
<file path=[Content_Types].xml><?xml version="1.0" encoding="utf-8"?>
<Types xmlns="http://schemas.openxmlformats.org/package/2006/content-types">
  <Default Extension="33D5B120"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9C0028"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63445767" w:rsidR="00594CAF" w:rsidRPr="00903A86" w:rsidRDefault="00594CAF" w:rsidP="00594CAF">
      <w:pPr>
        <w:pStyle w:val="Title"/>
        <w:jc w:val="left"/>
        <w:rPr>
          <w:rStyle w:val="IntenseQuoteChar"/>
        </w:rPr>
      </w:pPr>
      <w:r w:rsidRPr="00073C36">
        <w:rPr>
          <w:sz w:val="22"/>
          <w:szCs w:val="22"/>
        </w:rPr>
        <w:t xml:space="preserve">Project Name:  </w:t>
      </w:r>
      <w:r w:rsidR="00DF17E6" w:rsidRPr="008E6DF0">
        <w:rPr>
          <w:rStyle w:val="IntenseQuoteChar"/>
          <w:i w:val="0"/>
          <w:iCs w:val="0"/>
          <w:color w:val="auto"/>
        </w:rPr>
        <w:t>WIP Kit Issues (Labor and Materials) and PO Receipt</w:t>
      </w:r>
      <w:r w:rsidR="00A27CB2" w:rsidRPr="008E6DF0">
        <w:rPr>
          <w:rStyle w:val="IntenseQuoteChar"/>
          <w:color w:val="auto"/>
        </w:rPr>
        <w:t xml:space="preserve"> </w:t>
      </w:r>
      <w:r w:rsidR="008D5764" w:rsidRPr="008E6DF0">
        <w:rPr>
          <w:rStyle w:val="IntenseQuoteChar"/>
          <w:color w:val="auto"/>
        </w:rPr>
        <w:t xml:space="preserve"> </w:t>
      </w:r>
    </w:p>
    <w:p w14:paraId="4FB33514" w14:textId="68941B19" w:rsidR="00594CAF" w:rsidRPr="008E6DF0" w:rsidRDefault="00594CAF" w:rsidP="00594CAF">
      <w:pPr>
        <w:pStyle w:val="Title"/>
        <w:jc w:val="left"/>
        <w:rPr>
          <w:sz w:val="22"/>
          <w:szCs w:val="22"/>
        </w:rPr>
      </w:pPr>
      <w:r w:rsidRPr="00073C36">
        <w:rPr>
          <w:sz w:val="22"/>
          <w:szCs w:val="22"/>
        </w:rPr>
        <w:t xml:space="preserve">Issue Title:  </w:t>
      </w:r>
      <w:r w:rsidR="00A129D8" w:rsidRPr="008E6DF0">
        <w:rPr>
          <w:b w:val="0"/>
          <w:bCs/>
          <w:sz w:val="22"/>
          <w:szCs w:val="22"/>
        </w:rPr>
        <w:t>Re-write the process.</w:t>
      </w:r>
      <w:r w:rsidR="008E6DF0">
        <w:rPr>
          <w:b w:val="0"/>
          <w:bCs/>
          <w:sz w:val="22"/>
          <w:szCs w:val="22"/>
        </w:rPr>
        <w:t xml:space="preserve">  </w:t>
      </w:r>
      <w:r w:rsidR="00A129D8" w:rsidRPr="008E6DF0">
        <w:rPr>
          <w:rStyle w:val="IntenseQuoteChar"/>
          <w:b w:val="0"/>
          <w:bCs/>
          <w:i w:val="0"/>
          <w:iCs w:val="0"/>
          <w:color w:val="auto"/>
        </w:rPr>
        <w:t>The current process has frequent errors and does not accommodate outsourced operations</w:t>
      </w:r>
    </w:p>
    <w:p w14:paraId="29081B88" w14:textId="544DD4DA" w:rsidR="00594CAF" w:rsidRPr="00903A86" w:rsidRDefault="00594CAF" w:rsidP="00594CAF">
      <w:pPr>
        <w:pStyle w:val="Title"/>
        <w:jc w:val="left"/>
        <w:rPr>
          <w:rStyle w:val="IntenseQuoteChar"/>
        </w:rPr>
      </w:pPr>
      <w:r w:rsidRPr="00073C36">
        <w:rPr>
          <w:sz w:val="22"/>
          <w:szCs w:val="22"/>
        </w:rPr>
        <w:t xml:space="preserve">Date:  </w:t>
      </w:r>
      <w:r w:rsidR="00730047" w:rsidRPr="001E78CC">
        <w:rPr>
          <w:rStyle w:val="IntenseQuoteChar"/>
          <w:i w:val="0"/>
          <w:iCs w:val="0"/>
          <w:color w:val="auto"/>
        </w:rPr>
        <w:t>03/0</w:t>
      </w:r>
      <w:r w:rsidR="001E78CC" w:rsidRPr="001E78CC">
        <w:rPr>
          <w:rStyle w:val="IntenseQuoteChar"/>
          <w:i w:val="0"/>
          <w:iCs w:val="0"/>
          <w:color w:val="auto"/>
        </w:rPr>
        <w:t>5</w:t>
      </w:r>
      <w:r w:rsidR="00730047" w:rsidRPr="001E78CC">
        <w:rPr>
          <w:rStyle w:val="IntenseQuoteChar"/>
          <w:i w:val="0"/>
          <w:iCs w:val="0"/>
          <w:color w:val="auto"/>
        </w:rPr>
        <w:t>/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18BC617" w:rsidR="001F5541" w:rsidRPr="00073C36" w:rsidRDefault="00730047" w:rsidP="005079BE">
            <w:pPr>
              <w:pStyle w:val="TableText"/>
              <w:spacing w:before="20" w:after="60"/>
              <w:rPr>
                <w:rFonts w:ascii="Verdana" w:hAnsi="Verdana" w:cs="Arial"/>
                <w:sz w:val="20"/>
              </w:rPr>
            </w:pPr>
            <w:r>
              <w:rPr>
                <w:rFonts w:ascii="Verdana" w:hAnsi="Verdana" w:cs="Arial"/>
                <w:sz w:val="20"/>
              </w:rPr>
              <w:t>D</w:t>
            </w:r>
            <w:r>
              <w:rPr>
                <w:rFonts w:cs="Arial"/>
              </w:rPr>
              <w:t>ondi Colgrove</w:t>
            </w:r>
          </w:p>
        </w:tc>
        <w:tc>
          <w:tcPr>
            <w:tcW w:w="4133" w:type="dxa"/>
            <w:tcMar>
              <w:top w:w="43" w:type="dxa"/>
              <w:bottom w:w="43" w:type="dxa"/>
            </w:tcMar>
          </w:tcPr>
          <w:p w14:paraId="7390D77F" w14:textId="18866C56" w:rsidR="001F5541" w:rsidRPr="00073C36" w:rsidRDefault="007D7922" w:rsidP="005079BE">
            <w:pPr>
              <w:pStyle w:val="TableText"/>
              <w:spacing w:before="20" w:after="60"/>
              <w:rPr>
                <w:rFonts w:ascii="Verdana" w:hAnsi="Verdana" w:cs="Arial"/>
                <w:sz w:val="20"/>
              </w:rPr>
            </w:pPr>
            <w:r>
              <w:rPr>
                <w:rFonts w:ascii="Verdana" w:hAnsi="Verdana" w:cs="Arial"/>
                <w:sz w:val="20"/>
              </w:rPr>
              <w:t xml:space="preserve">Software Developer </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522FB7D4" w:rsidR="00A27CB2" w:rsidRPr="008E658A" w:rsidRDefault="007D7922" w:rsidP="00C639FA">
            <w:pPr>
              <w:pStyle w:val="TableText"/>
              <w:spacing w:before="20" w:after="60"/>
              <w:rPr>
                <w:rStyle w:val="IntenseEmphasis"/>
                <w:color w:val="auto"/>
              </w:rPr>
            </w:pPr>
            <w:r w:rsidRPr="008E658A">
              <w:rPr>
                <w:rStyle w:val="IntenseEmphasis"/>
                <w:color w:val="auto"/>
              </w:rPr>
              <w:t>1</w:t>
            </w:r>
          </w:p>
        </w:tc>
        <w:tc>
          <w:tcPr>
            <w:tcW w:w="1428" w:type="dxa"/>
            <w:tcMar>
              <w:top w:w="43" w:type="dxa"/>
              <w:left w:w="115" w:type="dxa"/>
              <w:bottom w:w="43" w:type="dxa"/>
              <w:right w:w="115" w:type="dxa"/>
            </w:tcMar>
          </w:tcPr>
          <w:p w14:paraId="4402E967" w14:textId="034BB58A" w:rsidR="00A27CB2" w:rsidRPr="00971186" w:rsidRDefault="007D7922" w:rsidP="00C639FA">
            <w:pPr>
              <w:pStyle w:val="TableText"/>
              <w:spacing w:before="20" w:after="60"/>
              <w:rPr>
                <w:rStyle w:val="IntenseEmphasis"/>
                <w:color w:val="auto"/>
              </w:rPr>
            </w:pPr>
            <w:r w:rsidRPr="00971186">
              <w:rPr>
                <w:rStyle w:val="IntenseEmphasis"/>
                <w:color w:val="auto"/>
              </w:rPr>
              <w:t>0</w:t>
            </w:r>
            <w:r w:rsidR="00317ADC" w:rsidRPr="00971186">
              <w:rPr>
                <w:rStyle w:val="IntenseEmphasis"/>
                <w:color w:val="auto"/>
              </w:rPr>
              <w:t>4</w:t>
            </w:r>
            <w:r w:rsidRPr="00971186">
              <w:rPr>
                <w:rStyle w:val="IntenseEmphasis"/>
                <w:color w:val="auto"/>
              </w:rPr>
              <w:t>/</w:t>
            </w:r>
            <w:r w:rsidR="00CB50BB">
              <w:rPr>
                <w:rStyle w:val="IntenseEmphasis"/>
                <w:color w:val="auto"/>
              </w:rPr>
              <w:t>15</w:t>
            </w:r>
            <w:r w:rsidRPr="00971186">
              <w:rPr>
                <w:rStyle w:val="IntenseEmphasis"/>
                <w:color w:val="auto"/>
              </w:rPr>
              <w:t>/2022</w:t>
            </w:r>
          </w:p>
        </w:tc>
        <w:tc>
          <w:tcPr>
            <w:tcW w:w="1710" w:type="dxa"/>
            <w:tcMar>
              <w:top w:w="43" w:type="dxa"/>
              <w:left w:w="115" w:type="dxa"/>
              <w:bottom w:w="43" w:type="dxa"/>
              <w:right w:w="115" w:type="dxa"/>
            </w:tcMar>
          </w:tcPr>
          <w:p w14:paraId="0B392360" w14:textId="6EB58CB9" w:rsidR="00A27CB2" w:rsidRPr="00971186" w:rsidRDefault="00A27CB2" w:rsidP="00C639FA">
            <w:pPr>
              <w:pStyle w:val="TableText"/>
              <w:spacing w:before="20" w:after="60"/>
              <w:rPr>
                <w:rFonts w:ascii="Verdana" w:hAnsi="Verdana" w:cs="Arial"/>
                <w:szCs w:val="16"/>
              </w:rPr>
            </w:pPr>
          </w:p>
        </w:tc>
        <w:tc>
          <w:tcPr>
            <w:tcW w:w="2070" w:type="dxa"/>
          </w:tcPr>
          <w:p w14:paraId="74ED0D0D" w14:textId="7C46EE64" w:rsidR="00A27CB2" w:rsidRPr="00971186" w:rsidRDefault="0054058D" w:rsidP="00C639FA">
            <w:pPr>
              <w:pStyle w:val="TableText"/>
              <w:spacing w:before="20" w:after="60"/>
              <w:rPr>
                <w:rStyle w:val="IntenseEmphasis"/>
                <w:color w:val="auto"/>
              </w:rPr>
            </w:pPr>
            <w:r w:rsidRPr="00971186">
              <w:rPr>
                <w:rStyle w:val="IntenseEmphasis"/>
                <w:color w:val="auto"/>
              </w:rPr>
              <w:t xml:space="preserve">SDM: </w:t>
            </w:r>
            <w:r w:rsidR="00971186" w:rsidRPr="00971186">
              <w:rPr>
                <w:rStyle w:val="IntenseEmphasis"/>
                <w:color w:val="auto"/>
              </w:rPr>
              <w:t>28864</w:t>
            </w:r>
          </w:p>
        </w:tc>
        <w:tc>
          <w:tcPr>
            <w:tcW w:w="3690" w:type="dxa"/>
            <w:tcMar>
              <w:top w:w="43" w:type="dxa"/>
              <w:left w:w="115" w:type="dxa"/>
              <w:bottom w:w="43" w:type="dxa"/>
              <w:right w:w="115" w:type="dxa"/>
            </w:tcMar>
          </w:tcPr>
          <w:p w14:paraId="2A0ED1B3" w14:textId="4ABDF857" w:rsidR="00A27CB2" w:rsidRPr="00971186" w:rsidRDefault="00A27CB2" w:rsidP="00C639FA">
            <w:pPr>
              <w:pStyle w:val="TableText"/>
              <w:spacing w:before="20" w:after="60"/>
              <w:rPr>
                <w:rFonts w:ascii="Verdana" w:hAnsi="Verdana" w:cs="Arial"/>
                <w:szCs w:val="16"/>
              </w:rPr>
            </w:pPr>
          </w:p>
        </w:tc>
      </w:tr>
      <w:tr w:rsidR="00A27CB2" w:rsidRPr="00073C36" w14:paraId="77DE3755" w14:textId="77777777" w:rsidTr="00A27CB2">
        <w:trPr>
          <w:cantSplit/>
          <w:trHeight w:val="272"/>
        </w:trPr>
        <w:tc>
          <w:tcPr>
            <w:tcW w:w="1177" w:type="dxa"/>
            <w:tcMar>
              <w:top w:w="43" w:type="dxa"/>
              <w:left w:w="115" w:type="dxa"/>
              <w:bottom w:w="43" w:type="dxa"/>
              <w:right w:w="115" w:type="dxa"/>
            </w:tcMar>
          </w:tcPr>
          <w:p w14:paraId="419F4859" w14:textId="52297A2C" w:rsidR="00A27CB2" w:rsidRPr="00073C36" w:rsidRDefault="00A95826" w:rsidP="00C639FA">
            <w:pPr>
              <w:pStyle w:val="TableText"/>
              <w:spacing w:before="20" w:after="60"/>
              <w:rPr>
                <w:rFonts w:ascii="Verdana" w:hAnsi="Verdana" w:cs="Arial"/>
                <w:szCs w:val="16"/>
              </w:rPr>
            </w:pPr>
            <w:r>
              <w:rPr>
                <w:rFonts w:ascii="Verdana" w:hAnsi="Verdana" w:cs="Arial"/>
                <w:szCs w:val="16"/>
              </w:rPr>
              <w:t>1.1</w:t>
            </w:r>
          </w:p>
        </w:tc>
        <w:tc>
          <w:tcPr>
            <w:tcW w:w="1428" w:type="dxa"/>
            <w:tcMar>
              <w:top w:w="43" w:type="dxa"/>
              <w:left w:w="115" w:type="dxa"/>
              <w:bottom w:w="43" w:type="dxa"/>
              <w:right w:w="115" w:type="dxa"/>
            </w:tcMar>
          </w:tcPr>
          <w:p w14:paraId="16A76510" w14:textId="0564AA9E" w:rsidR="00A27CB2" w:rsidRPr="00073C36" w:rsidRDefault="00E64FD2" w:rsidP="00C639FA">
            <w:pPr>
              <w:pStyle w:val="TableText"/>
              <w:spacing w:before="20" w:after="60"/>
              <w:rPr>
                <w:rFonts w:ascii="Verdana" w:hAnsi="Verdana" w:cs="Arial"/>
                <w:szCs w:val="16"/>
              </w:rPr>
            </w:pPr>
            <w:r>
              <w:rPr>
                <w:rFonts w:ascii="Verdana" w:hAnsi="Verdana" w:cs="Arial"/>
                <w:szCs w:val="16"/>
              </w:rPr>
              <w:t>04/27/2022</w:t>
            </w:r>
          </w:p>
        </w:tc>
        <w:tc>
          <w:tcPr>
            <w:tcW w:w="1710" w:type="dxa"/>
            <w:tcMar>
              <w:top w:w="43" w:type="dxa"/>
              <w:left w:w="115" w:type="dxa"/>
              <w:bottom w:w="43" w:type="dxa"/>
              <w:right w:w="115" w:type="dxa"/>
            </w:tcMar>
          </w:tcPr>
          <w:p w14:paraId="2EDCCB6A" w14:textId="64D597CE" w:rsidR="00A27CB2" w:rsidRPr="00073C36" w:rsidRDefault="00A27CB2" w:rsidP="00C639FA">
            <w:pPr>
              <w:pStyle w:val="TableText"/>
              <w:spacing w:before="20" w:after="60"/>
              <w:rPr>
                <w:rFonts w:ascii="Verdana" w:hAnsi="Verdana" w:cs="Arial"/>
                <w:szCs w:val="16"/>
              </w:rPr>
            </w:pPr>
          </w:p>
        </w:tc>
        <w:tc>
          <w:tcPr>
            <w:tcW w:w="2070" w:type="dxa"/>
          </w:tcPr>
          <w:p w14:paraId="283A57C4" w14:textId="58574974" w:rsidR="00A27CB2" w:rsidRPr="00073C36" w:rsidRDefault="00A95826" w:rsidP="00C639FA">
            <w:pPr>
              <w:pStyle w:val="TableText"/>
              <w:spacing w:before="20" w:after="60"/>
              <w:rPr>
                <w:rFonts w:ascii="Verdana" w:hAnsi="Verdana" w:cs="Arial"/>
                <w:szCs w:val="16"/>
              </w:rPr>
            </w:pPr>
            <w:r>
              <w:rPr>
                <w:rFonts w:ascii="Verdana" w:hAnsi="Verdana" w:cs="Arial"/>
                <w:szCs w:val="16"/>
              </w:rPr>
              <w:t>SDM: 28864</w:t>
            </w:r>
          </w:p>
        </w:tc>
        <w:tc>
          <w:tcPr>
            <w:tcW w:w="3690" w:type="dxa"/>
            <w:tcMar>
              <w:top w:w="43" w:type="dxa"/>
              <w:left w:w="115" w:type="dxa"/>
              <w:bottom w:w="43" w:type="dxa"/>
              <w:right w:w="115" w:type="dxa"/>
            </w:tcMar>
          </w:tcPr>
          <w:p w14:paraId="6774689D" w14:textId="5770DD86" w:rsidR="00A27CB2" w:rsidRPr="00073C36" w:rsidRDefault="00A95826" w:rsidP="00C639FA">
            <w:pPr>
              <w:pStyle w:val="TableText"/>
              <w:spacing w:before="20" w:after="60"/>
              <w:rPr>
                <w:rFonts w:ascii="Verdana" w:hAnsi="Verdana" w:cs="Arial"/>
                <w:szCs w:val="16"/>
              </w:rPr>
            </w:pPr>
            <w:r>
              <w:rPr>
                <w:rFonts w:ascii="Verdana" w:hAnsi="Verdana" w:cs="Arial"/>
                <w:szCs w:val="16"/>
              </w:rPr>
              <w:t>Added additional details from dev outline call</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commentRangeStart w:id="19"/>
    <w:p w14:paraId="75EC0E93" w14:textId="083C8AB3"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56660D">
          <w:rPr>
            <w:noProof/>
            <w:webHidden/>
          </w:rPr>
          <w:t>2</w:t>
        </w:r>
        <w:r w:rsidR="004D030E">
          <w:rPr>
            <w:noProof/>
            <w:webHidden/>
          </w:rPr>
          <w:fldChar w:fldCharType="end"/>
        </w:r>
      </w:hyperlink>
    </w:p>
    <w:p w14:paraId="7BF806D3" w14:textId="4EB59979" w:rsidR="004D030E" w:rsidRDefault="009C0028"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56660D">
          <w:rPr>
            <w:noProof/>
            <w:webHidden/>
          </w:rPr>
          <w:t>2</w:t>
        </w:r>
        <w:r w:rsidR="004D030E">
          <w:rPr>
            <w:noProof/>
            <w:webHidden/>
          </w:rPr>
          <w:fldChar w:fldCharType="end"/>
        </w:r>
      </w:hyperlink>
    </w:p>
    <w:p w14:paraId="752ACAC1" w14:textId="077DB176" w:rsidR="004D030E" w:rsidRDefault="009C0028"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56660D">
          <w:rPr>
            <w:noProof/>
            <w:webHidden/>
          </w:rPr>
          <w:t>3</w:t>
        </w:r>
        <w:r w:rsidR="004D030E">
          <w:rPr>
            <w:noProof/>
            <w:webHidden/>
          </w:rPr>
          <w:fldChar w:fldCharType="end"/>
        </w:r>
      </w:hyperlink>
    </w:p>
    <w:p w14:paraId="05B142EE" w14:textId="5E008605"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56660D">
          <w:rPr>
            <w:noProof/>
            <w:webHidden/>
          </w:rPr>
          <w:t>5</w:t>
        </w:r>
        <w:r w:rsidR="004D030E">
          <w:rPr>
            <w:noProof/>
            <w:webHidden/>
          </w:rPr>
          <w:fldChar w:fldCharType="end"/>
        </w:r>
      </w:hyperlink>
    </w:p>
    <w:p w14:paraId="7C615ED4" w14:textId="0D2E6B7F"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3E7FD7F6" w14:textId="0D8E10A0"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498CD667" w14:textId="02FC3B15"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3B0A05AF" w14:textId="72D47A84"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56660D">
          <w:rPr>
            <w:noProof/>
            <w:webHidden/>
          </w:rPr>
          <w:t>7</w:t>
        </w:r>
        <w:r w:rsidR="004D030E">
          <w:rPr>
            <w:noProof/>
            <w:webHidden/>
          </w:rPr>
          <w:fldChar w:fldCharType="end"/>
        </w:r>
      </w:hyperlink>
    </w:p>
    <w:p w14:paraId="0A88E35E" w14:textId="61730085"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56660D">
          <w:rPr>
            <w:noProof/>
            <w:webHidden/>
          </w:rPr>
          <w:t>7</w:t>
        </w:r>
        <w:r w:rsidR="004D030E">
          <w:rPr>
            <w:noProof/>
            <w:webHidden/>
          </w:rPr>
          <w:fldChar w:fldCharType="end"/>
        </w:r>
      </w:hyperlink>
    </w:p>
    <w:p w14:paraId="408749FE" w14:textId="00477B21"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56660D">
          <w:rPr>
            <w:noProof/>
            <w:webHidden/>
          </w:rPr>
          <w:t>8</w:t>
        </w:r>
        <w:r w:rsidR="004D030E">
          <w:rPr>
            <w:noProof/>
            <w:webHidden/>
          </w:rPr>
          <w:fldChar w:fldCharType="end"/>
        </w:r>
      </w:hyperlink>
    </w:p>
    <w:p w14:paraId="212E5BA2" w14:textId="5ABAE4DA"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56660D">
          <w:rPr>
            <w:noProof/>
            <w:webHidden/>
          </w:rPr>
          <w:t>9</w:t>
        </w:r>
        <w:r w:rsidR="004D030E">
          <w:rPr>
            <w:noProof/>
            <w:webHidden/>
          </w:rPr>
          <w:fldChar w:fldCharType="end"/>
        </w:r>
      </w:hyperlink>
    </w:p>
    <w:p w14:paraId="0A7E1ED6" w14:textId="716635C4"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2371A813" w14:textId="1432949E"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5A499A72" w14:textId="4B9451AF"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54B6F46F" w14:textId="1EF79B14"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09CC2B2E" w14:textId="7CA428DB"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56660D">
          <w:rPr>
            <w:noProof/>
            <w:webHidden/>
          </w:rPr>
          <w:t>16</w:t>
        </w:r>
        <w:r w:rsidR="004D030E">
          <w:rPr>
            <w:noProof/>
            <w:webHidden/>
          </w:rPr>
          <w:fldChar w:fldCharType="end"/>
        </w:r>
      </w:hyperlink>
    </w:p>
    <w:p w14:paraId="78A149EA" w14:textId="518407C8"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5E9D9DC7" w14:textId="3C023D3F"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5FBABA3A" w14:textId="74173623"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1987223B" w14:textId="61303661"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7038FF22" w14:textId="3295432C"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56660D">
          <w:rPr>
            <w:noProof/>
            <w:webHidden/>
          </w:rPr>
          <w:t>22</w:t>
        </w:r>
        <w:r w:rsidR="004D030E">
          <w:rPr>
            <w:noProof/>
            <w:webHidden/>
          </w:rPr>
          <w:fldChar w:fldCharType="end"/>
        </w:r>
      </w:hyperlink>
    </w:p>
    <w:p w14:paraId="55A0A30D" w14:textId="6E706476"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0E9C128D" w14:textId="7269F16C"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480631F" w14:textId="2EA36B76"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C676312" w14:textId="075C4BDE"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455075F7" w14:textId="6DBECC64"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3ACA690F" w14:textId="184296D2"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022D469C" w14:textId="499AD3DD"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DFA8034" w14:textId="57B0A06E"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2E1500D8" w14:textId="628247E5"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76CE208D" w14:textId="2FC46250"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5CC3C95E" w14:textId="1722CFDF" w:rsidR="004D030E" w:rsidRDefault="009C0028"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5E10F6A2" w14:textId="4365D91B" w:rsidR="004D030E" w:rsidRDefault="009C0028"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4BD29CBD" w14:textId="77AA228D"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69D3CA1C" w14:textId="446B83E2"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7CFD9100" w14:textId="587987D1"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26B09E5E" w14:textId="1A52E030" w:rsidR="004D030E" w:rsidRDefault="009C0028"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commentRangeEnd w:id="19"/>
      <w:r w:rsidR="00E706AC">
        <w:rPr>
          <w:rStyle w:val="CommentReference"/>
          <w:lang w:val="en-NZ"/>
        </w:rPr>
        <w:commentReference w:id="19"/>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r w:rsidRPr="00F7253F">
        <w:rPr>
          <w:rStyle w:val="Heading3CharChar"/>
          <w:rFonts w:ascii="Verdana" w:hAnsi="Verdana" w:cstheme="majorBidi"/>
          <w:sz w:val="32"/>
          <w:szCs w:val="32"/>
        </w:rPr>
        <w:lastRenderedPageBreak/>
        <w:t>Design Overview</w:t>
      </w:r>
      <w:bookmarkEnd w:id="20"/>
    </w:p>
    <w:p w14:paraId="2431BF41" w14:textId="768F235B" w:rsidR="00BD314B" w:rsidRDefault="00E706AC" w:rsidP="00903A86">
      <w:pPr>
        <w:rPr>
          <w:rStyle w:val="IntenseEmphasis"/>
          <w:i w:val="0"/>
          <w:iCs w:val="0"/>
          <w:color w:val="auto"/>
        </w:rPr>
      </w:pPr>
      <w:commentRangeStart w:id="21"/>
      <w:commentRangeEnd w:id="21"/>
      <w:r>
        <w:rPr>
          <w:rStyle w:val="CommentReference"/>
          <w:lang w:val="en-NZ"/>
        </w:rPr>
        <w:commentReference w:id="21"/>
      </w:r>
      <w:r w:rsidR="008E1F28">
        <w:rPr>
          <w:rStyle w:val="IntenseEmphasis"/>
          <w:i w:val="0"/>
          <w:iCs w:val="0"/>
          <w:color w:val="auto"/>
        </w:rPr>
        <w:t>Create</w:t>
      </w:r>
      <w:r w:rsidR="00D6121F" w:rsidRPr="00D94312">
        <w:rPr>
          <w:rStyle w:val="IntenseEmphasis"/>
          <w:i w:val="0"/>
          <w:iCs w:val="0"/>
          <w:color w:val="auto"/>
        </w:rPr>
        <w:t xml:space="preserve"> a windows service that will </w:t>
      </w:r>
      <w:r w:rsidR="00715B60">
        <w:rPr>
          <w:rStyle w:val="IntenseEmphasis"/>
          <w:i w:val="0"/>
          <w:iCs w:val="0"/>
          <w:color w:val="auto"/>
        </w:rPr>
        <w:t>be start</w:t>
      </w:r>
      <w:r w:rsidR="00595B82">
        <w:rPr>
          <w:rStyle w:val="IntenseEmphasis"/>
          <w:i w:val="0"/>
          <w:iCs w:val="0"/>
          <w:color w:val="auto"/>
        </w:rPr>
        <w:t>ed</w:t>
      </w:r>
      <w:r w:rsidR="00715B60">
        <w:rPr>
          <w:rStyle w:val="IntenseEmphasis"/>
          <w:i w:val="0"/>
          <w:iCs w:val="0"/>
          <w:color w:val="auto"/>
        </w:rPr>
        <w:t xml:space="preserve"> and continuously run on the </w:t>
      </w:r>
      <w:r w:rsidR="00192E81">
        <w:rPr>
          <w:rStyle w:val="IntenseEmphasis"/>
          <w:i w:val="0"/>
          <w:iCs w:val="0"/>
          <w:color w:val="auto"/>
        </w:rPr>
        <w:t>7Syspro</w:t>
      </w:r>
      <w:r w:rsidR="00F80803" w:rsidRPr="00D94312">
        <w:rPr>
          <w:rStyle w:val="IntenseEmphasis"/>
          <w:i w:val="0"/>
          <w:iCs w:val="0"/>
          <w:color w:val="auto"/>
        </w:rPr>
        <w:t>.</w:t>
      </w:r>
      <w:r w:rsidR="00595B82">
        <w:rPr>
          <w:rStyle w:val="IntenseEmphasis"/>
          <w:i w:val="0"/>
          <w:iCs w:val="0"/>
          <w:color w:val="auto"/>
        </w:rPr>
        <w:t xml:space="preserve">  This service will </w:t>
      </w:r>
      <w:r w:rsidR="0068056B">
        <w:rPr>
          <w:rStyle w:val="IntenseEmphasis"/>
          <w:i w:val="0"/>
          <w:iCs w:val="0"/>
          <w:color w:val="auto"/>
        </w:rPr>
        <w:t>be set to start automatically (with delay) upon reboots.</w:t>
      </w:r>
      <w:r w:rsidR="00BF0AA8">
        <w:rPr>
          <w:rStyle w:val="IntenseEmphasis"/>
          <w:i w:val="0"/>
          <w:iCs w:val="0"/>
          <w:color w:val="auto"/>
        </w:rPr>
        <w:t xml:space="preserve">  Upon starting, the service will query for staged records to be processed.  Once records are processed, the service will </w:t>
      </w:r>
      <w:r w:rsidR="00C3583B">
        <w:rPr>
          <w:rStyle w:val="IntenseEmphasis"/>
          <w:i w:val="0"/>
          <w:iCs w:val="0"/>
          <w:color w:val="auto"/>
        </w:rPr>
        <w:t xml:space="preserve">enable a timer that will wait 5 minutes until it checks for records again.  </w:t>
      </w:r>
      <w:r w:rsidR="00385A9F">
        <w:rPr>
          <w:rStyle w:val="IntenseEmphasis"/>
          <w:i w:val="0"/>
          <w:iCs w:val="0"/>
          <w:color w:val="auto"/>
        </w:rPr>
        <w:t>When starting the service or the timer has elapsed, it will ch</w:t>
      </w:r>
      <w:commentRangeStart w:id="22"/>
      <w:r w:rsidR="00F80803" w:rsidRPr="00D94312">
        <w:rPr>
          <w:rStyle w:val="IntenseEmphasis"/>
          <w:i w:val="0"/>
          <w:iCs w:val="0"/>
          <w:color w:val="auto"/>
        </w:rPr>
        <w:t xml:space="preserve">eck for new </w:t>
      </w:r>
      <w:r w:rsidR="00E077F3" w:rsidRPr="00D94312">
        <w:rPr>
          <w:rStyle w:val="IntenseEmphasis"/>
          <w:i w:val="0"/>
          <w:iCs w:val="0"/>
          <w:color w:val="auto"/>
        </w:rPr>
        <w:t>“staged” records within the SysproDocument.WKI.Stage_Job table</w:t>
      </w:r>
      <w:r w:rsidR="000646F1">
        <w:rPr>
          <w:rStyle w:val="IntenseEmphasis"/>
          <w:i w:val="0"/>
          <w:iCs w:val="0"/>
          <w:color w:val="auto"/>
        </w:rPr>
        <w:t xml:space="preserve"> via a SQL procedure</w:t>
      </w:r>
      <w:commentRangeStart w:id="23"/>
      <w:commentRangeEnd w:id="23"/>
      <w:r w:rsidR="00390998">
        <w:rPr>
          <w:rStyle w:val="CommentReference"/>
          <w:lang w:val="en-NZ"/>
        </w:rPr>
        <w:commentReference w:id="23"/>
      </w:r>
      <w:r w:rsidR="00125567">
        <w:rPr>
          <w:rStyle w:val="IntenseEmphasis"/>
          <w:i w:val="0"/>
          <w:iCs w:val="0"/>
          <w:color w:val="auto"/>
        </w:rPr>
        <w:t xml:space="preserve"> </w:t>
      </w:r>
      <w:r w:rsidR="00177AD7">
        <w:rPr>
          <w:rStyle w:val="IntenseEmphasis"/>
          <w:i w:val="0"/>
          <w:iCs w:val="0"/>
          <w:color w:val="auto"/>
        </w:rPr>
        <w:t>“SysproDocument.WKI.Stage_Job_Get”</w:t>
      </w:r>
      <w:r w:rsidR="008E1F28">
        <w:rPr>
          <w:rStyle w:val="IntenseEmphasis"/>
          <w:i w:val="0"/>
          <w:iCs w:val="0"/>
          <w:color w:val="auto"/>
        </w:rPr>
        <w:t xml:space="preserve">.  This will </w:t>
      </w:r>
      <w:commentRangeStart w:id="24"/>
      <w:commentRangeEnd w:id="24"/>
      <w:r w:rsidR="00390998">
        <w:rPr>
          <w:rStyle w:val="CommentReference"/>
          <w:lang w:val="en-NZ"/>
        </w:rPr>
        <w:commentReference w:id="24"/>
      </w:r>
      <w:r w:rsidR="00E338FA">
        <w:rPr>
          <w:rStyle w:val="IntenseEmphasis"/>
          <w:i w:val="0"/>
          <w:iCs w:val="0"/>
          <w:color w:val="auto"/>
        </w:rPr>
        <w:t xml:space="preserve">pull in the records that </w:t>
      </w:r>
      <w:r w:rsidR="00E077F3" w:rsidRPr="00D94312">
        <w:rPr>
          <w:rStyle w:val="IntenseEmphasis"/>
          <w:i w:val="0"/>
          <w:iCs w:val="0"/>
          <w:color w:val="auto"/>
        </w:rPr>
        <w:t xml:space="preserve">are flagged </w:t>
      </w:r>
      <w:r w:rsidR="008E1F28">
        <w:rPr>
          <w:rStyle w:val="IntenseEmphasis"/>
          <w:i w:val="0"/>
          <w:iCs w:val="0"/>
          <w:color w:val="auto"/>
        </w:rPr>
        <w:t xml:space="preserve">and needing </w:t>
      </w:r>
      <w:r w:rsidR="00E077F3" w:rsidRPr="00D94312">
        <w:rPr>
          <w:rStyle w:val="IntenseEmphasis"/>
          <w:i w:val="0"/>
          <w:iCs w:val="0"/>
          <w:color w:val="auto"/>
        </w:rPr>
        <w:t>to be processed.</w:t>
      </w:r>
      <w:r w:rsidR="00BD314B" w:rsidRPr="00D94312">
        <w:rPr>
          <w:rStyle w:val="IntenseEmphasis"/>
          <w:i w:val="0"/>
          <w:iCs w:val="0"/>
          <w:color w:val="auto"/>
        </w:rPr>
        <w:t xml:space="preserve">  </w:t>
      </w:r>
      <w:commentRangeEnd w:id="22"/>
      <w:r w:rsidR="00390998">
        <w:rPr>
          <w:rStyle w:val="CommentReference"/>
          <w:lang w:val="en-NZ"/>
        </w:rPr>
        <w:commentReference w:id="22"/>
      </w:r>
      <w:r w:rsidR="00E338FA">
        <w:rPr>
          <w:rStyle w:val="IntenseEmphasis"/>
          <w:i w:val="0"/>
          <w:iCs w:val="0"/>
          <w:color w:val="auto"/>
        </w:rPr>
        <w:t>If</w:t>
      </w:r>
      <w:r w:rsidR="00BD314B" w:rsidRPr="00D94312">
        <w:rPr>
          <w:rStyle w:val="IntenseEmphasis"/>
          <w:i w:val="0"/>
          <w:iCs w:val="0"/>
          <w:color w:val="auto"/>
        </w:rPr>
        <w:t xml:space="preserve"> records are found </w:t>
      </w:r>
      <w:r w:rsidR="008E1F28">
        <w:rPr>
          <w:rStyle w:val="IntenseEmphasis"/>
          <w:i w:val="0"/>
          <w:iCs w:val="0"/>
          <w:color w:val="auto"/>
        </w:rPr>
        <w:t xml:space="preserve">needing </w:t>
      </w:r>
      <w:r w:rsidR="00BD314B" w:rsidRPr="00D94312">
        <w:rPr>
          <w:rStyle w:val="IntenseEmphasis"/>
          <w:i w:val="0"/>
          <w:iCs w:val="0"/>
          <w:color w:val="auto"/>
        </w:rPr>
        <w:t>to be processed, use th</w:t>
      </w:r>
      <w:r w:rsidR="008E1F28">
        <w:rPr>
          <w:rStyle w:val="IntenseEmphasis"/>
          <w:i w:val="0"/>
          <w:iCs w:val="0"/>
          <w:color w:val="auto"/>
        </w:rPr>
        <w:t xml:space="preserve">e </w:t>
      </w:r>
      <w:r w:rsidR="009F1765" w:rsidRPr="00D94312">
        <w:rPr>
          <w:rStyle w:val="IntenseEmphasis"/>
          <w:i w:val="0"/>
          <w:iCs w:val="0"/>
          <w:color w:val="auto"/>
        </w:rPr>
        <w:t>data</w:t>
      </w:r>
      <w:r w:rsidR="00E338FA">
        <w:rPr>
          <w:rStyle w:val="IntenseEmphasis"/>
          <w:i w:val="0"/>
          <w:iCs w:val="0"/>
          <w:color w:val="auto"/>
        </w:rPr>
        <w:t xml:space="preserve"> from the staging table</w:t>
      </w:r>
      <w:r w:rsidR="009F1765" w:rsidRPr="00D94312">
        <w:rPr>
          <w:rStyle w:val="IntenseEmphasis"/>
          <w:i w:val="0"/>
          <w:iCs w:val="0"/>
          <w:color w:val="auto"/>
        </w:rPr>
        <w:t xml:space="preserve"> to</w:t>
      </w:r>
      <w:r w:rsidR="007F5503" w:rsidRPr="00D94312">
        <w:rPr>
          <w:rStyle w:val="IntenseEmphasis"/>
          <w:i w:val="0"/>
          <w:iCs w:val="0"/>
          <w:color w:val="auto"/>
        </w:rPr>
        <w:t xml:space="preserve"> first get the list of materials </w:t>
      </w:r>
      <w:r w:rsidR="009864E5">
        <w:rPr>
          <w:rStyle w:val="IntenseEmphasis"/>
          <w:i w:val="0"/>
          <w:iCs w:val="0"/>
          <w:color w:val="auto"/>
        </w:rPr>
        <w:t xml:space="preserve">that need to be posted to Syspro for the specific </w:t>
      </w:r>
      <w:r w:rsidR="007F5503" w:rsidRPr="00D94312">
        <w:rPr>
          <w:rStyle w:val="IntenseEmphasis"/>
          <w:i w:val="0"/>
          <w:iCs w:val="0"/>
          <w:color w:val="auto"/>
        </w:rPr>
        <w:t xml:space="preserve">job and operation.  </w:t>
      </w:r>
      <w:r w:rsidR="00B020AD">
        <w:rPr>
          <w:rStyle w:val="IntenseEmphasis"/>
          <w:i w:val="0"/>
          <w:iCs w:val="0"/>
          <w:color w:val="auto"/>
        </w:rPr>
        <w:t xml:space="preserve">This information </w:t>
      </w:r>
      <w:r w:rsidR="00BF1DE0">
        <w:rPr>
          <w:rStyle w:val="IntenseEmphasis"/>
          <w:i w:val="0"/>
          <w:iCs w:val="0"/>
          <w:color w:val="auto"/>
        </w:rPr>
        <w:t xml:space="preserve">is pulled from </w:t>
      </w:r>
      <w:r w:rsidR="008E1F28">
        <w:rPr>
          <w:rStyle w:val="IntenseEmphasis"/>
          <w:i w:val="0"/>
          <w:iCs w:val="0"/>
          <w:color w:val="auto"/>
        </w:rPr>
        <w:t>Sy</w:t>
      </w:r>
      <w:r w:rsidR="007F5503" w:rsidRPr="00D94312">
        <w:rPr>
          <w:rStyle w:val="IntenseEmphasis"/>
          <w:i w:val="0"/>
          <w:iCs w:val="0"/>
          <w:color w:val="auto"/>
        </w:rPr>
        <w:t>spro via their business object</w:t>
      </w:r>
      <w:r w:rsidR="00137B3A">
        <w:rPr>
          <w:rStyle w:val="IntenseEmphasis"/>
          <w:i w:val="0"/>
          <w:iCs w:val="0"/>
          <w:color w:val="auto"/>
        </w:rPr>
        <w:t xml:space="preserve"> (WIPRMI)</w:t>
      </w:r>
      <w:r w:rsidR="00BF1DE0">
        <w:rPr>
          <w:rStyle w:val="IntenseEmphasis"/>
          <w:i w:val="0"/>
          <w:iCs w:val="0"/>
          <w:color w:val="auto"/>
        </w:rPr>
        <w:t xml:space="preserve"> for that Job and Operation.</w:t>
      </w:r>
      <w:r w:rsidR="007F5503" w:rsidRPr="00D94312">
        <w:rPr>
          <w:rStyle w:val="IntenseEmphasis"/>
          <w:i w:val="0"/>
          <w:iCs w:val="0"/>
          <w:color w:val="auto"/>
        </w:rPr>
        <w:t xml:space="preserve"> </w:t>
      </w:r>
      <w:commentRangeStart w:id="25"/>
      <w:commentRangeEnd w:id="25"/>
      <w:r w:rsidR="000911A5">
        <w:rPr>
          <w:rStyle w:val="CommentReference"/>
          <w:lang w:val="en-NZ"/>
        </w:rPr>
        <w:commentReference w:id="25"/>
      </w:r>
      <w:r w:rsidR="005867D4">
        <w:rPr>
          <w:rStyle w:val="IntenseEmphasis"/>
          <w:i w:val="0"/>
          <w:iCs w:val="0"/>
          <w:color w:val="auto"/>
        </w:rPr>
        <w:t xml:space="preserve">The data will need to be stored and utilized to </w:t>
      </w:r>
      <w:r w:rsidR="006B0D3D">
        <w:rPr>
          <w:rStyle w:val="IntenseEmphasis"/>
          <w:i w:val="0"/>
          <w:iCs w:val="0"/>
          <w:color w:val="auto"/>
        </w:rPr>
        <w:t>post the transaction then to Syspro.  First post the labor</w:t>
      </w:r>
      <w:r w:rsidR="008A516C">
        <w:rPr>
          <w:rStyle w:val="IntenseEmphasis"/>
          <w:i w:val="0"/>
          <w:iCs w:val="0"/>
          <w:color w:val="auto"/>
        </w:rPr>
        <w:t xml:space="preserve"> using the Syspro business object (WIPTLP).  Once that is successful, </w:t>
      </w:r>
      <w:r w:rsidR="0023286C">
        <w:rPr>
          <w:rStyle w:val="IntenseEmphasis"/>
          <w:i w:val="0"/>
          <w:iCs w:val="0"/>
          <w:color w:val="auto"/>
        </w:rPr>
        <w:t xml:space="preserve">post the material using the Syspro Business Object (WIPTMI).  Once that is successful, </w:t>
      </w:r>
      <w:r w:rsidR="009B535A">
        <w:rPr>
          <w:rStyle w:val="IntenseEmphasis"/>
          <w:i w:val="0"/>
          <w:iCs w:val="0"/>
          <w:color w:val="auto"/>
        </w:rPr>
        <w:t>i</w:t>
      </w:r>
      <w:r w:rsidR="00E8055D" w:rsidRPr="00D94312">
        <w:rPr>
          <w:rStyle w:val="IntenseEmphasis"/>
          <w:i w:val="0"/>
          <w:iCs w:val="0"/>
          <w:color w:val="auto"/>
        </w:rPr>
        <w:t xml:space="preserve">f there is a </w:t>
      </w:r>
      <w:commentRangeStart w:id="26"/>
      <w:r w:rsidR="00E8055D" w:rsidRPr="00D94312">
        <w:rPr>
          <w:rStyle w:val="IntenseEmphasis"/>
          <w:i w:val="0"/>
          <w:iCs w:val="0"/>
          <w:color w:val="auto"/>
        </w:rPr>
        <w:t>PO</w:t>
      </w:r>
      <w:commentRangeEnd w:id="26"/>
      <w:r w:rsidR="00C521B6">
        <w:rPr>
          <w:rStyle w:val="CommentReference"/>
          <w:lang w:val="en-NZ"/>
        </w:rPr>
        <w:commentReference w:id="26"/>
      </w:r>
      <w:r w:rsidR="00E8055D" w:rsidRPr="00D94312">
        <w:rPr>
          <w:rStyle w:val="IntenseEmphasis"/>
          <w:i w:val="0"/>
          <w:iCs w:val="0"/>
          <w:color w:val="auto"/>
        </w:rPr>
        <w:t xml:space="preserve"> </w:t>
      </w:r>
      <w:commentRangeStart w:id="27"/>
      <w:commentRangeEnd w:id="27"/>
      <w:r w:rsidR="00C521B6">
        <w:rPr>
          <w:rStyle w:val="CommentReference"/>
          <w:lang w:val="en-NZ"/>
        </w:rPr>
        <w:commentReference w:id="27"/>
      </w:r>
      <w:r w:rsidR="00E8055D" w:rsidRPr="00D94312">
        <w:rPr>
          <w:rStyle w:val="IntenseEmphasis"/>
          <w:i w:val="0"/>
          <w:iCs w:val="0"/>
          <w:color w:val="auto"/>
        </w:rPr>
        <w:t xml:space="preserve">tied </w:t>
      </w:r>
      <w:r w:rsidR="00D94312">
        <w:rPr>
          <w:rStyle w:val="IntenseEmphasis"/>
          <w:i w:val="0"/>
          <w:iCs w:val="0"/>
          <w:color w:val="auto"/>
        </w:rPr>
        <w:t>to the job</w:t>
      </w:r>
      <w:r w:rsidR="00AE3E10">
        <w:rPr>
          <w:rStyle w:val="IntenseEmphasis"/>
          <w:i w:val="0"/>
          <w:iCs w:val="0"/>
          <w:color w:val="auto"/>
        </w:rPr>
        <w:t xml:space="preserve"> and operation, then </w:t>
      </w:r>
      <w:commentRangeStart w:id="28"/>
      <w:commentRangeEnd w:id="28"/>
      <w:r w:rsidR="00C521B6">
        <w:rPr>
          <w:rStyle w:val="CommentReference"/>
          <w:lang w:val="en-NZ"/>
        </w:rPr>
        <w:commentReference w:id="28"/>
      </w:r>
      <w:r w:rsidR="008E1F28">
        <w:rPr>
          <w:rStyle w:val="IntenseEmphasis"/>
          <w:i w:val="0"/>
          <w:iCs w:val="0"/>
          <w:color w:val="auto"/>
        </w:rPr>
        <w:t>po</w:t>
      </w:r>
      <w:r w:rsidR="00AE3E10">
        <w:rPr>
          <w:rStyle w:val="IntenseEmphasis"/>
          <w:i w:val="0"/>
          <w:iCs w:val="0"/>
          <w:color w:val="auto"/>
        </w:rPr>
        <w:t xml:space="preserve">st a </w:t>
      </w:r>
      <w:r w:rsidR="008E1F28">
        <w:rPr>
          <w:rStyle w:val="IntenseEmphasis"/>
          <w:i w:val="0"/>
          <w:iCs w:val="0"/>
          <w:color w:val="auto"/>
        </w:rPr>
        <w:t xml:space="preserve">PO </w:t>
      </w:r>
      <w:r w:rsidR="00AE3E10">
        <w:rPr>
          <w:rStyle w:val="IntenseEmphasis"/>
          <w:i w:val="0"/>
          <w:iCs w:val="0"/>
          <w:color w:val="auto"/>
        </w:rPr>
        <w:t xml:space="preserve">receipt </w:t>
      </w:r>
      <w:commentRangeStart w:id="29"/>
      <w:commentRangeEnd w:id="29"/>
      <w:r w:rsidR="00C521B6">
        <w:rPr>
          <w:rStyle w:val="CommentReference"/>
          <w:lang w:val="en-NZ"/>
        </w:rPr>
        <w:commentReference w:id="29"/>
      </w:r>
      <w:r w:rsidR="00192BE9">
        <w:rPr>
          <w:rStyle w:val="IntenseEmphasis"/>
          <w:i w:val="0"/>
          <w:iCs w:val="0"/>
          <w:color w:val="auto"/>
        </w:rPr>
        <w:t>utili</w:t>
      </w:r>
      <w:r w:rsidR="00AE3E10">
        <w:rPr>
          <w:rStyle w:val="IntenseEmphasis"/>
          <w:i w:val="0"/>
          <w:iCs w:val="0"/>
          <w:color w:val="auto"/>
        </w:rPr>
        <w:t xml:space="preserve">zing the Syspro Business Objects </w:t>
      </w:r>
      <w:r w:rsidR="00192BE9">
        <w:rPr>
          <w:rStyle w:val="IntenseEmphasis"/>
          <w:i w:val="0"/>
          <w:iCs w:val="0"/>
          <w:color w:val="auto"/>
        </w:rPr>
        <w:t>(PORTOR)</w:t>
      </w:r>
      <w:r w:rsidR="00AE3E10">
        <w:rPr>
          <w:rStyle w:val="IntenseEmphasis"/>
          <w:i w:val="0"/>
          <w:iCs w:val="0"/>
          <w:color w:val="auto"/>
        </w:rPr>
        <w:t>.</w:t>
      </w:r>
      <w:r w:rsidR="009B535A">
        <w:rPr>
          <w:rStyle w:val="IntenseEmphasis"/>
          <w:i w:val="0"/>
          <w:iCs w:val="0"/>
          <w:color w:val="auto"/>
        </w:rPr>
        <w:t xml:space="preserve">  </w:t>
      </w:r>
      <w:r w:rsidR="008B7128">
        <w:rPr>
          <w:rStyle w:val="IntenseEmphasis"/>
          <w:i w:val="0"/>
          <w:iCs w:val="0"/>
          <w:color w:val="auto"/>
        </w:rPr>
        <w:t>Once all related postings are successful, update the s</w:t>
      </w:r>
      <w:r w:rsidR="009A2221">
        <w:rPr>
          <w:rStyle w:val="IntenseEmphasis"/>
          <w:i w:val="0"/>
          <w:iCs w:val="0"/>
          <w:color w:val="auto"/>
        </w:rPr>
        <w:t>taged record with a status of “Processed”</w:t>
      </w:r>
      <w:r w:rsidR="001D0525">
        <w:rPr>
          <w:rStyle w:val="IntenseEmphasis"/>
          <w:i w:val="0"/>
          <w:iCs w:val="0"/>
          <w:color w:val="auto"/>
        </w:rPr>
        <w:t xml:space="preserve">, </w:t>
      </w:r>
      <w:r w:rsidR="009A2221">
        <w:rPr>
          <w:rStyle w:val="IntenseEmphasis"/>
          <w:i w:val="0"/>
          <w:iCs w:val="0"/>
          <w:color w:val="auto"/>
        </w:rPr>
        <w:t>“ToBeProcessed = 0”</w:t>
      </w:r>
      <w:r w:rsidR="001D0525">
        <w:rPr>
          <w:rStyle w:val="IntenseEmphasis"/>
          <w:i w:val="0"/>
          <w:iCs w:val="0"/>
          <w:color w:val="auto"/>
        </w:rPr>
        <w:t xml:space="preserve"> and LastStatusChangeDate = getdate()</w:t>
      </w:r>
      <w:r w:rsidR="009A2221">
        <w:rPr>
          <w:rStyle w:val="IntenseEmphasis"/>
          <w:i w:val="0"/>
          <w:iCs w:val="0"/>
          <w:color w:val="auto"/>
        </w:rPr>
        <w:t xml:space="preserve">.  </w:t>
      </w:r>
      <w:r w:rsidR="009B535A">
        <w:rPr>
          <w:rStyle w:val="IntenseEmphasis"/>
          <w:i w:val="0"/>
          <w:iCs w:val="0"/>
          <w:color w:val="auto"/>
        </w:rPr>
        <w:t xml:space="preserve">If there is an error within the posting </w:t>
      </w:r>
      <w:r w:rsidR="00494A9C">
        <w:rPr>
          <w:rStyle w:val="IntenseEmphasis"/>
          <w:i w:val="0"/>
          <w:iCs w:val="0"/>
          <w:color w:val="auto"/>
        </w:rPr>
        <w:t xml:space="preserve">of </w:t>
      </w:r>
      <w:r w:rsidR="009B535A">
        <w:rPr>
          <w:rStyle w:val="IntenseEmphasis"/>
          <w:i w:val="0"/>
          <w:iCs w:val="0"/>
          <w:color w:val="auto"/>
        </w:rPr>
        <w:t xml:space="preserve">the labor, the application </w:t>
      </w:r>
      <w:r w:rsidR="005C5112">
        <w:rPr>
          <w:rStyle w:val="IntenseEmphasis"/>
          <w:i w:val="0"/>
          <w:iCs w:val="0"/>
          <w:color w:val="auto"/>
        </w:rPr>
        <w:t>should log the error</w:t>
      </w:r>
      <w:r w:rsidR="00AC2EF6">
        <w:rPr>
          <w:rStyle w:val="IntenseEmphasis"/>
          <w:i w:val="0"/>
          <w:iCs w:val="0"/>
          <w:color w:val="auto"/>
        </w:rPr>
        <w:t xml:space="preserve">, </w:t>
      </w:r>
      <w:r w:rsidR="005C5112">
        <w:rPr>
          <w:rStyle w:val="IntenseEmphasis"/>
          <w:i w:val="0"/>
          <w:iCs w:val="0"/>
          <w:color w:val="auto"/>
        </w:rPr>
        <w:t>send email notification</w:t>
      </w:r>
      <w:r w:rsidR="00AC2EF6">
        <w:rPr>
          <w:rStyle w:val="IntenseEmphasis"/>
          <w:i w:val="0"/>
          <w:iCs w:val="0"/>
          <w:color w:val="auto"/>
        </w:rPr>
        <w:t xml:space="preserve"> and </w:t>
      </w:r>
      <w:r w:rsidR="003B0C62">
        <w:rPr>
          <w:rStyle w:val="IntenseEmphasis"/>
          <w:i w:val="0"/>
          <w:iCs w:val="0"/>
          <w:color w:val="auto"/>
        </w:rPr>
        <w:t xml:space="preserve">the staged </w:t>
      </w:r>
      <w:r w:rsidR="00AC2EF6">
        <w:rPr>
          <w:rStyle w:val="IntenseEmphasis"/>
          <w:i w:val="0"/>
          <w:iCs w:val="0"/>
          <w:color w:val="auto"/>
        </w:rPr>
        <w:t>record</w:t>
      </w:r>
      <w:r w:rsidR="003B0C62">
        <w:rPr>
          <w:rStyle w:val="IntenseEmphasis"/>
          <w:i w:val="0"/>
          <w:iCs w:val="0"/>
          <w:color w:val="auto"/>
        </w:rPr>
        <w:t xml:space="preserve"> should be updated with a status of </w:t>
      </w:r>
      <w:r w:rsidR="00AC2EF6">
        <w:rPr>
          <w:rStyle w:val="IntenseEmphasis"/>
          <w:i w:val="0"/>
          <w:iCs w:val="0"/>
          <w:color w:val="auto"/>
        </w:rPr>
        <w:t>as “Failed”</w:t>
      </w:r>
      <w:r w:rsidR="00055A00" w:rsidRPr="00055A00">
        <w:rPr>
          <w:rStyle w:val="IntenseEmphasis"/>
          <w:i w:val="0"/>
          <w:iCs w:val="0"/>
          <w:color w:val="auto"/>
        </w:rPr>
        <w:t xml:space="preserve"> </w:t>
      </w:r>
      <w:r w:rsidR="00055A00">
        <w:rPr>
          <w:rStyle w:val="IntenseEmphasis"/>
          <w:i w:val="0"/>
          <w:iCs w:val="0"/>
          <w:color w:val="auto"/>
        </w:rPr>
        <w:t xml:space="preserve">and LastStatusChangeDate = getdate().  </w:t>
      </w:r>
      <w:r w:rsidR="005C5112">
        <w:rPr>
          <w:rStyle w:val="IntenseEmphasis"/>
          <w:i w:val="0"/>
          <w:iCs w:val="0"/>
          <w:color w:val="auto"/>
        </w:rPr>
        <w:t xml:space="preserve">If there is an error during the posting of the material, the labor </w:t>
      </w:r>
      <w:r w:rsidR="004F6179">
        <w:rPr>
          <w:rStyle w:val="IntenseEmphasis"/>
          <w:i w:val="0"/>
          <w:iCs w:val="0"/>
          <w:color w:val="auto"/>
        </w:rPr>
        <w:t xml:space="preserve">postings should be reversed </w:t>
      </w:r>
      <w:r w:rsidR="00055A00">
        <w:rPr>
          <w:rStyle w:val="IntenseEmphasis"/>
          <w:i w:val="0"/>
          <w:iCs w:val="0"/>
          <w:color w:val="auto"/>
        </w:rPr>
        <w:t>using the Syspro Business Object</w:t>
      </w:r>
      <w:r w:rsidR="00C15339">
        <w:rPr>
          <w:rStyle w:val="IntenseEmphasis"/>
          <w:i w:val="0"/>
          <w:iCs w:val="0"/>
          <w:color w:val="auto"/>
        </w:rPr>
        <w:t xml:space="preserve"> (WIPTLP) with a </w:t>
      </w:r>
      <w:r w:rsidR="004F6179">
        <w:rPr>
          <w:rStyle w:val="IntenseEmphasis"/>
          <w:i w:val="0"/>
          <w:iCs w:val="0"/>
          <w:color w:val="auto"/>
        </w:rPr>
        <w:t xml:space="preserve">negative </w:t>
      </w:r>
      <w:r w:rsidR="004160B0">
        <w:rPr>
          <w:rStyle w:val="IntenseEmphasis"/>
          <w:i w:val="0"/>
          <w:iCs w:val="0"/>
          <w:color w:val="auto"/>
        </w:rPr>
        <w:t xml:space="preserve">labor </w:t>
      </w:r>
      <w:r w:rsidR="00C15339">
        <w:rPr>
          <w:rStyle w:val="IntenseEmphasis"/>
          <w:i w:val="0"/>
          <w:iCs w:val="0"/>
          <w:color w:val="auto"/>
        </w:rPr>
        <w:t>hours</w:t>
      </w:r>
      <w:r w:rsidR="004F6179">
        <w:rPr>
          <w:rStyle w:val="IntenseEmphasis"/>
          <w:i w:val="0"/>
          <w:iCs w:val="0"/>
          <w:color w:val="auto"/>
        </w:rPr>
        <w:t xml:space="preserve"> and the error should be logged</w:t>
      </w:r>
      <w:r w:rsidR="003B0C62">
        <w:rPr>
          <w:rStyle w:val="IntenseEmphasis"/>
          <w:i w:val="0"/>
          <w:iCs w:val="0"/>
          <w:color w:val="auto"/>
        </w:rPr>
        <w:t>,</w:t>
      </w:r>
      <w:r w:rsidR="004F6179">
        <w:rPr>
          <w:rStyle w:val="IntenseEmphasis"/>
          <w:i w:val="0"/>
          <w:iCs w:val="0"/>
          <w:color w:val="auto"/>
        </w:rPr>
        <w:t xml:space="preserve"> an email notification should be sent</w:t>
      </w:r>
      <w:r w:rsidR="003B0C62">
        <w:rPr>
          <w:rStyle w:val="IntenseEmphasis"/>
          <w:i w:val="0"/>
          <w:iCs w:val="0"/>
          <w:color w:val="auto"/>
        </w:rPr>
        <w:t xml:space="preserve"> and the staged record should be updated with status of “Failed”</w:t>
      </w:r>
      <w:r w:rsidR="00C15339" w:rsidRPr="00C15339">
        <w:rPr>
          <w:rStyle w:val="IntenseEmphasis"/>
          <w:i w:val="0"/>
          <w:iCs w:val="0"/>
          <w:color w:val="auto"/>
        </w:rPr>
        <w:t xml:space="preserve"> </w:t>
      </w:r>
      <w:r w:rsidR="00C15339">
        <w:rPr>
          <w:rStyle w:val="IntenseEmphasis"/>
          <w:i w:val="0"/>
          <w:iCs w:val="0"/>
          <w:color w:val="auto"/>
        </w:rPr>
        <w:t xml:space="preserve">and LastStatusChangeDate = getdate().  </w:t>
      </w:r>
      <w:r w:rsidR="003B0C62">
        <w:rPr>
          <w:rStyle w:val="IntenseEmphasis"/>
          <w:i w:val="0"/>
          <w:iCs w:val="0"/>
          <w:color w:val="auto"/>
        </w:rPr>
        <w:t>Once all the staged records are processed</w:t>
      </w:r>
      <w:r w:rsidR="00BD07CD">
        <w:rPr>
          <w:rStyle w:val="IntenseEmphasis"/>
          <w:i w:val="0"/>
          <w:iCs w:val="0"/>
          <w:color w:val="auto"/>
        </w:rPr>
        <w:t xml:space="preserve"> (or failed)</w:t>
      </w:r>
      <w:r w:rsidR="00A444C7">
        <w:rPr>
          <w:rStyle w:val="IntenseEmphasis"/>
          <w:i w:val="0"/>
          <w:iCs w:val="0"/>
          <w:color w:val="auto"/>
        </w:rPr>
        <w:t xml:space="preserve"> that were initially loaded</w:t>
      </w:r>
      <w:r w:rsidR="00BD07CD">
        <w:rPr>
          <w:rStyle w:val="IntenseEmphasis"/>
          <w:i w:val="0"/>
          <w:iCs w:val="0"/>
          <w:color w:val="auto"/>
        </w:rPr>
        <w:t>, t</w:t>
      </w:r>
      <w:r w:rsidR="008A4558">
        <w:rPr>
          <w:rStyle w:val="IntenseEmphasis"/>
          <w:i w:val="0"/>
          <w:iCs w:val="0"/>
          <w:color w:val="auto"/>
        </w:rPr>
        <w:t xml:space="preserve">he service will then </w:t>
      </w:r>
      <w:commentRangeStart w:id="30"/>
      <w:commentRangeEnd w:id="30"/>
      <w:r w:rsidR="00D013E7">
        <w:rPr>
          <w:rStyle w:val="CommentReference"/>
          <w:lang w:val="en-NZ"/>
        </w:rPr>
        <w:commentReference w:id="30"/>
      </w:r>
      <w:r w:rsidR="008A4558">
        <w:rPr>
          <w:rStyle w:val="IntenseEmphasis"/>
          <w:i w:val="0"/>
          <w:iCs w:val="0"/>
          <w:color w:val="auto"/>
        </w:rPr>
        <w:t>check to see if there are any new records that are staged.  If so, it will loop through and process the next record</w:t>
      </w:r>
      <w:r w:rsidR="00BD07CD">
        <w:rPr>
          <w:rStyle w:val="IntenseEmphasis"/>
          <w:i w:val="0"/>
          <w:iCs w:val="0"/>
          <w:color w:val="auto"/>
        </w:rPr>
        <w:t>s</w:t>
      </w:r>
      <w:r w:rsidR="008A4558">
        <w:rPr>
          <w:rStyle w:val="IntenseEmphasis"/>
          <w:i w:val="0"/>
          <w:iCs w:val="0"/>
          <w:color w:val="auto"/>
        </w:rPr>
        <w:t xml:space="preserve">.  If there are no records found, then it will </w:t>
      </w:r>
      <w:r w:rsidR="00803FA9">
        <w:rPr>
          <w:rStyle w:val="IntenseEmphasis"/>
          <w:i w:val="0"/>
          <w:iCs w:val="0"/>
          <w:color w:val="auto"/>
        </w:rPr>
        <w:t>start</w:t>
      </w:r>
      <w:r w:rsidR="008A4558">
        <w:rPr>
          <w:rStyle w:val="IntenseEmphasis"/>
          <w:i w:val="0"/>
          <w:iCs w:val="0"/>
          <w:color w:val="auto"/>
        </w:rPr>
        <w:t xml:space="preserve"> the timer </w:t>
      </w:r>
      <w:r w:rsidR="00803FA9">
        <w:rPr>
          <w:rStyle w:val="IntenseEmphasis"/>
          <w:i w:val="0"/>
          <w:iCs w:val="0"/>
          <w:color w:val="auto"/>
        </w:rPr>
        <w:t>to check for records again in 5 minutes.</w:t>
      </w:r>
      <w:r w:rsidR="006E2C91">
        <w:rPr>
          <w:rStyle w:val="IntenseEmphasis"/>
          <w:i w:val="0"/>
          <w:iCs w:val="0"/>
          <w:color w:val="auto"/>
        </w:rPr>
        <w:t xml:space="preserve">  If the service hits the max time of the day (10:00 pm)</w:t>
      </w:r>
      <w:r w:rsidR="00A61E76">
        <w:rPr>
          <w:rStyle w:val="IntenseEmphasis"/>
          <w:i w:val="0"/>
          <w:iCs w:val="0"/>
          <w:color w:val="auto"/>
        </w:rPr>
        <w:t xml:space="preserve"> (or is between the max and min times)</w:t>
      </w:r>
      <w:r w:rsidR="006E2C91">
        <w:rPr>
          <w:rStyle w:val="IntenseEmphasis"/>
          <w:i w:val="0"/>
          <w:iCs w:val="0"/>
          <w:color w:val="auto"/>
        </w:rPr>
        <w:t xml:space="preserve"> to actively check for records, it will set the time</w:t>
      </w:r>
      <w:r w:rsidR="00906501">
        <w:rPr>
          <w:rStyle w:val="IntenseEmphasis"/>
          <w:i w:val="0"/>
          <w:iCs w:val="0"/>
          <w:color w:val="auto"/>
        </w:rPr>
        <w:t>r</w:t>
      </w:r>
      <w:r w:rsidR="00907A2F">
        <w:rPr>
          <w:rStyle w:val="IntenseEmphasis"/>
          <w:i w:val="0"/>
          <w:iCs w:val="0"/>
          <w:color w:val="auto"/>
        </w:rPr>
        <w:t xml:space="preserve"> to </w:t>
      </w:r>
      <w:r w:rsidR="00E91BA0">
        <w:rPr>
          <w:rStyle w:val="IntenseEmphasis"/>
          <w:i w:val="0"/>
          <w:iCs w:val="0"/>
          <w:color w:val="auto"/>
        </w:rPr>
        <w:t xml:space="preserve">not check for records again until </w:t>
      </w:r>
      <w:r w:rsidR="00A61E76">
        <w:rPr>
          <w:rStyle w:val="IntenseEmphasis"/>
          <w:i w:val="0"/>
          <w:iCs w:val="0"/>
          <w:color w:val="auto"/>
        </w:rPr>
        <w:t xml:space="preserve">next </w:t>
      </w:r>
      <w:r w:rsidR="006E2C91">
        <w:rPr>
          <w:rStyle w:val="IntenseEmphasis"/>
          <w:i w:val="0"/>
          <w:iCs w:val="0"/>
          <w:color w:val="auto"/>
        </w:rPr>
        <w:t xml:space="preserve">morning (5:00 am).  </w:t>
      </w:r>
    </w:p>
    <w:p w14:paraId="07192076" w14:textId="69FF0244" w:rsidR="004869A7" w:rsidRDefault="004869A7" w:rsidP="00903A86">
      <w:pPr>
        <w:rPr>
          <w:rStyle w:val="IntenseEmphasis"/>
          <w:i w:val="0"/>
          <w:iCs w:val="0"/>
          <w:color w:val="auto"/>
        </w:rPr>
      </w:pPr>
    </w:p>
    <w:p w14:paraId="68E872F6" w14:textId="5E59EE51" w:rsidR="00CB1088" w:rsidRPr="00D94312" w:rsidRDefault="004869A7" w:rsidP="00CB1088">
      <w:pPr>
        <w:rPr>
          <w:rStyle w:val="IntenseEmphasis"/>
          <w:i w:val="0"/>
          <w:iCs w:val="0"/>
          <w:color w:val="auto"/>
        </w:rPr>
      </w:pPr>
      <w:r>
        <w:rPr>
          <w:rStyle w:val="IntenseEmphasis"/>
          <w:i w:val="0"/>
          <w:iCs w:val="0"/>
          <w:color w:val="auto"/>
        </w:rPr>
        <w:t>The ser</w:t>
      </w:r>
      <w:r w:rsidR="0015372F">
        <w:rPr>
          <w:rStyle w:val="IntenseEmphasis"/>
          <w:i w:val="0"/>
          <w:iCs w:val="0"/>
          <w:color w:val="auto"/>
        </w:rPr>
        <w:t>vice will be built on .net framewor</w:t>
      </w:r>
      <w:r w:rsidR="00CB2339">
        <w:rPr>
          <w:rStyle w:val="IntenseEmphasis"/>
          <w:i w:val="0"/>
          <w:iCs w:val="0"/>
          <w:color w:val="auto"/>
        </w:rPr>
        <w:t xml:space="preserve">k and visual studio.  </w:t>
      </w:r>
      <w:r w:rsidR="004160B0">
        <w:rPr>
          <w:rStyle w:val="IntenseEmphasis"/>
          <w:i w:val="0"/>
          <w:iCs w:val="0"/>
          <w:color w:val="auto"/>
        </w:rPr>
        <w:t xml:space="preserve">The </w:t>
      </w:r>
      <w:r w:rsidR="00337A86">
        <w:rPr>
          <w:rStyle w:val="IntenseEmphasis"/>
          <w:i w:val="0"/>
          <w:iCs w:val="0"/>
          <w:color w:val="auto"/>
        </w:rPr>
        <w:t>service w</w:t>
      </w:r>
      <w:commentRangeStart w:id="31"/>
      <w:r w:rsidR="00CB2339">
        <w:rPr>
          <w:rStyle w:val="IntenseEmphasis"/>
          <w:i w:val="0"/>
          <w:iCs w:val="0"/>
          <w:color w:val="auto"/>
        </w:rPr>
        <w:t>ill</w:t>
      </w:r>
      <w:commentRangeEnd w:id="31"/>
      <w:r w:rsidR="00D013E7">
        <w:rPr>
          <w:rStyle w:val="CommentReference"/>
          <w:lang w:val="en-NZ"/>
        </w:rPr>
        <w:commentReference w:id="31"/>
      </w:r>
      <w:r w:rsidR="00CB2339">
        <w:rPr>
          <w:rStyle w:val="IntenseEmphasis"/>
          <w:i w:val="0"/>
          <w:iCs w:val="0"/>
          <w:color w:val="auto"/>
        </w:rPr>
        <w:t xml:space="preserve"> </w:t>
      </w:r>
      <w:r w:rsidR="00B83277">
        <w:rPr>
          <w:rStyle w:val="IntenseEmphasis"/>
          <w:i w:val="0"/>
          <w:iCs w:val="0"/>
          <w:color w:val="auto"/>
        </w:rPr>
        <w:t xml:space="preserve">utilize </w:t>
      </w:r>
      <w:r w:rsidR="000351FE">
        <w:rPr>
          <w:rStyle w:val="IntenseEmphasis"/>
          <w:i w:val="0"/>
          <w:iCs w:val="0"/>
          <w:color w:val="auto"/>
        </w:rPr>
        <w:t xml:space="preserve">the </w:t>
      </w:r>
      <w:r w:rsidR="009E4133">
        <w:rPr>
          <w:rStyle w:val="IntenseEmphasis"/>
          <w:i w:val="0"/>
          <w:iCs w:val="0"/>
          <w:color w:val="auto"/>
        </w:rPr>
        <w:t>“</w:t>
      </w:r>
      <w:r w:rsidR="009E4133" w:rsidRPr="009E4133">
        <w:rPr>
          <w:rStyle w:val="IntenseEmphasis"/>
          <w:i w:val="0"/>
          <w:iCs w:val="0"/>
          <w:color w:val="auto"/>
        </w:rPr>
        <w:t>SYSPROWCFServicesClientLibrary40</w:t>
      </w:r>
      <w:r w:rsidR="009E4133">
        <w:rPr>
          <w:rStyle w:val="IntenseEmphasis"/>
          <w:i w:val="0"/>
          <w:iCs w:val="0"/>
          <w:color w:val="auto"/>
        </w:rPr>
        <w:t xml:space="preserve">” </w:t>
      </w:r>
      <w:r w:rsidR="000351FE">
        <w:rPr>
          <w:rStyle w:val="IntenseEmphasis"/>
          <w:i w:val="0"/>
          <w:iCs w:val="0"/>
          <w:color w:val="auto"/>
        </w:rPr>
        <w:t xml:space="preserve">and the </w:t>
      </w:r>
      <w:commentRangeStart w:id="32"/>
      <w:commentRangeStart w:id="33"/>
      <w:r w:rsidR="009E4133">
        <w:rPr>
          <w:rStyle w:val="IntenseEmphasis"/>
          <w:i w:val="0"/>
          <w:iCs w:val="0"/>
          <w:color w:val="auto"/>
        </w:rPr>
        <w:t>“</w:t>
      </w:r>
      <w:r w:rsidR="000351FE">
        <w:rPr>
          <w:rStyle w:val="IntenseEmphasis"/>
          <w:i w:val="0"/>
          <w:iCs w:val="0"/>
          <w:color w:val="auto"/>
        </w:rPr>
        <w:t>GWC</w:t>
      </w:r>
      <w:r w:rsidR="009E4133">
        <w:rPr>
          <w:rStyle w:val="IntenseEmphasis"/>
          <w:i w:val="0"/>
          <w:iCs w:val="0"/>
          <w:color w:val="auto"/>
        </w:rPr>
        <w:t>”</w:t>
      </w:r>
      <w:commentRangeEnd w:id="32"/>
      <w:r w:rsidR="00D013E7">
        <w:rPr>
          <w:rStyle w:val="CommentReference"/>
          <w:lang w:val="en-NZ"/>
        </w:rPr>
        <w:commentReference w:id="32"/>
      </w:r>
      <w:commentRangeEnd w:id="33"/>
      <w:r w:rsidR="0028088B">
        <w:rPr>
          <w:rStyle w:val="CommentReference"/>
          <w:lang w:val="en-NZ"/>
        </w:rPr>
        <w:commentReference w:id="33"/>
      </w:r>
      <w:r w:rsidR="000351FE">
        <w:rPr>
          <w:rStyle w:val="IntenseEmphasis"/>
          <w:i w:val="0"/>
          <w:iCs w:val="0"/>
          <w:color w:val="auto"/>
        </w:rPr>
        <w:t xml:space="preserve"> </w:t>
      </w:r>
      <w:r w:rsidR="00717B65">
        <w:rPr>
          <w:rStyle w:val="IntenseEmphasis"/>
          <w:i w:val="0"/>
          <w:iCs w:val="0"/>
          <w:color w:val="auto"/>
        </w:rPr>
        <w:t xml:space="preserve">dll </w:t>
      </w:r>
      <w:r w:rsidR="000351FE">
        <w:rPr>
          <w:rStyle w:val="IntenseEmphasis"/>
          <w:i w:val="0"/>
          <w:iCs w:val="0"/>
          <w:color w:val="auto"/>
        </w:rPr>
        <w:t>librar</w:t>
      </w:r>
      <w:r w:rsidR="009E4133">
        <w:rPr>
          <w:rStyle w:val="IntenseEmphasis"/>
          <w:i w:val="0"/>
          <w:iCs w:val="0"/>
          <w:color w:val="auto"/>
        </w:rPr>
        <w:t>ies</w:t>
      </w:r>
      <w:r w:rsidR="000351FE">
        <w:rPr>
          <w:rStyle w:val="IntenseEmphasis"/>
          <w:i w:val="0"/>
          <w:iCs w:val="0"/>
          <w:color w:val="auto"/>
        </w:rPr>
        <w:t xml:space="preserve"> as references.  </w:t>
      </w:r>
      <w:r w:rsidR="00B07B92">
        <w:rPr>
          <w:rStyle w:val="IntenseEmphasis"/>
          <w:i w:val="0"/>
          <w:iCs w:val="0"/>
          <w:color w:val="auto"/>
        </w:rPr>
        <w:t>The “</w:t>
      </w:r>
      <w:r w:rsidR="008777BD" w:rsidRPr="009E4133">
        <w:rPr>
          <w:rStyle w:val="IntenseEmphasis"/>
          <w:i w:val="0"/>
          <w:iCs w:val="0"/>
          <w:color w:val="auto"/>
        </w:rPr>
        <w:t>SYSPROWCFServicesClientLibrary40</w:t>
      </w:r>
      <w:r w:rsidR="008777BD">
        <w:rPr>
          <w:rStyle w:val="IntenseEmphasis"/>
          <w:i w:val="0"/>
          <w:iCs w:val="0"/>
          <w:color w:val="auto"/>
        </w:rPr>
        <w:t>.dll</w:t>
      </w:r>
      <w:r w:rsidR="00B07B92">
        <w:rPr>
          <w:rStyle w:val="IntenseEmphasis"/>
          <w:i w:val="0"/>
          <w:iCs w:val="0"/>
          <w:color w:val="auto"/>
        </w:rPr>
        <w:t>”</w:t>
      </w:r>
      <w:r w:rsidR="008777BD">
        <w:rPr>
          <w:rStyle w:val="IntenseEmphasis"/>
          <w:i w:val="0"/>
          <w:iCs w:val="0"/>
          <w:color w:val="auto"/>
        </w:rPr>
        <w:t xml:space="preserve"> will be</w:t>
      </w:r>
      <w:r w:rsidR="00B07B92">
        <w:rPr>
          <w:rStyle w:val="IntenseEmphasis"/>
          <w:i w:val="0"/>
          <w:iCs w:val="0"/>
          <w:color w:val="auto"/>
        </w:rPr>
        <w:t xml:space="preserve"> the library used to connect to the Syspro web services </w:t>
      </w:r>
      <w:r w:rsidR="0009033D">
        <w:rPr>
          <w:rStyle w:val="IntenseEmphasis"/>
          <w:i w:val="0"/>
          <w:iCs w:val="0"/>
          <w:color w:val="auto"/>
        </w:rPr>
        <w:t>utilizing XML.</w:t>
      </w:r>
      <w:r w:rsidR="004A4833">
        <w:rPr>
          <w:rStyle w:val="IntenseEmphasis"/>
          <w:i w:val="0"/>
          <w:iCs w:val="0"/>
          <w:color w:val="auto"/>
        </w:rPr>
        <w:t xml:space="preserve">  </w:t>
      </w:r>
      <w:r w:rsidR="00B07B92">
        <w:rPr>
          <w:rStyle w:val="IntenseEmphasis"/>
          <w:i w:val="0"/>
          <w:iCs w:val="0"/>
          <w:color w:val="auto"/>
        </w:rPr>
        <w:t>The “</w:t>
      </w:r>
      <w:commentRangeStart w:id="34"/>
      <w:r w:rsidR="004A4833">
        <w:rPr>
          <w:rStyle w:val="IntenseEmphasis"/>
          <w:i w:val="0"/>
          <w:iCs w:val="0"/>
          <w:color w:val="auto"/>
        </w:rPr>
        <w:t>GWC</w:t>
      </w:r>
      <w:r w:rsidR="00B07B92">
        <w:rPr>
          <w:rStyle w:val="IntenseEmphasis"/>
          <w:i w:val="0"/>
          <w:iCs w:val="0"/>
          <w:color w:val="auto"/>
        </w:rPr>
        <w:t>.dll”</w:t>
      </w:r>
      <w:r w:rsidR="004A4833">
        <w:rPr>
          <w:rStyle w:val="IntenseEmphasis"/>
          <w:i w:val="0"/>
          <w:iCs w:val="0"/>
          <w:color w:val="auto"/>
        </w:rPr>
        <w:t xml:space="preserve"> </w:t>
      </w:r>
      <w:r w:rsidR="007A63CB">
        <w:rPr>
          <w:rStyle w:val="IntenseEmphasis"/>
          <w:i w:val="0"/>
          <w:iCs w:val="0"/>
          <w:color w:val="auto"/>
        </w:rPr>
        <w:t xml:space="preserve">library file will </w:t>
      </w:r>
      <w:r w:rsidR="004A4833">
        <w:rPr>
          <w:rStyle w:val="IntenseEmphasis"/>
          <w:i w:val="0"/>
          <w:iCs w:val="0"/>
          <w:color w:val="auto"/>
        </w:rPr>
        <w:t xml:space="preserve">be </w:t>
      </w:r>
      <w:r w:rsidR="007A63CB">
        <w:rPr>
          <w:rStyle w:val="IntenseEmphasis"/>
          <w:i w:val="0"/>
          <w:iCs w:val="0"/>
          <w:color w:val="auto"/>
        </w:rPr>
        <w:t xml:space="preserve">referenced and </w:t>
      </w:r>
      <w:r w:rsidR="004A4833">
        <w:rPr>
          <w:rStyle w:val="IntenseEmphasis"/>
          <w:i w:val="0"/>
          <w:iCs w:val="0"/>
          <w:color w:val="auto"/>
        </w:rPr>
        <w:t xml:space="preserve">used for logging throughout the </w:t>
      </w:r>
      <w:r w:rsidR="003B2218">
        <w:rPr>
          <w:rStyle w:val="IntenseEmphasis"/>
          <w:i w:val="0"/>
          <w:iCs w:val="0"/>
          <w:color w:val="auto"/>
        </w:rPr>
        <w:t xml:space="preserve">different </w:t>
      </w:r>
      <w:r w:rsidR="004A4833">
        <w:rPr>
          <w:rStyle w:val="IntenseEmphasis"/>
          <w:i w:val="0"/>
          <w:iCs w:val="0"/>
          <w:color w:val="auto"/>
        </w:rPr>
        <w:t xml:space="preserve">stages </w:t>
      </w:r>
      <w:r w:rsidR="005D2D40">
        <w:rPr>
          <w:rStyle w:val="IntenseEmphasis"/>
          <w:i w:val="0"/>
          <w:iCs w:val="0"/>
          <w:color w:val="auto"/>
        </w:rPr>
        <w:t>the application is running through</w:t>
      </w:r>
      <w:commentRangeEnd w:id="34"/>
      <w:r w:rsidR="00D013E7">
        <w:rPr>
          <w:rStyle w:val="CommentReference"/>
          <w:lang w:val="en-NZ"/>
        </w:rPr>
        <w:commentReference w:id="34"/>
      </w:r>
      <w:r w:rsidR="005D2D40">
        <w:rPr>
          <w:rStyle w:val="IntenseEmphasis"/>
          <w:i w:val="0"/>
          <w:iCs w:val="0"/>
          <w:color w:val="auto"/>
        </w:rPr>
        <w:t>.</w:t>
      </w:r>
      <w:r w:rsidR="009D1082">
        <w:rPr>
          <w:rStyle w:val="IntenseEmphasis"/>
          <w:i w:val="0"/>
          <w:iCs w:val="0"/>
          <w:color w:val="auto"/>
        </w:rPr>
        <w:t xml:space="preserve">  </w:t>
      </w:r>
      <w:r w:rsidR="00FD0B0D">
        <w:rPr>
          <w:rStyle w:val="IntenseEmphasis"/>
          <w:i w:val="0"/>
          <w:iCs w:val="0"/>
          <w:color w:val="auto"/>
        </w:rPr>
        <w:t xml:space="preserve">When the service first loads, it will </w:t>
      </w:r>
      <w:r w:rsidR="00807BAA">
        <w:rPr>
          <w:rStyle w:val="IntenseEmphasis"/>
          <w:i w:val="0"/>
          <w:iCs w:val="0"/>
          <w:color w:val="auto"/>
        </w:rPr>
        <w:t>pull in</w:t>
      </w:r>
      <w:r w:rsidR="00502065">
        <w:rPr>
          <w:rStyle w:val="IntenseEmphasis"/>
          <w:i w:val="0"/>
          <w:iCs w:val="0"/>
          <w:color w:val="auto"/>
        </w:rPr>
        <w:t xml:space="preserve"> the general </w:t>
      </w:r>
      <w:commentRangeStart w:id="35"/>
      <w:r w:rsidR="00502065">
        <w:rPr>
          <w:rStyle w:val="IntenseEmphasis"/>
          <w:i w:val="0"/>
          <w:iCs w:val="0"/>
          <w:color w:val="auto"/>
        </w:rPr>
        <w:t xml:space="preserve">settings </w:t>
      </w:r>
      <w:commentRangeEnd w:id="35"/>
      <w:r w:rsidR="00F629E4">
        <w:rPr>
          <w:rStyle w:val="CommentReference"/>
          <w:lang w:val="en-NZ"/>
        </w:rPr>
        <w:commentReference w:id="35"/>
      </w:r>
      <w:r w:rsidR="00EE496B">
        <w:rPr>
          <w:rStyle w:val="IntenseEmphasis"/>
          <w:i w:val="0"/>
          <w:iCs w:val="0"/>
          <w:color w:val="auto"/>
        </w:rPr>
        <w:t>information fr</w:t>
      </w:r>
      <w:r w:rsidR="00502065">
        <w:rPr>
          <w:rStyle w:val="IntenseEmphasis"/>
          <w:i w:val="0"/>
          <w:iCs w:val="0"/>
          <w:color w:val="auto"/>
        </w:rPr>
        <w:t>om the tables located in SysproDocument.db</w:t>
      </w:r>
      <w:r w:rsidR="00FA3C8B">
        <w:rPr>
          <w:rStyle w:val="IntenseEmphasis"/>
          <w:i w:val="0"/>
          <w:iCs w:val="0"/>
          <w:color w:val="auto"/>
        </w:rPr>
        <w:t>o.</w:t>
      </w:r>
      <w:r w:rsidR="00E30C6D">
        <w:rPr>
          <w:rStyle w:val="IntenseEmphasis"/>
          <w:i w:val="0"/>
          <w:iCs w:val="0"/>
          <w:color w:val="auto"/>
        </w:rPr>
        <w:t>Setting.</w:t>
      </w:r>
      <w:r w:rsidR="009E6652">
        <w:rPr>
          <w:rStyle w:val="IntenseEmphasis"/>
          <w:i w:val="0"/>
          <w:iCs w:val="0"/>
          <w:color w:val="auto"/>
        </w:rPr>
        <w:t xml:space="preserve">  This information may include the start and stop time the application would actively be checking the tables for records</w:t>
      </w:r>
      <w:r w:rsidR="00C8396F">
        <w:rPr>
          <w:rStyle w:val="IntenseEmphasis"/>
          <w:i w:val="0"/>
          <w:iCs w:val="0"/>
          <w:color w:val="auto"/>
        </w:rPr>
        <w:t xml:space="preserve"> (5:00 am – 10:00 pm)</w:t>
      </w:r>
      <w:r w:rsidR="009E6652">
        <w:rPr>
          <w:rStyle w:val="IntenseEmphasis"/>
          <w:i w:val="0"/>
          <w:iCs w:val="0"/>
          <w:color w:val="auto"/>
        </w:rPr>
        <w:t xml:space="preserve">, </w:t>
      </w:r>
      <w:r w:rsidR="008F6EEB">
        <w:rPr>
          <w:rStyle w:val="IntenseEmphasis"/>
          <w:i w:val="0"/>
          <w:iCs w:val="0"/>
          <w:color w:val="auto"/>
        </w:rPr>
        <w:t xml:space="preserve">the </w:t>
      </w:r>
      <w:r w:rsidR="00D47E7E">
        <w:rPr>
          <w:rStyle w:val="IntenseEmphasis"/>
          <w:i w:val="0"/>
          <w:iCs w:val="0"/>
          <w:color w:val="auto"/>
        </w:rPr>
        <w:t>length of the timer that the service pauses until it checks for records again</w:t>
      </w:r>
      <w:r w:rsidR="00C8396F">
        <w:rPr>
          <w:rStyle w:val="IntenseEmphasis"/>
          <w:i w:val="0"/>
          <w:iCs w:val="0"/>
          <w:color w:val="auto"/>
        </w:rPr>
        <w:t xml:space="preserve"> (5 minutes)</w:t>
      </w:r>
      <w:r w:rsidR="00D47E7E">
        <w:rPr>
          <w:rStyle w:val="IntenseEmphasis"/>
          <w:i w:val="0"/>
          <w:iCs w:val="0"/>
          <w:color w:val="auto"/>
        </w:rPr>
        <w:t xml:space="preserve">, </w:t>
      </w:r>
      <w:r w:rsidR="00D157D1">
        <w:rPr>
          <w:rStyle w:val="IntenseEmphasis"/>
          <w:i w:val="0"/>
          <w:iCs w:val="0"/>
          <w:color w:val="auto"/>
        </w:rPr>
        <w:t>email notification settings,</w:t>
      </w:r>
      <w:r w:rsidR="00FB6C71">
        <w:rPr>
          <w:rStyle w:val="IntenseEmphasis"/>
          <w:i w:val="0"/>
          <w:iCs w:val="0"/>
          <w:color w:val="auto"/>
        </w:rPr>
        <w:t xml:space="preserve"> etc.</w:t>
      </w:r>
      <w:r w:rsidR="00E30C6D">
        <w:rPr>
          <w:rStyle w:val="IntenseEmphasis"/>
          <w:i w:val="0"/>
          <w:iCs w:val="0"/>
          <w:color w:val="auto"/>
        </w:rPr>
        <w:t xml:space="preserve">  </w:t>
      </w:r>
      <w:r w:rsidR="00FB6C71">
        <w:rPr>
          <w:rStyle w:val="IntenseEmphasis"/>
          <w:i w:val="0"/>
          <w:iCs w:val="0"/>
          <w:color w:val="auto"/>
        </w:rPr>
        <w:t>A</w:t>
      </w:r>
      <w:r w:rsidR="000C52DD">
        <w:rPr>
          <w:rStyle w:val="IntenseEmphasis"/>
          <w:i w:val="0"/>
          <w:iCs w:val="0"/>
          <w:color w:val="auto"/>
        </w:rPr>
        <w:t xml:space="preserve">uthentication </w:t>
      </w:r>
      <w:r w:rsidR="00E30C6D">
        <w:rPr>
          <w:rStyle w:val="IntenseEmphasis"/>
          <w:i w:val="0"/>
          <w:iCs w:val="0"/>
          <w:color w:val="auto"/>
        </w:rPr>
        <w:t>information</w:t>
      </w:r>
      <w:r w:rsidR="00FB6C71">
        <w:rPr>
          <w:rStyle w:val="IntenseEmphasis"/>
          <w:i w:val="0"/>
          <w:iCs w:val="0"/>
          <w:color w:val="auto"/>
        </w:rPr>
        <w:t xml:space="preserve"> for the Syspro Business Objects will be </w:t>
      </w:r>
      <w:r w:rsidR="00E30C6D">
        <w:rPr>
          <w:rStyle w:val="IntenseEmphasis"/>
          <w:i w:val="0"/>
          <w:iCs w:val="0"/>
          <w:color w:val="auto"/>
        </w:rPr>
        <w:t xml:space="preserve">pulled from Global.Settings.SysproAccess.  </w:t>
      </w:r>
      <w:r w:rsidR="00F87D9D">
        <w:rPr>
          <w:rStyle w:val="IntenseEmphasis"/>
          <w:i w:val="0"/>
          <w:iCs w:val="0"/>
          <w:color w:val="auto"/>
        </w:rPr>
        <w:t>The base template structure of the XML for the Syspro Business Objects will be stored located in SysproDocument.dbo.Parameter and SysproDocument.dbo.XmlInTemplate database tables.</w:t>
      </w:r>
      <w:r w:rsidR="00C961FF">
        <w:rPr>
          <w:rStyle w:val="IntenseEmphasis"/>
          <w:i w:val="0"/>
          <w:iCs w:val="0"/>
          <w:color w:val="auto"/>
        </w:rPr>
        <w:t xml:space="preserve"> </w:t>
      </w:r>
      <w:r w:rsidR="00C961FF">
        <w:rPr>
          <w:rStyle w:val="IntenseEmphasis"/>
          <w:i w:val="0"/>
          <w:iCs w:val="0"/>
          <w:color w:val="auto"/>
        </w:rPr>
        <w:lastRenderedPageBreak/>
        <w:t xml:space="preserve">These </w:t>
      </w:r>
      <w:r w:rsidR="00B318E6">
        <w:rPr>
          <w:rStyle w:val="IntenseEmphasis"/>
          <w:i w:val="0"/>
          <w:iCs w:val="0"/>
          <w:color w:val="auto"/>
        </w:rPr>
        <w:t xml:space="preserve">will be </w:t>
      </w:r>
      <w:r w:rsidR="00E22820">
        <w:rPr>
          <w:rStyle w:val="IntenseEmphasis"/>
          <w:i w:val="0"/>
          <w:iCs w:val="0"/>
          <w:color w:val="auto"/>
        </w:rPr>
        <w:t xml:space="preserve">pulled in and populated with the data </w:t>
      </w:r>
      <w:r w:rsidR="00B318E6">
        <w:rPr>
          <w:rStyle w:val="IntenseEmphasis"/>
          <w:i w:val="0"/>
          <w:iCs w:val="0"/>
          <w:color w:val="auto"/>
        </w:rPr>
        <w:t xml:space="preserve">needed </w:t>
      </w:r>
      <w:r w:rsidR="00E22820">
        <w:rPr>
          <w:rStyle w:val="IntenseEmphasis"/>
          <w:i w:val="0"/>
          <w:iCs w:val="0"/>
          <w:color w:val="auto"/>
        </w:rPr>
        <w:t xml:space="preserve">for the </w:t>
      </w:r>
      <w:r w:rsidR="00C961FF">
        <w:rPr>
          <w:rStyle w:val="IntenseEmphasis"/>
          <w:i w:val="0"/>
          <w:iCs w:val="0"/>
          <w:color w:val="auto"/>
        </w:rPr>
        <w:t xml:space="preserve">specific </w:t>
      </w:r>
      <w:r w:rsidR="00B318E6">
        <w:rPr>
          <w:rStyle w:val="IntenseEmphasis"/>
          <w:i w:val="0"/>
          <w:iCs w:val="0"/>
          <w:color w:val="auto"/>
        </w:rPr>
        <w:t xml:space="preserve">transaction that is being posted for that job and operation.  </w:t>
      </w:r>
      <w:r w:rsidR="00CB1088">
        <w:rPr>
          <w:rStyle w:val="IntenseEmphasis"/>
          <w:i w:val="0"/>
          <w:iCs w:val="0"/>
          <w:color w:val="auto"/>
        </w:rPr>
        <w:t>Individual Job failures during postings, will be recorded in SysproDocument.WKI.JobFailures.</w:t>
      </w:r>
      <w:commentRangeStart w:id="36"/>
      <w:commentRangeEnd w:id="36"/>
      <w:r w:rsidR="00CB1088">
        <w:rPr>
          <w:rStyle w:val="CommentReference"/>
          <w:lang w:val="en-NZ"/>
        </w:rPr>
        <w:commentReference w:id="36"/>
      </w:r>
    </w:p>
    <w:p w14:paraId="7F1464F8" w14:textId="388F301E" w:rsidR="00CD6330" w:rsidRDefault="00CD6330" w:rsidP="00903A86">
      <w:pPr>
        <w:rPr>
          <w:rStyle w:val="IntenseEmphasis"/>
          <w:i w:val="0"/>
          <w:iCs w:val="0"/>
          <w:color w:val="auto"/>
        </w:rPr>
      </w:pPr>
    </w:p>
    <w:p w14:paraId="2F42B848" w14:textId="4FB6B332" w:rsidR="00302366" w:rsidRPr="00F7253F" w:rsidRDefault="004302EE" w:rsidP="00F7253F">
      <w:pPr>
        <w:pStyle w:val="Heading2"/>
      </w:pPr>
      <w:bookmarkStart w:id="37" w:name="_Toc96335889"/>
      <w:r w:rsidRPr="00F7253F">
        <w:t xml:space="preserve">1.1 </w:t>
      </w:r>
      <w:r w:rsidR="00302366" w:rsidRPr="00F7253F">
        <w:t>Business Case/Scope</w:t>
      </w:r>
      <w:bookmarkEnd w:id="37"/>
    </w:p>
    <w:p w14:paraId="30A8D5F4" w14:textId="001B1BDC" w:rsidR="00C33EED" w:rsidRDefault="00C33EED" w:rsidP="00C33EED">
      <w:r>
        <w:t>Process to post kit issues (labor and materials) and Purchase Order receipts to Syspro based off scanning data. The current process has frequent errors and does not accommodate outsourced operations. It has been determined that revisiting from the ground up would be the best method for resolution. Utilizes business objects WIP Build Material Issue (WIPRMI), WIP Specific Issues (WIPTMI), WIP Labor Postings (WIPTLP) and Purchase Order Receipts (PORTOR). Data for postings will be written to a SQL table where the WKI service will pick it up and post to Syspro. Should be structured similarly to the WIP Job Receipt service (WJR). Appropriate error handling to walk back postings if related posting fails.</w:t>
      </w:r>
    </w:p>
    <w:p w14:paraId="26CBFA75" w14:textId="7EE79D66" w:rsidR="00903A86" w:rsidRPr="00302366" w:rsidRDefault="004302EE" w:rsidP="00F7253F">
      <w:pPr>
        <w:pStyle w:val="Heading2"/>
        <w:rPr>
          <w:rStyle w:val="IntenseEmphasis"/>
          <w:i w:val="0"/>
          <w:iCs w:val="0"/>
          <w:color w:val="auto"/>
        </w:rPr>
      </w:pPr>
      <w:bookmarkStart w:id="38" w:name="_Toc96335890"/>
      <w:r>
        <w:rPr>
          <w:rStyle w:val="IntenseEmphasis"/>
          <w:i w:val="0"/>
          <w:iCs w:val="0"/>
          <w:color w:val="auto"/>
        </w:rPr>
        <w:t xml:space="preserve">1.2 </w:t>
      </w:r>
      <w:r w:rsidR="00903A86" w:rsidRPr="00302366">
        <w:rPr>
          <w:rStyle w:val="IntenseEmphasis"/>
          <w:i w:val="0"/>
          <w:iCs w:val="0"/>
          <w:color w:val="auto"/>
        </w:rPr>
        <w:t>Audience</w:t>
      </w:r>
      <w:bookmarkEnd w:id="38"/>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39" w:name="_Toc96335891"/>
      <w:r>
        <w:t xml:space="preserve">1.3 </w:t>
      </w:r>
      <w:r w:rsidR="00C961E4">
        <w:t>Reference</w:t>
      </w:r>
      <w:bookmarkEnd w:id="39"/>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45F1869A" w:rsidR="00C961E4" w:rsidRPr="00073C36" w:rsidRDefault="002E058B"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786E2904" w:rsidR="00C961E4" w:rsidRPr="00073C36" w:rsidRDefault="009C0028" w:rsidP="00E65B2E">
            <w:pPr>
              <w:cnfStyle w:val="000000100000" w:firstRow="0" w:lastRow="0" w:firstColumn="0" w:lastColumn="0" w:oddVBand="0" w:evenVBand="0" w:oddHBand="1" w:evenHBand="0" w:firstRowFirstColumn="0" w:firstRowLastColumn="0" w:lastRowFirstColumn="0" w:lastRowLastColumn="0"/>
              <w:rPr>
                <w:rFonts w:cs="Arial"/>
                <w:szCs w:val="20"/>
              </w:rPr>
            </w:pPr>
            <w:hyperlink r:id="rId16" w:history="1">
              <w:r w:rsidR="00E36A7A">
                <w:rPr>
                  <w:rStyle w:val="Hyperlink"/>
                </w:rPr>
                <w:t>sample-application-architecture.drawio - diagrams.net</w:t>
              </w:r>
            </w:hyperlink>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7777777" w:rsidR="00C961E4" w:rsidRPr="00073C36" w:rsidRDefault="00C961E4" w:rsidP="00E65B2E">
            <w:pPr>
              <w:rPr>
                <w:rFonts w:cs="Arial"/>
                <w:szCs w:val="20"/>
              </w:rPr>
            </w:pPr>
          </w:p>
        </w:tc>
        <w:tc>
          <w:tcPr>
            <w:tcW w:w="2970" w:type="dxa"/>
          </w:tcPr>
          <w:p w14:paraId="577BCF8D" w14:textId="7130C663"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3F438DC9"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432930A" w14:textId="5356F9B5" w:rsidR="00C961E4" w:rsidRPr="00073C36" w:rsidRDefault="00C961E4" w:rsidP="00E65B2E">
            <w:pPr>
              <w:rPr>
                <w:rFonts w:cs="Arial"/>
                <w:b w:val="0"/>
                <w:szCs w:val="20"/>
              </w:rPr>
            </w:pPr>
          </w:p>
        </w:tc>
        <w:tc>
          <w:tcPr>
            <w:tcW w:w="2970" w:type="dxa"/>
          </w:tcPr>
          <w:p w14:paraId="233FA054" w14:textId="323C6E0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5AF68B1C" w14:textId="7737C98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128621CE"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1DA31EFB" w14:textId="56F61DA6" w:rsidR="00C961E4" w:rsidRPr="00073C36" w:rsidRDefault="00C961E4" w:rsidP="00E65B2E">
            <w:pPr>
              <w:rPr>
                <w:rFonts w:cs="Arial"/>
                <w:b w:val="0"/>
                <w:szCs w:val="20"/>
              </w:rPr>
            </w:pPr>
          </w:p>
        </w:tc>
        <w:tc>
          <w:tcPr>
            <w:tcW w:w="2970" w:type="dxa"/>
          </w:tcPr>
          <w:p w14:paraId="15E83730" w14:textId="56780F7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0899E22A" w14:textId="4AB680CD"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B47EFD4"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ECB8652" w14:textId="7DD979FC" w:rsidR="00C961E4" w:rsidRPr="00073C36" w:rsidRDefault="00C961E4" w:rsidP="00E65B2E">
            <w:pPr>
              <w:rPr>
                <w:rFonts w:cs="Arial"/>
                <w:b w:val="0"/>
                <w:szCs w:val="20"/>
              </w:rPr>
            </w:pPr>
          </w:p>
        </w:tc>
        <w:tc>
          <w:tcPr>
            <w:tcW w:w="2970" w:type="dxa"/>
          </w:tcPr>
          <w:p w14:paraId="20ECD141" w14:textId="2F702F75"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38247FCF" w14:textId="3ADC45D7"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8C9F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41C88ABB" w14:textId="531CB2E4" w:rsidR="00C961E4" w:rsidRPr="00073C36" w:rsidRDefault="00C961E4" w:rsidP="00E65B2E">
            <w:pPr>
              <w:rPr>
                <w:rFonts w:cs="Arial"/>
                <w:b w:val="0"/>
                <w:szCs w:val="20"/>
              </w:rPr>
            </w:pPr>
          </w:p>
        </w:tc>
        <w:tc>
          <w:tcPr>
            <w:tcW w:w="2970" w:type="dxa"/>
          </w:tcPr>
          <w:p w14:paraId="457F055F" w14:textId="2AE94C31"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4FDD465" w14:textId="1B29BAA0"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E6D1B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78BFE33" w14:textId="0B25876B" w:rsidR="00C961E4" w:rsidRPr="00073C36" w:rsidRDefault="00C961E4" w:rsidP="00E65B2E">
            <w:pPr>
              <w:rPr>
                <w:rFonts w:cs="Arial"/>
                <w:b w:val="0"/>
                <w:szCs w:val="20"/>
              </w:rPr>
            </w:pPr>
          </w:p>
        </w:tc>
        <w:tc>
          <w:tcPr>
            <w:tcW w:w="2970" w:type="dxa"/>
          </w:tcPr>
          <w:p w14:paraId="60A3CD0E" w14:textId="346E6BA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6FE8CD3" w14:textId="0F07AC6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5D9D8749"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6AD7D8F4" w14:textId="12FC6620" w:rsidR="00C961E4" w:rsidRPr="00073C36" w:rsidRDefault="00C961E4" w:rsidP="00E65B2E">
            <w:pPr>
              <w:rPr>
                <w:rFonts w:cs="Arial"/>
                <w:b w:val="0"/>
                <w:szCs w:val="20"/>
              </w:rPr>
            </w:pPr>
          </w:p>
        </w:tc>
        <w:tc>
          <w:tcPr>
            <w:tcW w:w="2970" w:type="dxa"/>
          </w:tcPr>
          <w:p w14:paraId="75AB083E" w14:textId="68E7783B"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D681940" w14:textId="39C8D6DC"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4F525E40"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F5BEFF4" w14:textId="70CFF82E" w:rsidR="00C961E4" w:rsidRPr="00073C36" w:rsidRDefault="00C961E4" w:rsidP="00E65B2E">
            <w:pPr>
              <w:rPr>
                <w:rFonts w:cs="Arial"/>
                <w:b w:val="0"/>
                <w:szCs w:val="20"/>
              </w:rPr>
            </w:pPr>
          </w:p>
        </w:tc>
        <w:tc>
          <w:tcPr>
            <w:tcW w:w="2970" w:type="dxa"/>
          </w:tcPr>
          <w:p w14:paraId="05116E30" w14:textId="612202BD"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8BCD55F" w14:textId="77E6824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6C7320A2"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40" w:name="_Toc96335892"/>
      <w:r>
        <w:lastRenderedPageBreak/>
        <w:t xml:space="preserve">1.4 </w:t>
      </w:r>
      <w:r w:rsidR="00CB0070">
        <w:t>Terms and Definitions</w:t>
      </w:r>
      <w:bookmarkEnd w:id="40"/>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58EBCBA4" w:rsidR="00BC0691" w:rsidRPr="00CB2A70" w:rsidRDefault="001C5B59" w:rsidP="00E65B2E">
            <w:pPr>
              <w:rPr>
                <w:rFonts w:cs="Arial"/>
                <w:b w:val="0"/>
                <w:bCs w:val="0"/>
                <w:szCs w:val="20"/>
              </w:rPr>
            </w:pPr>
            <w:r>
              <w:rPr>
                <w:rFonts w:cs="Arial"/>
                <w:b w:val="0"/>
                <w:bCs w:val="0"/>
                <w:szCs w:val="20"/>
              </w:rPr>
              <w:t>WIP</w:t>
            </w:r>
          </w:p>
        </w:tc>
        <w:tc>
          <w:tcPr>
            <w:tcW w:w="6804" w:type="dxa"/>
          </w:tcPr>
          <w:p w14:paraId="5BD74245" w14:textId="177B735E" w:rsidR="00BC0691" w:rsidRPr="00CB2A70" w:rsidRDefault="001C5B59"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ork In Progress</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73B72B20" w:rsidR="00BC0691" w:rsidRPr="00423D37" w:rsidRDefault="00423D37" w:rsidP="00E65B2E">
            <w:pPr>
              <w:rPr>
                <w:rFonts w:cs="Arial"/>
                <w:b w:val="0"/>
                <w:bCs w:val="0"/>
                <w:szCs w:val="20"/>
              </w:rPr>
            </w:pPr>
            <w:r w:rsidRPr="00423D37">
              <w:rPr>
                <w:rFonts w:cs="Arial"/>
                <w:b w:val="0"/>
                <w:bCs w:val="0"/>
                <w:szCs w:val="20"/>
              </w:rPr>
              <w:t>WKI</w:t>
            </w:r>
          </w:p>
        </w:tc>
        <w:tc>
          <w:tcPr>
            <w:tcW w:w="6804" w:type="dxa"/>
          </w:tcPr>
          <w:p w14:paraId="54422672" w14:textId="7942F3B2" w:rsidR="00BC0691" w:rsidRPr="00073C36" w:rsidRDefault="00423D37"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IP Kit Issue</w:t>
            </w:r>
          </w:p>
        </w:tc>
      </w:tr>
      <w:tr w:rsidR="00BC0691" w:rsidRPr="00073C36" w14:paraId="2C77185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24B60C0" w14:textId="0941F646" w:rsidR="00BC0691" w:rsidRPr="00734ECA" w:rsidRDefault="004160B0" w:rsidP="00E65B2E">
            <w:pPr>
              <w:rPr>
                <w:rFonts w:cs="Arial"/>
                <w:b w:val="0"/>
                <w:bCs w:val="0"/>
                <w:szCs w:val="20"/>
              </w:rPr>
            </w:pPr>
            <w:r w:rsidRPr="00734ECA">
              <w:rPr>
                <w:rFonts w:cs="Arial"/>
                <w:b w:val="0"/>
                <w:bCs w:val="0"/>
                <w:szCs w:val="20"/>
              </w:rPr>
              <w:t>PO</w:t>
            </w:r>
          </w:p>
        </w:tc>
        <w:tc>
          <w:tcPr>
            <w:tcW w:w="6804" w:type="dxa"/>
          </w:tcPr>
          <w:p w14:paraId="50CB9099" w14:textId="7FC9E0D2" w:rsidR="00BC0691" w:rsidRPr="00073C36" w:rsidRDefault="004160B0"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Purchase Order</w:t>
            </w:r>
          </w:p>
        </w:tc>
      </w:tr>
      <w:tr w:rsidR="00BC0691" w:rsidRPr="00073C36" w14:paraId="6B07DA3E"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6C81A35B" w14:textId="77777777" w:rsidR="00BC0691" w:rsidRPr="00073C36" w:rsidRDefault="00BC0691" w:rsidP="00E65B2E">
            <w:pPr>
              <w:rPr>
                <w:rFonts w:cs="Arial"/>
                <w:szCs w:val="20"/>
              </w:rPr>
            </w:pPr>
          </w:p>
        </w:tc>
        <w:tc>
          <w:tcPr>
            <w:tcW w:w="6804" w:type="dxa"/>
          </w:tcPr>
          <w:p w14:paraId="4464D338"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0CA17F33"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823CDBD" w14:textId="77777777" w:rsidR="00BC0691" w:rsidRPr="00073C36" w:rsidRDefault="00BC0691" w:rsidP="00E65B2E">
            <w:pPr>
              <w:rPr>
                <w:rFonts w:cs="Arial"/>
                <w:szCs w:val="20"/>
              </w:rPr>
            </w:pPr>
          </w:p>
        </w:tc>
        <w:tc>
          <w:tcPr>
            <w:tcW w:w="6804" w:type="dxa"/>
          </w:tcPr>
          <w:p w14:paraId="5098AFEA"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C0691" w:rsidRPr="00073C36" w14:paraId="60BD8080"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5D640348" w14:textId="77777777" w:rsidR="00BC0691" w:rsidRPr="00073C36" w:rsidRDefault="00BC0691" w:rsidP="00E65B2E">
            <w:pPr>
              <w:rPr>
                <w:rFonts w:cs="Arial"/>
                <w:szCs w:val="20"/>
              </w:rPr>
            </w:pPr>
          </w:p>
        </w:tc>
        <w:tc>
          <w:tcPr>
            <w:tcW w:w="6804" w:type="dxa"/>
          </w:tcPr>
          <w:p w14:paraId="60DEDC7D"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41" w:name="_Toc96335893"/>
      <w:r>
        <w:t xml:space="preserve">1.5 </w:t>
      </w:r>
      <w:r w:rsidR="00CA78B9" w:rsidRPr="00F7253F">
        <w:t>Technical Design Diagram</w:t>
      </w:r>
      <w:bookmarkEnd w:id="41"/>
      <w:r w:rsidR="00CA78B9" w:rsidRPr="00F7253F">
        <w:t xml:space="preserve"> </w:t>
      </w:r>
    </w:p>
    <w:p w14:paraId="2D619EEF" w14:textId="49D105D8" w:rsidR="00FC153D" w:rsidRPr="00026C46" w:rsidRDefault="00026C46" w:rsidP="00CD5823">
      <w:pPr>
        <w:pStyle w:val="Heading3"/>
        <w:rPr>
          <w:rStyle w:val="IntenseEmphasis"/>
          <w:b w:val="0"/>
          <w:bCs w:val="0"/>
          <w:i w:val="0"/>
          <w:iCs w:val="0"/>
          <w:color w:val="auto"/>
        </w:rPr>
      </w:pPr>
      <w:bookmarkStart w:id="42" w:name="_Toc96335894"/>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42"/>
      <w:r w:rsidR="00B34131" w:rsidRPr="00026C46">
        <w:rPr>
          <w:rStyle w:val="IntenseEmphasis"/>
          <w:b w:val="0"/>
          <w:bCs w:val="0"/>
          <w:i w:val="0"/>
          <w:iCs w:val="0"/>
          <w:color w:val="auto"/>
        </w:rPr>
        <w:t xml:space="preserve"> </w:t>
      </w:r>
    </w:p>
    <w:p w14:paraId="2F83E594" w14:textId="47FDBA7F" w:rsidR="00F95E0B" w:rsidRPr="00D40666" w:rsidRDefault="006515AF" w:rsidP="00F95E0B">
      <w:pPr>
        <w:rPr>
          <w:rStyle w:val="IntenseEmphasis"/>
        </w:rPr>
      </w:pPr>
      <w:r>
        <w:rPr>
          <w:i/>
          <w:iCs/>
          <w:noProof/>
          <w:color w:val="4472C4" w:themeColor="accent1"/>
        </w:rPr>
        <w:drawing>
          <wp:inline distT="0" distB="0" distL="0" distR="0" wp14:anchorId="6BE86F2E" wp14:editId="54B52083">
            <wp:extent cx="8229600" cy="4873625"/>
            <wp:effectExtent l="0" t="0" r="0" b="3175"/>
            <wp:docPr id="10" name="Picture 1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229600" cy="4873625"/>
                    </a:xfrm>
                    <a:prstGeom prst="rect">
                      <a:avLst/>
                    </a:prstGeom>
                  </pic:spPr>
                </pic:pic>
              </a:graphicData>
            </a:graphic>
          </wp:inline>
        </w:drawing>
      </w:r>
    </w:p>
    <w:p w14:paraId="0F952DF9" w14:textId="77777777" w:rsidR="00D6647B" w:rsidRDefault="00D6647B">
      <w:pPr>
        <w:rPr>
          <w:rStyle w:val="IntenseEmphasis"/>
          <w:rFonts w:eastAsiaTheme="majorEastAsia" w:cstheme="majorBidi"/>
          <w:b/>
          <w:bCs/>
          <w:i w:val="0"/>
          <w:iCs w:val="0"/>
          <w:color w:val="auto"/>
          <w:sz w:val="22"/>
          <w:u w:val="single"/>
        </w:rPr>
      </w:pPr>
      <w:bookmarkStart w:id="43" w:name="_Toc96335895"/>
      <w:r>
        <w:rPr>
          <w:rStyle w:val="IntenseEmphasis"/>
          <w:i w:val="0"/>
          <w:iCs w:val="0"/>
          <w:color w:val="auto"/>
        </w:rPr>
        <w:br w:type="page"/>
      </w:r>
    </w:p>
    <w:p w14:paraId="38DCD9DA" w14:textId="109DC4D7" w:rsidR="00BC0691" w:rsidRDefault="00026C46" w:rsidP="00CD5823">
      <w:pPr>
        <w:pStyle w:val="Heading3"/>
        <w:rPr>
          <w:rStyle w:val="IntenseEmphasis"/>
          <w:i w:val="0"/>
          <w:iCs w:val="0"/>
          <w:color w:val="auto"/>
        </w:rPr>
      </w:pPr>
      <w:r>
        <w:rPr>
          <w:rStyle w:val="IntenseEmphasis"/>
          <w:i w:val="0"/>
          <w:iCs w:val="0"/>
          <w:color w:val="auto"/>
        </w:rPr>
        <w:lastRenderedPageBreak/>
        <w:t xml:space="preserve">1.5.2 </w:t>
      </w:r>
      <w:r w:rsidR="007C70CC" w:rsidRPr="007C70CC">
        <w:rPr>
          <w:rStyle w:val="IntenseEmphasis"/>
          <w:i w:val="0"/>
          <w:iCs w:val="0"/>
          <w:color w:val="auto"/>
        </w:rPr>
        <w:t>Integration Architecture Diagram</w:t>
      </w:r>
      <w:bookmarkEnd w:id="43"/>
      <w:r w:rsidR="007C70CC" w:rsidRPr="007C70CC">
        <w:rPr>
          <w:rStyle w:val="IntenseEmphasis"/>
          <w:i w:val="0"/>
          <w:iCs w:val="0"/>
          <w:color w:val="auto"/>
        </w:rPr>
        <w:t xml:space="preserve"> </w:t>
      </w:r>
    </w:p>
    <w:p w14:paraId="6A2555F0" w14:textId="100B2093" w:rsidR="00825535" w:rsidRPr="001E78CC" w:rsidRDefault="00250D60" w:rsidP="00554D7D">
      <w:pPr>
        <w:pStyle w:val="ListParagraph"/>
        <w:numPr>
          <w:ilvl w:val="0"/>
          <w:numId w:val="27"/>
        </w:numPr>
        <w:rPr>
          <w:rStyle w:val="IntenseEmphasis"/>
          <w:i w:val="0"/>
          <w:iCs w:val="0"/>
          <w:color w:val="auto"/>
        </w:rPr>
      </w:pPr>
      <w:r w:rsidRPr="001E78CC">
        <w:rPr>
          <w:rStyle w:val="IntenseEmphasis"/>
          <w:i w:val="0"/>
          <w:iCs w:val="0"/>
          <w:color w:val="auto"/>
        </w:rPr>
        <w:t>Syspro Busine</w:t>
      </w:r>
      <w:r w:rsidR="00825535" w:rsidRPr="001E78CC">
        <w:rPr>
          <w:rStyle w:val="IntenseEmphasis"/>
          <w:i w:val="0"/>
          <w:iCs w:val="0"/>
          <w:color w:val="auto"/>
        </w:rPr>
        <w:t>ss Objects</w:t>
      </w:r>
    </w:p>
    <w:p w14:paraId="57131682" w14:textId="4AE9A588"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t>WIPRMI</w:t>
      </w:r>
      <w:r w:rsidR="00AC793E" w:rsidRPr="001E78CC">
        <w:rPr>
          <w:rStyle w:val="IntenseEmphasis"/>
          <w:i w:val="0"/>
          <w:iCs w:val="0"/>
          <w:color w:val="auto"/>
        </w:rPr>
        <w:t xml:space="preserve"> – WIP Material Retrieve</w:t>
      </w:r>
    </w:p>
    <w:p w14:paraId="0141E69B" w14:textId="0F637EB4" w:rsidR="00D04B91" w:rsidRPr="001E78CC" w:rsidRDefault="00D04B91" w:rsidP="00D04B91">
      <w:pPr>
        <w:pStyle w:val="ListParagraph"/>
        <w:numPr>
          <w:ilvl w:val="2"/>
          <w:numId w:val="27"/>
        </w:numPr>
        <w:rPr>
          <w:rStyle w:val="IntenseEmphasis"/>
          <w:i w:val="0"/>
          <w:iCs w:val="0"/>
          <w:color w:val="auto"/>
        </w:rPr>
      </w:pPr>
      <w:r w:rsidRPr="001E78CC">
        <w:rPr>
          <w:rStyle w:val="IntenseEmphasis"/>
          <w:i w:val="0"/>
          <w:iCs w:val="0"/>
          <w:color w:val="auto"/>
        </w:rPr>
        <w:t>XML</w:t>
      </w:r>
      <w:r w:rsidR="00CE7E88" w:rsidRPr="001E78CC">
        <w:rPr>
          <w:rStyle w:val="IntenseEmphasis"/>
          <w:i w:val="0"/>
          <w:iCs w:val="0"/>
          <w:color w:val="auto"/>
        </w:rPr>
        <w:t xml:space="preserve"> Sent</w:t>
      </w:r>
    </w:p>
    <w:p w14:paraId="77006DB1" w14:textId="1804EDC8" w:rsidR="00095B26" w:rsidRPr="001E78CC" w:rsidRDefault="00D6647B" w:rsidP="00095B26">
      <w:pPr>
        <w:pStyle w:val="ListParagraph"/>
        <w:numPr>
          <w:ilvl w:val="3"/>
          <w:numId w:val="27"/>
        </w:numPr>
        <w:rPr>
          <w:rStyle w:val="IntenseEmphasis"/>
          <w:i w:val="0"/>
          <w:iCs w:val="0"/>
          <w:color w:val="auto"/>
        </w:rPr>
      </w:pPr>
      <w:r w:rsidRPr="001E78CC">
        <w:rPr>
          <w:rStyle w:val="IntenseEmphasis"/>
          <w:i w:val="0"/>
          <w:iCs w:val="0"/>
          <w:color w:val="auto"/>
        </w:rPr>
        <w:t>Instance</w:t>
      </w:r>
      <w:r w:rsidR="00095B26" w:rsidRPr="001E78CC">
        <w:rPr>
          <w:rStyle w:val="IntenseEmphasis"/>
          <w:i w:val="0"/>
          <w:iCs w:val="0"/>
          <w:color w:val="auto"/>
        </w:rPr>
        <w:t xml:space="preserve"> defaults located in </w:t>
      </w:r>
      <w:r w:rsidR="00BD0AD9">
        <w:rPr>
          <w:rStyle w:val="IntenseEmphasis"/>
          <w:i w:val="0"/>
          <w:iCs w:val="0"/>
          <w:color w:val="auto"/>
        </w:rPr>
        <w:t>SysproDocument.</w:t>
      </w:r>
      <w:r w:rsidR="00FC78C7">
        <w:rPr>
          <w:rStyle w:val="IntenseEmphasis"/>
          <w:i w:val="0"/>
          <w:iCs w:val="0"/>
          <w:color w:val="auto"/>
        </w:rPr>
        <w:t>dbo.Parameter</w:t>
      </w:r>
    </w:p>
    <w:p w14:paraId="045BD902" w14:textId="6B348926" w:rsidR="00095B26" w:rsidRDefault="00971F71" w:rsidP="00971F71">
      <w:pPr>
        <w:pStyle w:val="ListParagraph"/>
        <w:ind w:left="2880"/>
        <w:rPr>
          <w:rStyle w:val="IntenseEmphasis"/>
        </w:rPr>
      </w:pPr>
      <w:r w:rsidRPr="00971F71">
        <w:rPr>
          <w:rStyle w:val="IntenseEmphasis"/>
          <w:noProof/>
        </w:rPr>
        <w:drawing>
          <wp:inline distT="0" distB="0" distL="0" distR="0" wp14:anchorId="597E6B18" wp14:editId="1DC8C8DC">
            <wp:extent cx="4645024" cy="1797542"/>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4673627" cy="1808611"/>
                    </a:xfrm>
                    <a:prstGeom prst="rect">
                      <a:avLst/>
                    </a:prstGeom>
                  </pic:spPr>
                </pic:pic>
              </a:graphicData>
            </a:graphic>
          </wp:inline>
        </w:drawing>
      </w:r>
    </w:p>
    <w:p w14:paraId="672C4174" w14:textId="77777777" w:rsidR="00CE7E88" w:rsidRDefault="00CE7E88">
      <w:pPr>
        <w:rPr>
          <w:rStyle w:val="IntenseEmphasis"/>
        </w:rPr>
      </w:pPr>
      <w:r>
        <w:rPr>
          <w:rStyle w:val="IntenseEmphasis"/>
        </w:rPr>
        <w:br w:type="page"/>
      </w:r>
    </w:p>
    <w:p w14:paraId="6BBCDF0F" w14:textId="0910DE49" w:rsidR="00D04B91" w:rsidRPr="001E78CC" w:rsidRDefault="009C438C" w:rsidP="00D04B91">
      <w:pPr>
        <w:pStyle w:val="ListParagraph"/>
        <w:numPr>
          <w:ilvl w:val="2"/>
          <w:numId w:val="27"/>
        </w:numPr>
        <w:rPr>
          <w:rStyle w:val="IntenseEmphasis"/>
          <w:i w:val="0"/>
          <w:iCs w:val="0"/>
          <w:color w:val="auto"/>
        </w:rPr>
      </w:pPr>
      <w:r w:rsidRPr="001E78CC">
        <w:rPr>
          <w:rStyle w:val="IntenseEmphasis"/>
          <w:i w:val="0"/>
          <w:iCs w:val="0"/>
          <w:color w:val="auto"/>
        </w:rPr>
        <w:lastRenderedPageBreak/>
        <w:t>XML Returned</w:t>
      </w:r>
    </w:p>
    <w:p w14:paraId="5B0C08AA" w14:textId="67850011" w:rsidR="009C438C" w:rsidRDefault="009C438C" w:rsidP="00971F71">
      <w:pPr>
        <w:pStyle w:val="ListParagraph"/>
        <w:ind w:left="2160"/>
        <w:rPr>
          <w:rStyle w:val="IntenseEmphasis"/>
        </w:rPr>
      </w:pPr>
      <w:r w:rsidRPr="009C438C">
        <w:rPr>
          <w:rStyle w:val="IntenseEmphasis"/>
          <w:noProof/>
        </w:rPr>
        <w:drawing>
          <wp:inline distT="0" distB="0" distL="0" distR="0" wp14:anchorId="746078F8" wp14:editId="0AACBA04">
            <wp:extent cx="4239205" cy="4743450"/>
            <wp:effectExtent l="0" t="0" r="9525"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19"/>
                    <a:stretch>
                      <a:fillRect/>
                    </a:stretch>
                  </pic:blipFill>
                  <pic:spPr>
                    <a:xfrm>
                      <a:off x="0" y="0"/>
                      <a:ext cx="4245837" cy="4750871"/>
                    </a:xfrm>
                    <a:prstGeom prst="rect">
                      <a:avLst/>
                    </a:prstGeom>
                  </pic:spPr>
                </pic:pic>
              </a:graphicData>
            </a:graphic>
          </wp:inline>
        </w:drawing>
      </w:r>
    </w:p>
    <w:p w14:paraId="5835C4DE" w14:textId="77777777" w:rsidR="00D6647B" w:rsidRDefault="00D6647B">
      <w:pPr>
        <w:rPr>
          <w:rStyle w:val="IntenseEmphasis"/>
        </w:rPr>
      </w:pPr>
      <w:r>
        <w:rPr>
          <w:rStyle w:val="IntenseEmphasis"/>
        </w:rPr>
        <w:br w:type="page"/>
      </w:r>
    </w:p>
    <w:p w14:paraId="17052A8E" w14:textId="3D09353F"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LP</w:t>
      </w:r>
      <w:r w:rsidR="00AC793E" w:rsidRPr="001E78CC">
        <w:rPr>
          <w:rStyle w:val="IntenseEmphasis"/>
          <w:i w:val="0"/>
          <w:iCs w:val="0"/>
          <w:color w:val="auto"/>
        </w:rPr>
        <w:t xml:space="preserve"> – WIP Labor Posting</w:t>
      </w:r>
    </w:p>
    <w:p w14:paraId="06899131" w14:textId="6558C606"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w:t>
      </w:r>
      <w:r w:rsidR="00081DCA" w:rsidRPr="001E78CC">
        <w:rPr>
          <w:rStyle w:val="IntenseEmphasis"/>
          <w:i w:val="0"/>
          <w:iCs w:val="0"/>
          <w:color w:val="auto"/>
        </w:rPr>
        <w:t xml:space="preserve"> Parameter</w:t>
      </w:r>
      <w:r w:rsidRPr="001E78CC">
        <w:rPr>
          <w:rStyle w:val="IntenseEmphasis"/>
          <w:i w:val="0"/>
          <w:iCs w:val="0"/>
          <w:color w:val="auto"/>
        </w:rPr>
        <w:t xml:space="preserve"> Sent</w:t>
      </w:r>
    </w:p>
    <w:p w14:paraId="77A25481" w14:textId="5730EEB0" w:rsidR="00081DCA" w:rsidRPr="001E78CC" w:rsidRDefault="00081DCA" w:rsidP="00081DCA">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A33CF08" w14:textId="2AEBBBC3" w:rsidR="00081DCA" w:rsidRDefault="00081DCA" w:rsidP="00081DCA">
      <w:pPr>
        <w:pStyle w:val="ListParagraph"/>
        <w:ind w:left="2160"/>
        <w:rPr>
          <w:rStyle w:val="IntenseEmphasis"/>
        </w:rPr>
      </w:pPr>
      <w:r w:rsidRPr="00081DCA">
        <w:rPr>
          <w:rStyle w:val="IntenseEmphasis"/>
          <w:noProof/>
        </w:rPr>
        <w:drawing>
          <wp:inline distT="0" distB="0" distL="0" distR="0" wp14:anchorId="0734E06B" wp14:editId="7E17A8D7">
            <wp:extent cx="3314700" cy="1119249"/>
            <wp:effectExtent l="0" t="0" r="0" b="508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0"/>
                    <a:stretch>
                      <a:fillRect/>
                    </a:stretch>
                  </pic:blipFill>
                  <pic:spPr>
                    <a:xfrm>
                      <a:off x="0" y="0"/>
                      <a:ext cx="3368630" cy="1137459"/>
                    </a:xfrm>
                    <a:prstGeom prst="rect">
                      <a:avLst/>
                    </a:prstGeom>
                  </pic:spPr>
                </pic:pic>
              </a:graphicData>
            </a:graphic>
          </wp:inline>
        </w:drawing>
      </w:r>
    </w:p>
    <w:p w14:paraId="5E95E003" w14:textId="70862607" w:rsidR="00081DCA" w:rsidRDefault="00081DCA" w:rsidP="00D6647B">
      <w:pPr>
        <w:pStyle w:val="ListParagraph"/>
        <w:numPr>
          <w:ilvl w:val="2"/>
          <w:numId w:val="27"/>
        </w:numPr>
        <w:rPr>
          <w:rStyle w:val="IntenseEmphasis"/>
          <w:i w:val="0"/>
          <w:iCs w:val="0"/>
          <w:color w:val="auto"/>
        </w:rPr>
      </w:pPr>
      <w:r w:rsidRPr="001E78CC">
        <w:rPr>
          <w:rStyle w:val="IntenseEmphasis"/>
          <w:i w:val="0"/>
          <w:iCs w:val="0"/>
          <w:color w:val="auto"/>
        </w:rPr>
        <w:t>XML Instance Sent</w:t>
      </w:r>
    </w:p>
    <w:p w14:paraId="41A74C22"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7ED8BACF" w14:textId="6A9F49C5" w:rsidR="00081DCA" w:rsidRDefault="003F4F97" w:rsidP="006C7063">
      <w:pPr>
        <w:pStyle w:val="ListParagraph"/>
        <w:ind w:left="2160"/>
        <w:rPr>
          <w:rStyle w:val="IntenseEmphasis"/>
        </w:rPr>
      </w:pPr>
      <w:r w:rsidRPr="003F4F97">
        <w:rPr>
          <w:rStyle w:val="IntenseEmphasis"/>
          <w:noProof/>
        </w:rPr>
        <w:drawing>
          <wp:inline distT="0" distB="0" distL="0" distR="0" wp14:anchorId="7BDE0D50" wp14:editId="78AB5585">
            <wp:extent cx="4682360" cy="1371600"/>
            <wp:effectExtent l="0" t="0" r="4445"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stretch>
                      <a:fillRect/>
                    </a:stretch>
                  </pic:blipFill>
                  <pic:spPr>
                    <a:xfrm>
                      <a:off x="0" y="0"/>
                      <a:ext cx="4686130" cy="1372704"/>
                    </a:xfrm>
                    <a:prstGeom prst="rect">
                      <a:avLst/>
                    </a:prstGeom>
                  </pic:spPr>
                </pic:pic>
              </a:graphicData>
            </a:graphic>
          </wp:inline>
        </w:drawing>
      </w:r>
    </w:p>
    <w:p w14:paraId="315B226B" w14:textId="457DBA24"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 Received</w:t>
      </w:r>
    </w:p>
    <w:p w14:paraId="035ADD82" w14:textId="01A550C5" w:rsidR="006C7063" w:rsidRDefault="006C7063" w:rsidP="006F00A3">
      <w:pPr>
        <w:pStyle w:val="ListParagraph"/>
        <w:ind w:left="2160"/>
        <w:rPr>
          <w:rStyle w:val="IntenseEmphasis"/>
        </w:rPr>
      </w:pPr>
      <w:r w:rsidRPr="006C7063">
        <w:rPr>
          <w:rStyle w:val="IntenseEmphasis"/>
          <w:noProof/>
        </w:rPr>
        <w:drawing>
          <wp:inline distT="0" distB="0" distL="0" distR="0" wp14:anchorId="3E183E41" wp14:editId="01FA8A67">
            <wp:extent cx="2711450" cy="1575427"/>
            <wp:effectExtent l="0" t="0" r="0" b="6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2719100" cy="1579872"/>
                    </a:xfrm>
                    <a:prstGeom prst="rect">
                      <a:avLst/>
                    </a:prstGeom>
                  </pic:spPr>
                </pic:pic>
              </a:graphicData>
            </a:graphic>
          </wp:inline>
        </w:drawing>
      </w:r>
    </w:p>
    <w:p w14:paraId="7385F263" w14:textId="77777777" w:rsidR="004F1839" w:rsidRDefault="004F1839">
      <w:pPr>
        <w:rPr>
          <w:rStyle w:val="IntenseEmphasis"/>
        </w:rPr>
      </w:pPr>
      <w:r>
        <w:rPr>
          <w:rStyle w:val="IntenseEmphasis"/>
        </w:rPr>
        <w:br w:type="page"/>
      </w:r>
    </w:p>
    <w:p w14:paraId="6C6B02F2" w14:textId="6FED092D"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MI</w:t>
      </w:r>
      <w:r w:rsidR="00AC793E" w:rsidRPr="001E78CC">
        <w:rPr>
          <w:rStyle w:val="IntenseEmphasis"/>
          <w:i w:val="0"/>
          <w:iCs w:val="0"/>
          <w:color w:val="auto"/>
        </w:rPr>
        <w:t xml:space="preserve"> – WIP Material Posting</w:t>
      </w:r>
    </w:p>
    <w:p w14:paraId="30CB703C" w14:textId="361169E8"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 xml:space="preserve">XML </w:t>
      </w:r>
      <w:r w:rsidR="00576D91" w:rsidRPr="001E78CC">
        <w:rPr>
          <w:rStyle w:val="IntenseEmphasis"/>
          <w:i w:val="0"/>
          <w:iCs w:val="0"/>
          <w:color w:val="auto"/>
        </w:rPr>
        <w:t xml:space="preserve">Parameter </w:t>
      </w:r>
      <w:r w:rsidRPr="001E78CC">
        <w:rPr>
          <w:rStyle w:val="IntenseEmphasis"/>
          <w:i w:val="0"/>
          <w:iCs w:val="0"/>
          <w:color w:val="auto"/>
        </w:rPr>
        <w:t>Sent</w:t>
      </w:r>
    </w:p>
    <w:p w14:paraId="2E593818" w14:textId="749C18F5" w:rsidR="0057755D" w:rsidRPr="001E78CC" w:rsidRDefault="0057755D" w:rsidP="0057755D">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952DA7A" w14:textId="43BFD78E" w:rsidR="00576D91" w:rsidRDefault="00C834A8" w:rsidP="00594C98">
      <w:pPr>
        <w:pStyle w:val="ListParagraph"/>
        <w:ind w:left="2160" w:firstLine="360"/>
        <w:rPr>
          <w:rStyle w:val="IntenseEmphasis"/>
        </w:rPr>
      </w:pPr>
      <w:r w:rsidRPr="00C834A8">
        <w:rPr>
          <w:rStyle w:val="IntenseEmphasis"/>
          <w:noProof/>
        </w:rPr>
        <w:drawing>
          <wp:inline distT="0" distB="0" distL="0" distR="0" wp14:anchorId="31BD347C" wp14:editId="51B59504">
            <wp:extent cx="2603500" cy="964894"/>
            <wp:effectExtent l="0" t="0" r="6350" b="6985"/>
            <wp:docPr id="11" name="Picture 11" descr="Graphical user interface, text, application,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letter&#10;&#10;Description automatically generated"/>
                    <pic:cNvPicPr/>
                  </pic:nvPicPr>
                  <pic:blipFill>
                    <a:blip r:embed="rId23"/>
                    <a:stretch>
                      <a:fillRect/>
                    </a:stretch>
                  </pic:blipFill>
                  <pic:spPr>
                    <a:xfrm>
                      <a:off x="0" y="0"/>
                      <a:ext cx="2612413" cy="968197"/>
                    </a:xfrm>
                    <a:prstGeom prst="rect">
                      <a:avLst/>
                    </a:prstGeom>
                  </pic:spPr>
                </pic:pic>
              </a:graphicData>
            </a:graphic>
          </wp:inline>
        </w:drawing>
      </w:r>
    </w:p>
    <w:p w14:paraId="1A5E3BD0" w14:textId="5817CB7A" w:rsidR="00576D91" w:rsidRDefault="00576D91" w:rsidP="00D6647B">
      <w:pPr>
        <w:pStyle w:val="ListParagraph"/>
        <w:numPr>
          <w:ilvl w:val="2"/>
          <w:numId w:val="27"/>
        </w:numPr>
        <w:rPr>
          <w:rStyle w:val="IntenseEmphasis"/>
          <w:color w:val="auto"/>
        </w:rPr>
      </w:pPr>
      <w:r w:rsidRPr="001E78CC">
        <w:rPr>
          <w:rStyle w:val="IntenseEmphasis"/>
          <w:color w:val="auto"/>
        </w:rPr>
        <w:t>XML Instance Sent</w:t>
      </w:r>
    </w:p>
    <w:p w14:paraId="444F3B53"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65041C83" w14:textId="77707F88" w:rsidR="00576D91" w:rsidRPr="001E78CC" w:rsidRDefault="00576D91" w:rsidP="00576D91">
      <w:pPr>
        <w:pStyle w:val="ListParagraph"/>
        <w:ind w:left="2160"/>
        <w:rPr>
          <w:rStyle w:val="IntenseEmphasis"/>
          <w:color w:val="auto"/>
        </w:rPr>
      </w:pPr>
      <w:r w:rsidRPr="001E78CC">
        <w:rPr>
          <w:rStyle w:val="IntenseEmphasis"/>
          <w:noProof/>
          <w:color w:val="auto"/>
        </w:rPr>
        <w:drawing>
          <wp:inline distT="0" distB="0" distL="0" distR="0" wp14:anchorId="31D98E33" wp14:editId="021BF2C3">
            <wp:extent cx="3689351" cy="1455702"/>
            <wp:effectExtent l="0" t="0" r="635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24"/>
                    <a:stretch>
                      <a:fillRect/>
                    </a:stretch>
                  </pic:blipFill>
                  <pic:spPr>
                    <a:xfrm>
                      <a:off x="0" y="0"/>
                      <a:ext cx="3709521" cy="1463661"/>
                    </a:xfrm>
                    <a:prstGeom prst="rect">
                      <a:avLst/>
                    </a:prstGeom>
                  </pic:spPr>
                </pic:pic>
              </a:graphicData>
            </a:graphic>
          </wp:inline>
        </w:drawing>
      </w:r>
    </w:p>
    <w:p w14:paraId="1B737746" w14:textId="78CE0CA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13C954E4" w14:textId="022F2E96" w:rsidR="002D7053" w:rsidRDefault="002D7053" w:rsidP="002D7053">
      <w:pPr>
        <w:pStyle w:val="ListParagraph"/>
        <w:ind w:left="2160"/>
        <w:rPr>
          <w:rStyle w:val="IntenseEmphasis"/>
        </w:rPr>
      </w:pPr>
      <w:r w:rsidRPr="002D7053">
        <w:rPr>
          <w:rStyle w:val="IntenseEmphasis"/>
          <w:noProof/>
        </w:rPr>
        <w:drawing>
          <wp:inline distT="0" distB="0" distL="0" distR="0" wp14:anchorId="671AD0EF" wp14:editId="36B260D9">
            <wp:extent cx="4003676" cy="1912547"/>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5"/>
                    <a:stretch>
                      <a:fillRect/>
                    </a:stretch>
                  </pic:blipFill>
                  <pic:spPr>
                    <a:xfrm>
                      <a:off x="0" y="0"/>
                      <a:ext cx="4018970" cy="1919853"/>
                    </a:xfrm>
                    <a:prstGeom prst="rect">
                      <a:avLst/>
                    </a:prstGeom>
                  </pic:spPr>
                </pic:pic>
              </a:graphicData>
            </a:graphic>
          </wp:inline>
        </w:drawing>
      </w:r>
    </w:p>
    <w:p w14:paraId="1C07DDFF" w14:textId="77777777" w:rsidR="00AC793E" w:rsidRDefault="00AC793E">
      <w:pPr>
        <w:rPr>
          <w:rStyle w:val="IntenseEmphasis"/>
        </w:rPr>
      </w:pPr>
      <w:r>
        <w:rPr>
          <w:rStyle w:val="IntenseEmphasis"/>
        </w:rPr>
        <w:br w:type="page"/>
      </w:r>
    </w:p>
    <w:p w14:paraId="7468CA02" w14:textId="61127463" w:rsidR="00825535" w:rsidRPr="001E78CC" w:rsidRDefault="00B83A72" w:rsidP="00825535">
      <w:pPr>
        <w:pStyle w:val="ListParagraph"/>
        <w:numPr>
          <w:ilvl w:val="1"/>
          <w:numId w:val="27"/>
        </w:numPr>
        <w:rPr>
          <w:rStyle w:val="IntenseEmphasis"/>
          <w:color w:val="auto"/>
        </w:rPr>
      </w:pPr>
      <w:r w:rsidRPr="001E78CC">
        <w:rPr>
          <w:rStyle w:val="IntenseEmphasis"/>
          <w:color w:val="auto"/>
        </w:rPr>
        <w:lastRenderedPageBreak/>
        <w:t>PORTOR</w:t>
      </w:r>
      <w:r w:rsidR="00AC793E" w:rsidRPr="001E78CC">
        <w:rPr>
          <w:rStyle w:val="IntenseEmphasis"/>
          <w:color w:val="auto"/>
        </w:rPr>
        <w:t xml:space="preserve"> – PO Receipt Posting</w:t>
      </w:r>
    </w:p>
    <w:p w14:paraId="03990E7B" w14:textId="77777777" w:rsidR="00FC78C7" w:rsidRDefault="00D6647B" w:rsidP="00FC78C7">
      <w:pPr>
        <w:pStyle w:val="ListParagraph"/>
        <w:numPr>
          <w:ilvl w:val="2"/>
          <w:numId w:val="27"/>
        </w:numPr>
        <w:rPr>
          <w:rStyle w:val="IntenseEmphasis"/>
          <w:color w:val="auto"/>
        </w:rPr>
      </w:pPr>
      <w:r w:rsidRPr="001E78CC">
        <w:rPr>
          <w:rStyle w:val="IntenseEmphasis"/>
          <w:color w:val="auto"/>
        </w:rPr>
        <w:t xml:space="preserve">XML </w:t>
      </w:r>
      <w:r w:rsidR="00D50B64" w:rsidRPr="001E78CC">
        <w:rPr>
          <w:rStyle w:val="IntenseEmphasis"/>
          <w:color w:val="auto"/>
        </w:rPr>
        <w:t xml:space="preserve">Parameters </w:t>
      </w:r>
      <w:r w:rsidRPr="001E78CC">
        <w:rPr>
          <w:rStyle w:val="IntenseEmphasis"/>
          <w:color w:val="auto"/>
        </w:rPr>
        <w:t>Sent</w:t>
      </w:r>
    </w:p>
    <w:p w14:paraId="57E4FA98" w14:textId="77777777" w:rsidR="00FC78C7" w:rsidRPr="00FC78C7" w:rsidRDefault="00FC78C7" w:rsidP="00FC78C7">
      <w:pPr>
        <w:pStyle w:val="ListParagraph"/>
        <w:numPr>
          <w:ilvl w:val="3"/>
          <w:numId w:val="27"/>
        </w:numPr>
        <w:rPr>
          <w:rStyle w:val="IntenseEmphasis"/>
          <w:color w:val="auto"/>
        </w:rPr>
      </w:pPr>
      <w:r w:rsidRPr="00FC78C7">
        <w:rPr>
          <w:rStyle w:val="IntenseEmphasis"/>
          <w:i w:val="0"/>
          <w:iCs w:val="0"/>
          <w:color w:val="auto"/>
        </w:rPr>
        <w:t>Parameter defaults located in SysproDocument.dbo.Parameter</w:t>
      </w:r>
    </w:p>
    <w:p w14:paraId="3F87E485" w14:textId="21CD3131" w:rsidR="00D50B64" w:rsidRPr="00FC78C7" w:rsidRDefault="00FC78C7" w:rsidP="00FC78C7">
      <w:pPr>
        <w:ind w:left="2520"/>
        <w:rPr>
          <w:rStyle w:val="IntenseEmphasis"/>
          <w:color w:val="auto"/>
        </w:rPr>
      </w:pPr>
      <w:r w:rsidRPr="00FC78C7">
        <w:rPr>
          <w:rStyle w:val="IntenseEmphasis"/>
          <w:noProof/>
          <w:color w:val="auto"/>
        </w:rPr>
        <w:t xml:space="preserve"> </w:t>
      </w:r>
      <w:r w:rsidR="00D50B64" w:rsidRPr="001E78CC">
        <w:rPr>
          <w:rStyle w:val="IntenseEmphasis"/>
          <w:noProof/>
          <w:color w:val="auto"/>
        </w:rPr>
        <w:drawing>
          <wp:inline distT="0" distB="0" distL="0" distR="0" wp14:anchorId="07CB289B" wp14:editId="47ABC704">
            <wp:extent cx="4303787" cy="970345"/>
            <wp:effectExtent l="0" t="0" r="1905"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6"/>
                    <a:stretch>
                      <a:fillRect/>
                    </a:stretch>
                  </pic:blipFill>
                  <pic:spPr>
                    <a:xfrm>
                      <a:off x="0" y="0"/>
                      <a:ext cx="4371978" cy="985720"/>
                    </a:xfrm>
                    <a:prstGeom prst="rect">
                      <a:avLst/>
                    </a:prstGeom>
                  </pic:spPr>
                </pic:pic>
              </a:graphicData>
            </a:graphic>
          </wp:inline>
        </w:drawing>
      </w:r>
    </w:p>
    <w:p w14:paraId="481BEB9C" w14:textId="731CD16B" w:rsidR="00D50B64" w:rsidRDefault="00D50B64" w:rsidP="00D6647B">
      <w:pPr>
        <w:pStyle w:val="ListParagraph"/>
        <w:numPr>
          <w:ilvl w:val="2"/>
          <w:numId w:val="27"/>
        </w:numPr>
        <w:rPr>
          <w:rStyle w:val="IntenseEmphasis"/>
          <w:color w:val="auto"/>
        </w:rPr>
      </w:pPr>
      <w:r w:rsidRPr="001E78CC">
        <w:rPr>
          <w:rStyle w:val="IntenseEmphasis"/>
          <w:color w:val="auto"/>
        </w:rPr>
        <w:t>XML Instance Sent</w:t>
      </w:r>
    </w:p>
    <w:p w14:paraId="339ADA20" w14:textId="7AC336A3"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1EFC8272" w14:textId="774BDD50" w:rsidR="00D50B64" w:rsidRPr="001E78CC" w:rsidRDefault="004D4363" w:rsidP="00994AE7">
      <w:pPr>
        <w:pStyle w:val="ListParagraph"/>
        <w:ind w:left="2160"/>
        <w:rPr>
          <w:rStyle w:val="IntenseEmphasis"/>
          <w:color w:val="auto"/>
        </w:rPr>
      </w:pPr>
      <w:r w:rsidRPr="004D4363">
        <w:rPr>
          <w:rStyle w:val="IntenseEmphasis"/>
          <w:noProof/>
          <w:color w:val="auto"/>
        </w:rPr>
        <w:drawing>
          <wp:inline distT="0" distB="0" distL="0" distR="0" wp14:anchorId="34764644" wp14:editId="7B00B2AF">
            <wp:extent cx="2806700" cy="2989038"/>
            <wp:effectExtent l="0" t="0" r="0" b="1905"/>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27"/>
                    <a:stretch>
                      <a:fillRect/>
                    </a:stretch>
                  </pic:blipFill>
                  <pic:spPr>
                    <a:xfrm>
                      <a:off x="0" y="0"/>
                      <a:ext cx="2814162" cy="2996985"/>
                    </a:xfrm>
                    <a:prstGeom prst="rect">
                      <a:avLst/>
                    </a:prstGeom>
                  </pic:spPr>
                </pic:pic>
              </a:graphicData>
            </a:graphic>
          </wp:inline>
        </w:drawing>
      </w:r>
    </w:p>
    <w:p w14:paraId="67D35686" w14:textId="03B0A6B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2AF98943" w14:textId="0688947E" w:rsidR="00343CED" w:rsidRDefault="00AC793E" w:rsidP="001E78CC">
      <w:pPr>
        <w:pStyle w:val="ListParagraph"/>
        <w:ind w:left="2160"/>
        <w:rPr>
          <w:rStyle w:val="IntenseEmphasis"/>
        </w:rPr>
      </w:pPr>
      <w:r w:rsidRPr="00AC793E">
        <w:rPr>
          <w:rStyle w:val="IntenseEmphasis"/>
          <w:noProof/>
        </w:rPr>
        <w:lastRenderedPageBreak/>
        <w:drawing>
          <wp:inline distT="0" distB="0" distL="0" distR="0" wp14:anchorId="40B56251" wp14:editId="6F955BA7">
            <wp:extent cx="3980763" cy="2211228"/>
            <wp:effectExtent l="0" t="0" r="127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8"/>
                    <a:stretch>
                      <a:fillRect/>
                    </a:stretch>
                  </pic:blipFill>
                  <pic:spPr>
                    <a:xfrm>
                      <a:off x="0" y="0"/>
                      <a:ext cx="4004685" cy="2224516"/>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44" w:name="_Toc96335896"/>
      <w:r>
        <w:t xml:space="preserve">1.6 </w:t>
      </w:r>
      <w:r w:rsidR="00F57F04" w:rsidRPr="00073C36">
        <w:t>Assumptions/</w:t>
      </w:r>
      <w:r w:rsidR="00BC0691">
        <w:t>Dependencies</w:t>
      </w:r>
      <w:bookmarkEnd w:id="44"/>
    </w:p>
    <w:p w14:paraId="023F1701" w14:textId="4CD83BD6" w:rsidR="00767DC8" w:rsidRPr="002E058B" w:rsidRDefault="001847F3" w:rsidP="00D40666">
      <w:pPr>
        <w:pStyle w:val="ListParagraph"/>
        <w:numPr>
          <w:ilvl w:val="0"/>
          <w:numId w:val="13"/>
        </w:numPr>
        <w:rPr>
          <w:rStyle w:val="IntenseEmphasis"/>
          <w:color w:val="auto"/>
        </w:rPr>
      </w:pPr>
      <w:r w:rsidRPr="002E058B">
        <w:rPr>
          <w:rStyle w:val="IntenseEmphasis"/>
          <w:color w:val="auto"/>
        </w:rPr>
        <w:t>7Syspro server is available</w:t>
      </w:r>
      <w:r w:rsidR="000C4301">
        <w:rPr>
          <w:rStyle w:val="IntenseEmphasis"/>
          <w:color w:val="auto"/>
        </w:rPr>
        <w:t xml:space="preserve"> with network connectivity</w:t>
      </w:r>
    </w:p>
    <w:p w14:paraId="09D90EBE" w14:textId="30220FC9" w:rsidR="001847F3" w:rsidRPr="002E058B" w:rsidRDefault="001847F3" w:rsidP="00D40666">
      <w:pPr>
        <w:pStyle w:val="ListParagraph"/>
        <w:numPr>
          <w:ilvl w:val="0"/>
          <w:numId w:val="13"/>
        </w:numPr>
        <w:rPr>
          <w:rStyle w:val="IntenseEmphasis"/>
          <w:color w:val="auto"/>
        </w:rPr>
      </w:pPr>
      <w:r w:rsidRPr="002E058B">
        <w:rPr>
          <w:rStyle w:val="IntenseEmphasis"/>
          <w:color w:val="auto"/>
        </w:rPr>
        <w:t>SQL08 server is available</w:t>
      </w:r>
      <w:r w:rsidR="000C4301">
        <w:rPr>
          <w:rStyle w:val="IntenseEmphasis"/>
          <w:color w:val="auto"/>
        </w:rPr>
        <w:t xml:space="preserve"> with network connectivity</w:t>
      </w:r>
    </w:p>
    <w:p w14:paraId="57EF44DA" w14:textId="110D270E" w:rsidR="005005A5" w:rsidRDefault="00344637" w:rsidP="00344637">
      <w:pPr>
        <w:pStyle w:val="Heading2"/>
      </w:pPr>
      <w:bookmarkStart w:id="45" w:name="_Toc96335897"/>
      <w:r>
        <w:t xml:space="preserve">1.7 </w:t>
      </w:r>
      <w:r w:rsidR="005005A5" w:rsidRPr="00073C36">
        <w:t xml:space="preserve">Outstanding Questions </w:t>
      </w:r>
      <w:r w:rsidR="00D13162" w:rsidRPr="00073C36">
        <w:t>/Open issues</w:t>
      </w:r>
      <w:bookmarkEnd w:id="45"/>
    </w:p>
    <w:p w14:paraId="697773B5" w14:textId="6CB71D80" w:rsidR="00D40666" w:rsidRPr="00F4050E" w:rsidRDefault="00AB43EE" w:rsidP="00FC7BD3">
      <w:pPr>
        <w:pStyle w:val="ListParagraph"/>
        <w:numPr>
          <w:ilvl w:val="0"/>
          <w:numId w:val="31"/>
        </w:numPr>
        <w:rPr>
          <w:rStyle w:val="IntenseEmphasis"/>
          <w:strike/>
          <w:color w:val="auto"/>
        </w:rPr>
      </w:pPr>
      <w:r w:rsidRPr="00F4050E">
        <w:rPr>
          <w:rStyle w:val="IntenseEmphasis"/>
          <w:strike/>
          <w:color w:val="auto"/>
        </w:rPr>
        <w:t>Old method of posting Labor took the Run Time * Qty from WIPJobAllLab table.  Is that correct or just post run time put in staging table?</w:t>
      </w:r>
    </w:p>
    <w:p w14:paraId="47F3B23B" w14:textId="4B777543" w:rsidR="00A72CAC" w:rsidRDefault="00F86BCE" w:rsidP="00A72CAC">
      <w:pPr>
        <w:pStyle w:val="ListParagraph"/>
        <w:numPr>
          <w:ilvl w:val="1"/>
          <w:numId w:val="31"/>
        </w:numPr>
        <w:rPr>
          <w:rStyle w:val="IntenseEmphasis"/>
          <w:color w:val="auto"/>
        </w:rPr>
      </w:pPr>
      <w:r>
        <w:rPr>
          <w:rStyle w:val="IntenseEmphasis"/>
          <w:color w:val="auto"/>
        </w:rPr>
        <w:t>The Staging table will store the complete Run Time that needs to be posted</w:t>
      </w:r>
      <w:r w:rsidR="001F56F3">
        <w:rPr>
          <w:rStyle w:val="IntenseEmphasis"/>
          <w:color w:val="auto"/>
        </w:rPr>
        <w:t>.</w:t>
      </w:r>
    </w:p>
    <w:p w14:paraId="2FE1E2A7" w14:textId="1BB140F4" w:rsidR="00B562DC" w:rsidRDefault="00F651F4" w:rsidP="00FC7BD3">
      <w:pPr>
        <w:pStyle w:val="ListParagraph"/>
        <w:numPr>
          <w:ilvl w:val="0"/>
          <w:numId w:val="31"/>
        </w:numPr>
        <w:rPr>
          <w:rStyle w:val="IntenseEmphasis"/>
          <w:color w:val="auto"/>
        </w:rPr>
      </w:pPr>
      <w:r>
        <w:rPr>
          <w:rStyle w:val="IntenseEmphasis"/>
          <w:color w:val="auto"/>
        </w:rPr>
        <w:t>Need to create records for the staging table and a guide on how things can be tested to validate working correctly.</w:t>
      </w:r>
    </w:p>
    <w:p w14:paraId="7A158A7B" w14:textId="65B42835" w:rsidR="009463BD" w:rsidRDefault="009463BD" w:rsidP="00FC7BD3">
      <w:pPr>
        <w:pStyle w:val="ListParagraph"/>
        <w:numPr>
          <w:ilvl w:val="0"/>
          <w:numId w:val="31"/>
        </w:numPr>
        <w:rPr>
          <w:rStyle w:val="IntenseEmphasis"/>
          <w:color w:val="auto"/>
        </w:rPr>
      </w:pPr>
      <w:r>
        <w:rPr>
          <w:rStyle w:val="IntenseEmphasis"/>
          <w:color w:val="auto"/>
        </w:rPr>
        <w:t>Need to get login credentials created with access to appropriate business objects</w:t>
      </w:r>
      <w:r w:rsidR="001F56F3">
        <w:rPr>
          <w:rStyle w:val="IntenseEmphasis"/>
          <w:color w:val="auto"/>
        </w:rPr>
        <w:t>.</w:t>
      </w:r>
    </w:p>
    <w:p w14:paraId="35417FEA" w14:textId="77777777" w:rsidR="000C4301" w:rsidRDefault="000C4301" w:rsidP="000C4301">
      <w:pPr>
        <w:pStyle w:val="ListParagraph"/>
        <w:ind w:left="360"/>
        <w:rPr>
          <w:rStyle w:val="IntenseEmphasis"/>
          <w:color w:val="auto"/>
        </w:rPr>
      </w:pPr>
    </w:p>
    <w:p w14:paraId="69163CC7" w14:textId="45123D42" w:rsidR="005079BE" w:rsidRPr="00344637" w:rsidRDefault="00D40666" w:rsidP="00344637">
      <w:pPr>
        <w:pStyle w:val="Heading1"/>
      </w:pPr>
      <w:bookmarkStart w:id="46" w:name="_Toc96335898"/>
      <w:r w:rsidRPr="00344637">
        <w:t>Data Design</w:t>
      </w:r>
      <w:bookmarkEnd w:id="46"/>
      <w:r w:rsidRPr="00344637">
        <w:t xml:space="preserve"> </w:t>
      </w:r>
    </w:p>
    <w:p w14:paraId="15269C66" w14:textId="087AA652" w:rsidR="005079BE" w:rsidRPr="00073C36" w:rsidRDefault="00344637" w:rsidP="00344637">
      <w:pPr>
        <w:pStyle w:val="Heading2"/>
      </w:pPr>
      <w:bookmarkStart w:id="47" w:name="_Toc96335899"/>
      <w:r>
        <w:t xml:space="preserve">2.1 </w:t>
      </w:r>
      <w:r w:rsidR="00057838">
        <w:t>Database Management System Files</w:t>
      </w:r>
      <w:bookmarkEnd w:id="47"/>
      <w:r w:rsidR="00057838">
        <w:t xml:space="preserve"> </w:t>
      </w:r>
    </w:p>
    <w:p w14:paraId="33C45EDE" w14:textId="593B2129" w:rsidR="0076433B" w:rsidRDefault="0076433B" w:rsidP="00D71C5B">
      <w:pPr>
        <w:pStyle w:val="ListParagraph"/>
        <w:numPr>
          <w:ilvl w:val="0"/>
          <w:numId w:val="14"/>
        </w:numPr>
        <w:rPr>
          <w:rStyle w:val="IntenseEmphasis"/>
          <w:i w:val="0"/>
          <w:iCs w:val="0"/>
          <w:color w:val="auto"/>
        </w:rPr>
      </w:pPr>
      <w:r>
        <w:rPr>
          <w:rStyle w:val="IntenseEmphasis"/>
          <w:i w:val="0"/>
          <w:iCs w:val="0"/>
          <w:color w:val="auto"/>
        </w:rPr>
        <w:t>DataConnectionString</w:t>
      </w:r>
    </w:p>
    <w:p w14:paraId="4C74150F" w14:textId="79C111CF"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lastRenderedPageBreak/>
        <w:t>SQL08</w:t>
      </w:r>
    </w:p>
    <w:p w14:paraId="7ED527D5" w14:textId="368E14D5"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itialCatalog: SysproDocument</w:t>
      </w:r>
    </w:p>
    <w:p w14:paraId="03C1FC7C" w14:textId="53077FFC"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tegratedSecurity: SSPI</w:t>
      </w:r>
    </w:p>
    <w:p w14:paraId="61C5B8AB" w14:textId="1509E217" w:rsidR="00184CCE" w:rsidRDefault="00184CCE" w:rsidP="0076433B">
      <w:pPr>
        <w:pStyle w:val="ListParagraph"/>
        <w:numPr>
          <w:ilvl w:val="1"/>
          <w:numId w:val="14"/>
        </w:numPr>
        <w:rPr>
          <w:rStyle w:val="IntenseEmphasis"/>
          <w:i w:val="0"/>
          <w:iCs w:val="0"/>
          <w:color w:val="auto"/>
        </w:rPr>
      </w:pPr>
      <w:r>
        <w:rPr>
          <w:rStyle w:val="IntenseEmphasis"/>
          <w:i w:val="0"/>
          <w:iCs w:val="0"/>
          <w:color w:val="auto"/>
        </w:rPr>
        <w:t>PersistSecurityInfo: true</w:t>
      </w:r>
    </w:p>
    <w:p w14:paraId="3BF5B565" w14:textId="133C9E20" w:rsidR="00D71C5B" w:rsidRPr="00983E7F" w:rsidRDefault="00D71C5B" w:rsidP="00D71C5B">
      <w:pPr>
        <w:pStyle w:val="ListParagraph"/>
        <w:numPr>
          <w:ilvl w:val="0"/>
          <w:numId w:val="14"/>
        </w:numPr>
        <w:rPr>
          <w:rStyle w:val="IntenseEmphasis"/>
          <w:i w:val="0"/>
          <w:iCs w:val="0"/>
          <w:color w:val="auto"/>
        </w:rPr>
      </w:pPr>
      <w:r w:rsidRPr="00983E7F">
        <w:rPr>
          <w:rStyle w:val="IntenseEmphasis"/>
          <w:i w:val="0"/>
          <w:iCs w:val="0"/>
          <w:color w:val="auto"/>
        </w:rPr>
        <w:t>Tables / Adding Records</w:t>
      </w:r>
    </w:p>
    <w:p w14:paraId="3B2717A7" w14:textId="051F1597" w:rsidR="00A73101" w:rsidRDefault="000A37A1" w:rsidP="008326E2">
      <w:pPr>
        <w:pStyle w:val="ListParagraph"/>
        <w:numPr>
          <w:ilvl w:val="1"/>
          <w:numId w:val="14"/>
        </w:numPr>
        <w:rPr>
          <w:rStyle w:val="IntenseEmphasis"/>
          <w:i w:val="0"/>
          <w:iCs w:val="0"/>
          <w:color w:val="auto"/>
        </w:rPr>
      </w:pPr>
      <w:r w:rsidRPr="000A37A1">
        <w:rPr>
          <w:rStyle w:val="IntenseEmphasis"/>
          <w:i w:val="0"/>
          <w:iCs w:val="0"/>
          <w:color w:val="auto"/>
        </w:rPr>
        <w:t>See Appendices C for Excel document with Table Structures</w:t>
      </w:r>
      <w:r w:rsidR="009A488D">
        <w:rPr>
          <w:rStyle w:val="IntenseEmphasis"/>
          <w:i w:val="0"/>
          <w:iCs w:val="0"/>
          <w:color w:val="auto"/>
        </w:rPr>
        <w:t xml:space="preserve"> and Examples</w:t>
      </w:r>
    </w:p>
    <w:p w14:paraId="71383251" w14:textId="77777777" w:rsidR="002079C1" w:rsidRDefault="00191561" w:rsidP="00210286">
      <w:pPr>
        <w:pStyle w:val="ListParagraph"/>
        <w:numPr>
          <w:ilvl w:val="0"/>
          <w:numId w:val="14"/>
        </w:numPr>
        <w:rPr>
          <w:rStyle w:val="IntenseEmphasis"/>
          <w:i w:val="0"/>
          <w:iCs w:val="0"/>
          <w:color w:val="auto"/>
        </w:rPr>
      </w:pPr>
      <w:r>
        <w:rPr>
          <w:rStyle w:val="IntenseEmphasis"/>
          <w:i w:val="0"/>
          <w:iCs w:val="0"/>
          <w:color w:val="auto"/>
        </w:rPr>
        <w:t>Stored Procedures to be created</w:t>
      </w:r>
    </w:p>
    <w:p w14:paraId="5C79A2B7" w14:textId="744E6CA1" w:rsidR="002079C1" w:rsidRDefault="002079C1" w:rsidP="002079C1">
      <w:pPr>
        <w:pStyle w:val="ListParagraph"/>
        <w:numPr>
          <w:ilvl w:val="1"/>
          <w:numId w:val="14"/>
        </w:numPr>
        <w:rPr>
          <w:rStyle w:val="IntenseEmphasis"/>
          <w:i w:val="0"/>
          <w:iCs w:val="0"/>
          <w:color w:val="auto"/>
        </w:rPr>
      </w:pPr>
      <w:r>
        <w:rPr>
          <w:rStyle w:val="IntenseEmphasis"/>
          <w:i w:val="0"/>
          <w:iCs w:val="0"/>
          <w:color w:val="auto"/>
        </w:rPr>
        <w:t>WKI.usp_</w:t>
      </w:r>
      <w:r w:rsidR="00625A09">
        <w:rPr>
          <w:rStyle w:val="IntenseEmphasis"/>
          <w:i w:val="0"/>
          <w:iCs w:val="0"/>
          <w:color w:val="auto"/>
        </w:rPr>
        <w:t>Stage_Job_Get</w:t>
      </w:r>
    </w:p>
    <w:p w14:paraId="12610797" w14:textId="28A47415" w:rsidR="005B2CBB" w:rsidRDefault="005B2CBB" w:rsidP="0044523E">
      <w:pPr>
        <w:pStyle w:val="ListParagraph"/>
        <w:numPr>
          <w:ilvl w:val="2"/>
          <w:numId w:val="14"/>
        </w:numPr>
        <w:rPr>
          <w:rStyle w:val="IntenseEmphasis"/>
          <w:i w:val="0"/>
          <w:iCs w:val="0"/>
          <w:color w:val="auto"/>
        </w:rPr>
      </w:pPr>
      <w:r>
        <w:rPr>
          <w:rStyle w:val="IntenseEmphasis"/>
          <w:i w:val="0"/>
          <w:iCs w:val="0"/>
          <w:color w:val="auto"/>
        </w:rPr>
        <w:t>Pulls in staged records</w:t>
      </w:r>
    </w:p>
    <w:p w14:paraId="7FAA635B" w14:textId="025F0575"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No Parameters</w:t>
      </w:r>
    </w:p>
    <w:p w14:paraId="67A5B83B" w14:textId="2F717F50"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SQL statement</w:t>
      </w:r>
    </w:p>
    <w:p w14:paraId="3B3E5BEA"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MaterialsToPost</w:t>
      </w:r>
    </w:p>
    <w:p w14:paraId="6259060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w:t>
      </w:r>
    </w:p>
    <w:p w14:paraId="0C4A566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FF"/>
          <w:sz w:val="19"/>
          <w:szCs w:val="19"/>
        </w:rPr>
        <w:t xml:space="preserve"> </w:t>
      </w:r>
      <w:r w:rsidRPr="0044523E">
        <w:rPr>
          <w:rFonts w:ascii="Consolas" w:eastAsiaTheme="minorHAnsi" w:hAnsi="Consolas" w:cs="Consolas"/>
          <w:color w:val="808080"/>
          <w:sz w:val="19"/>
          <w:szCs w:val="19"/>
        </w:rPr>
        <w:t>(</w:t>
      </w:r>
    </w:p>
    <w:p w14:paraId="1AE2596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FF"/>
          <w:sz w:val="19"/>
          <w:szCs w:val="19"/>
        </w:rPr>
        <w:t>COUN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as</w:t>
      </w:r>
      <w:r w:rsidRPr="0044523E">
        <w:rPr>
          <w:rFonts w:ascii="Consolas" w:eastAsiaTheme="minorHAnsi" w:hAnsi="Consolas" w:cs="Consolas"/>
          <w:color w:val="000000"/>
          <w:sz w:val="19"/>
          <w:szCs w:val="19"/>
        </w:rPr>
        <w:t xml:space="preserve"> MaterialsToPost</w:t>
      </w:r>
    </w:p>
    <w:p w14:paraId="788DB5E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2</w:t>
      </w:r>
    </w:p>
    <w:p w14:paraId="6F87B90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00"/>
          <w:sz w:val="19"/>
          <w:szCs w:val="19"/>
        </w:rPr>
        <w:t xml:space="preserve"> SysproCompany100</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dbo</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WipJobAllMat mat </w:t>
      </w:r>
    </w:p>
    <w:p w14:paraId="44D138C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Number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w:t>
      </w:r>
    </w:p>
    <w:p w14:paraId="297CD76E"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Offset</w:t>
      </w:r>
    </w:p>
    <w:p w14:paraId="3561715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7645593C"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GROUP</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BY</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p>
    <w:p w14:paraId="5D7D5C1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 </w:t>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p>
    <w:p w14:paraId="6EFCA066" w14:textId="2D41C906" w:rsidR="00625A09" w:rsidRPr="0044523E" w:rsidRDefault="0044523E" w:rsidP="00EF009E">
      <w:pPr>
        <w:ind w:left="2160"/>
        <w:rPr>
          <w:rStyle w:val="IntenseEmphasis"/>
          <w:i w:val="0"/>
          <w:iCs w:val="0"/>
          <w:color w:val="auto"/>
        </w:rPr>
      </w:pP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2AF9C96B" w14:textId="2D454E29" w:rsidR="00EF009E" w:rsidRDefault="00EF009E" w:rsidP="00EF009E">
      <w:pPr>
        <w:pStyle w:val="ListParagraph"/>
        <w:numPr>
          <w:ilvl w:val="1"/>
          <w:numId w:val="14"/>
        </w:numPr>
        <w:rPr>
          <w:rStyle w:val="IntenseEmphasis"/>
          <w:i w:val="0"/>
          <w:iCs w:val="0"/>
          <w:color w:val="auto"/>
        </w:rPr>
      </w:pPr>
      <w:r>
        <w:rPr>
          <w:rStyle w:val="IntenseEmphasis"/>
          <w:i w:val="0"/>
          <w:iCs w:val="0"/>
          <w:color w:val="auto"/>
        </w:rPr>
        <w:t>WKI.usp_Stage_Job_Set</w:t>
      </w:r>
    </w:p>
    <w:p w14:paraId="56D43EB4" w14:textId="2DDBCB39"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Updates the staged record to the appropriate status</w:t>
      </w:r>
    </w:p>
    <w:p w14:paraId="64100F77" w14:textId="439B3613"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Parameters</w:t>
      </w:r>
    </w:p>
    <w:p w14:paraId="34765264" w14:textId="3827582D"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JobId</w:t>
      </w:r>
    </w:p>
    <w:p w14:paraId="586E8013" w14:textId="038387F8" w:rsidR="000C26F5" w:rsidRDefault="000C26F5" w:rsidP="00D61534">
      <w:pPr>
        <w:pStyle w:val="ListParagraph"/>
        <w:numPr>
          <w:ilvl w:val="3"/>
          <w:numId w:val="14"/>
        </w:numPr>
        <w:rPr>
          <w:rStyle w:val="IntenseEmphasis"/>
          <w:i w:val="0"/>
          <w:iCs w:val="0"/>
          <w:color w:val="auto"/>
        </w:rPr>
      </w:pPr>
      <w:r>
        <w:rPr>
          <w:rStyle w:val="IntenseEmphasis"/>
          <w:i w:val="0"/>
          <w:iCs w:val="0"/>
          <w:color w:val="auto"/>
        </w:rPr>
        <w:t>@Operation</w:t>
      </w:r>
    </w:p>
    <w:p w14:paraId="6AE84B4C" w14:textId="4345CBC9"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NewStatus</w:t>
      </w:r>
    </w:p>
    <w:p w14:paraId="7D01A702" w14:textId="67A7B9CE"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ToBeProcessed</w:t>
      </w:r>
    </w:p>
    <w:p w14:paraId="1D899F2C" w14:textId="6606B674"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lastRenderedPageBreak/>
        <w:t>Statement</w:t>
      </w:r>
    </w:p>
    <w:p w14:paraId="378C15C4" w14:textId="3D5EE4F6" w:rsidR="00D61534" w:rsidRPr="00604DAE" w:rsidRDefault="00D61534" w:rsidP="00604DAE">
      <w:pPr>
        <w:ind w:left="2880"/>
        <w:rPr>
          <w:rStyle w:val="IntenseEmphasis"/>
          <w:i w:val="0"/>
          <w:iCs w:val="0"/>
          <w:color w:val="auto"/>
        </w:rPr>
      </w:pPr>
      <w:r w:rsidRPr="00604DAE">
        <w:rPr>
          <w:rStyle w:val="IntenseEmphasis"/>
          <w:i w:val="0"/>
          <w:iCs w:val="0"/>
          <w:color w:val="auto"/>
        </w:rPr>
        <w:t>Update WKI.Stage_Job</w:t>
      </w:r>
    </w:p>
    <w:p w14:paraId="7C82734D" w14:textId="4CC49B97" w:rsidR="000C26F5" w:rsidRPr="00604DAE" w:rsidRDefault="000C26F5" w:rsidP="00604DAE">
      <w:pPr>
        <w:ind w:left="2880"/>
        <w:rPr>
          <w:rStyle w:val="IntenseEmphasis"/>
          <w:i w:val="0"/>
          <w:iCs w:val="0"/>
          <w:color w:val="auto"/>
        </w:rPr>
      </w:pPr>
      <w:r w:rsidRPr="00604DAE">
        <w:rPr>
          <w:rStyle w:val="IntenseEmphasis"/>
          <w:i w:val="0"/>
          <w:iCs w:val="0"/>
          <w:color w:val="auto"/>
        </w:rPr>
        <w:t>SET [Status] = @NewStatus, ToBeProcessed = @ToBeProcessed</w:t>
      </w:r>
    </w:p>
    <w:p w14:paraId="2D91D217" w14:textId="08D0194D" w:rsidR="000C26F5" w:rsidRPr="00604DAE" w:rsidRDefault="000C26F5" w:rsidP="00604DAE">
      <w:pPr>
        <w:ind w:left="2880"/>
        <w:rPr>
          <w:rStyle w:val="IntenseEmphasis"/>
          <w:i w:val="0"/>
          <w:iCs w:val="0"/>
          <w:color w:val="auto"/>
        </w:rPr>
      </w:pPr>
      <w:r w:rsidRPr="00604DAE">
        <w:rPr>
          <w:rStyle w:val="IntenseEmphasis"/>
          <w:i w:val="0"/>
          <w:iCs w:val="0"/>
          <w:color w:val="auto"/>
        </w:rPr>
        <w:t>WHERE JobId = @JobId and Operation = @Operation</w:t>
      </w:r>
    </w:p>
    <w:p w14:paraId="159E36C2" w14:textId="424BE33D" w:rsidR="00E8290F" w:rsidRDefault="00E8290F" w:rsidP="00E8290F">
      <w:pPr>
        <w:pStyle w:val="ListParagraph"/>
        <w:numPr>
          <w:ilvl w:val="1"/>
          <w:numId w:val="14"/>
        </w:numPr>
        <w:rPr>
          <w:rStyle w:val="IntenseEmphasis"/>
          <w:i w:val="0"/>
          <w:iCs w:val="0"/>
          <w:color w:val="auto"/>
        </w:rPr>
      </w:pPr>
      <w:r>
        <w:rPr>
          <w:rStyle w:val="IntenseEmphasis"/>
          <w:i w:val="0"/>
          <w:iCs w:val="0"/>
          <w:color w:val="auto"/>
        </w:rPr>
        <w:t>WKI.usp_Job_Check</w:t>
      </w:r>
      <w:r w:rsidR="00C159C6">
        <w:rPr>
          <w:rStyle w:val="IntenseEmphasis"/>
          <w:i w:val="0"/>
          <w:iCs w:val="0"/>
          <w:color w:val="auto"/>
        </w:rPr>
        <w:t>For</w:t>
      </w:r>
      <w:r w:rsidR="00DB2C4F">
        <w:rPr>
          <w:rStyle w:val="IntenseEmphasis"/>
          <w:i w:val="0"/>
          <w:iCs w:val="0"/>
          <w:color w:val="auto"/>
        </w:rPr>
        <w:t>PO</w:t>
      </w:r>
    </w:p>
    <w:p w14:paraId="71A775A2" w14:textId="6F528476" w:rsidR="00E8290F" w:rsidRDefault="00DB2C4F" w:rsidP="00E8290F">
      <w:pPr>
        <w:pStyle w:val="ListParagraph"/>
        <w:numPr>
          <w:ilvl w:val="2"/>
          <w:numId w:val="14"/>
        </w:numPr>
        <w:rPr>
          <w:rStyle w:val="IntenseEmphasis"/>
          <w:i w:val="0"/>
          <w:iCs w:val="0"/>
          <w:color w:val="auto"/>
        </w:rPr>
      </w:pPr>
      <w:r>
        <w:rPr>
          <w:rStyle w:val="IntenseEmphasis"/>
          <w:i w:val="0"/>
          <w:iCs w:val="0"/>
          <w:color w:val="auto"/>
        </w:rPr>
        <w:t>Returns the PO information needed to perform PO receipt if needed</w:t>
      </w:r>
    </w:p>
    <w:p w14:paraId="4058BACB"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Parameters</w:t>
      </w:r>
    </w:p>
    <w:p w14:paraId="2702C9CD" w14:textId="77777777" w:rsidR="00E8290F" w:rsidRDefault="00E8290F" w:rsidP="00E8290F">
      <w:pPr>
        <w:pStyle w:val="ListParagraph"/>
        <w:numPr>
          <w:ilvl w:val="3"/>
          <w:numId w:val="14"/>
        </w:numPr>
        <w:rPr>
          <w:rStyle w:val="IntenseEmphasis"/>
          <w:i w:val="0"/>
          <w:iCs w:val="0"/>
          <w:color w:val="auto"/>
        </w:rPr>
      </w:pPr>
      <w:r>
        <w:rPr>
          <w:rStyle w:val="IntenseEmphasis"/>
          <w:i w:val="0"/>
          <w:iCs w:val="0"/>
          <w:color w:val="auto"/>
        </w:rPr>
        <w:t>@JobId</w:t>
      </w:r>
    </w:p>
    <w:p w14:paraId="148773C5" w14:textId="74F94DEE" w:rsidR="00E8290F" w:rsidRPr="00C51980" w:rsidRDefault="00E8290F" w:rsidP="00C51980">
      <w:pPr>
        <w:pStyle w:val="ListParagraph"/>
        <w:numPr>
          <w:ilvl w:val="3"/>
          <w:numId w:val="14"/>
        </w:numPr>
        <w:rPr>
          <w:rStyle w:val="IntenseEmphasis"/>
          <w:i w:val="0"/>
          <w:iCs w:val="0"/>
          <w:color w:val="auto"/>
        </w:rPr>
      </w:pPr>
      <w:r>
        <w:rPr>
          <w:rStyle w:val="IntenseEmphasis"/>
          <w:i w:val="0"/>
          <w:iCs w:val="0"/>
          <w:color w:val="auto"/>
        </w:rPr>
        <w:t>@Operation</w:t>
      </w:r>
    </w:p>
    <w:p w14:paraId="2888DE44"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Statement</w:t>
      </w:r>
    </w:p>
    <w:p w14:paraId="6DF50FE5" w14:textId="6ED5B844"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select</w:t>
      </w:r>
      <w:r w:rsidRPr="00C51980">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staged.JobId, staged.Operation,</w:t>
      </w:r>
      <w:r w:rsidR="00974007">
        <w:rPr>
          <w:rFonts w:ascii="Consolas" w:eastAsiaTheme="minorHAnsi" w:hAnsi="Consolas" w:cs="Consolas"/>
          <w:color w:val="808080"/>
          <w:sz w:val="19"/>
          <w:szCs w:val="19"/>
        </w:rPr>
        <w:t xml:space="preserve"> staged.JobNumber</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PurchaseOrder</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Line </w:t>
      </w:r>
      <w:r w:rsidR="004D79AA">
        <w:rPr>
          <w:rFonts w:ascii="Consolas" w:eastAsiaTheme="minorHAnsi" w:hAnsi="Consolas" w:cs="Consolas"/>
          <w:color w:val="0000FF"/>
          <w:sz w:val="19"/>
          <w:szCs w:val="19"/>
        </w:rPr>
        <w:t>as</w:t>
      </w:r>
      <w:r w:rsidR="004D79AA">
        <w:rPr>
          <w:rFonts w:ascii="Consolas" w:eastAsiaTheme="minorHAnsi" w:hAnsi="Consolas" w:cs="Consolas"/>
          <w:color w:val="000000"/>
          <w:sz w:val="19"/>
          <w:szCs w:val="19"/>
        </w:rPr>
        <w:t xml:space="preserve"> POLine</w:t>
      </w:r>
      <w:r w:rsidR="00EF7AE7">
        <w:rPr>
          <w:rFonts w:ascii="Consolas" w:eastAsiaTheme="minorHAnsi" w:hAnsi="Consolas" w:cs="Consolas"/>
          <w:color w:val="000000"/>
          <w:sz w:val="19"/>
          <w:szCs w:val="19"/>
        </w:rPr>
        <w:t>, po.SubQtyPer as POQty</w:t>
      </w:r>
    </w:p>
    <w:p w14:paraId="6D6FB136"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FROM</w:t>
      </w:r>
      <w:r w:rsidRPr="00C51980">
        <w:rPr>
          <w:rFonts w:ascii="Consolas" w:eastAsiaTheme="minorHAnsi" w:hAnsi="Consolas" w:cs="Consolas"/>
          <w:color w:val="000000"/>
          <w:sz w:val="19"/>
          <w:szCs w:val="19"/>
        </w:rPr>
        <w:t xml:space="preserve"> WKI</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tage_Job staged</w:t>
      </w:r>
    </w:p>
    <w:p w14:paraId="70EE498B"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WipJobAllLab lab</w:t>
      </w:r>
    </w:p>
    <w:p w14:paraId="00884D1D"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Number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Job</w:t>
      </w:r>
    </w:p>
    <w:p w14:paraId="08030F81"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Operation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787683A7"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FF0000"/>
          <w:sz w:val="19"/>
          <w:szCs w:val="19"/>
        </w:rPr>
        <w:t>'Y'</w:t>
      </w:r>
    </w:p>
    <w:p w14:paraId="75A5A76C"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PorMasterDetail po</w:t>
      </w:r>
    </w:p>
    <w:p w14:paraId="6F14C54E"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MJob</w:t>
      </w:r>
    </w:p>
    <w:p w14:paraId="0AE230E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227AF99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tockCode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upPoStkCode</w:t>
      </w:r>
    </w:p>
    <w:p w14:paraId="62C5F05E" w14:textId="77777777" w:rsidR="00C51980" w:rsidRPr="00C51980" w:rsidRDefault="00C51980" w:rsidP="00C51980">
      <w:pPr>
        <w:ind w:left="2520"/>
        <w:rPr>
          <w:rStyle w:val="IntenseEmphasis"/>
          <w:i w:val="0"/>
          <w:iCs w:val="0"/>
          <w:color w:val="auto"/>
        </w:rPr>
      </w:pPr>
      <w:r w:rsidRPr="00C51980">
        <w:rPr>
          <w:rFonts w:ascii="Consolas" w:eastAsiaTheme="minorHAnsi" w:hAnsi="Consolas" w:cs="Consolas"/>
          <w:color w:val="0000FF"/>
          <w:sz w:val="19"/>
          <w:szCs w:val="19"/>
        </w:rPr>
        <w:t>WHERE</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Id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JobId and staged.Operation = @Operation</w:t>
      </w:r>
    </w:p>
    <w:p w14:paraId="02AD2D97" w14:textId="48BAB952" w:rsidR="00625A09" w:rsidRPr="00EF009E" w:rsidRDefault="00625A09" w:rsidP="00EF009E">
      <w:pPr>
        <w:rPr>
          <w:rStyle w:val="IntenseEmphasis"/>
          <w:i w:val="0"/>
          <w:iCs w:val="0"/>
          <w:color w:val="auto"/>
        </w:rPr>
      </w:pPr>
    </w:p>
    <w:p w14:paraId="3E6452DD" w14:textId="29CBAB1F" w:rsidR="00625A09" w:rsidRDefault="00625A09" w:rsidP="00625A09">
      <w:pPr>
        <w:pStyle w:val="ListParagraph"/>
        <w:ind w:left="2160"/>
        <w:rPr>
          <w:rStyle w:val="IntenseEmphasis"/>
          <w:i w:val="0"/>
          <w:iCs w:val="0"/>
          <w:color w:val="auto"/>
        </w:rPr>
      </w:pPr>
    </w:p>
    <w:p w14:paraId="05709F01" w14:textId="77777777" w:rsidR="00625A09" w:rsidRDefault="00625A09" w:rsidP="00625A09">
      <w:pPr>
        <w:pStyle w:val="ListParagraph"/>
        <w:ind w:left="2160"/>
        <w:rPr>
          <w:rStyle w:val="IntenseEmphasis"/>
          <w:i w:val="0"/>
          <w:iCs w:val="0"/>
          <w:color w:val="auto"/>
        </w:rPr>
      </w:pPr>
    </w:p>
    <w:p w14:paraId="6928E5E5" w14:textId="77777777" w:rsidR="00D71C5B" w:rsidRDefault="00D71C5B" w:rsidP="005079BE">
      <w:pPr>
        <w:rPr>
          <w:rStyle w:val="IntenseEmphasis"/>
        </w:rPr>
      </w:pP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8" w:name="_Toc96335900"/>
      <w:r w:rsidRPr="0036424B">
        <w:rPr>
          <w:rStyle w:val="IntenseEmphasis"/>
          <w:i w:val="0"/>
          <w:iCs w:val="0"/>
          <w:color w:val="auto"/>
        </w:rPr>
        <w:t>Non-Database Management System Files</w:t>
      </w:r>
      <w:bookmarkEnd w:id="48"/>
      <w:r w:rsidRPr="0036424B">
        <w:rPr>
          <w:rStyle w:val="IntenseEmphasis"/>
          <w:i w:val="0"/>
          <w:iCs w:val="0"/>
          <w:color w:val="auto"/>
        </w:rPr>
        <w:t xml:space="preserve"> </w:t>
      </w:r>
    </w:p>
    <w:p w14:paraId="7A2B2C53" w14:textId="3D5D679E" w:rsidR="00057838" w:rsidRPr="00057838" w:rsidRDefault="00057838" w:rsidP="0036424B">
      <w:pPr>
        <w:pStyle w:val="ListParagraph"/>
        <w:rPr>
          <w:szCs w:val="20"/>
        </w:rPr>
      </w:pP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49" w:name="_Toc96335901"/>
      <w:r w:rsidRPr="00AB0834">
        <w:lastRenderedPageBreak/>
        <w:t>Detailed Design</w:t>
      </w:r>
      <w:bookmarkEnd w:id="49"/>
      <w:r w:rsidRPr="00AB0834">
        <w:t xml:space="preserve"> </w:t>
      </w:r>
    </w:p>
    <w:p w14:paraId="7AF7BFF2" w14:textId="3B5A9EE7" w:rsidR="009A0D20" w:rsidRPr="00F23CA1" w:rsidRDefault="00AB0834" w:rsidP="00AB0834">
      <w:pPr>
        <w:pStyle w:val="Heading2"/>
      </w:pPr>
      <w:bookmarkStart w:id="50" w:name="_Toc96335902"/>
      <w:r>
        <w:t xml:space="preserve">3.1 </w:t>
      </w:r>
      <w:r w:rsidR="00F23CA1">
        <w:t>Hardware Detailed Design</w:t>
      </w:r>
      <w:bookmarkEnd w:id="50"/>
    </w:p>
    <w:p w14:paraId="09E4C53D" w14:textId="19E9BB23" w:rsidR="004C7EE3" w:rsidRPr="00291CF6" w:rsidRDefault="00AB0834" w:rsidP="00AB0834">
      <w:pPr>
        <w:pStyle w:val="Heading2"/>
        <w:rPr>
          <w:rStyle w:val="IntenseEmphasis"/>
          <w:i w:val="0"/>
          <w:iCs w:val="0"/>
          <w:color w:val="auto"/>
        </w:rPr>
      </w:pPr>
      <w:bookmarkStart w:id="51"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51"/>
      <w:r w:rsidR="004C7EE3" w:rsidRPr="00291CF6">
        <w:rPr>
          <w:rStyle w:val="IntenseEmphasis"/>
          <w:i w:val="0"/>
          <w:iCs w:val="0"/>
          <w:color w:val="auto"/>
        </w:rPr>
        <w:t xml:space="preserve"> </w:t>
      </w:r>
    </w:p>
    <w:p w14:paraId="501786F4" w14:textId="237ADFC1" w:rsidR="00CD5823" w:rsidRDefault="00AB0834" w:rsidP="00CD5823">
      <w:pPr>
        <w:pStyle w:val="Heading3"/>
        <w:rPr>
          <w:rStyle w:val="IntenseEmphasis"/>
          <w:i w:val="0"/>
          <w:iCs w:val="0"/>
          <w:color w:val="auto"/>
        </w:rPr>
      </w:pPr>
      <w:bookmarkStart w:id="52" w:name="_Toc96335904"/>
      <w:r>
        <w:rPr>
          <w:rStyle w:val="IntenseEmphasis"/>
          <w:i w:val="0"/>
          <w:iCs w:val="0"/>
          <w:color w:val="auto"/>
        </w:rPr>
        <w:t xml:space="preserve">3.2.1 </w:t>
      </w:r>
      <w:bookmarkEnd w:id="52"/>
      <w:r w:rsidR="00CD5823">
        <w:rPr>
          <w:rStyle w:val="IntenseEmphasis"/>
          <w:i w:val="0"/>
          <w:iCs w:val="0"/>
          <w:color w:val="auto"/>
        </w:rPr>
        <w:t>Application Code Organization</w:t>
      </w:r>
    </w:p>
    <w:p w14:paraId="72344A99" w14:textId="5B1ED33B" w:rsidR="005E02C3" w:rsidRDefault="005E02C3" w:rsidP="005E02C3">
      <w:pPr>
        <w:autoSpaceDE w:val="0"/>
        <w:autoSpaceDN w:val="0"/>
        <w:adjustRightInd w:val="0"/>
        <w:spacing w:after="0" w:line="240" w:lineRule="auto"/>
      </w:pPr>
    </w:p>
    <w:p w14:paraId="489A5DD1" w14:textId="77777777" w:rsidR="005E02C3" w:rsidRPr="001C0C82" w:rsidRDefault="005E02C3" w:rsidP="005E02C3">
      <w:pPr>
        <w:autoSpaceDE w:val="0"/>
        <w:autoSpaceDN w:val="0"/>
        <w:adjustRightInd w:val="0"/>
        <w:spacing w:after="0" w:line="240" w:lineRule="auto"/>
      </w:pPr>
    </w:p>
    <w:p w14:paraId="22B0BE64" w14:textId="1361CD74" w:rsidR="00291CF6" w:rsidRDefault="007C3CE3" w:rsidP="00CD5823">
      <w:pPr>
        <w:pStyle w:val="Heading3"/>
        <w:numPr>
          <w:ilvl w:val="0"/>
          <w:numId w:val="32"/>
        </w:numPr>
        <w:rPr>
          <w:rStyle w:val="IntenseEmphasis"/>
          <w:i w:val="0"/>
          <w:iCs w:val="0"/>
          <w:color w:val="auto"/>
        </w:rPr>
      </w:pPr>
      <w:r>
        <w:rPr>
          <w:rStyle w:val="IntenseEmphasis"/>
          <w:i w:val="0"/>
          <w:iCs w:val="0"/>
          <w:color w:val="auto"/>
        </w:rPr>
        <w:t>Data Context Class</w:t>
      </w:r>
    </w:p>
    <w:p w14:paraId="7A32831E" w14:textId="07A080DA" w:rsidR="004D2C3B" w:rsidRPr="009717AE" w:rsidRDefault="00CD5823" w:rsidP="004D2C3B">
      <w:pPr>
        <w:rPr>
          <w:szCs w:val="20"/>
        </w:rPr>
      </w:pPr>
      <w:r>
        <w:t xml:space="preserve">Create a new class within the Visual Studio project that will be a place to store all the </w:t>
      </w:r>
      <w:r w:rsidR="007C3CE3">
        <w:t>SQL calls to the database</w:t>
      </w:r>
      <w:r>
        <w:t xml:space="preserve">.  This will make it </w:t>
      </w:r>
      <w:r w:rsidRPr="009717AE">
        <w:rPr>
          <w:szCs w:val="20"/>
        </w:rPr>
        <w:t xml:space="preserve">easier to track down procedures </w:t>
      </w:r>
      <w:r w:rsidR="004D2C3B" w:rsidRPr="009717AE">
        <w:rPr>
          <w:szCs w:val="20"/>
        </w:rPr>
        <w:t>that are used when troubleshooting in the future.  Here are some of the functions that should be created and stored in this class to return the values needed for the service operation.</w:t>
      </w:r>
    </w:p>
    <w:p w14:paraId="0D8270E4" w14:textId="3A04691C" w:rsidR="00E74182" w:rsidRPr="009717AE" w:rsidRDefault="00E74182" w:rsidP="004D2C3B">
      <w:pPr>
        <w:pStyle w:val="ListParagraph"/>
        <w:numPr>
          <w:ilvl w:val="0"/>
          <w:numId w:val="33"/>
        </w:numPr>
        <w:rPr>
          <w:szCs w:val="20"/>
        </w:rPr>
      </w:pPr>
      <w:r w:rsidRPr="009717AE">
        <w:rPr>
          <w:szCs w:val="20"/>
        </w:rPr>
        <w:t>GetApplicationSettings</w:t>
      </w:r>
    </w:p>
    <w:p w14:paraId="669BB1EF" w14:textId="5ACE298A" w:rsidR="00AD5441" w:rsidRPr="009717AE" w:rsidRDefault="00AD5441" w:rsidP="00AD5441">
      <w:pPr>
        <w:pStyle w:val="ListParagraph"/>
        <w:numPr>
          <w:ilvl w:val="1"/>
          <w:numId w:val="33"/>
        </w:numPr>
        <w:rPr>
          <w:szCs w:val="20"/>
        </w:rPr>
      </w:pPr>
      <w:r w:rsidRPr="009717AE">
        <w:rPr>
          <w:szCs w:val="20"/>
        </w:rPr>
        <w:t>Call to Sysprodocument.GEN.usp_Settings_Get using the application ID as a parameter</w:t>
      </w:r>
    </w:p>
    <w:p w14:paraId="321C8028" w14:textId="4CCF0BC1" w:rsidR="00761D7F" w:rsidRPr="009717AE" w:rsidRDefault="00761D7F" w:rsidP="00AD5441">
      <w:pPr>
        <w:pStyle w:val="ListParagraph"/>
        <w:numPr>
          <w:ilvl w:val="1"/>
          <w:numId w:val="33"/>
        </w:numPr>
        <w:rPr>
          <w:szCs w:val="20"/>
        </w:rPr>
      </w:pPr>
      <w:r w:rsidRPr="009717AE">
        <w:rPr>
          <w:szCs w:val="20"/>
        </w:rPr>
        <w:t>Returns the XML document with th</w:t>
      </w:r>
      <w:r w:rsidR="002B1095" w:rsidRPr="009717AE">
        <w:rPr>
          <w:szCs w:val="20"/>
        </w:rPr>
        <w:t>e setting information stored</w:t>
      </w:r>
    </w:p>
    <w:p w14:paraId="5BE6A665" w14:textId="1B19F1EC" w:rsidR="00AD5441" w:rsidRPr="009717AE" w:rsidRDefault="001175D2" w:rsidP="00AD5441">
      <w:pPr>
        <w:pStyle w:val="ListParagraph"/>
        <w:numPr>
          <w:ilvl w:val="0"/>
          <w:numId w:val="33"/>
        </w:numPr>
        <w:rPr>
          <w:szCs w:val="20"/>
        </w:rPr>
      </w:pPr>
      <w:r w:rsidRPr="009717AE">
        <w:rPr>
          <w:szCs w:val="20"/>
        </w:rPr>
        <w:t>GetBusinessObjectParameters</w:t>
      </w:r>
    </w:p>
    <w:p w14:paraId="4D629AEA" w14:textId="27ACC75B" w:rsidR="003B6D8A" w:rsidRPr="009717AE" w:rsidRDefault="003B6D8A" w:rsidP="003B6D8A">
      <w:pPr>
        <w:pStyle w:val="ListParagraph"/>
        <w:numPr>
          <w:ilvl w:val="1"/>
          <w:numId w:val="33"/>
        </w:numPr>
        <w:rPr>
          <w:szCs w:val="20"/>
        </w:rPr>
      </w:pPr>
      <w:r w:rsidRPr="009717AE">
        <w:rPr>
          <w:szCs w:val="20"/>
        </w:rPr>
        <w:t>Execute store</w:t>
      </w:r>
      <w:r w:rsidR="006C70F3" w:rsidRPr="009717AE">
        <w:rPr>
          <w:szCs w:val="20"/>
        </w:rPr>
        <w:t>d</w:t>
      </w:r>
      <w:r w:rsidRPr="009717AE">
        <w:rPr>
          <w:szCs w:val="20"/>
        </w:rPr>
        <w:t xml:space="preserve"> procedure </w:t>
      </w:r>
      <w:r w:rsidR="0006786A" w:rsidRPr="009717AE">
        <w:rPr>
          <w:rFonts w:eastAsiaTheme="minorHAnsi" w:cs="Consolas"/>
          <w:color w:val="A31515"/>
          <w:szCs w:val="20"/>
        </w:rPr>
        <w:t>SysproDocument.</w:t>
      </w:r>
      <w:r w:rsidRPr="009717AE">
        <w:rPr>
          <w:rFonts w:eastAsiaTheme="minorHAnsi" w:cs="Consolas"/>
          <w:color w:val="A31515"/>
          <w:szCs w:val="20"/>
        </w:rPr>
        <w:t>dbo.usp_GetParametersByNameAndBranch</w:t>
      </w:r>
    </w:p>
    <w:p w14:paraId="376099F1" w14:textId="1CB2AD8E" w:rsidR="00C74DBE" w:rsidRPr="009717AE" w:rsidRDefault="00D80AFA" w:rsidP="00C74DBE">
      <w:pPr>
        <w:pStyle w:val="ListParagraph"/>
        <w:numPr>
          <w:ilvl w:val="2"/>
          <w:numId w:val="33"/>
        </w:numPr>
        <w:rPr>
          <w:szCs w:val="20"/>
        </w:rPr>
      </w:pPr>
      <w:r w:rsidRPr="009717AE">
        <w:rPr>
          <w:rFonts w:eastAsiaTheme="minorHAnsi" w:cs="Consolas"/>
          <w:color w:val="A31515"/>
          <w:szCs w:val="20"/>
        </w:rPr>
        <w:t>BusObjId</w:t>
      </w:r>
    </w:p>
    <w:p w14:paraId="0DB8E6CC" w14:textId="260CDF36" w:rsidR="00D80AFA" w:rsidRPr="009717AE" w:rsidRDefault="00D80AFA" w:rsidP="00C74DBE">
      <w:pPr>
        <w:pStyle w:val="ListParagraph"/>
        <w:numPr>
          <w:ilvl w:val="2"/>
          <w:numId w:val="33"/>
        </w:numPr>
        <w:rPr>
          <w:szCs w:val="20"/>
        </w:rPr>
      </w:pPr>
      <w:r w:rsidRPr="009717AE">
        <w:rPr>
          <w:rFonts w:eastAsiaTheme="minorHAnsi" w:cs="Consolas"/>
          <w:color w:val="A31515"/>
          <w:szCs w:val="20"/>
        </w:rPr>
        <w:t>BranchId</w:t>
      </w:r>
      <w:r w:rsidR="00B96165" w:rsidRPr="009717AE">
        <w:rPr>
          <w:rFonts w:eastAsiaTheme="minorHAnsi" w:cs="Consolas"/>
          <w:color w:val="A31515"/>
          <w:szCs w:val="20"/>
        </w:rPr>
        <w:t xml:space="preserve"> = 0</w:t>
      </w:r>
    </w:p>
    <w:p w14:paraId="106260F0" w14:textId="4EE0D667" w:rsidR="00D80AFA" w:rsidRPr="009717AE" w:rsidRDefault="00D80AFA" w:rsidP="00C74DBE">
      <w:pPr>
        <w:pStyle w:val="ListParagraph"/>
        <w:numPr>
          <w:ilvl w:val="2"/>
          <w:numId w:val="33"/>
        </w:numPr>
        <w:rPr>
          <w:szCs w:val="20"/>
        </w:rPr>
      </w:pPr>
      <w:r w:rsidRPr="009717AE">
        <w:rPr>
          <w:rFonts w:eastAsiaTheme="minorHAnsi" w:cs="Consolas"/>
          <w:color w:val="A31515"/>
          <w:szCs w:val="20"/>
        </w:rPr>
        <w:t>ApplicationId</w:t>
      </w:r>
    </w:p>
    <w:p w14:paraId="228E192B" w14:textId="7A5ADDE5" w:rsidR="0083127C" w:rsidRPr="009717AE" w:rsidRDefault="0083127C" w:rsidP="0083127C">
      <w:pPr>
        <w:pStyle w:val="ListParagraph"/>
        <w:numPr>
          <w:ilvl w:val="1"/>
          <w:numId w:val="33"/>
        </w:numPr>
        <w:rPr>
          <w:szCs w:val="20"/>
        </w:rPr>
      </w:pPr>
      <w:r w:rsidRPr="009717AE">
        <w:rPr>
          <w:rFonts w:eastAsiaTheme="minorHAnsi" w:cs="Consolas"/>
          <w:color w:val="A31515"/>
          <w:szCs w:val="20"/>
        </w:rPr>
        <w:t xml:space="preserve">Returns default parameters </w:t>
      </w:r>
      <w:r w:rsidR="002B2190" w:rsidRPr="009717AE">
        <w:rPr>
          <w:rFonts w:eastAsiaTheme="minorHAnsi" w:cs="Consolas"/>
          <w:color w:val="A31515"/>
          <w:szCs w:val="20"/>
        </w:rPr>
        <w:t>stored in the SysproDocument.dbo.Paramet</w:t>
      </w:r>
      <w:r w:rsidR="006C70F3" w:rsidRPr="009717AE">
        <w:rPr>
          <w:rFonts w:eastAsiaTheme="minorHAnsi" w:cs="Consolas"/>
          <w:color w:val="A31515"/>
          <w:szCs w:val="20"/>
        </w:rPr>
        <w:t>er table f</w:t>
      </w:r>
      <w:r w:rsidRPr="009717AE">
        <w:rPr>
          <w:rFonts w:eastAsiaTheme="minorHAnsi" w:cs="Consolas"/>
          <w:color w:val="A31515"/>
          <w:szCs w:val="20"/>
        </w:rPr>
        <w:t>or the specific</w:t>
      </w:r>
      <w:r w:rsidR="006C70F3" w:rsidRPr="009717AE">
        <w:rPr>
          <w:rFonts w:eastAsiaTheme="minorHAnsi" w:cs="Consolas"/>
          <w:color w:val="A31515"/>
          <w:szCs w:val="20"/>
        </w:rPr>
        <w:t xml:space="preserve"> Application ID and </w:t>
      </w:r>
      <w:r w:rsidRPr="009717AE">
        <w:rPr>
          <w:rFonts w:eastAsiaTheme="minorHAnsi" w:cs="Consolas"/>
          <w:color w:val="A31515"/>
          <w:szCs w:val="20"/>
        </w:rPr>
        <w:t>Business Object ID</w:t>
      </w:r>
      <w:r w:rsidR="00895528" w:rsidRPr="009717AE">
        <w:rPr>
          <w:rFonts w:eastAsiaTheme="minorHAnsi" w:cs="Consolas"/>
          <w:color w:val="A31515"/>
          <w:szCs w:val="20"/>
        </w:rPr>
        <w:t xml:space="preserve"> to be used on the Syspro Business Objects</w:t>
      </w:r>
    </w:p>
    <w:p w14:paraId="6C77BF33" w14:textId="2093F2B6" w:rsidR="001175D2" w:rsidRPr="009717AE" w:rsidRDefault="001175D2" w:rsidP="00AD5441">
      <w:pPr>
        <w:pStyle w:val="ListParagraph"/>
        <w:numPr>
          <w:ilvl w:val="0"/>
          <w:numId w:val="33"/>
        </w:numPr>
        <w:rPr>
          <w:szCs w:val="20"/>
        </w:rPr>
      </w:pPr>
      <w:r w:rsidRPr="009717AE">
        <w:rPr>
          <w:szCs w:val="20"/>
        </w:rPr>
        <w:t>GetTemplateData</w:t>
      </w:r>
    </w:p>
    <w:p w14:paraId="3C33A545" w14:textId="77777777" w:rsidR="008E4959" w:rsidRPr="009717AE" w:rsidRDefault="006C70F3" w:rsidP="008E4959">
      <w:pPr>
        <w:pStyle w:val="ListParagraph"/>
        <w:numPr>
          <w:ilvl w:val="1"/>
          <w:numId w:val="33"/>
        </w:numPr>
        <w:rPr>
          <w:szCs w:val="20"/>
        </w:rPr>
      </w:pPr>
      <w:r w:rsidRPr="009717AE">
        <w:rPr>
          <w:szCs w:val="20"/>
        </w:rPr>
        <w:t>Executes stored procedure SysproDocument.</w:t>
      </w:r>
      <w:r w:rsidR="00141ACE" w:rsidRPr="009717AE">
        <w:rPr>
          <w:szCs w:val="20"/>
        </w:rPr>
        <w:t>GEN.usp_XmlInTemplate_Get</w:t>
      </w:r>
      <w:r w:rsidR="00880435" w:rsidRPr="009717AE">
        <w:rPr>
          <w:szCs w:val="20"/>
        </w:rPr>
        <w:t xml:space="preserve"> with xml parameters</w:t>
      </w:r>
      <w:r w:rsidR="00F95675" w:rsidRPr="009717AE">
        <w:rPr>
          <w:szCs w:val="20"/>
        </w:rPr>
        <w:t xml:space="preserve"> for the ApplicationId</w:t>
      </w:r>
      <w:r w:rsidR="00000021" w:rsidRPr="009717AE">
        <w:rPr>
          <w:szCs w:val="20"/>
        </w:rPr>
        <w:t xml:space="preserve"> and TemplateName</w:t>
      </w:r>
    </w:p>
    <w:p w14:paraId="74AD710D" w14:textId="49898803" w:rsidR="00000021" w:rsidRPr="009717AE" w:rsidRDefault="00000021" w:rsidP="008E4959">
      <w:pPr>
        <w:pStyle w:val="ListParagraph"/>
        <w:numPr>
          <w:ilvl w:val="2"/>
          <w:numId w:val="33"/>
        </w:numPr>
        <w:rPr>
          <w:szCs w:val="20"/>
        </w:rPr>
      </w:pPr>
      <w:r w:rsidRPr="009717AE">
        <w:rPr>
          <w:rFonts w:eastAsiaTheme="minorHAnsi" w:cs="Consolas"/>
          <w:szCs w:val="20"/>
        </w:rPr>
        <w:t>&lt;GetRequest&gt;&lt;ApplicationId&gt;18&lt;/ApplicationId&gt;&lt;TemplateName&gt;ARSSCS&lt;/TemplateName&gt;</w:t>
      </w:r>
      <w:r w:rsidR="008E4959" w:rsidRPr="009717AE">
        <w:rPr>
          <w:rFonts w:eastAsiaTheme="minorHAnsi" w:cs="Consolas"/>
          <w:szCs w:val="20"/>
        </w:rPr>
        <w:t>&lt;</w:t>
      </w:r>
      <w:r w:rsidRPr="009717AE">
        <w:rPr>
          <w:rFonts w:eastAsiaTheme="minorHAnsi" w:cs="Consolas"/>
          <w:szCs w:val="20"/>
        </w:rPr>
        <w:t>/GetRequest&gt;</w:t>
      </w:r>
    </w:p>
    <w:p w14:paraId="66D2EA1C" w14:textId="45D6BF5D" w:rsidR="00895528" w:rsidRPr="009717AE" w:rsidRDefault="00B67F03" w:rsidP="00895528">
      <w:pPr>
        <w:pStyle w:val="ListParagraph"/>
        <w:numPr>
          <w:ilvl w:val="1"/>
          <w:numId w:val="33"/>
        </w:numPr>
        <w:rPr>
          <w:szCs w:val="20"/>
        </w:rPr>
      </w:pPr>
      <w:r w:rsidRPr="009717AE">
        <w:rPr>
          <w:szCs w:val="20"/>
        </w:rPr>
        <w:t xml:space="preserve">Returns </w:t>
      </w:r>
      <w:r w:rsidR="00BF2EA7" w:rsidRPr="009717AE">
        <w:rPr>
          <w:szCs w:val="20"/>
        </w:rPr>
        <w:t>a</w:t>
      </w:r>
      <w:r w:rsidR="00880435" w:rsidRPr="009717AE">
        <w:rPr>
          <w:szCs w:val="20"/>
        </w:rPr>
        <w:t xml:space="preserve">n </w:t>
      </w:r>
      <w:r w:rsidR="00592BF4" w:rsidRPr="009717AE">
        <w:rPr>
          <w:szCs w:val="20"/>
        </w:rPr>
        <w:t>XML document with the template information stored in SysproDocument.dbo.X</w:t>
      </w:r>
      <w:r w:rsidR="009717AE" w:rsidRPr="009717AE">
        <w:rPr>
          <w:szCs w:val="20"/>
        </w:rPr>
        <w:t>mlInTemplate table</w:t>
      </w:r>
    </w:p>
    <w:p w14:paraId="56411776" w14:textId="673B263C" w:rsidR="00AD5441" w:rsidRPr="009717AE" w:rsidRDefault="00D928F5" w:rsidP="004D2C3B">
      <w:pPr>
        <w:pStyle w:val="ListParagraph"/>
        <w:numPr>
          <w:ilvl w:val="0"/>
          <w:numId w:val="33"/>
        </w:numPr>
        <w:rPr>
          <w:szCs w:val="20"/>
        </w:rPr>
      </w:pPr>
      <w:r w:rsidRPr="009717AE">
        <w:rPr>
          <w:szCs w:val="20"/>
        </w:rPr>
        <w:t>GetStagedJobs</w:t>
      </w:r>
    </w:p>
    <w:p w14:paraId="2AA339F6" w14:textId="51F08431" w:rsidR="00D928F5" w:rsidRPr="009717AE" w:rsidRDefault="00D928F5" w:rsidP="00D928F5">
      <w:pPr>
        <w:pStyle w:val="ListParagraph"/>
        <w:numPr>
          <w:ilvl w:val="1"/>
          <w:numId w:val="33"/>
        </w:numPr>
        <w:rPr>
          <w:szCs w:val="20"/>
        </w:rPr>
      </w:pPr>
      <w:r w:rsidRPr="009717AE">
        <w:rPr>
          <w:szCs w:val="20"/>
        </w:rPr>
        <w:t>WKI.usp_Stage_Job_Get</w:t>
      </w:r>
    </w:p>
    <w:p w14:paraId="130C3BF9" w14:textId="764BBC81" w:rsidR="009960B9" w:rsidRPr="009717AE" w:rsidRDefault="009960B9" w:rsidP="009960B9">
      <w:pPr>
        <w:pStyle w:val="ListParagraph"/>
        <w:numPr>
          <w:ilvl w:val="2"/>
          <w:numId w:val="33"/>
        </w:numPr>
        <w:rPr>
          <w:szCs w:val="20"/>
        </w:rPr>
      </w:pPr>
      <w:r w:rsidRPr="009717AE">
        <w:rPr>
          <w:szCs w:val="20"/>
        </w:rPr>
        <w:t xml:space="preserve">Status </w:t>
      </w:r>
      <w:r w:rsidR="00EA756E" w:rsidRPr="009717AE">
        <w:rPr>
          <w:szCs w:val="20"/>
        </w:rPr>
        <w:t>–</w:t>
      </w:r>
      <w:r w:rsidRPr="009717AE">
        <w:rPr>
          <w:szCs w:val="20"/>
        </w:rPr>
        <w:t xml:space="preserve"> Create</w:t>
      </w:r>
    </w:p>
    <w:p w14:paraId="6CB48138" w14:textId="37C0CCE3" w:rsidR="00EA756E" w:rsidRPr="009717AE" w:rsidRDefault="00EA756E" w:rsidP="00EA756E">
      <w:pPr>
        <w:pStyle w:val="ListParagraph"/>
        <w:numPr>
          <w:ilvl w:val="3"/>
          <w:numId w:val="33"/>
        </w:numPr>
        <w:rPr>
          <w:szCs w:val="20"/>
        </w:rPr>
      </w:pPr>
      <w:r w:rsidRPr="009717AE">
        <w:rPr>
          <w:szCs w:val="20"/>
        </w:rPr>
        <w:lastRenderedPageBreak/>
        <w:t xml:space="preserve">Will </w:t>
      </w:r>
      <w:r w:rsidR="00A34681" w:rsidRPr="009717AE">
        <w:rPr>
          <w:szCs w:val="20"/>
        </w:rPr>
        <w:t>query</w:t>
      </w:r>
      <w:r w:rsidRPr="009717AE">
        <w:rPr>
          <w:szCs w:val="20"/>
        </w:rPr>
        <w:t xml:space="preserve"> the data from the </w:t>
      </w:r>
      <w:r w:rsidRPr="009717AE">
        <w:rPr>
          <w:rFonts w:eastAsiaTheme="minorHAnsi" w:cs="Consolas"/>
          <w:color w:val="000000"/>
          <w:szCs w:val="20"/>
        </w:rPr>
        <w:t>WKI</w:t>
      </w:r>
      <w:r w:rsidRPr="009717AE">
        <w:rPr>
          <w:rFonts w:eastAsiaTheme="minorHAnsi" w:cs="Consolas"/>
          <w:color w:val="808080"/>
          <w:szCs w:val="20"/>
        </w:rPr>
        <w:t>.</w:t>
      </w:r>
      <w:r w:rsidRPr="009717AE">
        <w:rPr>
          <w:rFonts w:eastAsiaTheme="minorHAnsi" w:cs="Consolas"/>
          <w:color w:val="000000"/>
          <w:szCs w:val="20"/>
        </w:rPr>
        <w:t xml:space="preserve">Stage_Job table </w:t>
      </w:r>
      <w:r w:rsidR="00A34681" w:rsidRPr="009717AE">
        <w:rPr>
          <w:rFonts w:eastAsiaTheme="minorHAnsi" w:cs="Consolas"/>
          <w:color w:val="000000"/>
          <w:szCs w:val="20"/>
        </w:rPr>
        <w:t>to pull in records that are marked as “Staged” and ToBeProcessed = 1</w:t>
      </w:r>
    </w:p>
    <w:p w14:paraId="52F34EFC" w14:textId="77777777" w:rsidR="00D928F5" w:rsidRPr="009717AE" w:rsidRDefault="00D928F5" w:rsidP="00D928F5">
      <w:pPr>
        <w:pStyle w:val="ListParagraph"/>
        <w:numPr>
          <w:ilvl w:val="2"/>
          <w:numId w:val="33"/>
        </w:numPr>
        <w:rPr>
          <w:rStyle w:val="IntenseEmphasis"/>
          <w:i w:val="0"/>
          <w:iCs w:val="0"/>
          <w:color w:val="auto"/>
          <w:szCs w:val="20"/>
        </w:rPr>
      </w:pPr>
      <w:r w:rsidRPr="009717AE">
        <w:rPr>
          <w:szCs w:val="20"/>
        </w:rPr>
        <w:t>Parameters – None</w:t>
      </w:r>
    </w:p>
    <w:p w14:paraId="6336B811" w14:textId="74FE6815" w:rsidR="00D928F5" w:rsidRDefault="00D928F5" w:rsidP="00D928F5">
      <w:pPr>
        <w:pStyle w:val="ListParagraph"/>
        <w:numPr>
          <w:ilvl w:val="2"/>
          <w:numId w:val="33"/>
        </w:numPr>
        <w:rPr>
          <w:rStyle w:val="IntenseEmphasis"/>
          <w:i w:val="0"/>
          <w:iCs w:val="0"/>
          <w:color w:val="auto"/>
          <w:szCs w:val="20"/>
        </w:rPr>
      </w:pPr>
      <w:r w:rsidRPr="009717AE">
        <w:rPr>
          <w:rStyle w:val="IntenseEmphasis"/>
          <w:i w:val="0"/>
          <w:iCs w:val="0"/>
          <w:color w:val="auto"/>
          <w:szCs w:val="20"/>
        </w:rPr>
        <w:t xml:space="preserve">Purpose – Pull in the records and </w:t>
      </w:r>
      <w:r w:rsidR="00AF32BD" w:rsidRPr="009717AE">
        <w:rPr>
          <w:rStyle w:val="IntenseEmphasis"/>
          <w:i w:val="0"/>
          <w:iCs w:val="0"/>
          <w:color w:val="auto"/>
          <w:szCs w:val="20"/>
        </w:rPr>
        <w:t xml:space="preserve">the </w:t>
      </w:r>
      <w:r w:rsidRPr="009717AE">
        <w:rPr>
          <w:rStyle w:val="IntenseEmphasis"/>
          <w:i w:val="0"/>
          <w:iCs w:val="0"/>
          <w:color w:val="auto"/>
          <w:szCs w:val="20"/>
        </w:rPr>
        <w:t>data needed to do the postings</w:t>
      </w:r>
    </w:p>
    <w:p w14:paraId="7FE63414" w14:textId="20F75291" w:rsidR="00D928F5" w:rsidRPr="009717AE" w:rsidRDefault="00AF012C" w:rsidP="00D928F5">
      <w:pPr>
        <w:pStyle w:val="ListParagraph"/>
        <w:numPr>
          <w:ilvl w:val="0"/>
          <w:numId w:val="33"/>
        </w:numPr>
        <w:rPr>
          <w:rStyle w:val="IntenseEmphasis"/>
          <w:i w:val="0"/>
          <w:iCs w:val="0"/>
          <w:color w:val="auto"/>
          <w:szCs w:val="20"/>
        </w:rPr>
      </w:pPr>
      <w:r w:rsidRPr="009717AE">
        <w:rPr>
          <w:rStyle w:val="IntenseEmphasis"/>
          <w:i w:val="0"/>
          <w:iCs w:val="0"/>
          <w:color w:val="auto"/>
          <w:szCs w:val="20"/>
        </w:rPr>
        <w:t>SetStagedJobs</w:t>
      </w:r>
    </w:p>
    <w:p w14:paraId="3CBB89A8" w14:textId="4095BC42" w:rsidR="00761D7F" w:rsidRDefault="00761D7F" w:rsidP="00761D7F">
      <w:pPr>
        <w:pStyle w:val="ListParagraph"/>
        <w:numPr>
          <w:ilvl w:val="1"/>
          <w:numId w:val="33"/>
        </w:numPr>
        <w:rPr>
          <w:szCs w:val="20"/>
        </w:rPr>
      </w:pPr>
      <w:r w:rsidRPr="009717AE">
        <w:rPr>
          <w:szCs w:val="20"/>
        </w:rPr>
        <w:t>WKI.usp_Stage_Job_Set</w:t>
      </w:r>
    </w:p>
    <w:p w14:paraId="4B641893" w14:textId="51719E6D" w:rsidR="00900509" w:rsidRPr="009717AE" w:rsidRDefault="00604DAE" w:rsidP="00900509">
      <w:pPr>
        <w:pStyle w:val="ListParagraph"/>
        <w:numPr>
          <w:ilvl w:val="2"/>
          <w:numId w:val="33"/>
        </w:numPr>
        <w:rPr>
          <w:szCs w:val="20"/>
        </w:rPr>
      </w:pPr>
      <w:r>
        <w:rPr>
          <w:szCs w:val="20"/>
        </w:rPr>
        <w:t>Status - Create</w:t>
      </w:r>
    </w:p>
    <w:p w14:paraId="019CC80E" w14:textId="77777777" w:rsidR="00761D7F" w:rsidRPr="009717AE" w:rsidRDefault="00761D7F" w:rsidP="00761D7F">
      <w:pPr>
        <w:pStyle w:val="ListParagraph"/>
        <w:numPr>
          <w:ilvl w:val="2"/>
          <w:numId w:val="33"/>
        </w:numPr>
        <w:rPr>
          <w:szCs w:val="20"/>
        </w:rPr>
      </w:pPr>
      <w:r w:rsidRPr="009717AE">
        <w:rPr>
          <w:szCs w:val="20"/>
        </w:rPr>
        <w:t>Parameters – JobID, Operation</w:t>
      </w:r>
    </w:p>
    <w:p w14:paraId="76B36247" w14:textId="50A40D0E" w:rsidR="00761D7F" w:rsidRPr="009717AE" w:rsidRDefault="00761D7F" w:rsidP="00761D7F">
      <w:pPr>
        <w:pStyle w:val="ListParagraph"/>
        <w:numPr>
          <w:ilvl w:val="2"/>
          <w:numId w:val="33"/>
        </w:numPr>
        <w:rPr>
          <w:szCs w:val="20"/>
        </w:rPr>
      </w:pPr>
      <w:r w:rsidRPr="009717AE">
        <w:rPr>
          <w:szCs w:val="20"/>
        </w:rPr>
        <w:t xml:space="preserve">Purpose - Update the WKI.Stage_Job </w:t>
      </w:r>
      <w:r w:rsidR="005E534E" w:rsidRPr="009717AE">
        <w:rPr>
          <w:szCs w:val="20"/>
        </w:rPr>
        <w:t xml:space="preserve">staging </w:t>
      </w:r>
      <w:r w:rsidRPr="009717AE">
        <w:rPr>
          <w:szCs w:val="20"/>
        </w:rPr>
        <w:t>record</w:t>
      </w:r>
      <w:r w:rsidR="00446905">
        <w:rPr>
          <w:szCs w:val="20"/>
        </w:rPr>
        <w:t xml:space="preserve"> that was just processed and </w:t>
      </w:r>
      <w:r w:rsidRPr="009717AE">
        <w:rPr>
          <w:szCs w:val="20"/>
        </w:rPr>
        <w:t>for the appropriate JobID and Operation</w:t>
      </w:r>
      <w:r w:rsidR="00900509">
        <w:rPr>
          <w:szCs w:val="20"/>
        </w:rPr>
        <w:t xml:space="preserve"> in WKI.Stage_Job</w:t>
      </w:r>
    </w:p>
    <w:p w14:paraId="4B27462A" w14:textId="4456CB76" w:rsidR="00761D7F" w:rsidRPr="009717AE" w:rsidRDefault="00B96C74" w:rsidP="00D928F5">
      <w:pPr>
        <w:pStyle w:val="ListParagraph"/>
        <w:numPr>
          <w:ilvl w:val="0"/>
          <w:numId w:val="33"/>
        </w:numPr>
        <w:rPr>
          <w:szCs w:val="20"/>
        </w:rPr>
      </w:pPr>
      <w:r w:rsidRPr="009717AE">
        <w:rPr>
          <w:szCs w:val="20"/>
        </w:rPr>
        <w:t>SetJobFailure</w:t>
      </w:r>
    </w:p>
    <w:p w14:paraId="3042879B" w14:textId="3FFFCAAD" w:rsidR="00B96C74" w:rsidRDefault="00B96C74" w:rsidP="00B96C74">
      <w:pPr>
        <w:pStyle w:val="ListParagraph"/>
        <w:numPr>
          <w:ilvl w:val="1"/>
          <w:numId w:val="33"/>
        </w:numPr>
        <w:rPr>
          <w:szCs w:val="20"/>
        </w:rPr>
      </w:pPr>
      <w:r w:rsidRPr="009717AE">
        <w:rPr>
          <w:szCs w:val="20"/>
        </w:rPr>
        <w:t>WKI.usp_Stage_Job_Failure_Set</w:t>
      </w:r>
    </w:p>
    <w:p w14:paraId="530F1FEB" w14:textId="4C2700EF" w:rsidR="00B27892" w:rsidRPr="009717AE" w:rsidRDefault="00604DAE" w:rsidP="00B27892">
      <w:pPr>
        <w:pStyle w:val="ListParagraph"/>
        <w:numPr>
          <w:ilvl w:val="2"/>
          <w:numId w:val="33"/>
        </w:numPr>
        <w:rPr>
          <w:szCs w:val="20"/>
        </w:rPr>
      </w:pPr>
      <w:r>
        <w:rPr>
          <w:szCs w:val="20"/>
        </w:rPr>
        <w:t>Status - Create</w:t>
      </w:r>
    </w:p>
    <w:p w14:paraId="03591363" w14:textId="77777777"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arameters – JobID, Operation, JobNumber, ErrorMessage</w:t>
      </w:r>
    </w:p>
    <w:p w14:paraId="50C853C5" w14:textId="03A11346"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urpose – Insert record into WKI.Job_Failures table</w:t>
      </w:r>
    </w:p>
    <w:p w14:paraId="556D277D" w14:textId="6731B1D2" w:rsidR="00B96C74" w:rsidRPr="009717AE" w:rsidRDefault="00B96C74" w:rsidP="00B96C74">
      <w:pPr>
        <w:pStyle w:val="ListParagraph"/>
        <w:numPr>
          <w:ilvl w:val="0"/>
          <w:numId w:val="33"/>
        </w:numPr>
        <w:rPr>
          <w:rStyle w:val="IntenseEmphasis"/>
          <w:i w:val="0"/>
          <w:iCs w:val="0"/>
          <w:color w:val="auto"/>
          <w:szCs w:val="20"/>
        </w:rPr>
      </w:pPr>
      <w:r w:rsidRPr="009717AE">
        <w:rPr>
          <w:rStyle w:val="IntenseEmphasis"/>
          <w:i w:val="0"/>
          <w:iCs w:val="0"/>
          <w:color w:val="auto"/>
          <w:szCs w:val="20"/>
        </w:rPr>
        <w:t>GetGroupingID</w:t>
      </w:r>
    </w:p>
    <w:p w14:paraId="787FA8B7" w14:textId="0540FB4A" w:rsidR="00B96C74" w:rsidRDefault="00CF42B1" w:rsidP="00CF42B1">
      <w:pPr>
        <w:pStyle w:val="ListParagraph"/>
        <w:numPr>
          <w:ilvl w:val="1"/>
          <w:numId w:val="33"/>
        </w:numPr>
      </w:pPr>
      <w:r w:rsidRPr="00B34607">
        <w:rPr>
          <w:rStyle w:val="IntenseEmphasis"/>
          <w:i w:val="0"/>
          <w:iCs w:val="0"/>
          <w:noProof/>
          <w:color w:val="auto"/>
        </w:rPr>
        <w:drawing>
          <wp:inline distT="0" distB="0" distL="0" distR="0" wp14:anchorId="28F4FDDB" wp14:editId="59BB8855">
            <wp:extent cx="3735238" cy="1646037"/>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9"/>
                    <a:stretch>
                      <a:fillRect/>
                    </a:stretch>
                  </pic:blipFill>
                  <pic:spPr>
                    <a:xfrm>
                      <a:off x="0" y="0"/>
                      <a:ext cx="3747593" cy="1651481"/>
                    </a:xfrm>
                    <a:prstGeom prst="rect">
                      <a:avLst/>
                    </a:prstGeom>
                  </pic:spPr>
                </pic:pic>
              </a:graphicData>
            </a:graphic>
          </wp:inline>
        </w:drawing>
      </w:r>
    </w:p>
    <w:p w14:paraId="304380D6" w14:textId="617E6F23" w:rsidR="007718EF" w:rsidRDefault="0026036C" w:rsidP="007718EF">
      <w:pPr>
        <w:pStyle w:val="Heading3"/>
        <w:numPr>
          <w:ilvl w:val="0"/>
          <w:numId w:val="32"/>
        </w:numPr>
        <w:rPr>
          <w:rStyle w:val="IntenseEmphasis"/>
          <w:i w:val="0"/>
          <w:iCs w:val="0"/>
          <w:color w:val="auto"/>
        </w:rPr>
      </w:pPr>
      <w:r>
        <w:rPr>
          <w:rStyle w:val="IntenseEmphasis"/>
          <w:i w:val="0"/>
          <w:iCs w:val="0"/>
          <w:color w:val="auto"/>
        </w:rPr>
        <w:t xml:space="preserve">WKI_Service </w:t>
      </w:r>
      <w:r w:rsidR="007718EF">
        <w:rPr>
          <w:rStyle w:val="IntenseEmphasis"/>
          <w:i w:val="0"/>
          <w:iCs w:val="0"/>
          <w:color w:val="auto"/>
        </w:rPr>
        <w:t>Class</w:t>
      </w:r>
    </w:p>
    <w:p w14:paraId="74757CC4" w14:textId="25EFAA33" w:rsidR="00B34607" w:rsidRPr="009F3195" w:rsidRDefault="0026036C" w:rsidP="009F3195">
      <w:pPr>
        <w:rPr>
          <w:rStyle w:val="IntenseEmphasis"/>
          <w:i w:val="0"/>
          <w:iCs w:val="0"/>
          <w:color w:val="auto"/>
        </w:rPr>
      </w:pPr>
      <w:r w:rsidRPr="009F3195">
        <w:rPr>
          <w:rStyle w:val="IntenseEmphasis"/>
          <w:i w:val="0"/>
          <w:iCs w:val="0"/>
          <w:color w:val="auto"/>
        </w:rPr>
        <w:t xml:space="preserve">This will be the primary class that </w:t>
      </w:r>
      <w:r w:rsidR="00764C65" w:rsidRPr="009F3195">
        <w:rPr>
          <w:rStyle w:val="IntenseEmphasis"/>
          <w:i w:val="0"/>
          <w:iCs w:val="0"/>
          <w:color w:val="auto"/>
        </w:rPr>
        <w:t>will store the processing functions and procedures:</w:t>
      </w:r>
    </w:p>
    <w:p w14:paraId="3B198A72" w14:textId="77777777" w:rsidR="00F57FEB" w:rsidRDefault="00AE71D0" w:rsidP="009F3195">
      <w:pPr>
        <w:pStyle w:val="ListParagraph"/>
        <w:numPr>
          <w:ilvl w:val="0"/>
          <w:numId w:val="35"/>
        </w:numPr>
        <w:rPr>
          <w:rStyle w:val="IntenseEmphasis"/>
          <w:i w:val="0"/>
          <w:iCs w:val="0"/>
          <w:color w:val="auto"/>
          <w:szCs w:val="20"/>
        </w:rPr>
      </w:pPr>
      <w:r>
        <w:rPr>
          <w:rStyle w:val="IntenseEmphasis"/>
          <w:i w:val="0"/>
          <w:iCs w:val="0"/>
          <w:color w:val="auto"/>
          <w:szCs w:val="20"/>
        </w:rPr>
        <w:t>Vari</w:t>
      </w:r>
      <w:r w:rsidR="00F57FEB">
        <w:rPr>
          <w:rStyle w:val="IntenseEmphasis"/>
          <w:i w:val="0"/>
          <w:iCs w:val="0"/>
          <w:color w:val="auto"/>
          <w:szCs w:val="20"/>
        </w:rPr>
        <w:t>ables / Objects</w:t>
      </w:r>
    </w:p>
    <w:p w14:paraId="58B7F9BB" w14:textId="4AD3D184" w:rsidR="009F3195" w:rsidRDefault="006A7F31" w:rsidP="00F57FEB">
      <w:pPr>
        <w:pStyle w:val="ListParagraph"/>
        <w:numPr>
          <w:ilvl w:val="1"/>
          <w:numId w:val="35"/>
        </w:numPr>
        <w:rPr>
          <w:rStyle w:val="IntenseEmphasis"/>
          <w:i w:val="0"/>
          <w:iCs w:val="0"/>
          <w:color w:val="auto"/>
          <w:szCs w:val="20"/>
        </w:rPr>
      </w:pPr>
      <w:r>
        <w:rPr>
          <w:rStyle w:val="IntenseEmphasis"/>
          <w:i w:val="0"/>
          <w:iCs w:val="0"/>
          <w:color w:val="auto"/>
          <w:szCs w:val="20"/>
        </w:rPr>
        <w:t>tmrPrimary as new timers.timer</w:t>
      </w:r>
    </w:p>
    <w:p w14:paraId="3C2F26F2" w14:textId="3E98228A" w:rsidR="00564E75" w:rsidRDefault="00652C95" w:rsidP="00F57FEB">
      <w:pPr>
        <w:pStyle w:val="ListParagraph"/>
        <w:numPr>
          <w:ilvl w:val="1"/>
          <w:numId w:val="35"/>
        </w:numPr>
        <w:rPr>
          <w:rStyle w:val="IntenseEmphasis"/>
          <w:i w:val="0"/>
          <w:iCs w:val="0"/>
          <w:color w:val="auto"/>
          <w:szCs w:val="20"/>
        </w:rPr>
      </w:pPr>
      <w:r>
        <w:rPr>
          <w:rStyle w:val="IntenseEmphasis"/>
          <w:i w:val="0"/>
          <w:iCs w:val="0"/>
          <w:color w:val="auto"/>
          <w:szCs w:val="20"/>
        </w:rPr>
        <w:t xml:space="preserve">DT_StagedJobs </w:t>
      </w:r>
      <w:r w:rsidR="00564E75">
        <w:rPr>
          <w:rStyle w:val="IntenseEmphasis"/>
          <w:i w:val="0"/>
          <w:iCs w:val="0"/>
          <w:color w:val="auto"/>
          <w:szCs w:val="20"/>
        </w:rPr>
        <w:t>as datatable</w:t>
      </w:r>
    </w:p>
    <w:p w14:paraId="6C19ED3D" w14:textId="39CDACCF" w:rsidR="00AC0265" w:rsidRDefault="00AC0265" w:rsidP="00F57FEB">
      <w:pPr>
        <w:pStyle w:val="ListParagraph"/>
        <w:numPr>
          <w:ilvl w:val="1"/>
          <w:numId w:val="35"/>
        </w:numPr>
        <w:rPr>
          <w:rStyle w:val="IntenseEmphasis"/>
          <w:i w:val="0"/>
          <w:iCs w:val="0"/>
          <w:color w:val="auto"/>
          <w:szCs w:val="20"/>
        </w:rPr>
      </w:pPr>
      <w:r>
        <w:rPr>
          <w:rStyle w:val="IntenseEmphasis"/>
          <w:i w:val="0"/>
          <w:iCs w:val="0"/>
          <w:color w:val="auto"/>
          <w:szCs w:val="20"/>
        </w:rPr>
        <w:t>CurrentMaterialToPost as xml</w:t>
      </w:r>
    </w:p>
    <w:p w14:paraId="1D0B641F" w14:textId="4BA302E4" w:rsidR="009F3195" w:rsidRDefault="009F3195" w:rsidP="009F3195">
      <w:pPr>
        <w:pStyle w:val="ListParagraph"/>
        <w:numPr>
          <w:ilvl w:val="0"/>
          <w:numId w:val="35"/>
        </w:numPr>
        <w:rPr>
          <w:rStyle w:val="IntenseEmphasis"/>
          <w:i w:val="0"/>
          <w:iCs w:val="0"/>
          <w:color w:val="auto"/>
          <w:szCs w:val="20"/>
        </w:rPr>
      </w:pPr>
      <w:r>
        <w:rPr>
          <w:rStyle w:val="IntenseEmphasis"/>
          <w:i w:val="0"/>
          <w:iCs w:val="0"/>
          <w:color w:val="auto"/>
          <w:szCs w:val="20"/>
        </w:rPr>
        <w:t>OnStart</w:t>
      </w:r>
      <w:r w:rsidR="006A7F31">
        <w:rPr>
          <w:rStyle w:val="IntenseEmphasis"/>
          <w:i w:val="0"/>
          <w:iCs w:val="0"/>
          <w:color w:val="auto"/>
          <w:szCs w:val="20"/>
        </w:rPr>
        <w:t xml:space="preserve"> procedure</w:t>
      </w:r>
    </w:p>
    <w:p w14:paraId="46214D0C" w14:textId="1A5EB195" w:rsidR="00F733D9" w:rsidRDefault="00F733D9" w:rsidP="006A7F31">
      <w:pPr>
        <w:pStyle w:val="ListParagraph"/>
        <w:numPr>
          <w:ilvl w:val="1"/>
          <w:numId w:val="35"/>
        </w:numPr>
        <w:rPr>
          <w:rStyle w:val="IntenseEmphasis"/>
          <w:i w:val="0"/>
          <w:iCs w:val="0"/>
          <w:color w:val="auto"/>
          <w:szCs w:val="20"/>
        </w:rPr>
      </w:pPr>
      <w:r>
        <w:rPr>
          <w:rStyle w:val="IntenseEmphasis"/>
          <w:i w:val="0"/>
          <w:iCs w:val="0"/>
          <w:color w:val="auto"/>
          <w:szCs w:val="20"/>
        </w:rPr>
        <w:lastRenderedPageBreak/>
        <w:t xml:space="preserve">Load application settings </w:t>
      </w:r>
      <w:r w:rsidR="00DD02FA">
        <w:rPr>
          <w:rStyle w:val="IntenseEmphasis"/>
          <w:i w:val="0"/>
          <w:iCs w:val="0"/>
          <w:color w:val="auto"/>
          <w:szCs w:val="20"/>
        </w:rPr>
        <w:t>needed on ModMain</w:t>
      </w:r>
    </w:p>
    <w:p w14:paraId="47B2C3C3" w14:textId="3DCF6325"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arted</w:t>
      </w:r>
    </w:p>
    <w:p w14:paraId="581B4DE5" w14:textId="050BFBFB" w:rsidR="00DD02FA" w:rsidRDefault="00DD02FA" w:rsidP="006A7F31">
      <w:pPr>
        <w:pStyle w:val="ListParagraph"/>
        <w:numPr>
          <w:ilvl w:val="1"/>
          <w:numId w:val="35"/>
        </w:numPr>
        <w:rPr>
          <w:rStyle w:val="IntenseEmphasis"/>
          <w:i w:val="0"/>
          <w:iCs w:val="0"/>
          <w:color w:val="auto"/>
          <w:szCs w:val="20"/>
        </w:rPr>
      </w:pPr>
      <w:r>
        <w:rPr>
          <w:rStyle w:val="IntenseEmphasis"/>
          <w:i w:val="0"/>
          <w:iCs w:val="0"/>
          <w:color w:val="auto"/>
          <w:szCs w:val="20"/>
        </w:rPr>
        <w:t>Set</w:t>
      </w:r>
      <w:r w:rsidR="00572B8C">
        <w:rPr>
          <w:rStyle w:val="IntenseEmphasis"/>
          <w:i w:val="0"/>
          <w:iCs w:val="0"/>
          <w:color w:val="auto"/>
          <w:szCs w:val="20"/>
        </w:rPr>
        <w:t xml:space="preserve"> timer interval for 1 minute and </w:t>
      </w:r>
      <w:r w:rsidR="00DB67F1">
        <w:rPr>
          <w:rStyle w:val="IntenseEmphasis"/>
          <w:i w:val="0"/>
          <w:iCs w:val="0"/>
          <w:color w:val="auto"/>
          <w:szCs w:val="20"/>
        </w:rPr>
        <w:t>enable</w:t>
      </w:r>
      <w:r>
        <w:rPr>
          <w:rStyle w:val="IntenseEmphasis"/>
          <w:i w:val="0"/>
          <w:iCs w:val="0"/>
          <w:color w:val="auto"/>
          <w:szCs w:val="20"/>
        </w:rPr>
        <w:t xml:space="preserve"> timer</w:t>
      </w:r>
      <w:r w:rsidR="00572B8C">
        <w:rPr>
          <w:rStyle w:val="IntenseEmphasis"/>
          <w:i w:val="0"/>
          <w:iCs w:val="0"/>
          <w:color w:val="auto"/>
          <w:szCs w:val="20"/>
        </w:rPr>
        <w:t>.</w:t>
      </w:r>
    </w:p>
    <w:p w14:paraId="525F205D" w14:textId="13E21899" w:rsidR="006A7F31" w:rsidRDefault="006A7F31" w:rsidP="009F3195">
      <w:pPr>
        <w:pStyle w:val="ListParagraph"/>
        <w:numPr>
          <w:ilvl w:val="0"/>
          <w:numId w:val="35"/>
        </w:numPr>
        <w:rPr>
          <w:rStyle w:val="IntenseEmphasis"/>
          <w:i w:val="0"/>
          <w:iCs w:val="0"/>
          <w:color w:val="auto"/>
          <w:szCs w:val="20"/>
        </w:rPr>
      </w:pPr>
      <w:r>
        <w:rPr>
          <w:rStyle w:val="IntenseEmphasis"/>
          <w:i w:val="0"/>
          <w:iCs w:val="0"/>
          <w:color w:val="auto"/>
          <w:szCs w:val="20"/>
        </w:rPr>
        <w:t>OnStop procedure</w:t>
      </w:r>
    </w:p>
    <w:p w14:paraId="72804343" w14:textId="5DC62C4A" w:rsidR="000752C9" w:rsidRDefault="00484960" w:rsidP="006A7F31">
      <w:pPr>
        <w:pStyle w:val="ListParagraph"/>
        <w:numPr>
          <w:ilvl w:val="1"/>
          <w:numId w:val="35"/>
        </w:numPr>
        <w:rPr>
          <w:rStyle w:val="IntenseEmphasis"/>
          <w:i w:val="0"/>
          <w:iCs w:val="0"/>
          <w:color w:val="auto"/>
          <w:szCs w:val="20"/>
        </w:rPr>
      </w:pPr>
      <w:r>
        <w:rPr>
          <w:rStyle w:val="IntenseEmphasis"/>
          <w:i w:val="0"/>
          <w:iCs w:val="0"/>
          <w:color w:val="auto"/>
          <w:szCs w:val="20"/>
        </w:rPr>
        <w:t>Make sure any records that are in process finish prior sto</w:t>
      </w:r>
      <w:r w:rsidR="00914EF8">
        <w:rPr>
          <w:rStyle w:val="IntenseEmphasis"/>
          <w:i w:val="0"/>
          <w:iCs w:val="0"/>
          <w:color w:val="auto"/>
          <w:szCs w:val="20"/>
        </w:rPr>
        <w:t>pping service.</w:t>
      </w:r>
    </w:p>
    <w:p w14:paraId="3C806A95" w14:textId="3F8F2B63"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opped</w:t>
      </w:r>
    </w:p>
    <w:p w14:paraId="1C9233DD" w14:textId="7D882B55" w:rsidR="00E9362A" w:rsidRDefault="00E9362A" w:rsidP="00E9362A">
      <w:pPr>
        <w:pStyle w:val="ListParagraph"/>
        <w:numPr>
          <w:ilvl w:val="0"/>
          <w:numId w:val="35"/>
        </w:numPr>
        <w:rPr>
          <w:rStyle w:val="IntenseEmphasis"/>
          <w:i w:val="0"/>
          <w:iCs w:val="0"/>
          <w:color w:val="auto"/>
          <w:szCs w:val="20"/>
        </w:rPr>
      </w:pPr>
      <w:r>
        <w:rPr>
          <w:rStyle w:val="IntenseEmphasis"/>
          <w:i w:val="0"/>
          <w:iCs w:val="0"/>
          <w:color w:val="auto"/>
          <w:szCs w:val="20"/>
        </w:rPr>
        <w:t>TmrPrimary_Elapsed</w:t>
      </w:r>
    </w:p>
    <w:p w14:paraId="123C7987" w14:textId="59C7A8D7" w:rsidR="0093085C" w:rsidRDefault="0093085C" w:rsidP="00F733D9">
      <w:pPr>
        <w:pStyle w:val="ListParagraph"/>
        <w:numPr>
          <w:ilvl w:val="1"/>
          <w:numId w:val="35"/>
        </w:numPr>
        <w:rPr>
          <w:rStyle w:val="IntenseEmphasis"/>
          <w:i w:val="0"/>
          <w:iCs w:val="0"/>
          <w:color w:val="auto"/>
          <w:szCs w:val="20"/>
        </w:rPr>
      </w:pPr>
      <w:r>
        <w:rPr>
          <w:rStyle w:val="IntenseEmphasis"/>
          <w:i w:val="0"/>
          <w:iCs w:val="0"/>
          <w:color w:val="auto"/>
          <w:szCs w:val="20"/>
        </w:rPr>
        <w:t>Disable Timer</w:t>
      </w:r>
    </w:p>
    <w:p w14:paraId="77F31F51" w14:textId="46294AED" w:rsidR="00922DDF" w:rsidRDefault="00922DDF" w:rsidP="00F733D9">
      <w:pPr>
        <w:pStyle w:val="ListParagraph"/>
        <w:numPr>
          <w:ilvl w:val="1"/>
          <w:numId w:val="35"/>
        </w:numPr>
        <w:rPr>
          <w:rStyle w:val="IntenseEmphasis"/>
          <w:i w:val="0"/>
          <w:iCs w:val="0"/>
          <w:color w:val="auto"/>
          <w:szCs w:val="20"/>
        </w:rPr>
      </w:pPr>
      <w:r>
        <w:rPr>
          <w:rStyle w:val="IntenseEmphasis"/>
          <w:i w:val="0"/>
          <w:iCs w:val="0"/>
          <w:color w:val="auto"/>
          <w:szCs w:val="20"/>
        </w:rPr>
        <w:t>Call ProcessRecords procedure</w:t>
      </w:r>
    </w:p>
    <w:p w14:paraId="003D60DA" w14:textId="02DC4663" w:rsidR="0093085C" w:rsidRDefault="0093085C" w:rsidP="00914EF8">
      <w:pPr>
        <w:pStyle w:val="ListParagraph"/>
        <w:numPr>
          <w:ilvl w:val="1"/>
          <w:numId w:val="35"/>
        </w:numPr>
        <w:rPr>
          <w:rStyle w:val="IntenseEmphasis"/>
          <w:i w:val="0"/>
          <w:iCs w:val="0"/>
          <w:color w:val="auto"/>
          <w:szCs w:val="20"/>
        </w:rPr>
      </w:pPr>
      <w:r>
        <w:rPr>
          <w:rStyle w:val="IntenseEmphasis"/>
          <w:i w:val="0"/>
          <w:iCs w:val="0"/>
          <w:color w:val="auto"/>
          <w:szCs w:val="20"/>
        </w:rPr>
        <w:t>Enable timer</w:t>
      </w:r>
      <w:r w:rsidR="00320AEC">
        <w:rPr>
          <w:rStyle w:val="IntenseEmphasis"/>
          <w:i w:val="0"/>
          <w:iCs w:val="0"/>
          <w:color w:val="auto"/>
          <w:szCs w:val="20"/>
        </w:rPr>
        <w:t>.</w:t>
      </w:r>
    </w:p>
    <w:p w14:paraId="3E10DD59" w14:textId="5921B94A" w:rsidR="00E3550A" w:rsidRDefault="00651693"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Function to </w:t>
      </w:r>
      <w:r w:rsidR="005F6397">
        <w:rPr>
          <w:rStyle w:val="IntenseEmphasis"/>
          <w:i w:val="0"/>
          <w:iCs w:val="0"/>
          <w:color w:val="auto"/>
          <w:szCs w:val="20"/>
        </w:rPr>
        <w:t>logon to Syspro / C</w:t>
      </w:r>
      <w:r>
        <w:rPr>
          <w:rStyle w:val="IntenseEmphasis"/>
          <w:i w:val="0"/>
          <w:iCs w:val="0"/>
          <w:color w:val="auto"/>
          <w:szCs w:val="20"/>
        </w:rPr>
        <w:t xml:space="preserve">heck Syspro </w:t>
      </w:r>
      <w:r w:rsidR="00C95795">
        <w:rPr>
          <w:rStyle w:val="IntenseEmphasis"/>
          <w:i w:val="0"/>
          <w:iCs w:val="0"/>
          <w:color w:val="auto"/>
          <w:szCs w:val="20"/>
        </w:rPr>
        <w:t>locked</w:t>
      </w:r>
      <w:r>
        <w:rPr>
          <w:rStyle w:val="IntenseEmphasis"/>
          <w:i w:val="0"/>
          <w:iCs w:val="0"/>
          <w:color w:val="auto"/>
          <w:szCs w:val="20"/>
        </w:rPr>
        <w:t xml:space="preserve"> out</w:t>
      </w:r>
      <w:r w:rsidR="00E8503E">
        <w:rPr>
          <w:rStyle w:val="IntenseEmphasis"/>
          <w:i w:val="0"/>
          <w:iCs w:val="0"/>
          <w:color w:val="auto"/>
          <w:szCs w:val="20"/>
        </w:rPr>
        <w:t xml:space="preserve"> with byref parameter Error_Message </w:t>
      </w:r>
      <w:r w:rsidR="003C6811">
        <w:rPr>
          <w:rStyle w:val="IntenseEmphasis"/>
          <w:i w:val="0"/>
          <w:iCs w:val="0"/>
          <w:color w:val="auto"/>
          <w:szCs w:val="20"/>
        </w:rPr>
        <w:t>for any Error Message</w:t>
      </w:r>
    </w:p>
    <w:p w14:paraId="342921F9" w14:textId="77777777" w:rsidR="00FF1177" w:rsidRDefault="00A23861" w:rsidP="00A23861">
      <w:pPr>
        <w:pStyle w:val="ListParagraph"/>
        <w:numPr>
          <w:ilvl w:val="1"/>
          <w:numId w:val="35"/>
        </w:numPr>
        <w:rPr>
          <w:rStyle w:val="IntenseEmphasis"/>
          <w:i w:val="0"/>
          <w:iCs w:val="0"/>
          <w:color w:val="auto"/>
          <w:szCs w:val="20"/>
        </w:rPr>
      </w:pPr>
      <w:r>
        <w:rPr>
          <w:rStyle w:val="IntenseEmphasis"/>
          <w:i w:val="0"/>
          <w:iCs w:val="0"/>
          <w:color w:val="auto"/>
          <w:szCs w:val="20"/>
        </w:rPr>
        <w:t>If not locked out</w:t>
      </w:r>
      <w:r w:rsidR="0008197A">
        <w:rPr>
          <w:rStyle w:val="IntenseEmphasis"/>
          <w:i w:val="0"/>
          <w:iCs w:val="0"/>
          <w:color w:val="auto"/>
          <w:szCs w:val="20"/>
        </w:rPr>
        <w:t xml:space="preserve"> </w:t>
      </w:r>
    </w:p>
    <w:p w14:paraId="51FA97D9" w14:textId="3D8007A9" w:rsidR="00A23861" w:rsidRDefault="00BF0ABA" w:rsidP="00FF1177">
      <w:pPr>
        <w:pStyle w:val="ListParagraph"/>
        <w:numPr>
          <w:ilvl w:val="2"/>
          <w:numId w:val="35"/>
        </w:numPr>
        <w:rPr>
          <w:rStyle w:val="IntenseEmphasis"/>
          <w:i w:val="0"/>
          <w:iCs w:val="0"/>
          <w:color w:val="auto"/>
          <w:szCs w:val="20"/>
        </w:rPr>
      </w:pPr>
      <w:r>
        <w:rPr>
          <w:rStyle w:val="IntenseEmphasis"/>
          <w:i w:val="0"/>
          <w:iCs w:val="0"/>
          <w:color w:val="auto"/>
          <w:szCs w:val="20"/>
        </w:rPr>
        <w:t xml:space="preserve">Return </w:t>
      </w:r>
      <w:r w:rsidR="0008197A">
        <w:rPr>
          <w:rStyle w:val="IntenseEmphasis"/>
          <w:i w:val="0"/>
          <w:iCs w:val="0"/>
          <w:color w:val="auto"/>
          <w:szCs w:val="20"/>
        </w:rPr>
        <w:t xml:space="preserve">the GUID in </w:t>
      </w:r>
      <w:r>
        <w:rPr>
          <w:rStyle w:val="IntenseEmphasis"/>
          <w:i w:val="0"/>
          <w:iCs w:val="0"/>
          <w:color w:val="auto"/>
          <w:szCs w:val="20"/>
        </w:rPr>
        <w:t>of the Syspro Login ID</w:t>
      </w:r>
    </w:p>
    <w:p w14:paraId="73B2AD97" w14:textId="436F652C" w:rsidR="00E8503E" w:rsidRDefault="00AD407B" w:rsidP="00FF1177">
      <w:pPr>
        <w:pStyle w:val="ListParagraph"/>
        <w:numPr>
          <w:ilvl w:val="2"/>
          <w:numId w:val="35"/>
        </w:numPr>
        <w:rPr>
          <w:rStyle w:val="IntenseEmphasis"/>
          <w:i w:val="0"/>
          <w:iCs w:val="0"/>
          <w:color w:val="auto"/>
          <w:szCs w:val="20"/>
        </w:rPr>
      </w:pPr>
      <w:r>
        <w:rPr>
          <w:rStyle w:val="IntenseEmphasis"/>
          <w:i w:val="0"/>
          <w:iCs w:val="0"/>
          <w:color w:val="auto"/>
          <w:szCs w:val="20"/>
        </w:rPr>
        <w:t>Set</w:t>
      </w:r>
      <w:r w:rsidR="00E8503E">
        <w:rPr>
          <w:rStyle w:val="IntenseEmphasis"/>
          <w:i w:val="0"/>
          <w:iCs w:val="0"/>
          <w:color w:val="auto"/>
          <w:szCs w:val="20"/>
        </w:rPr>
        <w:t xml:space="preserve"> “” as the error message</w:t>
      </w:r>
    </w:p>
    <w:p w14:paraId="5E946786" w14:textId="56F0EAE5" w:rsidR="00FF1177" w:rsidRDefault="00FF1177" w:rsidP="00FF1177">
      <w:pPr>
        <w:pStyle w:val="ListParagraph"/>
        <w:numPr>
          <w:ilvl w:val="1"/>
          <w:numId w:val="35"/>
        </w:numPr>
        <w:rPr>
          <w:rStyle w:val="IntenseEmphasis"/>
          <w:i w:val="0"/>
          <w:iCs w:val="0"/>
          <w:color w:val="auto"/>
          <w:szCs w:val="20"/>
        </w:rPr>
      </w:pPr>
      <w:r>
        <w:rPr>
          <w:rStyle w:val="IntenseEmphasis"/>
          <w:i w:val="0"/>
          <w:iCs w:val="0"/>
          <w:color w:val="auto"/>
          <w:szCs w:val="20"/>
        </w:rPr>
        <w:t>If locked out</w:t>
      </w:r>
    </w:p>
    <w:p w14:paraId="73702CCE" w14:textId="7DCE3800" w:rsidR="00BF0ABA" w:rsidRDefault="00BF0ABA" w:rsidP="00BF0ABA">
      <w:pPr>
        <w:pStyle w:val="ListParagraph"/>
        <w:numPr>
          <w:ilvl w:val="2"/>
          <w:numId w:val="35"/>
        </w:numPr>
        <w:rPr>
          <w:rStyle w:val="IntenseEmphasis"/>
          <w:i w:val="0"/>
          <w:iCs w:val="0"/>
          <w:color w:val="auto"/>
          <w:szCs w:val="20"/>
        </w:rPr>
      </w:pPr>
      <w:r>
        <w:rPr>
          <w:rStyle w:val="IntenseEmphasis"/>
          <w:i w:val="0"/>
          <w:iCs w:val="0"/>
          <w:color w:val="auto"/>
          <w:szCs w:val="20"/>
        </w:rPr>
        <w:t>Return nothing</w:t>
      </w:r>
    </w:p>
    <w:p w14:paraId="6B475C52" w14:textId="5368E5AC" w:rsidR="003C6811" w:rsidRDefault="003C6811" w:rsidP="00BF0ABA">
      <w:pPr>
        <w:pStyle w:val="ListParagraph"/>
        <w:numPr>
          <w:ilvl w:val="2"/>
          <w:numId w:val="35"/>
        </w:numPr>
        <w:rPr>
          <w:rStyle w:val="IntenseEmphasis"/>
          <w:i w:val="0"/>
          <w:iCs w:val="0"/>
          <w:color w:val="auto"/>
          <w:szCs w:val="20"/>
        </w:rPr>
      </w:pPr>
      <w:r>
        <w:rPr>
          <w:rStyle w:val="IntenseEmphasis"/>
          <w:i w:val="0"/>
          <w:iCs w:val="0"/>
          <w:color w:val="auto"/>
          <w:szCs w:val="20"/>
        </w:rPr>
        <w:t xml:space="preserve">Error_Message set to </w:t>
      </w:r>
      <w:r w:rsidR="00AD407B">
        <w:rPr>
          <w:rStyle w:val="IntenseEmphasis"/>
          <w:i w:val="0"/>
          <w:iCs w:val="0"/>
          <w:color w:val="auto"/>
          <w:szCs w:val="20"/>
        </w:rPr>
        <w:t>any error description outlining the message returned from Syspro</w:t>
      </w:r>
    </w:p>
    <w:p w14:paraId="15B57FD8" w14:textId="5784F63E" w:rsidR="003659A6" w:rsidRDefault="00AA2F41" w:rsidP="00E9362A">
      <w:pPr>
        <w:pStyle w:val="ListParagraph"/>
        <w:numPr>
          <w:ilvl w:val="0"/>
          <w:numId w:val="35"/>
        </w:numPr>
        <w:rPr>
          <w:rStyle w:val="IntenseEmphasis"/>
          <w:i w:val="0"/>
          <w:iCs w:val="0"/>
          <w:color w:val="auto"/>
          <w:szCs w:val="20"/>
        </w:rPr>
      </w:pPr>
      <w:r>
        <w:rPr>
          <w:rStyle w:val="IntenseEmphasis"/>
          <w:i w:val="0"/>
          <w:iCs w:val="0"/>
          <w:color w:val="auto"/>
          <w:szCs w:val="20"/>
        </w:rPr>
        <w:t>Functions</w:t>
      </w:r>
      <w:r w:rsidR="00902947">
        <w:rPr>
          <w:rStyle w:val="IntenseEmphasis"/>
          <w:i w:val="0"/>
          <w:iCs w:val="0"/>
          <w:color w:val="auto"/>
          <w:szCs w:val="20"/>
        </w:rPr>
        <w:t xml:space="preserve"> to process each o</w:t>
      </w:r>
      <w:r w:rsidR="003659A6">
        <w:rPr>
          <w:rStyle w:val="IntenseEmphasis"/>
          <w:i w:val="0"/>
          <w:iCs w:val="0"/>
          <w:color w:val="auto"/>
          <w:szCs w:val="20"/>
        </w:rPr>
        <w:t>f the business objects</w:t>
      </w:r>
      <w:r w:rsidR="00AD407B">
        <w:rPr>
          <w:rStyle w:val="IntenseEmphasis"/>
          <w:i w:val="0"/>
          <w:iCs w:val="0"/>
          <w:color w:val="auto"/>
          <w:szCs w:val="20"/>
        </w:rPr>
        <w:t xml:space="preserve"> listed below in Process_Record procedure</w:t>
      </w:r>
    </w:p>
    <w:p w14:paraId="22E77DCC" w14:textId="2D277649" w:rsidR="00320AEC" w:rsidRDefault="00320AEC" w:rsidP="00320AEC">
      <w:pPr>
        <w:pStyle w:val="ListParagraph"/>
        <w:numPr>
          <w:ilvl w:val="1"/>
          <w:numId w:val="35"/>
        </w:numPr>
        <w:rPr>
          <w:rStyle w:val="IntenseEmphasis"/>
          <w:i w:val="0"/>
          <w:iCs w:val="0"/>
          <w:color w:val="auto"/>
          <w:szCs w:val="20"/>
        </w:rPr>
      </w:pPr>
      <w:r>
        <w:rPr>
          <w:rStyle w:val="IntenseEmphasis"/>
          <w:i w:val="0"/>
          <w:iCs w:val="0"/>
          <w:color w:val="auto"/>
          <w:szCs w:val="20"/>
        </w:rPr>
        <w:t xml:space="preserve">Each function </w:t>
      </w:r>
      <w:r w:rsidR="00CF6406">
        <w:rPr>
          <w:rStyle w:val="IntenseEmphasis"/>
          <w:i w:val="0"/>
          <w:iCs w:val="0"/>
          <w:color w:val="auto"/>
          <w:szCs w:val="20"/>
        </w:rPr>
        <w:t xml:space="preserve">will be set up to handle the process for 1 business object and return </w:t>
      </w:r>
      <w:r w:rsidR="001C1C81">
        <w:rPr>
          <w:rStyle w:val="IntenseEmphasis"/>
          <w:i w:val="0"/>
          <w:iCs w:val="0"/>
          <w:color w:val="auto"/>
          <w:szCs w:val="20"/>
        </w:rPr>
        <w:t>true / false for pass fail.</w:t>
      </w:r>
    </w:p>
    <w:p w14:paraId="377D570F" w14:textId="496E2199" w:rsidR="00AA2F41" w:rsidRDefault="00744552"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31262">
        <w:rPr>
          <w:rStyle w:val="IntenseEmphasis"/>
          <w:i w:val="0"/>
          <w:iCs w:val="0"/>
          <w:color w:val="auto"/>
          <w:szCs w:val="20"/>
        </w:rPr>
        <w:t>R</w:t>
      </w:r>
      <w:r>
        <w:rPr>
          <w:rStyle w:val="IntenseEmphasis"/>
          <w:i w:val="0"/>
          <w:iCs w:val="0"/>
          <w:color w:val="auto"/>
          <w:szCs w:val="20"/>
        </w:rPr>
        <w:t>ecord</w:t>
      </w:r>
      <w:r w:rsidR="00B31262">
        <w:rPr>
          <w:rStyle w:val="IntenseEmphasis"/>
          <w:i w:val="0"/>
          <w:iCs w:val="0"/>
          <w:color w:val="auto"/>
          <w:szCs w:val="20"/>
        </w:rPr>
        <w:t>_J</w:t>
      </w:r>
      <w:r>
        <w:rPr>
          <w:rStyle w:val="IntenseEmphasis"/>
          <w:i w:val="0"/>
          <w:iCs w:val="0"/>
          <w:color w:val="auto"/>
          <w:szCs w:val="20"/>
        </w:rPr>
        <w:t>ob</w:t>
      </w:r>
      <w:r w:rsidR="00B31262">
        <w:rPr>
          <w:rStyle w:val="IntenseEmphasis"/>
          <w:i w:val="0"/>
          <w:iCs w:val="0"/>
          <w:color w:val="auto"/>
          <w:szCs w:val="20"/>
        </w:rPr>
        <w:t>_F</w:t>
      </w:r>
      <w:r>
        <w:rPr>
          <w:rStyle w:val="IntenseEmphasis"/>
          <w:i w:val="0"/>
          <w:iCs w:val="0"/>
          <w:color w:val="auto"/>
          <w:szCs w:val="20"/>
        </w:rPr>
        <w:t>ailure</w:t>
      </w:r>
      <w:r w:rsidR="00C162CC">
        <w:rPr>
          <w:rStyle w:val="IntenseEmphasis"/>
          <w:i w:val="0"/>
          <w:iCs w:val="0"/>
          <w:color w:val="auto"/>
          <w:szCs w:val="20"/>
        </w:rPr>
        <w:t xml:space="preserve"> to record job failure and send notification</w:t>
      </w:r>
    </w:p>
    <w:p w14:paraId="5EC5A85A" w14:textId="7E7C7A48"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Log record in WKI.</w:t>
      </w:r>
      <w:r w:rsidR="00184959">
        <w:rPr>
          <w:rStyle w:val="IntenseEmphasis"/>
          <w:i w:val="0"/>
          <w:iCs w:val="0"/>
          <w:color w:val="auto"/>
          <w:szCs w:val="20"/>
        </w:rPr>
        <w:t>Job_Failures</w:t>
      </w:r>
    </w:p>
    <w:p w14:paraId="174E9605" w14:textId="6761ED8C"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Send failure / error notifications</w:t>
      </w:r>
    </w:p>
    <w:p w14:paraId="32E2F6FE" w14:textId="123E5F6C" w:rsidR="00E701B0" w:rsidRDefault="00E701B0" w:rsidP="00E701B0">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AF7617">
        <w:rPr>
          <w:rStyle w:val="IntenseEmphasis"/>
          <w:i w:val="0"/>
          <w:iCs w:val="0"/>
          <w:color w:val="auto"/>
          <w:szCs w:val="20"/>
        </w:rPr>
        <w:t xml:space="preserve">Check_Staged_Jobs </w:t>
      </w:r>
      <w:r>
        <w:rPr>
          <w:rStyle w:val="IntenseEmphasis"/>
          <w:i w:val="0"/>
          <w:iCs w:val="0"/>
          <w:color w:val="auto"/>
          <w:szCs w:val="20"/>
        </w:rPr>
        <w:t xml:space="preserve">to query for Staged Jobs and </w:t>
      </w:r>
      <w:r w:rsidR="00AF7617">
        <w:rPr>
          <w:rStyle w:val="IntenseEmphasis"/>
          <w:i w:val="0"/>
          <w:iCs w:val="0"/>
          <w:color w:val="auto"/>
          <w:szCs w:val="20"/>
        </w:rPr>
        <w:t xml:space="preserve">populate the </w:t>
      </w:r>
      <w:r w:rsidR="00AC5DA4">
        <w:rPr>
          <w:rStyle w:val="IntenseEmphasis"/>
          <w:i w:val="0"/>
          <w:iCs w:val="0"/>
          <w:color w:val="auto"/>
          <w:szCs w:val="20"/>
        </w:rPr>
        <w:t>DT_StagedJobs</w:t>
      </w:r>
      <w:r w:rsidR="00AF7617">
        <w:rPr>
          <w:rStyle w:val="IntenseEmphasis"/>
          <w:i w:val="0"/>
          <w:iCs w:val="0"/>
          <w:color w:val="auto"/>
          <w:szCs w:val="20"/>
        </w:rPr>
        <w:t xml:space="preserve"> datatable</w:t>
      </w:r>
      <w:r w:rsidR="003A15D4">
        <w:rPr>
          <w:rStyle w:val="IntenseEmphasis"/>
          <w:i w:val="0"/>
          <w:iCs w:val="0"/>
          <w:color w:val="auto"/>
          <w:szCs w:val="20"/>
        </w:rPr>
        <w:t xml:space="preserve"> with any records</w:t>
      </w:r>
    </w:p>
    <w:p w14:paraId="0A80D3EA" w14:textId="77777777" w:rsidR="00F57DEF" w:rsidRDefault="0071101B" w:rsidP="00CE607A">
      <w:pPr>
        <w:pStyle w:val="ListParagraph"/>
        <w:numPr>
          <w:ilvl w:val="0"/>
          <w:numId w:val="35"/>
        </w:numPr>
        <w:rPr>
          <w:rStyle w:val="IntenseEmphasis"/>
          <w:i w:val="0"/>
          <w:iCs w:val="0"/>
          <w:color w:val="auto"/>
          <w:szCs w:val="20"/>
        </w:rPr>
      </w:pPr>
      <w:r>
        <w:rPr>
          <w:rStyle w:val="IntenseEmphasis"/>
          <w:i w:val="0"/>
          <w:iCs w:val="0"/>
          <w:color w:val="auto"/>
          <w:szCs w:val="20"/>
        </w:rPr>
        <w:t>Process</w:t>
      </w:r>
      <w:r w:rsidR="00CB7DC5">
        <w:rPr>
          <w:rStyle w:val="IntenseEmphasis"/>
          <w:i w:val="0"/>
          <w:iCs w:val="0"/>
          <w:color w:val="auto"/>
          <w:szCs w:val="20"/>
        </w:rPr>
        <w:t>Records</w:t>
      </w:r>
      <w:r>
        <w:rPr>
          <w:rStyle w:val="IntenseEmphasis"/>
          <w:i w:val="0"/>
          <w:iCs w:val="0"/>
          <w:color w:val="auto"/>
          <w:szCs w:val="20"/>
        </w:rPr>
        <w:t xml:space="preserve"> Procedure </w:t>
      </w:r>
    </w:p>
    <w:p w14:paraId="6311FC48" w14:textId="0F79C0AE"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Call Check_Staged_Jobs procedure to populate any staged records needing processed.</w:t>
      </w:r>
    </w:p>
    <w:p w14:paraId="7B20C196" w14:textId="27226781"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If DT_StagedJobs record count &gt; 0 then</w:t>
      </w:r>
    </w:p>
    <w:p w14:paraId="13C6088C" w14:textId="6DE7721F" w:rsidR="00930569" w:rsidRDefault="00930569" w:rsidP="00600542">
      <w:pPr>
        <w:pStyle w:val="ListParagraph"/>
        <w:numPr>
          <w:ilvl w:val="2"/>
          <w:numId w:val="35"/>
        </w:numPr>
        <w:rPr>
          <w:rStyle w:val="IntenseEmphasis"/>
          <w:i w:val="0"/>
          <w:iCs w:val="0"/>
          <w:color w:val="auto"/>
          <w:szCs w:val="20"/>
        </w:rPr>
      </w:pPr>
      <w:r>
        <w:rPr>
          <w:rStyle w:val="IntenseEmphasis"/>
          <w:i w:val="0"/>
          <w:iCs w:val="0"/>
          <w:color w:val="auto"/>
          <w:szCs w:val="20"/>
        </w:rPr>
        <w:t>Call Function to Logon Syspro / Check Syspro Locked</w:t>
      </w:r>
    </w:p>
    <w:p w14:paraId="2F42AED7"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Valid Syspro ID return, set modMain.SysproGUID to the id</w:t>
      </w:r>
    </w:p>
    <w:p w14:paraId="2C3A28A0"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not valid</w:t>
      </w:r>
    </w:p>
    <w:p w14:paraId="4E3556A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Clear StagedJobs datatable</w:t>
      </w:r>
    </w:p>
    <w:p w14:paraId="6F49CD9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 xml:space="preserve">Log Error_Message </w:t>
      </w:r>
    </w:p>
    <w:p w14:paraId="4D99E1E5" w14:textId="4037E124" w:rsidR="00827E34" w:rsidRDefault="00827E34" w:rsidP="00600542">
      <w:pPr>
        <w:pStyle w:val="ListParagraph"/>
        <w:numPr>
          <w:ilvl w:val="2"/>
          <w:numId w:val="35"/>
        </w:numPr>
        <w:rPr>
          <w:rStyle w:val="IntenseEmphasis"/>
          <w:i w:val="0"/>
          <w:iCs w:val="0"/>
          <w:color w:val="auto"/>
          <w:szCs w:val="20"/>
        </w:rPr>
      </w:pPr>
      <w:r>
        <w:rPr>
          <w:rStyle w:val="IntenseEmphasis"/>
          <w:i w:val="0"/>
          <w:iCs w:val="0"/>
          <w:color w:val="auto"/>
          <w:szCs w:val="20"/>
        </w:rPr>
        <w:t>Set GoTo Point for Proces</w:t>
      </w:r>
      <w:r w:rsidR="00E1374C">
        <w:rPr>
          <w:rStyle w:val="IntenseEmphasis"/>
          <w:i w:val="0"/>
          <w:iCs w:val="0"/>
          <w:color w:val="auto"/>
          <w:szCs w:val="20"/>
        </w:rPr>
        <w:t>sDatatable</w:t>
      </w:r>
    </w:p>
    <w:p w14:paraId="4C6948E6" w14:textId="2555BD1B" w:rsidR="00AF7617" w:rsidRDefault="002F58D4" w:rsidP="00600542">
      <w:pPr>
        <w:pStyle w:val="ListParagraph"/>
        <w:numPr>
          <w:ilvl w:val="2"/>
          <w:numId w:val="35"/>
        </w:numPr>
        <w:rPr>
          <w:rStyle w:val="IntenseEmphasis"/>
          <w:i w:val="0"/>
          <w:iCs w:val="0"/>
          <w:color w:val="auto"/>
          <w:szCs w:val="20"/>
        </w:rPr>
      </w:pPr>
      <w:r>
        <w:rPr>
          <w:rStyle w:val="IntenseEmphasis"/>
          <w:i w:val="0"/>
          <w:iCs w:val="0"/>
          <w:color w:val="auto"/>
          <w:szCs w:val="20"/>
        </w:rPr>
        <w:t>If SysproID is valid</w:t>
      </w:r>
      <w:r w:rsidR="00827E34">
        <w:rPr>
          <w:rStyle w:val="IntenseEmphasis"/>
          <w:i w:val="0"/>
          <w:iCs w:val="0"/>
          <w:color w:val="auto"/>
          <w:szCs w:val="20"/>
        </w:rPr>
        <w:t xml:space="preserve"> </w:t>
      </w:r>
    </w:p>
    <w:p w14:paraId="7B1510CB" w14:textId="2A660E94"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Query to get a new GroupingId</w:t>
      </w:r>
    </w:p>
    <w:p w14:paraId="284A06AE" w14:textId="05F231DF"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Log Record Count</w:t>
      </w:r>
    </w:p>
    <w:p w14:paraId="46F22C38" w14:textId="3AC4F76C" w:rsidR="0071101B" w:rsidRDefault="00204B95" w:rsidP="00600542">
      <w:pPr>
        <w:pStyle w:val="ListParagraph"/>
        <w:numPr>
          <w:ilvl w:val="3"/>
          <w:numId w:val="35"/>
        </w:numPr>
        <w:rPr>
          <w:rStyle w:val="IntenseEmphasis"/>
          <w:i w:val="0"/>
          <w:iCs w:val="0"/>
          <w:color w:val="auto"/>
          <w:szCs w:val="20"/>
        </w:rPr>
      </w:pPr>
      <w:r>
        <w:rPr>
          <w:rStyle w:val="IntenseEmphasis"/>
          <w:i w:val="0"/>
          <w:iCs w:val="0"/>
          <w:color w:val="auto"/>
          <w:szCs w:val="20"/>
        </w:rPr>
        <w:lastRenderedPageBreak/>
        <w:t>L</w:t>
      </w:r>
      <w:r w:rsidR="0071101B">
        <w:rPr>
          <w:rStyle w:val="IntenseEmphasis"/>
          <w:i w:val="0"/>
          <w:iCs w:val="0"/>
          <w:color w:val="auto"/>
          <w:szCs w:val="20"/>
        </w:rPr>
        <w:t xml:space="preserve">oop through each record of the data table to call the </w:t>
      </w:r>
      <w:r w:rsidR="00CB7DC5">
        <w:rPr>
          <w:rStyle w:val="IntenseEmphasis"/>
          <w:i w:val="0"/>
          <w:iCs w:val="0"/>
          <w:color w:val="auto"/>
          <w:szCs w:val="20"/>
        </w:rPr>
        <w:t xml:space="preserve">Process_Record procedure below </w:t>
      </w:r>
      <w:r w:rsidR="00B65045">
        <w:rPr>
          <w:rStyle w:val="IntenseEmphasis"/>
          <w:i w:val="0"/>
          <w:iCs w:val="0"/>
          <w:color w:val="auto"/>
          <w:szCs w:val="20"/>
        </w:rPr>
        <w:t>for the data row that is being referenced.</w:t>
      </w:r>
    </w:p>
    <w:p w14:paraId="3154BFCE" w14:textId="52BE69A3" w:rsidR="00E1374C" w:rsidRDefault="00794437"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Call Check_Staged_Jobs procedure to re-populate any staged records needing processed.  </w:t>
      </w:r>
    </w:p>
    <w:p w14:paraId="687AB9D7" w14:textId="77777777" w:rsidR="004D0C3A" w:rsidRDefault="004D0C3A" w:rsidP="00600542">
      <w:pPr>
        <w:pStyle w:val="ListParagraph"/>
        <w:numPr>
          <w:ilvl w:val="2"/>
          <w:numId w:val="35"/>
        </w:numPr>
        <w:rPr>
          <w:rStyle w:val="IntenseEmphasis"/>
          <w:i w:val="0"/>
          <w:iCs w:val="0"/>
          <w:color w:val="auto"/>
          <w:szCs w:val="20"/>
        </w:rPr>
      </w:pPr>
      <w:r>
        <w:rPr>
          <w:rStyle w:val="IntenseEmphasis"/>
          <w:i w:val="0"/>
          <w:iCs w:val="0"/>
          <w:color w:val="auto"/>
          <w:szCs w:val="20"/>
        </w:rPr>
        <w:t xml:space="preserve">Check </w:t>
      </w:r>
      <w:r w:rsidR="00F24D66">
        <w:rPr>
          <w:rStyle w:val="IntenseEmphasis"/>
          <w:i w:val="0"/>
          <w:iCs w:val="0"/>
          <w:color w:val="auto"/>
          <w:szCs w:val="20"/>
        </w:rPr>
        <w:t xml:space="preserve">DT_StagedJobs </w:t>
      </w:r>
      <w:r w:rsidR="00F518CE">
        <w:rPr>
          <w:rStyle w:val="IntenseEmphasis"/>
          <w:i w:val="0"/>
          <w:iCs w:val="0"/>
          <w:color w:val="auto"/>
          <w:szCs w:val="20"/>
        </w:rPr>
        <w:t>record count</w:t>
      </w:r>
    </w:p>
    <w:p w14:paraId="3C0ED578" w14:textId="5DAADCD5" w:rsidR="00F24D66"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If</w:t>
      </w:r>
      <w:r w:rsidR="00F518CE">
        <w:rPr>
          <w:rStyle w:val="IntenseEmphasis"/>
          <w:i w:val="0"/>
          <w:iCs w:val="0"/>
          <w:color w:val="auto"/>
          <w:szCs w:val="20"/>
        </w:rPr>
        <w:t xml:space="preserve"> &gt; 0 then go to the “ProcessDatatable” go to point set above.</w:t>
      </w:r>
    </w:p>
    <w:p w14:paraId="324EB047" w14:textId="77777777" w:rsidR="004D0C3A"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If 0 then </w:t>
      </w:r>
    </w:p>
    <w:p w14:paraId="7EE6B4E3" w14:textId="20219FB0" w:rsidR="004D0C3A" w:rsidRDefault="004D0C3A" w:rsidP="00600542">
      <w:pPr>
        <w:pStyle w:val="ListParagraph"/>
        <w:numPr>
          <w:ilvl w:val="4"/>
          <w:numId w:val="35"/>
        </w:numPr>
        <w:rPr>
          <w:rStyle w:val="IntenseEmphasis"/>
          <w:i w:val="0"/>
          <w:iCs w:val="0"/>
          <w:color w:val="auto"/>
          <w:szCs w:val="20"/>
        </w:rPr>
      </w:pPr>
      <w:r>
        <w:rPr>
          <w:rStyle w:val="IntenseEmphasis"/>
          <w:i w:val="0"/>
          <w:iCs w:val="0"/>
          <w:color w:val="auto"/>
          <w:szCs w:val="20"/>
        </w:rPr>
        <w:t>Log off Syspro user</w:t>
      </w:r>
    </w:p>
    <w:p w14:paraId="696F423B" w14:textId="77777777" w:rsidR="0058308E" w:rsidRPr="00F46D45" w:rsidRDefault="0058308E" w:rsidP="00600542">
      <w:pPr>
        <w:pStyle w:val="ListParagraph"/>
        <w:numPr>
          <w:ilvl w:val="4"/>
          <w:numId w:val="35"/>
        </w:numPr>
        <w:rPr>
          <w:rStyle w:val="IntenseEmphasis"/>
          <w:i w:val="0"/>
          <w:iCs w:val="0"/>
          <w:color w:val="auto"/>
        </w:rPr>
      </w:pPr>
      <w:r>
        <w:rPr>
          <w:rStyle w:val="IntenseEmphasis"/>
          <w:i w:val="0"/>
          <w:iCs w:val="0"/>
          <w:color w:val="auto"/>
        </w:rPr>
        <w:t>Set modmain.SysproGuid to nothing</w:t>
      </w:r>
    </w:p>
    <w:p w14:paraId="532C9FC3" w14:textId="00770B25" w:rsidR="00F518CE" w:rsidRPr="0058308E" w:rsidRDefault="0058308E" w:rsidP="00CC349C">
      <w:pPr>
        <w:pStyle w:val="ListParagraph"/>
        <w:numPr>
          <w:ilvl w:val="1"/>
          <w:numId w:val="35"/>
        </w:numPr>
        <w:rPr>
          <w:rStyle w:val="IntenseEmphasis"/>
          <w:i w:val="0"/>
          <w:iCs w:val="0"/>
          <w:color w:val="auto"/>
          <w:szCs w:val="20"/>
        </w:rPr>
      </w:pPr>
      <w:r w:rsidRPr="0058308E">
        <w:rPr>
          <w:rStyle w:val="IntenseEmphasis"/>
          <w:i w:val="0"/>
          <w:iCs w:val="0"/>
          <w:color w:val="auto"/>
          <w:szCs w:val="20"/>
        </w:rPr>
        <w:t>Call SetTimerInterval procedure</w:t>
      </w:r>
    </w:p>
    <w:p w14:paraId="20514C60" w14:textId="069F9D81" w:rsidR="00CE607A" w:rsidRDefault="00B65045" w:rsidP="00CE607A">
      <w:pPr>
        <w:pStyle w:val="ListParagraph"/>
        <w:numPr>
          <w:ilvl w:val="0"/>
          <w:numId w:val="35"/>
        </w:numPr>
        <w:rPr>
          <w:rStyle w:val="IntenseEmphasis"/>
          <w:i w:val="0"/>
          <w:iCs w:val="0"/>
          <w:color w:val="auto"/>
          <w:szCs w:val="20"/>
        </w:rPr>
      </w:pPr>
      <w:r>
        <w:rPr>
          <w:rStyle w:val="IntenseEmphasis"/>
          <w:i w:val="0"/>
          <w:iCs w:val="0"/>
          <w:color w:val="auto"/>
          <w:szCs w:val="20"/>
        </w:rPr>
        <w:t xml:space="preserve">Process_Record that will </w:t>
      </w:r>
      <w:r w:rsidR="003D26E7">
        <w:rPr>
          <w:rStyle w:val="IntenseEmphasis"/>
          <w:i w:val="0"/>
          <w:iCs w:val="0"/>
          <w:color w:val="auto"/>
          <w:szCs w:val="20"/>
        </w:rPr>
        <w:t xml:space="preserve">make the </w:t>
      </w:r>
      <w:r>
        <w:rPr>
          <w:rStyle w:val="IntenseEmphasis"/>
          <w:i w:val="0"/>
          <w:iCs w:val="0"/>
          <w:color w:val="auto"/>
          <w:szCs w:val="20"/>
        </w:rPr>
        <w:t xml:space="preserve">calls for each of the steps of the process and </w:t>
      </w:r>
      <w:r w:rsidR="00CE607A">
        <w:rPr>
          <w:rStyle w:val="IntenseEmphasis"/>
          <w:i w:val="0"/>
          <w:iCs w:val="0"/>
          <w:color w:val="auto"/>
          <w:szCs w:val="20"/>
        </w:rPr>
        <w:t xml:space="preserve">track any failures and </w:t>
      </w:r>
      <w:r w:rsidR="00C901AF">
        <w:rPr>
          <w:rStyle w:val="IntenseEmphasis"/>
          <w:i w:val="0"/>
          <w:iCs w:val="0"/>
          <w:color w:val="auto"/>
          <w:szCs w:val="20"/>
        </w:rPr>
        <w:t xml:space="preserve">be </w:t>
      </w:r>
      <w:r w:rsidR="00CE607A">
        <w:rPr>
          <w:rStyle w:val="IntenseEmphasis"/>
          <w:i w:val="0"/>
          <w:iCs w:val="0"/>
          <w:color w:val="auto"/>
          <w:szCs w:val="20"/>
        </w:rPr>
        <w:t>ready to reverse transactions as needed.</w:t>
      </w:r>
    </w:p>
    <w:p w14:paraId="18EAAFC5" w14:textId="77777777" w:rsidR="00445FFC" w:rsidRDefault="00445FFC" w:rsidP="003F0A8B">
      <w:pPr>
        <w:pStyle w:val="ListParagraph"/>
        <w:numPr>
          <w:ilvl w:val="1"/>
          <w:numId w:val="35"/>
        </w:numPr>
        <w:rPr>
          <w:rStyle w:val="IntenseEmphasis"/>
          <w:i w:val="0"/>
          <w:iCs w:val="0"/>
          <w:color w:val="auto"/>
          <w:szCs w:val="20"/>
        </w:rPr>
      </w:pPr>
      <w:r w:rsidRPr="00445FFC">
        <w:rPr>
          <w:rStyle w:val="IntenseEmphasis"/>
          <w:i w:val="0"/>
          <w:iCs w:val="0"/>
          <w:color w:val="auto"/>
          <w:szCs w:val="20"/>
        </w:rPr>
        <w:t>If Materials to Post</w:t>
      </w:r>
    </w:p>
    <w:p w14:paraId="5A5CEE1C" w14:textId="464324E1" w:rsidR="000C6577" w:rsidRPr="00445FFC" w:rsidRDefault="000C6577" w:rsidP="00445FFC">
      <w:pPr>
        <w:pStyle w:val="ListParagraph"/>
        <w:numPr>
          <w:ilvl w:val="2"/>
          <w:numId w:val="35"/>
        </w:numPr>
        <w:rPr>
          <w:rStyle w:val="IntenseEmphasis"/>
          <w:i w:val="0"/>
          <w:iCs w:val="0"/>
          <w:color w:val="auto"/>
          <w:szCs w:val="20"/>
        </w:rPr>
      </w:pPr>
      <w:r w:rsidRPr="00445FFC">
        <w:rPr>
          <w:rStyle w:val="IntenseEmphasis"/>
          <w:i w:val="0"/>
          <w:iCs w:val="0"/>
          <w:color w:val="auto"/>
          <w:szCs w:val="20"/>
        </w:rPr>
        <w:t xml:space="preserve">Call Syspro </w:t>
      </w:r>
      <w:r w:rsidR="00B4229D" w:rsidRPr="00445FFC">
        <w:rPr>
          <w:rStyle w:val="IntenseEmphasis"/>
          <w:i w:val="0"/>
          <w:iCs w:val="0"/>
          <w:color w:val="auto"/>
          <w:szCs w:val="20"/>
        </w:rPr>
        <w:t>Business Object WIPRMI to get transaction information needed to post material and store</w:t>
      </w:r>
      <w:r w:rsidR="00AC0265" w:rsidRPr="00445FFC">
        <w:rPr>
          <w:rStyle w:val="IntenseEmphasis"/>
          <w:i w:val="0"/>
          <w:iCs w:val="0"/>
          <w:color w:val="auto"/>
          <w:szCs w:val="20"/>
        </w:rPr>
        <w:t xml:space="preserve"> in MaterialsToPostXml</w:t>
      </w:r>
    </w:p>
    <w:p w14:paraId="05E299D7" w14:textId="77777777" w:rsidR="00AA2F41" w:rsidRDefault="00AC0265" w:rsidP="00CE607A">
      <w:pPr>
        <w:pStyle w:val="ListParagraph"/>
        <w:numPr>
          <w:ilvl w:val="1"/>
          <w:numId w:val="35"/>
        </w:numPr>
        <w:rPr>
          <w:rStyle w:val="IntenseEmphasis"/>
          <w:i w:val="0"/>
          <w:iCs w:val="0"/>
          <w:color w:val="auto"/>
          <w:szCs w:val="20"/>
        </w:rPr>
      </w:pPr>
      <w:r>
        <w:rPr>
          <w:rStyle w:val="IntenseEmphasis"/>
          <w:i w:val="0"/>
          <w:iCs w:val="0"/>
          <w:color w:val="auto"/>
          <w:szCs w:val="20"/>
        </w:rPr>
        <w:t xml:space="preserve">Call </w:t>
      </w:r>
      <w:r w:rsidR="005A2E7D">
        <w:rPr>
          <w:rStyle w:val="IntenseEmphasis"/>
          <w:i w:val="0"/>
          <w:iCs w:val="0"/>
          <w:color w:val="auto"/>
          <w:szCs w:val="20"/>
        </w:rPr>
        <w:t xml:space="preserve">function to Syspro Business Object WIPTLP to post labor and check for errors in xml.  </w:t>
      </w:r>
    </w:p>
    <w:p w14:paraId="6085DF3C" w14:textId="77777777" w:rsidR="00EC7EE0" w:rsidRDefault="005A2E7D" w:rsidP="00AA2F41">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2162F9EF" w14:textId="76EA16D4" w:rsidR="00AC0265" w:rsidRDefault="00B6745D" w:rsidP="00EC7EE0">
      <w:pPr>
        <w:pStyle w:val="ListParagraph"/>
        <w:numPr>
          <w:ilvl w:val="3"/>
          <w:numId w:val="35"/>
        </w:numPr>
        <w:rPr>
          <w:rStyle w:val="IntenseEmphasis"/>
          <w:i w:val="0"/>
          <w:iCs w:val="0"/>
          <w:color w:val="auto"/>
          <w:szCs w:val="20"/>
        </w:rPr>
      </w:pPr>
      <w:r>
        <w:rPr>
          <w:rStyle w:val="IntenseEmphasis"/>
          <w:i w:val="0"/>
          <w:iCs w:val="0"/>
          <w:color w:val="auto"/>
          <w:szCs w:val="20"/>
        </w:rPr>
        <w:t>R</w:t>
      </w:r>
      <w:r w:rsidR="00C36BEA">
        <w:rPr>
          <w:rStyle w:val="IntenseEmphasis"/>
          <w:i w:val="0"/>
          <w:iCs w:val="0"/>
          <w:color w:val="auto"/>
          <w:szCs w:val="20"/>
        </w:rPr>
        <w:t xml:space="preserve">un </w:t>
      </w:r>
      <w:r w:rsidR="00B31262">
        <w:rPr>
          <w:rStyle w:val="IntenseEmphasis"/>
          <w:i w:val="0"/>
          <w:iCs w:val="0"/>
          <w:color w:val="auto"/>
          <w:szCs w:val="20"/>
        </w:rPr>
        <w:t>procedure Record_Job_Failure</w:t>
      </w:r>
    </w:p>
    <w:p w14:paraId="42AC3A15" w14:textId="391CE5ED" w:rsidR="000F1600" w:rsidRDefault="007D794D" w:rsidP="00EC7EE0">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4AD929C" w14:textId="28C044D2" w:rsidR="005623FF" w:rsidRDefault="005623FF" w:rsidP="00EC7EE0">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31F3FF4B" w14:textId="6C919715" w:rsidR="0033162E" w:rsidRDefault="0033162E" w:rsidP="0033162E">
      <w:pPr>
        <w:pStyle w:val="ListParagraph"/>
        <w:numPr>
          <w:ilvl w:val="1"/>
          <w:numId w:val="35"/>
        </w:numPr>
        <w:rPr>
          <w:rStyle w:val="IntenseEmphasis"/>
          <w:i w:val="0"/>
          <w:iCs w:val="0"/>
          <w:color w:val="auto"/>
          <w:szCs w:val="20"/>
        </w:rPr>
      </w:pPr>
      <w:r>
        <w:rPr>
          <w:rStyle w:val="IntenseEmphasis"/>
          <w:i w:val="0"/>
          <w:iCs w:val="0"/>
          <w:color w:val="auto"/>
          <w:szCs w:val="20"/>
        </w:rPr>
        <w:t>Call function to Syspro Business Object WIPTMI to post labor and check for errors in xml</w:t>
      </w:r>
    </w:p>
    <w:p w14:paraId="25CB8D89" w14:textId="77777777" w:rsidR="0033162E" w:rsidRDefault="0033162E" w:rsidP="0033162E">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026A4619" w14:textId="77777777" w:rsidR="00B6745D" w:rsidRDefault="00045204" w:rsidP="0033162E">
      <w:pPr>
        <w:pStyle w:val="ListParagraph"/>
        <w:numPr>
          <w:ilvl w:val="3"/>
          <w:numId w:val="35"/>
        </w:numPr>
        <w:rPr>
          <w:rStyle w:val="IntenseEmphasis"/>
          <w:i w:val="0"/>
          <w:iCs w:val="0"/>
          <w:color w:val="auto"/>
          <w:szCs w:val="20"/>
        </w:rPr>
      </w:pPr>
      <w:r>
        <w:rPr>
          <w:rStyle w:val="IntenseEmphasis"/>
          <w:i w:val="0"/>
          <w:iCs w:val="0"/>
          <w:color w:val="auto"/>
          <w:szCs w:val="20"/>
        </w:rPr>
        <w:t xml:space="preserve">Call function to Syspro Business Object WIPTLP with qty * -1 to reverse the labor posting </w:t>
      </w:r>
    </w:p>
    <w:p w14:paraId="488476FF" w14:textId="77777777" w:rsidR="00B6745D" w:rsidRDefault="00B6745D" w:rsidP="00B6745D">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FFA16D7" w14:textId="65757F33" w:rsidR="0033162E" w:rsidRDefault="0033162E" w:rsidP="0033162E">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82A0375" w14:textId="731D05C0"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285DE1BD" w14:textId="7DFE1058" w:rsidR="0033162E" w:rsidRDefault="00B6745D" w:rsidP="00B6745D">
      <w:pPr>
        <w:pStyle w:val="ListParagraph"/>
        <w:numPr>
          <w:ilvl w:val="1"/>
          <w:numId w:val="35"/>
        </w:numPr>
        <w:rPr>
          <w:rStyle w:val="IntenseEmphasis"/>
          <w:i w:val="0"/>
          <w:iCs w:val="0"/>
          <w:color w:val="auto"/>
          <w:szCs w:val="20"/>
        </w:rPr>
      </w:pPr>
      <w:r>
        <w:rPr>
          <w:rStyle w:val="IntenseEmphasis"/>
          <w:i w:val="0"/>
          <w:iCs w:val="0"/>
          <w:color w:val="auto"/>
          <w:szCs w:val="20"/>
        </w:rPr>
        <w:t xml:space="preserve">If </w:t>
      </w:r>
      <w:r w:rsidR="00717524">
        <w:rPr>
          <w:rStyle w:val="IntenseEmphasis"/>
          <w:i w:val="0"/>
          <w:iCs w:val="0"/>
          <w:color w:val="auto"/>
          <w:szCs w:val="20"/>
        </w:rPr>
        <w:t>PO Receipt needed, Call function to Syspro Business Object PORTOR and check for errors in xml</w:t>
      </w:r>
    </w:p>
    <w:p w14:paraId="4827745C" w14:textId="27E44BAF" w:rsidR="00DD6DC8" w:rsidRDefault="00DD6DC8" w:rsidP="00DD6DC8">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4BAEC1A8" w14:textId="7CCAEBCA" w:rsidR="00717524" w:rsidRDefault="00717524" w:rsidP="00717524">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2A0A636" w14:textId="30B4F24D"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0DED33FD" w14:textId="3625709A" w:rsidR="005623FF" w:rsidRDefault="005623FF" w:rsidP="005623FF">
      <w:pPr>
        <w:pStyle w:val="ListParagraph"/>
        <w:numPr>
          <w:ilvl w:val="1"/>
          <w:numId w:val="35"/>
        </w:numPr>
        <w:rPr>
          <w:rStyle w:val="IntenseEmphasis"/>
          <w:i w:val="0"/>
          <w:iCs w:val="0"/>
          <w:color w:val="auto"/>
          <w:szCs w:val="20"/>
        </w:rPr>
      </w:pPr>
      <w:r>
        <w:rPr>
          <w:rStyle w:val="IntenseEmphasis"/>
          <w:i w:val="0"/>
          <w:iCs w:val="0"/>
          <w:color w:val="auto"/>
          <w:szCs w:val="20"/>
        </w:rPr>
        <w:t>Update the Staged Record status</w:t>
      </w:r>
      <w:r w:rsidR="00327604">
        <w:rPr>
          <w:rStyle w:val="IntenseEmphasis"/>
          <w:i w:val="0"/>
          <w:iCs w:val="0"/>
          <w:color w:val="auto"/>
          <w:szCs w:val="20"/>
        </w:rPr>
        <w:t xml:space="preserve"> to either “Failed” if errors occurred during processing or “Processed” if successful.</w:t>
      </w:r>
    </w:p>
    <w:p w14:paraId="50672B3F" w14:textId="10E6FDFB" w:rsidR="009019D6" w:rsidRDefault="009019D6" w:rsidP="00B9143E">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C0A92">
        <w:rPr>
          <w:rStyle w:val="IntenseEmphasis"/>
          <w:i w:val="0"/>
          <w:iCs w:val="0"/>
          <w:color w:val="auto"/>
          <w:szCs w:val="20"/>
        </w:rPr>
        <w:t>Set</w:t>
      </w:r>
      <w:r>
        <w:rPr>
          <w:rStyle w:val="IntenseEmphasis"/>
          <w:i w:val="0"/>
          <w:iCs w:val="0"/>
          <w:color w:val="auto"/>
          <w:szCs w:val="20"/>
        </w:rPr>
        <w:t>TimerInterval</w:t>
      </w:r>
      <w:r w:rsidR="00FB682D">
        <w:rPr>
          <w:rStyle w:val="IntenseEmphasis"/>
          <w:i w:val="0"/>
          <w:iCs w:val="0"/>
          <w:color w:val="auto"/>
          <w:szCs w:val="20"/>
        </w:rPr>
        <w:t xml:space="preserve"> to set the timer interval until the next run</w:t>
      </w:r>
    </w:p>
    <w:p w14:paraId="732A40F2" w14:textId="77777777" w:rsidR="009019D6" w:rsidRPr="002B790B" w:rsidRDefault="009019D6" w:rsidP="009019D6">
      <w:pPr>
        <w:pStyle w:val="ListParagraph"/>
        <w:numPr>
          <w:ilvl w:val="1"/>
          <w:numId w:val="35"/>
        </w:numPr>
        <w:rPr>
          <w:rStyle w:val="IntenseEmphasis"/>
          <w:i w:val="0"/>
          <w:iCs w:val="0"/>
          <w:color w:val="auto"/>
        </w:rPr>
      </w:pPr>
      <w:r>
        <w:rPr>
          <w:rStyle w:val="IntenseEmphasis"/>
          <w:i w:val="0"/>
          <w:iCs w:val="0"/>
          <w:color w:val="auto"/>
          <w:szCs w:val="20"/>
        </w:rPr>
        <w:t>Check the time</w:t>
      </w:r>
    </w:p>
    <w:p w14:paraId="370A8A69" w14:textId="77777777" w:rsidR="009019D6" w:rsidRPr="002B790B" w:rsidRDefault="009019D6" w:rsidP="009019D6">
      <w:pPr>
        <w:pStyle w:val="ListParagraph"/>
        <w:numPr>
          <w:ilvl w:val="2"/>
          <w:numId w:val="35"/>
        </w:numPr>
        <w:rPr>
          <w:rStyle w:val="IntenseEmphasis"/>
          <w:i w:val="0"/>
          <w:iCs w:val="0"/>
          <w:color w:val="auto"/>
        </w:rPr>
      </w:pPr>
      <w:r>
        <w:rPr>
          <w:rStyle w:val="IntenseEmphasis"/>
          <w:i w:val="0"/>
          <w:iCs w:val="0"/>
          <w:color w:val="auto"/>
          <w:szCs w:val="20"/>
        </w:rPr>
        <w:t>If the time is outside the execution window time frame that is set within the settings, set the timer to run once again at the beginning of the time window.</w:t>
      </w:r>
    </w:p>
    <w:p w14:paraId="2A6CB9C9" w14:textId="1BA18383" w:rsidR="009019D6" w:rsidRPr="003F6298" w:rsidRDefault="009019D6" w:rsidP="009019D6">
      <w:pPr>
        <w:pStyle w:val="ListParagraph"/>
        <w:numPr>
          <w:ilvl w:val="2"/>
          <w:numId w:val="35"/>
        </w:numPr>
        <w:rPr>
          <w:rStyle w:val="IntenseEmphasis"/>
          <w:i w:val="0"/>
          <w:iCs w:val="0"/>
          <w:color w:val="auto"/>
        </w:rPr>
      </w:pPr>
      <w:r>
        <w:rPr>
          <w:rStyle w:val="IntenseEmphasis"/>
          <w:i w:val="0"/>
          <w:iCs w:val="0"/>
          <w:color w:val="auto"/>
          <w:szCs w:val="20"/>
        </w:rPr>
        <w:lastRenderedPageBreak/>
        <w:t>If the time is within the execution window, reset the time for the interval passed within the settings file.</w:t>
      </w:r>
    </w:p>
    <w:p w14:paraId="13092D82" w14:textId="77777777" w:rsidR="003F6298" w:rsidRDefault="003F6298" w:rsidP="003F6298">
      <w:pPr>
        <w:pStyle w:val="Heading3"/>
        <w:numPr>
          <w:ilvl w:val="0"/>
          <w:numId w:val="32"/>
        </w:numPr>
        <w:rPr>
          <w:rStyle w:val="IntenseEmphasis"/>
          <w:i w:val="0"/>
          <w:iCs w:val="0"/>
          <w:color w:val="auto"/>
        </w:rPr>
      </w:pPr>
      <w:r>
        <w:rPr>
          <w:rStyle w:val="IntenseEmphasis"/>
          <w:i w:val="0"/>
          <w:iCs w:val="0"/>
          <w:color w:val="auto"/>
        </w:rPr>
        <w:t>ModMain Module</w:t>
      </w:r>
    </w:p>
    <w:p w14:paraId="62238B86" w14:textId="6BC87D79" w:rsidR="003F6298" w:rsidRDefault="003F6298" w:rsidP="003F6298">
      <w:r>
        <w:t xml:space="preserve">Used to store the generalized variables used within the application.  This </w:t>
      </w:r>
      <w:r w:rsidR="00376C48">
        <w:t xml:space="preserve">would </w:t>
      </w:r>
      <w:r>
        <w:t>include</w:t>
      </w:r>
      <w:r w:rsidR="00376C48">
        <w:t xml:space="preserve"> items like </w:t>
      </w:r>
    </w:p>
    <w:p w14:paraId="08AC6F78" w14:textId="77777777" w:rsidR="003F6298" w:rsidRPr="0092602D" w:rsidRDefault="003F6298" w:rsidP="003F6298">
      <w:pPr>
        <w:pStyle w:val="ListParagraph"/>
        <w:numPr>
          <w:ilvl w:val="0"/>
          <w:numId w:val="34"/>
        </w:numPr>
        <w:autoSpaceDE w:val="0"/>
        <w:autoSpaceDN w:val="0"/>
        <w:adjustRightInd w:val="0"/>
        <w:spacing w:after="0" w:line="240" w:lineRule="auto"/>
        <w:rPr>
          <w:rFonts w:eastAsiaTheme="minorHAnsi" w:cs="Consolas"/>
          <w:color w:val="000000"/>
          <w:szCs w:val="20"/>
        </w:rPr>
      </w:pPr>
      <w:r w:rsidRPr="0092602D">
        <w:rPr>
          <w:szCs w:val="20"/>
        </w:rPr>
        <w:t>Connection String</w:t>
      </w:r>
    </w:p>
    <w:p w14:paraId="5A3D15A0"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Data Source=SQL08; Initial Catalog =SysproDocument; Integrated Security = SSPI;Persist Security Info =true</w:t>
      </w:r>
    </w:p>
    <w:p w14:paraId="74737C74"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Public</w:t>
      </w:r>
    </w:p>
    <w:p w14:paraId="0D7A6C79"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ID</w:t>
      </w:r>
    </w:p>
    <w:p w14:paraId="2CA01B06"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Name</w:t>
      </w:r>
    </w:p>
    <w:p w14:paraId="15399072"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szCs w:val="20"/>
        </w:rPr>
        <w:t>Settings</w:t>
      </w:r>
    </w:p>
    <w:p w14:paraId="5C672208" w14:textId="11DFCA87" w:rsidR="003F6298" w:rsidRPr="0092602D" w:rsidRDefault="00376C48" w:rsidP="003F6298">
      <w:pPr>
        <w:pStyle w:val="ListParagraph"/>
        <w:numPr>
          <w:ilvl w:val="3"/>
          <w:numId w:val="34"/>
        </w:numPr>
        <w:autoSpaceDE w:val="0"/>
        <w:autoSpaceDN w:val="0"/>
        <w:adjustRightInd w:val="0"/>
        <w:spacing w:after="0" w:line="240" w:lineRule="auto"/>
        <w:rPr>
          <w:szCs w:val="20"/>
        </w:rPr>
      </w:pPr>
      <w:r>
        <w:rPr>
          <w:szCs w:val="20"/>
        </w:rPr>
        <w:t>Settings_</w:t>
      </w:r>
      <w:r w:rsidR="003F6298" w:rsidRPr="0092602D">
        <w:rPr>
          <w:szCs w:val="20"/>
        </w:rPr>
        <w:t>Timer_Interval_Seconds</w:t>
      </w:r>
    </w:p>
    <w:p w14:paraId="7B9164B8"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tart_Time</w:t>
      </w:r>
    </w:p>
    <w:p w14:paraId="13D1E28E"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End_Time</w:t>
      </w:r>
    </w:p>
    <w:p w14:paraId="75ED10DD"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Send</w:t>
      </w:r>
    </w:p>
    <w:p w14:paraId="22ACDFB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Message as GWC.Mail.Message</w:t>
      </w:r>
    </w:p>
    <w:p w14:paraId="5D0FBCB5"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Failure_Email_Send</w:t>
      </w:r>
    </w:p>
    <w:p w14:paraId="3FC7594D"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Failure_Email_Message as GWC.Mail.Message</w:t>
      </w:r>
    </w:p>
    <w:p w14:paraId="5DB9A7E0"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Error_Email_Send</w:t>
      </w:r>
    </w:p>
    <w:p w14:paraId="366A3277"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Error_Email_Message as GWC.Mail.Message</w:t>
      </w:r>
    </w:p>
    <w:p w14:paraId="231EBCE6"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Syspro Login Information</w:t>
      </w:r>
    </w:p>
    <w:p w14:paraId="6D4189D6"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WCF_BaseAddress</w:t>
      </w:r>
    </w:p>
    <w:p w14:paraId="0651BF1F"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UserName</w:t>
      </w:r>
    </w:p>
    <w:p w14:paraId="091DBCCA"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Password</w:t>
      </w:r>
    </w:p>
    <w:p w14:paraId="54E05185"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w:t>
      </w:r>
    </w:p>
    <w:p w14:paraId="3CA447BD"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PW</w:t>
      </w:r>
    </w:p>
    <w:p w14:paraId="0560F122"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yspro_GUID</w:t>
      </w:r>
    </w:p>
    <w:p w14:paraId="730F6629"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Business Object ID information (from SysproDocument.GEN.Ref_BusObj)</w:t>
      </w:r>
    </w:p>
    <w:p w14:paraId="30CF37A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RMI_ID = 1527</w:t>
      </w:r>
    </w:p>
    <w:p w14:paraId="18976FDE"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LP_ID = 1539</w:t>
      </w:r>
    </w:p>
    <w:p w14:paraId="04AB5BD6"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MI_ID = 1541</w:t>
      </w:r>
    </w:p>
    <w:p w14:paraId="3CEEDF75" w14:textId="77777777" w:rsidR="003F6298" w:rsidRPr="0092602D" w:rsidRDefault="003F6298" w:rsidP="00BC590B">
      <w:pPr>
        <w:pStyle w:val="ListParagraph"/>
        <w:numPr>
          <w:ilvl w:val="3"/>
          <w:numId w:val="34"/>
        </w:numPr>
        <w:autoSpaceDE w:val="0"/>
        <w:autoSpaceDN w:val="0"/>
        <w:adjustRightInd w:val="0"/>
        <w:spacing w:after="0" w:line="240" w:lineRule="auto"/>
        <w:rPr>
          <w:szCs w:val="20"/>
        </w:rPr>
      </w:pPr>
      <w:r>
        <w:rPr>
          <w:szCs w:val="20"/>
        </w:rPr>
        <w:t>PORTOR_ID = 1360</w:t>
      </w:r>
    </w:p>
    <w:p w14:paraId="32FF669E" w14:textId="21F4CA5D" w:rsidR="003F6298" w:rsidRPr="0092602D" w:rsidRDefault="003F6298" w:rsidP="003F6298">
      <w:pPr>
        <w:pStyle w:val="ListParagraph"/>
        <w:numPr>
          <w:ilvl w:val="1"/>
          <w:numId w:val="34"/>
        </w:numPr>
        <w:autoSpaceDE w:val="0"/>
        <w:autoSpaceDN w:val="0"/>
        <w:adjustRightInd w:val="0"/>
        <w:spacing w:after="0" w:line="240" w:lineRule="auto"/>
        <w:rPr>
          <w:szCs w:val="20"/>
        </w:rPr>
      </w:pPr>
      <w:r>
        <w:rPr>
          <w:szCs w:val="20"/>
        </w:rPr>
        <w:t>Any Structures that might be used</w:t>
      </w:r>
      <w:r w:rsidR="000C75F9">
        <w:rPr>
          <w:szCs w:val="20"/>
        </w:rPr>
        <w:t xml:space="preserve"> and feel are needed</w:t>
      </w:r>
    </w:p>
    <w:p w14:paraId="0B109072" w14:textId="7C622432" w:rsidR="003F6298" w:rsidRDefault="003F6298" w:rsidP="003F6298">
      <w:pPr>
        <w:pStyle w:val="ListParagraph"/>
        <w:numPr>
          <w:ilvl w:val="1"/>
          <w:numId w:val="34"/>
        </w:numPr>
        <w:autoSpaceDE w:val="0"/>
        <w:autoSpaceDN w:val="0"/>
        <w:adjustRightInd w:val="0"/>
        <w:spacing w:after="0" w:line="240" w:lineRule="auto"/>
      </w:pPr>
      <w:r>
        <w:t>Any other variables</w:t>
      </w:r>
      <w:r w:rsidR="000C75F9">
        <w:t xml:space="preserve"> / objects</w:t>
      </w:r>
      <w:r>
        <w:t xml:space="preserve"> or generalized procedures / functions</w:t>
      </w:r>
    </w:p>
    <w:p w14:paraId="15821F1D" w14:textId="046EB162" w:rsidR="003F6298" w:rsidRDefault="000C75F9" w:rsidP="003F6298">
      <w:pPr>
        <w:pStyle w:val="ListParagraph"/>
        <w:numPr>
          <w:ilvl w:val="2"/>
          <w:numId w:val="34"/>
        </w:numPr>
        <w:autoSpaceDE w:val="0"/>
        <w:autoSpaceDN w:val="0"/>
        <w:adjustRightInd w:val="0"/>
        <w:spacing w:after="0" w:line="240" w:lineRule="auto"/>
      </w:pPr>
      <w:r>
        <w:t xml:space="preserve">Load </w:t>
      </w:r>
      <w:r w:rsidR="003F6298">
        <w:t>Application Settings</w:t>
      </w:r>
    </w:p>
    <w:p w14:paraId="1E3EEF97" w14:textId="082C6AE9" w:rsidR="003F6298" w:rsidRPr="003F6298" w:rsidRDefault="003F6298" w:rsidP="00374CFD">
      <w:pPr>
        <w:pStyle w:val="ListParagraph"/>
        <w:numPr>
          <w:ilvl w:val="2"/>
          <w:numId w:val="34"/>
        </w:numPr>
        <w:autoSpaceDE w:val="0"/>
        <w:autoSpaceDN w:val="0"/>
        <w:adjustRightInd w:val="0"/>
        <w:spacing w:after="0" w:line="240" w:lineRule="auto"/>
        <w:rPr>
          <w:rStyle w:val="IntenseEmphasis"/>
          <w:i w:val="0"/>
          <w:iCs w:val="0"/>
          <w:color w:val="auto"/>
        </w:rPr>
      </w:pPr>
      <w:r>
        <w:t>Notification message procedure</w:t>
      </w:r>
    </w:p>
    <w:p w14:paraId="5CE32C07" w14:textId="77777777" w:rsidR="006B35B3" w:rsidRDefault="006B35B3" w:rsidP="00BC236C">
      <w:pPr>
        <w:rPr>
          <w:rStyle w:val="IntenseEmphasis"/>
        </w:rPr>
      </w:pPr>
    </w:p>
    <w:p w14:paraId="6A94BA92" w14:textId="56D13B65" w:rsidR="00144C24" w:rsidRDefault="00144C24" w:rsidP="00CD5823">
      <w:pPr>
        <w:pStyle w:val="Heading3"/>
        <w:rPr>
          <w:rStyle w:val="IntenseEmphasis"/>
          <w:i w:val="0"/>
          <w:iCs w:val="0"/>
          <w:color w:val="auto"/>
        </w:rPr>
      </w:pPr>
      <w:bookmarkStart w:id="53" w:name="_Toc96335905"/>
      <w:r>
        <w:rPr>
          <w:rStyle w:val="IntenseEmphasis"/>
          <w:i w:val="0"/>
          <w:iCs w:val="0"/>
          <w:color w:val="auto"/>
        </w:rPr>
        <w:lastRenderedPageBreak/>
        <w:t>3.2.2 Using Syspro Library</w:t>
      </w:r>
    </w:p>
    <w:p w14:paraId="6804C07D" w14:textId="1E77033E" w:rsidR="001F4F3E" w:rsidRPr="00F543C4" w:rsidRDefault="001F4F3E" w:rsidP="00AF6415">
      <w:pPr>
        <w:pStyle w:val="ListParagraph"/>
        <w:numPr>
          <w:ilvl w:val="1"/>
          <w:numId w:val="41"/>
        </w:numPr>
        <w:rPr>
          <w:rStyle w:val="IntenseEmphasis"/>
          <w:i w:val="0"/>
          <w:iCs w:val="0"/>
          <w:color w:val="auto"/>
        </w:rPr>
      </w:pPr>
      <w:r w:rsidRPr="00F543C4">
        <w:rPr>
          <w:rStyle w:val="IntenseEmphasis"/>
          <w:i w:val="0"/>
          <w:iCs w:val="0"/>
          <w:color w:val="auto"/>
        </w:rPr>
        <w:t xml:space="preserve">Library </w:t>
      </w:r>
      <w:proofErr w:type="spellStart"/>
      <w:r w:rsidRPr="00F543C4">
        <w:rPr>
          <w:rStyle w:val="IntenseEmphasis"/>
          <w:i w:val="0"/>
          <w:iCs w:val="0"/>
          <w:color w:val="auto"/>
        </w:rPr>
        <w:t>dll</w:t>
      </w:r>
      <w:proofErr w:type="spellEnd"/>
      <w:r w:rsidRPr="00F543C4">
        <w:rPr>
          <w:rStyle w:val="IntenseEmphasis"/>
          <w:i w:val="0"/>
          <w:iCs w:val="0"/>
          <w:color w:val="auto"/>
        </w:rPr>
        <w:t xml:space="preserve"> available in </w:t>
      </w:r>
      <w:hyperlink r:id="rId30" w:history="1">
        <w:r w:rsidRPr="00F543C4">
          <w:rPr>
            <w:rStyle w:val="Hyperlink"/>
            <w:i/>
            <w:iCs/>
          </w:rPr>
          <w:t>Libraries or References - Repos (azure.com)</w:t>
        </w:r>
      </w:hyperlink>
    </w:p>
    <w:p w14:paraId="34FDCD79" w14:textId="25C06FEF" w:rsidR="009E10A5" w:rsidRDefault="009E10A5" w:rsidP="00AF6415">
      <w:pPr>
        <w:pStyle w:val="ListParagraph"/>
        <w:numPr>
          <w:ilvl w:val="1"/>
          <w:numId w:val="41"/>
        </w:numPr>
        <w:rPr>
          <w:rStyle w:val="IntenseEmphasis"/>
          <w:i w:val="0"/>
          <w:iCs w:val="0"/>
          <w:color w:val="auto"/>
        </w:rPr>
      </w:pPr>
      <w:r>
        <w:rPr>
          <w:rStyle w:val="IntenseEmphasis"/>
          <w:i w:val="0"/>
          <w:iCs w:val="0"/>
          <w:color w:val="auto"/>
        </w:rPr>
        <w:t xml:space="preserve">Declaring </w:t>
      </w:r>
      <w:proofErr w:type="spellStart"/>
      <w:r>
        <w:rPr>
          <w:rStyle w:val="IntenseEmphasis"/>
          <w:i w:val="0"/>
          <w:iCs w:val="0"/>
          <w:color w:val="auto"/>
        </w:rPr>
        <w:t>wcfService</w:t>
      </w:r>
      <w:proofErr w:type="spellEnd"/>
    </w:p>
    <w:p w14:paraId="6755021E" w14:textId="4A0DA0A4" w:rsidR="000E1718" w:rsidRPr="00DE13FE" w:rsidRDefault="000E1718" w:rsidP="000E1718">
      <w:pPr>
        <w:ind w:left="720"/>
        <w:rPr>
          <w:rFonts w:cstheme="minorHAnsi"/>
          <w:szCs w:val="20"/>
        </w:rPr>
      </w:pPr>
      <w:proofErr w:type="spellStart"/>
      <w:r w:rsidRPr="00DE13FE">
        <w:rPr>
          <w:rFonts w:cstheme="minorHAnsi"/>
          <w:szCs w:val="20"/>
        </w:rPr>
        <w:t>WebServer_URL</w:t>
      </w:r>
      <w:proofErr w:type="spellEnd"/>
      <w:r w:rsidRPr="00DE13FE">
        <w:rPr>
          <w:rFonts w:cstheme="minorHAnsi"/>
          <w:szCs w:val="20"/>
        </w:rPr>
        <w:t xml:space="preserve"> will be the </w:t>
      </w:r>
      <w:proofErr w:type="spellStart"/>
      <w:r w:rsidRPr="00DE13FE">
        <w:rPr>
          <w:rFonts w:cstheme="minorHAnsi"/>
          <w:szCs w:val="20"/>
        </w:rPr>
        <w:t>WebServer_URL</w:t>
      </w:r>
      <w:proofErr w:type="spellEnd"/>
      <w:r w:rsidRPr="00DE13FE">
        <w:rPr>
          <w:rFonts w:cstheme="minorHAnsi"/>
          <w:szCs w:val="20"/>
        </w:rPr>
        <w:t xml:space="preserve"> field value from the </w:t>
      </w:r>
      <w:proofErr w:type="spellStart"/>
      <w:proofErr w:type="gramStart"/>
      <w:r w:rsidRPr="00DE13FE">
        <w:rPr>
          <w:rFonts w:cstheme="minorHAnsi"/>
          <w:szCs w:val="20"/>
        </w:rPr>
        <w:t>Global.Settings.SysproAccess</w:t>
      </w:r>
      <w:proofErr w:type="spellEnd"/>
      <w:proofErr w:type="gramEnd"/>
      <w:r w:rsidRPr="00DE13FE">
        <w:rPr>
          <w:rFonts w:cstheme="minorHAnsi"/>
          <w:szCs w:val="20"/>
        </w:rPr>
        <w:t xml:space="preserve"> database table</w:t>
      </w:r>
    </w:p>
    <w:p w14:paraId="6292F3EC" w14:textId="0A508080" w:rsidR="000E1718" w:rsidRPr="00DE13FE" w:rsidRDefault="000E1718" w:rsidP="000E1718">
      <w:pPr>
        <w:ind w:left="720"/>
        <w:rPr>
          <w:rStyle w:val="IntenseEmphasis"/>
          <w:rFonts w:cstheme="minorHAnsi"/>
          <w:i w:val="0"/>
          <w:iCs w:val="0"/>
          <w:color w:val="auto"/>
          <w:szCs w:val="20"/>
        </w:rPr>
      </w:pPr>
      <w:r w:rsidRPr="00DE13FE">
        <w:rPr>
          <w:rFonts w:cstheme="minorHAnsi"/>
          <w:szCs w:val="20"/>
        </w:rPr>
        <w:t xml:space="preserve">SYSPROWCFServicesClientLibrary40.SYSPROWCFServicesPrimitiveClient </w:t>
      </w:r>
      <w:proofErr w:type="spellStart"/>
      <w:r w:rsidRPr="00DE13FE">
        <w:rPr>
          <w:rFonts w:cstheme="minorHAnsi"/>
          <w:szCs w:val="20"/>
        </w:rPr>
        <w:t>swcf</w:t>
      </w:r>
      <w:proofErr w:type="spellEnd"/>
      <w:r w:rsidRPr="00DE13FE">
        <w:rPr>
          <w:rFonts w:cstheme="minorHAnsi"/>
          <w:szCs w:val="20"/>
        </w:rPr>
        <w:t xml:space="preserve"> = new SYSPROWCFServicesClientLibrary40.SYSPROWCFPrimitiveClient(WebServer_</w:t>
      </w:r>
      <w:proofErr w:type="gramStart"/>
      <w:r w:rsidRPr="00DE13FE">
        <w:rPr>
          <w:rFonts w:cstheme="minorHAnsi"/>
          <w:szCs w:val="20"/>
        </w:rPr>
        <w:t>URL,SYSPROWCFBinding.NetTcp</w:t>
      </w:r>
      <w:proofErr w:type="gramEnd"/>
      <w:r w:rsidRPr="00DE13FE">
        <w:rPr>
          <w:rFonts w:cstheme="minorHAnsi"/>
          <w:szCs w:val="20"/>
        </w:rPr>
        <w:t>);</w:t>
      </w:r>
    </w:p>
    <w:p w14:paraId="0FF34802" w14:textId="79C2F024" w:rsidR="00383171"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Example of Logging on to Syspro Web Services to POST</w:t>
      </w:r>
    </w:p>
    <w:p w14:paraId="031E26C8" w14:textId="77777777" w:rsidR="00383171" w:rsidRPr="00383171" w:rsidRDefault="00383171" w:rsidP="00383171">
      <w:pPr>
        <w:pStyle w:val="ListParagraph"/>
        <w:ind w:left="1440" w:firstLine="720"/>
        <w:rPr>
          <w:rStyle w:val="IntenseEmphasis"/>
          <w:color w:val="auto"/>
        </w:rPr>
      </w:pPr>
      <w:r w:rsidRPr="00383171">
        <w:rPr>
          <w:rStyle w:val="IntenseEmphasis"/>
          <w:noProof/>
          <w:color w:val="auto"/>
        </w:rPr>
        <w:drawing>
          <wp:inline distT="0" distB="0" distL="0" distR="0" wp14:anchorId="1F6D20A4" wp14:editId="3889F66A">
            <wp:extent cx="6470650" cy="2069010"/>
            <wp:effectExtent l="0" t="0" r="6350" b="762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1"/>
                    <a:stretch>
                      <a:fillRect/>
                    </a:stretch>
                  </pic:blipFill>
                  <pic:spPr>
                    <a:xfrm>
                      <a:off x="0" y="0"/>
                      <a:ext cx="6488997" cy="2074877"/>
                    </a:xfrm>
                    <a:prstGeom prst="rect">
                      <a:avLst/>
                    </a:prstGeom>
                  </pic:spPr>
                </pic:pic>
              </a:graphicData>
            </a:graphic>
          </wp:inline>
        </w:drawing>
      </w:r>
    </w:p>
    <w:p w14:paraId="36C28705"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Logon for Lock</w:t>
      </w:r>
    </w:p>
    <w:p w14:paraId="5FC2A5C8" w14:textId="77777777" w:rsidR="00383171" w:rsidRPr="00F543C4" w:rsidRDefault="00383171" w:rsidP="00383171">
      <w:pPr>
        <w:pStyle w:val="ListParagraph"/>
        <w:ind w:left="2160"/>
        <w:rPr>
          <w:rStyle w:val="IntenseEmphasis"/>
          <w:i w:val="0"/>
          <w:iCs w:val="0"/>
          <w:color w:val="auto"/>
        </w:rPr>
      </w:pPr>
      <w:r w:rsidRPr="00F543C4">
        <w:rPr>
          <w:rStyle w:val="IntenseEmphasis"/>
          <w:i w:val="0"/>
          <w:iCs w:val="0"/>
          <w:noProof/>
          <w:color w:val="auto"/>
        </w:rPr>
        <w:drawing>
          <wp:inline distT="0" distB="0" distL="0" distR="0" wp14:anchorId="1FBF1B40" wp14:editId="01851875">
            <wp:extent cx="4528088" cy="1393825"/>
            <wp:effectExtent l="0" t="0" r="635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2"/>
                    <a:stretch>
                      <a:fillRect/>
                    </a:stretch>
                  </pic:blipFill>
                  <pic:spPr>
                    <a:xfrm>
                      <a:off x="0" y="0"/>
                      <a:ext cx="4539616" cy="1397374"/>
                    </a:xfrm>
                    <a:prstGeom prst="rect">
                      <a:avLst/>
                    </a:prstGeom>
                  </pic:spPr>
                </pic:pic>
              </a:graphicData>
            </a:graphic>
          </wp:inline>
        </w:drawing>
      </w:r>
    </w:p>
    <w:p w14:paraId="495EC7C4"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for Errors in Returned XML</w:t>
      </w:r>
    </w:p>
    <w:p w14:paraId="54228970" w14:textId="77777777" w:rsidR="00383171" w:rsidRDefault="00383171" w:rsidP="00383171">
      <w:pPr>
        <w:pStyle w:val="ListParagraph"/>
        <w:ind w:left="2160"/>
        <w:rPr>
          <w:rStyle w:val="IntenseEmphasis"/>
        </w:rPr>
      </w:pPr>
      <w:r w:rsidRPr="00C71A6A">
        <w:rPr>
          <w:rStyle w:val="IntenseEmphasis"/>
          <w:noProof/>
        </w:rPr>
        <w:lastRenderedPageBreak/>
        <w:drawing>
          <wp:inline distT="0" distB="0" distL="0" distR="0" wp14:anchorId="6A07E870" wp14:editId="4C6D09C6">
            <wp:extent cx="3251199" cy="2418295"/>
            <wp:effectExtent l="0" t="0" r="6985" b="127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3"/>
                    <a:stretch>
                      <a:fillRect/>
                    </a:stretch>
                  </pic:blipFill>
                  <pic:spPr>
                    <a:xfrm>
                      <a:off x="0" y="0"/>
                      <a:ext cx="3283669" cy="2442447"/>
                    </a:xfrm>
                    <a:prstGeom prst="rect">
                      <a:avLst/>
                    </a:prstGeom>
                  </pic:spPr>
                </pic:pic>
              </a:graphicData>
            </a:graphic>
          </wp:inline>
        </w:drawing>
      </w:r>
    </w:p>
    <w:p w14:paraId="4BFF625B" w14:textId="77777777" w:rsidR="00383171" w:rsidRDefault="00383171" w:rsidP="00383171">
      <w:pPr>
        <w:rPr>
          <w:rStyle w:val="IntenseEmphasis"/>
        </w:rPr>
      </w:pPr>
      <w:r>
        <w:rPr>
          <w:rStyle w:val="IntenseEmphasis"/>
        </w:rPr>
        <w:br w:type="page"/>
      </w:r>
    </w:p>
    <w:p w14:paraId="7A316B99" w14:textId="77777777" w:rsidR="00144C24" w:rsidRDefault="00144C24" w:rsidP="00CD5823">
      <w:pPr>
        <w:pStyle w:val="Heading3"/>
        <w:rPr>
          <w:rStyle w:val="IntenseEmphasis"/>
          <w:i w:val="0"/>
          <w:iCs w:val="0"/>
          <w:color w:val="auto"/>
        </w:rPr>
      </w:pPr>
    </w:p>
    <w:p w14:paraId="09D74BCE" w14:textId="0436DF49" w:rsidR="00075A20" w:rsidRDefault="00AB0834" w:rsidP="00CD5823">
      <w:pPr>
        <w:pStyle w:val="Heading3"/>
        <w:rPr>
          <w:rStyle w:val="IntenseEmphasis"/>
          <w:i w:val="0"/>
          <w:iCs w:val="0"/>
          <w:color w:val="auto"/>
        </w:rPr>
      </w:pPr>
      <w:r>
        <w:rPr>
          <w:rStyle w:val="IntenseEmphasis"/>
          <w:i w:val="0"/>
          <w:iCs w:val="0"/>
          <w:color w:val="auto"/>
        </w:rPr>
        <w:t>3.2.</w:t>
      </w:r>
      <w:r w:rsidR="00144C24">
        <w:rPr>
          <w:rStyle w:val="IntenseEmphasis"/>
          <w:i w:val="0"/>
          <w:iCs w:val="0"/>
          <w:color w:val="auto"/>
        </w:rPr>
        <w:t>3</w:t>
      </w:r>
      <w:r w:rsidR="001F5263">
        <w:rPr>
          <w:rStyle w:val="IntenseEmphasis"/>
          <w:i w:val="0"/>
          <w:iCs w:val="0"/>
          <w:color w:val="auto"/>
        </w:rPr>
        <w:t xml:space="preserve"> </w:t>
      </w:r>
      <w:bookmarkEnd w:id="53"/>
      <w:r w:rsidR="00144C24">
        <w:rPr>
          <w:rStyle w:val="IntenseEmphasis"/>
          <w:i w:val="0"/>
          <w:iCs w:val="0"/>
          <w:color w:val="auto"/>
        </w:rPr>
        <w:t>Using GWC Library</w:t>
      </w:r>
    </w:p>
    <w:p w14:paraId="3CBFBF81" w14:textId="56C423AF" w:rsidR="00144C24" w:rsidRDefault="00144C24" w:rsidP="00AF6415">
      <w:pPr>
        <w:pStyle w:val="ListParagraph"/>
        <w:numPr>
          <w:ilvl w:val="0"/>
          <w:numId w:val="41"/>
        </w:numPr>
        <w:rPr>
          <w:rStyle w:val="IntenseEmphasis"/>
          <w:color w:val="auto"/>
        </w:rPr>
      </w:pPr>
      <w:r w:rsidRPr="00144C24">
        <w:rPr>
          <w:rStyle w:val="IntenseEmphasis"/>
          <w:color w:val="auto"/>
        </w:rPr>
        <w:t>GWC Library</w:t>
      </w:r>
    </w:p>
    <w:p w14:paraId="3D99D953" w14:textId="47DDE53D" w:rsidR="001F4F3E" w:rsidRPr="00144C24" w:rsidRDefault="001F4F3E" w:rsidP="00AF6415">
      <w:pPr>
        <w:pStyle w:val="ListParagraph"/>
        <w:numPr>
          <w:ilvl w:val="1"/>
          <w:numId w:val="41"/>
        </w:numPr>
        <w:rPr>
          <w:rStyle w:val="IntenseEmphasis"/>
          <w:color w:val="auto"/>
        </w:rPr>
      </w:pPr>
      <w:r>
        <w:rPr>
          <w:rStyle w:val="IntenseEmphasis"/>
          <w:color w:val="auto"/>
        </w:rPr>
        <w:t xml:space="preserve">Library dll found in </w:t>
      </w:r>
      <w:hyperlink r:id="rId34" w:history="1">
        <w:r>
          <w:rPr>
            <w:rStyle w:val="Hyperlink"/>
          </w:rPr>
          <w:t>Libraries or References - Repos (azure.com)</w:t>
        </w:r>
      </w:hyperlink>
    </w:p>
    <w:p w14:paraId="54758E5F" w14:textId="236757B3" w:rsidR="00C22C4D" w:rsidRDefault="00C22C4D" w:rsidP="00AF6415">
      <w:pPr>
        <w:pStyle w:val="ListParagraph"/>
        <w:numPr>
          <w:ilvl w:val="1"/>
          <w:numId w:val="41"/>
        </w:numPr>
        <w:rPr>
          <w:rStyle w:val="IntenseEmphasis"/>
          <w:color w:val="auto"/>
        </w:rPr>
      </w:pPr>
      <w:r>
        <w:rPr>
          <w:rStyle w:val="IntenseEmphasis"/>
          <w:color w:val="auto"/>
        </w:rPr>
        <w:t>Email Object</w:t>
      </w:r>
    </w:p>
    <w:p w14:paraId="24E41B27" w14:textId="170C7873" w:rsidR="00DE13FE" w:rsidRDefault="00DE13FE" w:rsidP="00C22C4D">
      <w:pPr>
        <w:pStyle w:val="ListParagraph"/>
        <w:numPr>
          <w:ilvl w:val="2"/>
          <w:numId w:val="41"/>
        </w:numPr>
        <w:rPr>
          <w:rStyle w:val="IntenseEmphasis"/>
          <w:color w:val="auto"/>
        </w:rPr>
      </w:pPr>
      <w:r>
        <w:rPr>
          <w:rStyle w:val="IntenseEmphasis"/>
          <w:color w:val="auto"/>
        </w:rPr>
        <w:t>Creating Email Object Example</w:t>
      </w:r>
    </w:p>
    <w:p w14:paraId="0B6F3D5E" w14:textId="31CB3DC6" w:rsidR="00DE13FE" w:rsidRDefault="00C22C4D" w:rsidP="00DE13FE">
      <w:pPr>
        <w:pStyle w:val="ListParagraph"/>
        <w:rPr>
          <w:rStyle w:val="IntenseEmphasis"/>
          <w:color w:val="auto"/>
        </w:rPr>
      </w:pPr>
      <w:r>
        <w:rPr>
          <w:noProof/>
        </w:rPr>
        <w:drawing>
          <wp:inline distT="0" distB="0" distL="0" distR="0" wp14:anchorId="5D0D9FA2" wp14:editId="043597C8">
            <wp:extent cx="5822899" cy="2959075"/>
            <wp:effectExtent l="0" t="0" r="6985"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69" cy="2963481"/>
                    </a:xfrm>
                    <a:prstGeom prst="rect">
                      <a:avLst/>
                    </a:prstGeom>
                    <a:noFill/>
                    <a:ln>
                      <a:noFill/>
                    </a:ln>
                  </pic:spPr>
                </pic:pic>
              </a:graphicData>
            </a:graphic>
          </wp:inline>
        </w:drawing>
      </w:r>
    </w:p>
    <w:p w14:paraId="232282CB" w14:textId="7552FADF" w:rsidR="00144C24" w:rsidRPr="00144C24" w:rsidRDefault="00144C24" w:rsidP="00C22C4D">
      <w:pPr>
        <w:pStyle w:val="ListParagraph"/>
        <w:numPr>
          <w:ilvl w:val="2"/>
          <w:numId w:val="41"/>
        </w:numPr>
        <w:rPr>
          <w:rStyle w:val="IntenseEmphasis"/>
          <w:color w:val="auto"/>
        </w:rPr>
      </w:pPr>
      <w:r w:rsidRPr="00144C24">
        <w:rPr>
          <w:rStyle w:val="IntenseEmphasis"/>
          <w:color w:val="auto"/>
        </w:rPr>
        <w:t>Send Notification Email Example</w:t>
      </w:r>
    </w:p>
    <w:p w14:paraId="7E0071CB" w14:textId="77777777" w:rsidR="00144C24" w:rsidRPr="00144C24" w:rsidRDefault="00144C24" w:rsidP="00144C24">
      <w:pPr>
        <w:pStyle w:val="ListParagraph"/>
        <w:ind w:left="1440"/>
        <w:rPr>
          <w:rStyle w:val="IntenseEmphasis"/>
          <w:color w:val="auto"/>
        </w:rPr>
      </w:pPr>
      <w:r w:rsidRPr="00144C24">
        <w:rPr>
          <w:rStyle w:val="IntenseEmphasis"/>
          <w:noProof/>
          <w:color w:val="auto"/>
        </w:rPr>
        <w:lastRenderedPageBreak/>
        <w:drawing>
          <wp:inline distT="0" distB="0" distL="0" distR="0" wp14:anchorId="3A61C14F" wp14:editId="5341CA8A">
            <wp:extent cx="3111866" cy="1824355"/>
            <wp:effectExtent l="0" t="0" r="0" b="444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6"/>
                    <a:stretch>
                      <a:fillRect/>
                    </a:stretch>
                  </pic:blipFill>
                  <pic:spPr>
                    <a:xfrm>
                      <a:off x="0" y="0"/>
                      <a:ext cx="3120722" cy="1829547"/>
                    </a:xfrm>
                    <a:prstGeom prst="rect">
                      <a:avLst/>
                    </a:prstGeom>
                  </pic:spPr>
                </pic:pic>
              </a:graphicData>
            </a:graphic>
          </wp:inline>
        </w:drawing>
      </w:r>
    </w:p>
    <w:p w14:paraId="57311E5C" w14:textId="26A0B4DD" w:rsidR="00C22C4D" w:rsidRDefault="00C22C4D" w:rsidP="00C22C4D">
      <w:pPr>
        <w:pStyle w:val="ListParagraph"/>
        <w:numPr>
          <w:ilvl w:val="2"/>
          <w:numId w:val="41"/>
        </w:numPr>
        <w:rPr>
          <w:rStyle w:val="IntenseEmphasis"/>
          <w:color w:val="auto"/>
        </w:rPr>
      </w:pPr>
      <w:r>
        <w:rPr>
          <w:rStyle w:val="IntenseEmphasis"/>
          <w:color w:val="auto"/>
        </w:rPr>
        <w:t>Testing emails sent through GWC in Dev</w:t>
      </w:r>
    </w:p>
    <w:p w14:paraId="720C6A06" w14:textId="77777777" w:rsidR="00127F50" w:rsidRPr="00127F50" w:rsidRDefault="00127F50" w:rsidP="00127F50">
      <w:pPr>
        <w:pStyle w:val="ListParagraph"/>
        <w:numPr>
          <w:ilvl w:val="3"/>
          <w:numId w:val="41"/>
        </w:numPr>
        <w:rPr>
          <w:rFonts w:asciiTheme="minorHAnsi" w:hAnsiTheme="minorHAnsi" w:cstheme="minorBidi"/>
          <w:szCs w:val="22"/>
        </w:rPr>
      </w:pPr>
      <w:r w:rsidRPr="00127F50">
        <w:rPr>
          <w:rFonts w:asciiTheme="minorHAnsi" w:hAnsiTheme="minorHAnsi" w:cstheme="minorBidi"/>
        </w:rPr>
        <w:t xml:space="preserve">Emails that are sent through DEV are all trapped and sent to a consolidated account.  </w:t>
      </w:r>
    </w:p>
    <w:p w14:paraId="614C59FE" w14:textId="77777777" w:rsidR="00127F50" w:rsidRP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When using the GWC email object to send, it will post a record to the following Notifications tables:</w:t>
      </w:r>
    </w:p>
    <w:p w14:paraId="4925622E"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Message</w:t>
      </w:r>
      <w:proofErr w:type="spellEnd"/>
    </w:p>
    <w:p w14:paraId="3A3450AF"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Recipient</w:t>
      </w:r>
      <w:proofErr w:type="spellEnd"/>
    </w:p>
    <w:p w14:paraId="0408187A" w14:textId="560EC5EC"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There is another service that runs on 7Syspro that will send out any staged records in this table.</w:t>
      </w:r>
    </w:p>
    <w:p w14:paraId="459FBE10" w14:textId="6E268283"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 xml:space="preserve">So </w:t>
      </w:r>
      <w:proofErr w:type="gramStart"/>
      <w:r w:rsidRPr="00127F50">
        <w:rPr>
          <w:rFonts w:asciiTheme="minorHAnsi" w:hAnsiTheme="minorHAnsi" w:cstheme="minorBidi"/>
        </w:rPr>
        <w:t>as long as</w:t>
      </w:r>
      <w:proofErr w:type="gramEnd"/>
      <w:r w:rsidRPr="00127F50">
        <w:rPr>
          <w:rFonts w:asciiTheme="minorHAnsi" w:hAnsiTheme="minorHAnsi" w:cstheme="minorBidi"/>
        </w:rPr>
        <w:t xml:space="preserve"> the email message shows up in this table, the email notification should get picked up and sent within the production environment.</w:t>
      </w:r>
    </w:p>
    <w:p w14:paraId="5669D606" w14:textId="77777777" w:rsidR="002C6A76" w:rsidRPr="00127F50" w:rsidRDefault="002C6A76" w:rsidP="002C6A76">
      <w:pPr>
        <w:pStyle w:val="ListParagraph"/>
        <w:ind w:left="1440"/>
        <w:rPr>
          <w:rFonts w:asciiTheme="minorHAnsi" w:hAnsiTheme="minorHAnsi" w:cstheme="minorBidi"/>
        </w:rPr>
      </w:pPr>
    </w:p>
    <w:p w14:paraId="43809ACB" w14:textId="4E9C2480" w:rsidR="00C616EC" w:rsidRDefault="009E4EE9" w:rsidP="00AF6415">
      <w:pPr>
        <w:pStyle w:val="ListParagraph"/>
        <w:numPr>
          <w:ilvl w:val="1"/>
          <w:numId w:val="41"/>
        </w:numPr>
        <w:rPr>
          <w:rStyle w:val="IntenseEmphasis"/>
          <w:color w:val="auto"/>
        </w:rPr>
      </w:pPr>
      <w:proofErr w:type="spellStart"/>
      <w:r>
        <w:rPr>
          <w:rStyle w:val="IntenseEmphasis"/>
          <w:color w:val="auto"/>
        </w:rPr>
        <w:t>DynamicL</w:t>
      </w:r>
      <w:r w:rsidR="00391726">
        <w:rPr>
          <w:rStyle w:val="IntenseEmphasis"/>
          <w:color w:val="auto"/>
        </w:rPr>
        <w:t>ogger</w:t>
      </w:r>
      <w:proofErr w:type="spellEnd"/>
      <w:r w:rsidR="00391726">
        <w:rPr>
          <w:rStyle w:val="IntenseEmphasis"/>
          <w:color w:val="auto"/>
        </w:rPr>
        <w:t xml:space="preserve"> object</w:t>
      </w:r>
    </w:p>
    <w:p w14:paraId="405BBAFB" w14:textId="13D25E9B" w:rsidR="009E4EE9" w:rsidRDefault="009E4EE9" w:rsidP="005369D8">
      <w:pPr>
        <w:ind w:firstLine="720"/>
        <w:rPr>
          <w:rStyle w:val="IntenseEmphasis"/>
          <w:color w:val="auto"/>
        </w:rPr>
      </w:pPr>
      <w:r w:rsidRPr="009E4EE9">
        <w:rPr>
          <w:rStyle w:val="IntenseEmphasis"/>
          <w:color w:val="auto"/>
        </w:rPr>
        <w:t>This will add log entries into the SysproDocument.dbo.Log_Application_Master, Header and Detail tables</w:t>
      </w:r>
      <w:r w:rsidR="005369D8">
        <w:rPr>
          <w:rStyle w:val="IntenseEmphasis"/>
          <w:color w:val="auto"/>
        </w:rPr>
        <w:t xml:space="preserve"> for the details that are specified in the calls.</w:t>
      </w:r>
    </w:p>
    <w:p w14:paraId="196DA9AA" w14:textId="20B2F307" w:rsidR="009E4EE9" w:rsidRDefault="009E4EE9" w:rsidP="00AF6415">
      <w:pPr>
        <w:pStyle w:val="ListParagraph"/>
        <w:numPr>
          <w:ilvl w:val="2"/>
          <w:numId w:val="41"/>
        </w:numPr>
        <w:rPr>
          <w:rStyle w:val="IntenseEmphasis"/>
          <w:color w:val="auto"/>
        </w:rPr>
      </w:pPr>
      <w:r>
        <w:rPr>
          <w:rStyle w:val="IntenseEmphasis"/>
          <w:color w:val="auto"/>
        </w:rPr>
        <w:t>Creating Object</w:t>
      </w:r>
    </w:p>
    <w:p w14:paraId="721A86F5" w14:textId="028A8695" w:rsidR="00144C24"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029F5273" wp14:editId="352AA626">
            <wp:extent cx="825500" cy="2107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43841" cy="215449"/>
                    </a:xfrm>
                    <a:prstGeom prst="rect">
                      <a:avLst/>
                    </a:prstGeom>
                  </pic:spPr>
                </pic:pic>
              </a:graphicData>
            </a:graphic>
          </wp:inline>
        </w:drawing>
      </w:r>
    </w:p>
    <w:p w14:paraId="1759B1C9" w14:textId="19C83130"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3013AD45" wp14:editId="7DEAF7B2">
            <wp:extent cx="1098550" cy="11812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52580" cy="123934"/>
                    </a:xfrm>
                    <a:prstGeom prst="rect">
                      <a:avLst/>
                    </a:prstGeom>
                  </pic:spPr>
                </pic:pic>
              </a:graphicData>
            </a:graphic>
          </wp:inline>
        </w:drawing>
      </w:r>
    </w:p>
    <w:p w14:paraId="777FCE7C" w14:textId="63BC55FA"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4B3B5686" wp14:editId="3E733270">
            <wp:extent cx="4165600" cy="733230"/>
            <wp:effectExtent l="0" t="0" r="635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39"/>
                    <a:stretch>
                      <a:fillRect/>
                    </a:stretch>
                  </pic:blipFill>
                  <pic:spPr>
                    <a:xfrm>
                      <a:off x="0" y="0"/>
                      <a:ext cx="4190504" cy="737614"/>
                    </a:xfrm>
                    <a:prstGeom prst="rect">
                      <a:avLst/>
                    </a:prstGeom>
                  </pic:spPr>
                </pic:pic>
              </a:graphicData>
            </a:graphic>
          </wp:inline>
        </w:drawing>
      </w:r>
    </w:p>
    <w:p w14:paraId="0FB30C6E" w14:textId="77777777" w:rsidR="00C76C10" w:rsidRDefault="005369D8" w:rsidP="00AF6415">
      <w:pPr>
        <w:pStyle w:val="ListParagraph"/>
        <w:numPr>
          <w:ilvl w:val="2"/>
          <w:numId w:val="41"/>
        </w:numPr>
        <w:rPr>
          <w:rStyle w:val="IntenseEmphasis"/>
          <w:color w:val="auto"/>
        </w:rPr>
      </w:pPr>
      <w:r>
        <w:rPr>
          <w:rStyle w:val="IntenseEmphasis"/>
          <w:color w:val="auto"/>
        </w:rPr>
        <w:t>Logging Status</w:t>
      </w:r>
    </w:p>
    <w:p w14:paraId="17D822CD" w14:textId="1AFA4EF0" w:rsidR="00C616EC" w:rsidRDefault="00C76C10" w:rsidP="00C76C10">
      <w:pPr>
        <w:pStyle w:val="ListParagraph"/>
        <w:ind w:left="1440"/>
        <w:rPr>
          <w:rStyle w:val="IntenseEmphasis"/>
          <w:color w:val="auto"/>
        </w:rPr>
      </w:pPr>
      <w:r w:rsidRPr="00372630">
        <w:rPr>
          <w:rStyle w:val="IntenseEmphasis"/>
          <w:noProof/>
        </w:rPr>
        <w:drawing>
          <wp:inline distT="0" distB="0" distL="0" distR="0" wp14:anchorId="726F0441" wp14:editId="68AEF85B">
            <wp:extent cx="6253208" cy="1651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03860" cy="182279"/>
                    </a:xfrm>
                    <a:prstGeom prst="rect">
                      <a:avLst/>
                    </a:prstGeom>
                  </pic:spPr>
                </pic:pic>
              </a:graphicData>
            </a:graphic>
          </wp:inline>
        </w:drawing>
      </w:r>
    </w:p>
    <w:p w14:paraId="6CBF4657" w14:textId="0AE21588" w:rsidR="005D44D7" w:rsidRDefault="00262CB4" w:rsidP="005D44D7">
      <w:pPr>
        <w:pStyle w:val="ListParagraph"/>
        <w:ind w:left="1440"/>
        <w:rPr>
          <w:rStyle w:val="IntenseEmphasis"/>
          <w:color w:val="auto"/>
        </w:rPr>
      </w:pPr>
      <w:r>
        <w:rPr>
          <w:rStyle w:val="IntenseEmphasis"/>
          <w:color w:val="auto"/>
        </w:rPr>
        <w:lastRenderedPageBreak/>
        <w:t xml:space="preserve">Using the </w:t>
      </w:r>
      <w:r w:rsidR="00D20BA5">
        <w:rPr>
          <w:rStyle w:val="IntenseEmphasis"/>
          <w:color w:val="auto"/>
        </w:rPr>
        <w:t>data example</w:t>
      </w:r>
      <w:r>
        <w:rPr>
          <w:rStyle w:val="IntenseEmphasis"/>
          <w:color w:val="auto"/>
        </w:rPr>
        <w:t xml:space="preserve"> from </w:t>
      </w:r>
      <w:r w:rsidR="00D20BA5">
        <w:rPr>
          <w:rStyle w:val="IntenseEmphasis"/>
          <w:color w:val="auto"/>
        </w:rPr>
        <w:t>WIP Kit Issues Table Structures appendix file, t</w:t>
      </w:r>
      <w:r w:rsidR="005369D8">
        <w:rPr>
          <w:rStyle w:val="IntenseEmphasis"/>
          <w:color w:val="auto"/>
        </w:rPr>
        <w:t>his will write</w:t>
      </w:r>
      <w:r w:rsidR="00F45A2D">
        <w:rPr>
          <w:rStyle w:val="IntenseEmphasis"/>
          <w:color w:val="auto"/>
        </w:rPr>
        <w:t xml:space="preserve"> log status regarding </w:t>
      </w:r>
      <w:r w:rsidR="00CC556D">
        <w:rPr>
          <w:rStyle w:val="IntenseEmphasis"/>
          <w:color w:val="auto"/>
        </w:rPr>
        <w:t>using the parameter structure:</w:t>
      </w:r>
    </w:p>
    <w:p w14:paraId="21DC2609" w14:textId="76984450" w:rsidR="005D44D7" w:rsidRDefault="00CC556D" w:rsidP="005D44D7">
      <w:pPr>
        <w:pStyle w:val="ListParagraph"/>
        <w:numPr>
          <w:ilvl w:val="0"/>
          <w:numId w:val="40"/>
        </w:numPr>
        <w:rPr>
          <w:rStyle w:val="IntenseEmphasis"/>
          <w:color w:val="auto"/>
        </w:rPr>
      </w:pPr>
      <w:r>
        <w:rPr>
          <w:rStyle w:val="IntenseEmphasis"/>
          <w:color w:val="auto"/>
        </w:rPr>
        <w:t>t</w:t>
      </w:r>
      <w:r w:rsidR="00F45A2D" w:rsidRPr="005D44D7">
        <w:rPr>
          <w:rStyle w:val="IntenseEmphasis"/>
          <w:color w:val="auto"/>
        </w:rPr>
        <w:t>he eventID associated to ServiceError</w:t>
      </w:r>
      <w:r w:rsidR="00D20BA5">
        <w:rPr>
          <w:rStyle w:val="IntenseEmphasis"/>
          <w:color w:val="auto"/>
        </w:rPr>
        <w:t xml:space="preserve"> (264)</w:t>
      </w:r>
    </w:p>
    <w:p w14:paraId="472BA8DF" w14:textId="2EE73FDE" w:rsidR="00AB7218" w:rsidRDefault="00CC556D" w:rsidP="005D44D7">
      <w:pPr>
        <w:pStyle w:val="ListParagraph"/>
        <w:numPr>
          <w:ilvl w:val="0"/>
          <w:numId w:val="40"/>
        </w:numPr>
        <w:rPr>
          <w:rStyle w:val="IntenseEmphasis"/>
          <w:color w:val="auto"/>
        </w:rPr>
      </w:pPr>
      <w:r>
        <w:rPr>
          <w:rStyle w:val="IntenseEmphasis"/>
          <w:color w:val="auto"/>
        </w:rPr>
        <w:t>the</w:t>
      </w:r>
      <w:r w:rsidR="00C76C10" w:rsidRPr="005D44D7">
        <w:rPr>
          <w:rStyle w:val="IntenseEmphasis"/>
          <w:color w:val="auto"/>
        </w:rPr>
        <w:t xml:space="preserve"> specific GroupingId</w:t>
      </w:r>
      <w:r w:rsidR="002D4C74">
        <w:rPr>
          <w:rStyle w:val="IntenseEmphasis"/>
          <w:color w:val="auto"/>
        </w:rPr>
        <w:t xml:space="preserve"> (stored in the application used to group log records together to know transactions are associated to sa</w:t>
      </w:r>
      <w:r w:rsidR="00765535">
        <w:rPr>
          <w:rStyle w:val="IntenseEmphasis"/>
          <w:color w:val="auto"/>
        </w:rPr>
        <w:t>me execution loop)</w:t>
      </w:r>
    </w:p>
    <w:p w14:paraId="3A1D6D24" w14:textId="14F9473F" w:rsidR="005D44D7" w:rsidRDefault="008B2054" w:rsidP="005D44D7">
      <w:pPr>
        <w:pStyle w:val="ListParagraph"/>
        <w:numPr>
          <w:ilvl w:val="0"/>
          <w:numId w:val="40"/>
        </w:numPr>
        <w:rPr>
          <w:rStyle w:val="IntenseEmphasis"/>
          <w:color w:val="auto"/>
        </w:rPr>
      </w:pPr>
      <w:r>
        <w:rPr>
          <w:rStyle w:val="IntenseEmphasis"/>
          <w:color w:val="auto"/>
        </w:rPr>
        <w:t xml:space="preserve">Add no custom </w:t>
      </w:r>
      <w:r w:rsidR="00765535">
        <w:rPr>
          <w:rStyle w:val="IntenseEmphasis"/>
          <w:color w:val="auto"/>
        </w:rPr>
        <w:t>information</w:t>
      </w:r>
      <w:r>
        <w:rPr>
          <w:rStyle w:val="IntenseEmphasis"/>
          <w:color w:val="auto"/>
        </w:rPr>
        <w:t xml:space="preserve"> to the Header table</w:t>
      </w:r>
    </w:p>
    <w:p w14:paraId="5D67A5B7" w14:textId="3EAF6317" w:rsidR="008B2054" w:rsidRDefault="00A149C6" w:rsidP="005D44D7">
      <w:pPr>
        <w:pStyle w:val="ListParagraph"/>
        <w:numPr>
          <w:ilvl w:val="0"/>
          <w:numId w:val="40"/>
        </w:numPr>
        <w:rPr>
          <w:rStyle w:val="IntenseEmphasis"/>
          <w:color w:val="auto"/>
        </w:rPr>
      </w:pPr>
      <w:r>
        <w:rPr>
          <w:rStyle w:val="IntenseEmphasis"/>
          <w:color w:val="auto"/>
        </w:rPr>
        <w:t>Add Detail</w:t>
      </w:r>
      <w:r w:rsidR="00F622BA">
        <w:rPr>
          <w:rStyle w:val="IntenseEmphasis"/>
          <w:color w:val="auto"/>
        </w:rPr>
        <w:t xml:space="preserve"> info.  Will be separated by comma’s by default</w:t>
      </w:r>
      <w:r w:rsidR="000E5D23">
        <w:rPr>
          <w:rStyle w:val="IntenseEmphasis"/>
          <w:color w:val="auto"/>
        </w:rPr>
        <w:t xml:space="preserve"> into breakdown listed in the Log_Settings record</w:t>
      </w:r>
    </w:p>
    <w:p w14:paraId="1D25C80C" w14:textId="2DF82AF6" w:rsidR="00A149C6" w:rsidRDefault="000E5D23" w:rsidP="00A149C6">
      <w:pPr>
        <w:pStyle w:val="ListParagraph"/>
        <w:numPr>
          <w:ilvl w:val="1"/>
          <w:numId w:val="40"/>
        </w:numPr>
        <w:rPr>
          <w:rStyle w:val="IntenseEmphasis"/>
          <w:color w:val="auto"/>
        </w:rPr>
      </w:pPr>
      <w:r>
        <w:rPr>
          <w:rStyle w:val="IntenseEmphasis"/>
          <w:color w:val="auto"/>
        </w:rPr>
        <w:t xml:space="preserve">MethodName = </w:t>
      </w:r>
      <w:r w:rsidR="00A149C6">
        <w:rPr>
          <w:rStyle w:val="IntenseEmphasis"/>
          <w:color w:val="auto"/>
        </w:rPr>
        <w:t>“SendFailureEmail()</w:t>
      </w:r>
      <w:r>
        <w:rPr>
          <w:rStyle w:val="IntenseEmphasis"/>
          <w:color w:val="auto"/>
        </w:rPr>
        <w:t>”</w:t>
      </w:r>
    </w:p>
    <w:p w14:paraId="2494F071" w14:textId="0A5976F5" w:rsidR="000E5D23" w:rsidRPr="005D44D7" w:rsidRDefault="0056660D" w:rsidP="00A149C6">
      <w:pPr>
        <w:pStyle w:val="ListParagraph"/>
        <w:numPr>
          <w:ilvl w:val="1"/>
          <w:numId w:val="40"/>
        </w:numPr>
        <w:rPr>
          <w:rStyle w:val="IntenseEmphasis"/>
          <w:color w:val="auto"/>
        </w:rPr>
      </w:pPr>
      <w:r>
        <w:rPr>
          <w:rStyle w:val="IntenseEmphasis"/>
          <w:color w:val="auto"/>
        </w:rPr>
        <w:t>Message = ex.message</w:t>
      </w:r>
    </w:p>
    <w:p w14:paraId="4574116A" w14:textId="381CAF4D" w:rsidR="009E4EE9" w:rsidRDefault="009E4EE9" w:rsidP="00AB7218">
      <w:pPr>
        <w:pStyle w:val="ListParagraph"/>
        <w:ind w:left="1440"/>
        <w:rPr>
          <w:rStyle w:val="IntenseEmphasis"/>
          <w:color w:val="auto"/>
        </w:rPr>
      </w:pPr>
    </w:p>
    <w:p w14:paraId="1ADA0E42" w14:textId="26439389" w:rsidR="00144C24" w:rsidRDefault="00144C24" w:rsidP="00144C24">
      <w:pPr>
        <w:pStyle w:val="ListParagraph"/>
        <w:ind w:left="2160"/>
        <w:rPr>
          <w:rStyle w:val="IntenseEmphasis"/>
        </w:rPr>
      </w:pPr>
    </w:p>
    <w:p w14:paraId="43F3D454" w14:textId="1248BFC1" w:rsidR="00D24194" w:rsidRPr="00073C36" w:rsidRDefault="00D24194" w:rsidP="00C66A3D">
      <w:pPr>
        <w:rPr>
          <w:szCs w:val="20"/>
        </w:rPr>
      </w:pPr>
    </w:p>
    <w:p w14:paraId="5BE94A63" w14:textId="513502CC" w:rsidR="00306407" w:rsidRDefault="001F5263" w:rsidP="001F5263">
      <w:pPr>
        <w:pStyle w:val="Heading2"/>
      </w:pPr>
      <w:bookmarkStart w:id="54" w:name="_Toc96335906"/>
      <w:r>
        <w:t xml:space="preserve">3.3 </w:t>
      </w:r>
      <w:r w:rsidR="00CC4699">
        <w:t>Communications Detailed Design</w:t>
      </w:r>
      <w:bookmarkEnd w:id="54"/>
      <w:r w:rsidR="00CC4699">
        <w:t xml:space="preserve"> </w:t>
      </w:r>
    </w:p>
    <w:p w14:paraId="7EB75D5C" w14:textId="3498906C" w:rsidR="00461227" w:rsidRDefault="006654DD" w:rsidP="00F7253F">
      <w:pPr>
        <w:pStyle w:val="Heading1"/>
      </w:pPr>
      <w:bookmarkStart w:id="55" w:name="_Toc96335907"/>
      <w:r>
        <w:t xml:space="preserve">External </w:t>
      </w:r>
      <w:r w:rsidR="00461227">
        <w:t>Interface Design</w:t>
      </w:r>
      <w:bookmarkEnd w:id="55"/>
      <w:r w:rsidR="00461227">
        <w:t xml:space="preserve"> </w:t>
      </w:r>
    </w:p>
    <w:p w14:paraId="2ABCA1E7" w14:textId="011F11DD" w:rsidR="00302366" w:rsidRDefault="00E00E3F" w:rsidP="00E00E3F">
      <w:pPr>
        <w:pStyle w:val="Heading2"/>
      </w:pPr>
      <w:bookmarkStart w:id="56" w:name="_Toc96335908"/>
      <w:r>
        <w:t xml:space="preserve">4.1 </w:t>
      </w:r>
      <w:r w:rsidR="00302366">
        <w:t>Interface Architecture</w:t>
      </w:r>
      <w:bookmarkEnd w:id="56"/>
    </w:p>
    <w:p w14:paraId="61C8EC2C" w14:textId="19CCAE9F" w:rsidR="00302366" w:rsidRDefault="00E00E3F" w:rsidP="00E00E3F">
      <w:pPr>
        <w:pStyle w:val="Heading2"/>
      </w:pPr>
      <w:bookmarkStart w:id="57" w:name="_Toc96335909"/>
      <w:r>
        <w:t xml:space="preserve">4.2 </w:t>
      </w:r>
      <w:r w:rsidR="00302366">
        <w:t>Interface detailed design</w:t>
      </w:r>
      <w:bookmarkEnd w:id="57"/>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58" w:name="_Toc96335910"/>
      <w:r>
        <w:t>Human-Machine Interface</w:t>
      </w:r>
      <w:bookmarkEnd w:id="58"/>
    </w:p>
    <w:p w14:paraId="3EF1BBD3" w14:textId="12676337" w:rsidR="006654DD" w:rsidRPr="00F24038" w:rsidRDefault="00E00E3F" w:rsidP="00E00E3F">
      <w:pPr>
        <w:pStyle w:val="Heading2"/>
      </w:pPr>
      <w:bookmarkStart w:id="59" w:name="_Toc96335911"/>
      <w:r>
        <w:t xml:space="preserve">5.1 </w:t>
      </w:r>
      <w:r w:rsidR="006654DD" w:rsidRPr="00F24038">
        <w:t>Interface Design Rules</w:t>
      </w:r>
      <w:bookmarkEnd w:id="59"/>
    </w:p>
    <w:p w14:paraId="2F722F13" w14:textId="60C11DEA" w:rsidR="006654DD" w:rsidRDefault="004803C4" w:rsidP="00CD5823">
      <w:pPr>
        <w:pStyle w:val="Heading3"/>
      </w:pPr>
      <w:bookmarkStart w:id="60" w:name="_Toc96335912"/>
      <w:r>
        <w:t xml:space="preserve">5.1.1 </w:t>
      </w:r>
      <w:r w:rsidR="006654DD">
        <w:t>Inputs</w:t>
      </w:r>
      <w:bookmarkEnd w:id="60"/>
    </w:p>
    <w:p w14:paraId="3B4CDA74" w14:textId="22CF0B9D" w:rsidR="006654DD" w:rsidRDefault="004803C4" w:rsidP="00CD5823">
      <w:pPr>
        <w:pStyle w:val="Heading3"/>
      </w:pPr>
      <w:bookmarkStart w:id="61" w:name="_Toc96335913"/>
      <w:r>
        <w:t xml:space="preserve">5.1.2 </w:t>
      </w:r>
      <w:r w:rsidR="006654DD">
        <w:t>Outputs</w:t>
      </w:r>
      <w:bookmarkEnd w:id="61"/>
      <w:r w:rsidR="006654DD">
        <w:t xml:space="preserve"> </w:t>
      </w:r>
    </w:p>
    <w:p w14:paraId="4EE157EE" w14:textId="77777777" w:rsidR="00AC727F" w:rsidRDefault="00AC727F" w:rsidP="00F7253F">
      <w:pPr>
        <w:pStyle w:val="Heading2"/>
      </w:pPr>
    </w:p>
    <w:p w14:paraId="47AD9805" w14:textId="52C16D64" w:rsidR="0007733F" w:rsidRDefault="004803C4" w:rsidP="004803C4">
      <w:pPr>
        <w:pStyle w:val="Heading2"/>
      </w:pPr>
      <w:bookmarkStart w:id="62" w:name="_Toc96335914"/>
      <w:r>
        <w:lastRenderedPageBreak/>
        <w:t xml:space="preserve">5.2 </w:t>
      </w:r>
      <w:r w:rsidR="001C6D6C">
        <w:t>Navigation Hierarchy</w:t>
      </w:r>
      <w:bookmarkEnd w:id="62"/>
      <w:r w:rsidR="001C6D6C">
        <w:t xml:space="preserve"> </w:t>
      </w:r>
    </w:p>
    <w:p w14:paraId="0BBC2C60" w14:textId="612042BC" w:rsidR="00442C57" w:rsidRDefault="004803C4" w:rsidP="00CD5823">
      <w:pPr>
        <w:pStyle w:val="Heading3"/>
      </w:pPr>
      <w:bookmarkStart w:id="63" w:name="_Toc96335915"/>
      <w:r>
        <w:t xml:space="preserve">5.2.1 </w:t>
      </w:r>
      <w:r w:rsidR="00AD14D6">
        <w:t>Screen [x.1]</w:t>
      </w:r>
      <w:bookmarkEnd w:id="63"/>
    </w:p>
    <w:p w14:paraId="7221C4F8" w14:textId="2F849A6C" w:rsidR="008658EF" w:rsidRDefault="00DF1CD8" w:rsidP="00CD5823">
      <w:pPr>
        <w:pStyle w:val="Heading3"/>
      </w:pPr>
      <w:bookmarkStart w:id="64" w:name="_Toc96335916"/>
      <w:r>
        <w:t xml:space="preserve">5.2.3 </w:t>
      </w:r>
      <w:r w:rsidR="008658EF">
        <w:t>Screen [x.2]</w:t>
      </w:r>
      <w:bookmarkEnd w:id="64"/>
    </w:p>
    <w:p w14:paraId="66D54CAA" w14:textId="77777777" w:rsidR="008658EF" w:rsidRPr="008658EF" w:rsidRDefault="008658EF" w:rsidP="009802FE">
      <w:pPr>
        <w:rPr>
          <w:rStyle w:val="IntenseEmphasis"/>
        </w:rPr>
      </w:pPr>
    </w:p>
    <w:p w14:paraId="109A0491" w14:textId="2A34A788" w:rsidR="005079BE" w:rsidRDefault="005079BE" w:rsidP="00F7253F">
      <w:pPr>
        <w:pStyle w:val="Heading1"/>
        <w:rPr>
          <w:rStyle w:val="Heading3CharChar"/>
          <w:rFonts w:ascii="Verdana" w:hAnsi="Verdana" w:cstheme="majorBidi"/>
          <w:b/>
          <w:bCs/>
          <w:sz w:val="28"/>
          <w:szCs w:val="28"/>
        </w:rPr>
      </w:pPr>
      <w:bookmarkStart w:id="65" w:name="_Toc96335917"/>
      <w:r w:rsidRPr="00F23CA1">
        <w:t>Appendice</w:t>
      </w:r>
      <w:r w:rsidR="000B5DBE">
        <w:t>s</w:t>
      </w:r>
      <w:r w:rsidRPr="00F23CA1">
        <w:rPr>
          <w:rStyle w:val="Heading3CharChar"/>
          <w:rFonts w:ascii="Verdana" w:hAnsi="Verdana" w:cstheme="majorBidi"/>
          <w:sz w:val="28"/>
          <w:szCs w:val="28"/>
        </w:rPr>
        <w:t>s</w:t>
      </w:r>
      <w:bookmarkEnd w:id="65"/>
    </w:p>
    <w:p w14:paraId="216374A2" w14:textId="700BF2F1" w:rsidR="00F23CA1" w:rsidRPr="00F23CA1" w:rsidRDefault="00F23CA1" w:rsidP="00F7253F">
      <w:pPr>
        <w:pStyle w:val="Heading2"/>
      </w:pPr>
      <w:bookmarkStart w:id="66" w:name="_Toc96335918"/>
      <w:r w:rsidRPr="00F23CA1">
        <w:t>Appendix A: Analysis Documentation</w:t>
      </w:r>
      <w:bookmarkEnd w:id="66"/>
      <w:r w:rsidRPr="00F23CA1">
        <w:t xml:space="preserve"> </w:t>
      </w:r>
    </w:p>
    <w:p w14:paraId="46DFA846" w14:textId="49AECE7F" w:rsidR="00F23CA1" w:rsidRDefault="00F23CA1" w:rsidP="00F7253F">
      <w:pPr>
        <w:pStyle w:val="Heading2"/>
      </w:pPr>
      <w:bookmarkStart w:id="67" w:name="_Toc96335919"/>
      <w:r w:rsidRPr="00F23CA1">
        <w:t>Appendix B: I</w:t>
      </w:r>
      <w:r>
        <w:t>ssues</w:t>
      </w:r>
      <w:bookmarkEnd w:id="67"/>
      <w:r w:rsidRPr="00F23CA1">
        <w:t xml:space="preserve"> </w:t>
      </w:r>
    </w:p>
    <w:p w14:paraId="7288A16F" w14:textId="6BCBD823" w:rsidR="00F23CA1" w:rsidRDefault="00F23CA1" w:rsidP="00F7253F">
      <w:pPr>
        <w:pStyle w:val="Heading2"/>
      </w:pPr>
      <w:bookmarkStart w:id="68" w:name="_Toc96335920"/>
      <w:commentRangeStart w:id="69"/>
      <w:r w:rsidRPr="00F23CA1">
        <w:t>Appendix C: Other supporting documentation</w:t>
      </w:r>
      <w:bookmarkEnd w:id="68"/>
      <w:r w:rsidRPr="00F23CA1">
        <w:t xml:space="preserve"> </w:t>
      </w:r>
      <w:commentRangeEnd w:id="69"/>
      <w:r w:rsidR="00B66434">
        <w:rPr>
          <w:rStyle w:val="CommentReference"/>
          <w:rFonts w:eastAsia="Times New Roman" w:cs="Times New Roman"/>
          <w:b w:val="0"/>
          <w:bCs w:val="0"/>
          <w:lang w:val="en-NZ"/>
        </w:rPr>
        <w:commentReference w:id="69"/>
      </w:r>
    </w:p>
    <w:p w14:paraId="062FB3ED" w14:textId="3017634A" w:rsidR="00E51B4C" w:rsidRDefault="0012255B" w:rsidP="00E51B4C">
      <w:pPr>
        <w:pStyle w:val="ListParagraph"/>
        <w:numPr>
          <w:ilvl w:val="0"/>
          <w:numId w:val="36"/>
        </w:numPr>
      </w:pPr>
      <w:r>
        <w:t>WIP Kit Issues Table Structures</w:t>
      </w:r>
    </w:p>
    <w:p w14:paraId="0C48DA50" w14:textId="7CB3D213" w:rsidR="0012255B" w:rsidRPr="00E51B4C" w:rsidRDefault="0012255B" w:rsidP="0012255B">
      <w:r>
        <w:t>This will outline all the individual custom table structures that will either need to be created</w:t>
      </w:r>
      <w:r w:rsidR="003772CC">
        <w:t>, records inserted / updated</w:t>
      </w:r>
      <w:r w:rsidR="00572706">
        <w:t xml:space="preserve"> or used for staging.</w:t>
      </w:r>
    </w:p>
    <w:p w14:paraId="3E44591B" w14:textId="3A66FDDA" w:rsidR="007C0A45" w:rsidRPr="007C0A45" w:rsidRDefault="007C0A45" w:rsidP="00F7253F">
      <w:pPr>
        <w:pStyle w:val="Heading2"/>
      </w:pPr>
      <w:bookmarkStart w:id="70" w:name="_Toc96335921"/>
      <w:r>
        <w:t>Appe</w:t>
      </w:r>
      <w:r w:rsidR="00DD7A38">
        <w:t xml:space="preserve">ndix D: </w:t>
      </w:r>
      <w:commentRangeStart w:id="71"/>
      <w:r w:rsidR="00893197">
        <w:t xml:space="preserve">Benchmark </w:t>
      </w:r>
      <w:r w:rsidR="00DD7A38">
        <w:t>Design and Development Estimate</w:t>
      </w:r>
      <w:bookmarkEnd w:id="70"/>
      <w:r w:rsidR="00DD7A38">
        <w:t xml:space="preserve"> </w:t>
      </w:r>
      <w:commentRangeEnd w:id="71"/>
      <w:r w:rsidR="00B66434">
        <w:rPr>
          <w:rStyle w:val="CommentReference"/>
          <w:rFonts w:eastAsia="Times New Roman" w:cs="Times New Roman"/>
          <w:b w:val="0"/>
          <w:bCs w:val="0"/>
          <w:lang w:val="en-NZ"/>
        </w:rPr>
        <w:commentReference w:id="71"/>
      </w:r>
    </w:p>
    <w:p w14:paraId="30F0D5D8" w14:textId="77777777" w:rsidR="008237FA" w:rsidRDefault="00DA4689" w:rsidP="008237FA">
      <w:pPr>
        <w:pStyle w:val="ListParagraph"/>
        <w:numPr>
          <w:ilvl w:val="0"/>
          <w:numId w:val="37"/>
        </w:numPr>
        <w:rPr>
          <w:szCs w:val="20"/>
        </w:rPr>
      </w:pPr>
      <w:r>
        <w:rPr>
          <w:szCs w:val="20"/>
        </w:rPr>
        <w:t>Coding</w:t>
      </w:r>
    </w:p>
    <w:p w14:paraId="40BD63D0" w14:textId="77777777" w:rsidR="008237FA" w:rsidRDefault="00B26A5D" w:rsidP="008237FA">
      <w:pPr>
        <w:pStyle w:val="ListParagraph"/>
        <w:numPr>
          <w:ilvl w:val="1"/>
          <w:numId w:val="37"/>
        </w:numPr>
        <w:rPr>
          <w:szCs w:val="20"/>
        </w:rPr>
      </w:pPr>
      <w:r w:rsidRPr="008237FA">
        <w:rPr>
          <w:szCs w:val="20"/>
        </w:rPr>
        <w:t>Creating a new Visual Studio project creating a windows service that can be installed on 7Syspro</w:t>
      </w:r>
      <w:r w:rsidR="001A3800" w:rsidRPr="008237FA">
        <w:rPr>
          <w:szCs w:val="20"/>
        </w:rPr>
        <w:t>.  Service will be set to continuously run on the server and utilize a timer in order to know when to check for staged jobs.</w:t>
      </w:r>
      <w:r w:rsidR="005F3617" w:rsidRPr="008237FA">
        <w:rPr>
          <w:szCs w:val="20"/>
        </w:rPr>
        <w:t xml:space="preserve">  Service will </w:t>
      </w:r>
      <w:r w:rsidR="007A1A12" w:rsidRPr="008237FA">
        <w:rPr>
          <w:szCs w:val="20"/>
        </w:rPr>
        <w:t xml:space="preserve">utilize SQL Stored Procedures in order to pull the data into the application and to update records in the database.  Service will make </w:t>
      </w:r>
      <w:r w:rsidR="00965CA7" w:rsidRPr="008237FA">
        <w:rPr>
          <w:szCs w:val="20"/>
        </w:rPr>
        <w:t>calls to the Syspro Business Objects via XML.</w:t>
      </w:r>
      <w:r w:rsidR="007A1A12" w:rsidRPr="008237FA">
        <w:rPr>
          <w:szCs w:val="20"/>
        </w:rPr>
        <w:t xml:space="preserve">  </w:t>
      </w:r>
    </w:p>
    <w:p w14:paraId="333EB3CF" w14:textId="77777777" w:rsidR="008237FA" w:rsidRDefault="001A3800" w:rsidP="008237FA">
      <w:pPr>
        <w:pStyle w:val="ListParagraph"/>
        <w:numPr>
          <w:ilvl w:val="1"/>
          <w:numId w:val="37"/>
        </w:numPr>
        <w:rPr>
          <w:szCs w:val="20"/>
        </w:rPr>
      </w:pPr>
      <w:r w:rsidRPr="008237FA">
        <w:rPr>
          <w:szCs w:val="20"/>
        </w:rPr>
        <w:t>Creating a SQL script that will:</w:t>
      </w:r>
    </w:p>
    <w:p w14:paraId="5D19BFA9" w14:textId="77777777" w:rsidR="008237FA" w:rsidRDefault="001A3800" w:rsidP="008237FA">
      <w:pPr>
        <w:pStyle w:val="ListParagraph"/>
        <w:numPr>
          <w:ilvl w:val="2"/>
          <w:numId w:val="37"/>
        </w:numPr>
        <w:rPr>
          <w:szCs w:val="20"/>
        </w:rPr>
      </w:pPr>
      <w:r w:rsidRPr="008237FA">
        <w:rPr>
          <w:szCs w:val="20"/>
        </w:rPr>
        <w:t xml:space="preserve">Creating </w:t>
      </w:r>
      <w:r w:rsidR="004A1DAE" w:rsidRPr="008237FA">
        <w:rPr>
          <w:szCs w:val="20"/>
        </w:rPr>
        <w:t>any</w:t>
      </w:r>
      <w:r w:rsidRPr="008237FA">
        <w:rPr>
          <w:szCs w:val="20"/>
        </w:rPr>
        <w:t xml:space="preserve"> new SQL table</w:t>
      </w:r>
      <w:r w:rsidR="004A1DAE" w:rsidRPr="008237FA">
        <w:rPr>
          <w:szCs w:val="20"/>
        </w:rPr>
        <w:t>s</w:t>
      </w:r>
      <w:r w:rsidR="003B6295" w:rsidRPr="008237FA">
        <w:rPr>
          <w:szCs w:val="20"/>
        </w:rPr>
        <w:t xml:space="preserve"> that are utilized by the service.</w:t>
      </w:r>
    </w:p>
    <w:p w14:paraId="7F751153" w14:textId="77777777" w:rsidR="008237FA" w:rsidRDefault="004A1DAE" w:rsidP="008237FA">
      <w:pPr>
        <w:pStyle w:val="ListParagraph"/>
        <w:numPr>
          <w:ilvl w:val="2"/>
          <w:numId w:val="37"/>
        </w:numPr>
        <w:rPr>
          <w:szCs w:val="20"/>
        </w:rPr>
      </w:pPr>
      <w:r w:rsidRPr="008237FA">
        <w:rPr>
          <w:szCs w:val="20"/>
        </w:rPr>
        <w:t>Insert any settings, template</w:t>
      </w:r>
      <w:r w:rsidR="00862CDF" w:rsidRPr="008237FA">
        <w:rPr>
          <w:szCs w:val="20"/>
        </w:rPr>
        <w:t>s, records that are needed for the application to execute properly.</w:t>
      </w:r>
    </w:p>
    <w:p w14:paraId="465F715E" w14:textId="67A2D762" w:rsidR="003B6295" w:rsidRDefault="003B6295" w:rsidP="008237FA">
      <w:pPr>
        <w:pStyle w:val="ListParagraph"/>
        <w:numPr>
          <w:ilvl w:val="2"/>
          <w:numId w:val="37"/>
        </w:numPr>
        <w:rPr>
          <w:szCs w:val="20"/>
        </w:rPr>
      </w:pPr>
      <w:r w:rsidRPr="008237FA">
        <w:rPr>
          <w:szCs w:val="20"/>
        </w:rPr>
        <w:t>Create any new Stored Procedures that are referenced by the service.</w:t>
      </w:r>
    </w:p>
    <w:p w14:paraId="6D2DBA8B" w14:textId="2F80F171" w:rsidR="00632DC7" w:rsidRPr="008237FA" w:rsidRDefault="00632DC7" w:rsidP="00632DC7">
      <w:pPr>
        <w:pStyle w:val="ListParagraph"/>
        <w:numPr>
          <w:ilvl w:val="1"/>
          <w:numId w:val="37"/>
        </w:numPr>
        <w:rPr>
          <w:szCs w:val="20"/>
        </w:rPr>
      </w:pPr>
      <w:r>
        <w:rPr>
          <w:szCs w:val="20"/>
        </w:rPr>
        <w:t>SQL Script will also be need</w:t>
      </w:r>
      <w:r w:rsidR="000B5DBE">
        <w:rPr>
          <w:szCs w:val="20"/>
        </w:rPr>
        <w:t>ed and</w:t>
      </w:r>
      <w:r>
        <w:rPr>
          <w:szCs w:val="20"/>
        </w:rPr>
        <w:t xml:space="preserve"> used to assign permissions to the</w:t>
      </w:r>
      <w:r w:rsidR="00455FA6">
        <w:rPr>
          <w:szCs w:val="20"/>
        </w:rPr>
        <w:t xml:space="preserve"> login that is created that the service will execute under.</w:t>
      </w:r>
    </w:p>
    <w:p w14:paraId="48CE87A6" w14:textId="49268B86" w:rsidR="00996137" w:rsidRDefault="00996137" w:rsidP="00996137">
      <w:pPr>
        <w:pStyle w:val="ListParagraph"/>
        <w:numPr>
          <w:ilvl w:val="0"/>
          <w:numId w:val="37"/>
        </w:numPr>
        <w:rPr>
          <w:szCs w:val="20"/>
        </w:rPr>
      </w:pPr>
      <w:r>
        <w:rPr>
          <w:szCs w:val="20"/>
        </w:rPr>
        <w:t>Testing</w:t>
      </w:r>
    </w:p>
    <w:p w14:paraId="66C35C95" w14:textId="6E94CCAF" w:rsidR="008237FA" w:rsidRDefault="008237FA" w:rsidP="008237FA">
      <w:pPr>
        <w:pStyle w:val="ListParagraph"/>
        <w:numPr>
          <w:ilvl w:val="1"/>
          <w:numId w:val="37"/>
        </w:numPr>
        <w:rPr>
          <w:szCs w:val="20"/>
        </w:rPr>
      </w:pPr>
      <w:r>
        <w:rPr>
          <w:szCs w:val="20"/>
        </w:rPr>
        <w:lastRenderedPageBreak/>
        <w:t xml:space="preserve">Complete testing for staged records that will be created to ensure all aspects of service will be working.  </w:t>
      </w:r>
      <w:r w:rsidR="00524AB9">
        <w:rPr>
          <w:szCs w:val="20"/>
        </w:rPr>
        <w:t>Specific situations specifically needing tested</w:t>
      </w:r>
      <w:r w:rsidR="008D07C3">
        <w:rPr>
          <w:szCs w:val="20"/>
        </w:rPr>
        <w:t xml:space="preserve"> (but not limited to)</w:t>
      </w:r>
      <w:r w:rsidR="00524AB9">
        <w:rPr>
          <w:szCs w:val="20"/>
        </w:rPr>
        <w:t>:</w:t>
      </w:r>
    </w:p>
    <w:p w14:paraId="072EDF4F" w14:textId="77777777" w:rsidR="0032749E" w:rsidRDefault="0032749E" w:rsidP="008237FA">
      <w:pPr>
        <w:pStyle w:val="ListParagraph"/>
        <w:numPr>
          <w:ilvl w:val="2"/>
          <w:numId w:val="37"/>
        </w:numPr>
        <w:rPr>
          <w:szCs w:val="20"/>
        </w:rPr>
      </w:pPr>
      <w:r>
        <w:rPr>
          <w:szCs w:val="20"/>
        </w:rPr>
        <w:t>Post Successful through the process</w:t>
      </w:r>
    </w:p>
    <w:p w14:paraId="7DC96836" w14:textId="31494892" w:rsidR="008237FA" w:rsidRDefault="00F24952" w:rsidP="0032749E">
      <w:pPr>
        <w:pStyle w:val="ListParagraph"/>
        <w:numPr>
          <w:ilvl w:val="3"/>
          <w:numId w:val="37"/>
        </w:numPr>
        <w:rPr>
          <w:szCs w:val="20"/>
        </w:rPr>
      </w:pPr>
      <w:r>
        <w:rPr>
          <w:szCs w:val="20"/>
        </w:rPr>
        <w:t>Records that would have Material</w:t>
      </w:r>
      <w:r w:rsidR="004622CF">
        <w:rPr>
          <w:szCs w:val="20"/>
        </w:rPr>
        <w:t xml:space="preserve">s to Post, </w:t>
      </w:r>
      <w:r w:rsidR="00E50119">
        <w:rPr>
          <w:szCs w:val="20"/>
        </w:rPr>
        <w:t xml:space="preserve">has </w:t>
      </w:r>
      <w:r w:rsidR="004622CF">
        <w:rPr>
          <w:szCs w:val="20"/>
        </w:rPr>
        <w:t>Labor to Post</w:t>
      </w:r>
      <w:r w:rsidR="00207336">
        <w:rPr>
          <w:szCs w:val="20"/>
        </w:rPr>
        <w:t xml:space="preserve"> with no PO Receipt to post</w:t>
      </w:r>
      <w:r w:rsidR="0032749E">
        <w:rPr>
          <w:szCs w:val="20"/>
        </w:rPr>
        <w:t>.</w:t>
      </w:r>
    </w:p>
    <w:p w14:paraId="2228CDFB" w14:textId="4C6141D6" w:rsidR="00E50119" w:rsidRDefault="00E50119" w:rsidP="0032749E">
      <w:pPr>
        <w:pStyle w:val="ListParagraph"/>
        <w:numPr>
          <w:ilvl w:val="3"/>
          <w:numId w:val="37"/>
        </w:numPr>
        <w:rPr>
          <w:szCs w:val="20"/>
        </w:rPr>
      </w:pPr>
      <w:r>
        <w:rPr>
          <w:szCs w:val="20"/>
        </w:rPr>
        <w:t>Records that do not have Materials to Post, has Labor to Post with no PO Receipt to post</w:t>
      </w:r>
      <w:r w:rsidR="0032749E">
        <w:rPr>
          <w:szCs w:val="20"/>
        </w:rPr>
        <w:t>.</w:t>
      </w:r>
    </w:p>
    <w:p w14:paraId="30833B8F" w14:textId="1430C598" w:rsidR="004C4E7A" w:rsidRDefault="004C4E7A" w:rsidP="0032749E">
      <w:pPr>
        <w:pStyle w:val="ListParagraph"/>
        <w:numPr>
          <w:ilvl w:val="3"/>
          <w:numId w:val="37"/>
        </w:numPr>
        <w:rPr>
          <w:szCs w:val="20"/>
        </w:rPr>
      </w:pPr>
      <w:r>
        <w:rPr>
          <w:szCs w:val="20"/>
        </w:rPr>
        <w:t>Records that would have Materials to Post, Labor to Post with PO Receipt to post</w:t>
      </w:r>
      <w:r w:rsidR="0032749E">
        <w:rPr>
          <w:szCs w:val="20"/>
        </w:rPr>
        <w:t>.</w:t>
      </w:r>
    </w:p>
    <w:p w14:paraId="032A9D43" w14:textId="164CC6DE" w:rsidR="004448CB" w:rsidRDefault="004448CB" w:rsidP="004C4E7A">
      <w:pPr>
        <w:pStyle w:val="ListParagraph"/>
        <w:numPr>
          <w:ilvl w:val="2"/>
          <w:numId w:val="37"/>
        </w:numPr>
        <w:rPr>
          <w:szCs w:val="20"/>
        </w:rPr>
      </w:pPr>
      <w:r>
        <w:rPr>
          <w:szCs w:val="20"/>
        </w:rPr>
        <w:t>Posting Errors to test</w:t>
      </w:r>
      <w:r w:rsidR="0067010E">
        <w:rPr>
          <w:szCs w:val="20"/>
        </w:rPr>
        <w:t xml:space="preserve"> (Failure record, notifications, staging record updated)</w:t>
      </w:r>
    </w:p>
    <w:p w14:paraId="20F240F8" w14:textId="502C9F40" w:rsidR="007653E9" w:rsidRDefault="007653E9" w:rsidP="004448CB">
      <w:pPr>
        <w:pStyle w:val="ListParagraph"/>
        <w:numPr>
          <w:ilvl w:val="3"/>
          <w:numId w:val="37"/>
        </w:numPr>
        <w:rPr>
          <w:szCs w:val="20"/>
        </w:rPr>
      </w:pPr>
      <w:r>
        <w:rPr>
          <w:szCs w:val="20"/>
        </w:rPr>
        <w:t xml:space="preserve">Records that fail during </w:t>
      </w:r>
      <w:r w:rsidR="000165FE">
        <w:rPr>
          <w:szCs w:val="20"/>
        </w:rPr>
        <w:t>call to WIPRMI to get Materials to post</w:t>
      </w:r>
    </w:p>
    <w:p w14:paraId="5AE63C41" w14:textId="4003E751" w:rsidR="000165FE" w:rsidRDefault="000165FE" w:rsidP="004448CB">
      <w:pPr>
        <w:pStyle w:val="ListParagraph"/>
        <w:numPr>
          <w:ilvl w:val="3"/>
          <w:numId w:val="37"/>
        </w:numPr>
        <w:rPr>
          <w:szCs w:val="20"/>
        </w:rPr>
      </w:pPr>
      <w:r>
        <w:rPr>
          <w:szCs w:val="20"/>
        </w:rPr>
        <w:t>Records that fail during Labor Posting (WIPTLP)</w:t>
      </w:r>
    </w:p>
    <w:p w14:paraId="70CDF7D9" w14:textId="5DC0DD47" w:rsidR="000165FE" w:rsidRDefault="000165FE" w:rsidP="004448CB">
      <w:pPr>
        <w:pStyle w:val="ListParagraph"/>
        <w:numPr>
          <w:ilvl w:val="3"/>
          <w:numId w:val="37"/>
        </w:numPr>
        <w:rPr>
          <w:szCs w:val="20"/>
        </w:rPr>
      </w:pPr>
      <w:r>
        <w:rPr>
          <w:szCs w:val="20"/>
        </w:rPr>
        <w:t>Records that fail during Material Posting (WIPTMI)</w:t>
      </w:r>
    </w:p>
    <w:p w14:paraId="4AF5C210" w14:textId="3DE82B3B" w:rsidR="000165FE" w:rsidRDefault="000165FE" w:rsidP="000165FE">
      <w:pPr>
        <w:pStyle w:val="ListParagraph"/>
        <w:numPr>
          <w:ilvl w:val="4"/>
          <w:numId w:val="37"/>
        </w:numPr>
        <w:rPr>
          <w:szCs w:val="20"/>
        </w:rPr>
      </w:pPr>
      <w:r>
        <w:rPr>
          <w:szCs w:val="20"/>
        </w:rPr>
        <w:t>Labor Postings should be reversed</w:t>
      </w:r>
    </w:p>
    <w:p w14:paraId="0ECF5BE4" w14:textId="5D7D3C26" w:rsidR="00524AB9" w:rsidRDefault="00524AB9" w:rsidP="00524AB9">
      <w:pPr>
        <w:pStyle w:val="ListParagraph"/>
        <w:numPr>
          <w:ilvl w:val="3"/>
          <w:numId w:val="37"/>
        </w:numPr>
        <w:rPr>
          <w:szCs w:val="20"/>
        </w:rPr>
      </w:pPr>
      <w:r>
        <w:rPr>
          <w:szCs w:val="20"/>
        </w:rPr>
        <w:t xml:space="preserve">Records that fail during </w:t>
      </w:r>
      <w:r w:rsidR="008D07C3">
        <w:rPr>
          <w:szCs w:val="20"/>
        </w:rPr>
        <w:t>PO Receipt (PORTOR)</w:t>
      </w:r>
    </w:p>
    <w:p w14:paraId="28797145" w14:textId="3E95AAB0" w:rsidR="008D07C3" w:rsidRDefault="0032403E" w:rsidP="008D07C3">
      <w:pPr>
        <w:pStyle w:val="ListParagraph"/>
        <w:numPr>
          <w:ilvl w:val="2"/>
          <w:numId w:val="37"/>
        </w:numPr>
        <w:rPr>
          <w:szCs w:val="20"/>
        </w:rPr>
      </w:pPr>
      <w:r>
        <w:rPr>
          <w:szCs w:val="20"/>
        </w:rPr>
        <w:t>Service runs between specified times and interval is based on the setting file</w:t>
      </w:r>
    </w:p>
    <w:p w14:paraId="67048B5C" w14:textId="21C3825F" w:rsidR="00996137" w:rsidRDefault="00996137" w:rsidP="00996137">
      <w:pPr>
        <w:pStyle w:val="ListParagraph"/>
        <w:numPr>
          <w:ilvl w:val="0"/>
          <w:numId w:val="37"/>
        </w:numPr>
        <w:rPr>
          <w:szCs w:val="20"/>
        </w:rPr>
      </w:pPr>
      <w:r>
        <w:rPr>
          <w:szCs w:val="20"/>
        </w:rPr>
        <w:t>Documentation</w:t>
      </w:r>
    </w:p>
    <w:p w14:paraId="3E599CC9" w14:textId="4BF73B94" w:rsidR="0087790F" w:rsidRDefault="0087790F" w:rsidP="00996137">
      <w:pPr>
        <w:pStyle w:val="ListParagraph"/>
        <w:numPr>
          <w:ilvl w:val="1"/>
          <w:numId w:val="37"/>
        </w:numPr>
        <w:rPr>
          <w:szCs w:val="20"/>
        </w:rPr>
      </w:pPr>
      <w:r>
        <w:rPr>
          <w:szCs w:val="20"/>
        </w:rPr>
        <w:t xml:space="preserve">Document any additional details on how service </w:t>
      </w:r>
      <w:r w:rsidR="003574FC">
        <w:rPr>
          <w:szCs w:val="20"/>
        </w:rPr>
        <w:t>that may have been missed in this document.</w:t>
      </w:r>
    </w:p>
    <w:p w14:paraId="646D37B3" w14:textId="74104E8D" w:rsidR="00996137" w:rsidRDefault="008D07C3" w:rsidP="00996137">
      <w:pPr>
        <w:pStyle w:val="ListParagraph"/>
        <w:numPr>
          <w:ilvl w:val="1"/>
          <w:numId w:val="37"/>
        </w:numPr>
        <w:rPr>
          <w:szCs w:val="20"/>
        </w:rPr>
      </w:pPr>
      <w:r>
        <w:rPr>
          <w:szCs w:val="20"/>
        </w:rPr>
        <w:t xml:space="preserve">Complete </w:t>
      </w:r>
      <w:r w:rsidR="0032403E">
        <w:rPr>
          <w:szCs w:val="20"/>
        </w:rPr>
        <w:t>any adjustments to documentation listed here</w:t>
      </w:r>
      <w:r w:rsidR="003574FC">
        <w:rPr>
          <w:szCs w:val="20"/>
        </w:rPr>
        <w:t xml:space="preserve"> once service is created.</w:t>
      </w:r>
    </w:p>
    <w:p w14:paraId="4DED81B7" w14:textId="611AF300" w:rsidR="00996137" w:rsidRDefault="00996137" w:rsidP="00996137">
      <w:pPr>
        <w:pStyle w:val="ListParagraph"/>
        <w:numPr>
          <w:ilvl w:val="0"/>
          <w:numId w:val="37"/>
        </w:numPr>
        <w:rPr>
          <w:szCs w:val="20"/>
        </w:rPr>
      </w:pPr>
      <w:r>
        <w:rPr>
          <w:szCs w:val="20"/>
        </w:rPr>
        <w:t>Go Live Support</w:t>
      </w:r>
    </w:p>
    <w:p w14:paraId="01689F6D" w14:textId="23D7BEFB" w:rsidR="001A3800" w:rsidRPr="0087790F" w:rsidRDefault="002A3592" w:rsidP="0087790F">
      <w:pPr>
        <w:pStyle w:val="ListParagraph"/>
        <w:numPr>
          <w:ilvl w:val="1"/>
          <w:numId w:val="37"/>
        </w:numPr>
        <w:rPr>
          <w:szCs w:val="20"/>
        </w:rPr>
      </w:pPr>
      <w:r w:rsidRPr="0087790F">
        <w:rPr>
          <w:szCs w:val="20"/>
        </w:rPr>
        <w:t>Available for</w:t>
      </w:r>
      <w:r w:rsidR="00C000A5" w:rsidRPr="0087790F">
        <w:rPr>
          <w:szCs w:val="20"/>
        </w:rPr>
        <w:t xml:space="preserve"> any issues once service is in place and </w:t>
      </w:r>
      <w:r w:rsidR="0087790F" w:rsidRPr="0087790F">
        <w:rPr>
          <w:szCs w:val="20"/>
        </w:rPr>
        <w:t>records are being staged automatically.</w:t>
      </w: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5FF7AC4F" w:rsidR="001847CB" w:rsidRPr="008B7AC4" w:rsidRDefault="001847CB" w:rsidP="00D133A4">
            <w:pPr>
              <w:rPr>
                <w:rStyle w:val="IntenseEmphasis"/>
                <w:b w:val="0"/>
                <w:bCs w:val="0"/>
                <w:i w:val="0"/>
                <w:iCs w:val="0"/>
                <w:color w:val="auto"/>
              </w:rPr>
            </w:pPr>
            <w:r w:rsidRPr="008B7AC4">
              <w:rPr>
                <w:rStyle w:val="IntenseEmphasis"/>
                <w:b w:val="0"/>
                <w:bCs w:val="0"/>
                <w:i w:val="0"/>
                <w:iCs w:val="0"/>
                <w:color w:val="auto"/>
              </w:rPr>
              <w:t>Coding</w:t>
            </w:r>
          </w:p>
        </w:tc>
        <w:tc>
          <w:tcPr>
            <w:tcW w:w="1980" w:type="dxa"/>
          </w:tcPr>
          <w:p w14:paraId="112F00C0" w14:textId="5B419B89" w:rsidR="00E44AF5" w:rsidRPr="008B7AC4"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 xml:space="preserve">        &lt;</w:t>
            </w:r>
            <w:r w:rsidR="00965F2D" w:rsidRPr="008B7AC4">
              <w:rPr>
                <w:rStyle w:val="IntenseEmphasis"/>
                <w:i w:val="0"/>
                <w:iCs w:val="0"/>
                <w:color w:val="auto"/>
              </w:rPr>
              <w:t>hours</w:t>
            </w:r>
            <w:r w:rsidRPr="008B7AC4">
              <w:rPr>
                <w:rStyle w:val="IntenseEmphasis"/>
                <w:i w:val="0"/>
                <w:iCs w:val="0"/>
                <w:color w:val="auto"/>
              </w:rPr>
              <w:t xml:space="preserve">&gt; </w:t>
            </w:r>
          </w:p>
        </w:tc>
        <w:tc>
          <w:tcPr>
            <w:tcW w:w="2790" w:type="dxa"/>
          </w:tcPr>
          <w:p w14:paraId="533C8CA2" w14:textId="2AB5332B" w:rsidR="00E44AF5" w:rsidRPr="008B7AC4"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lt;</w:t>
            </w:r>
            <w:r w:rsidR="00086F07" w:rsidRPr="008B7AC4">
              <w:rPr>
                <w:rStyle w:val="IntenseEmphasis"/>
                <w:i w:val="0"/>
                <w:iCs w:val="0"/>
                <w:color w:val="auto"/>
              </w:rPr>
              <w:t>MM/</w:t>
            </w:r>
            <w:r w:rsidR="0006512B" w:rsidRPr="008B7AC4">
              <w:rPr>
                <w:rStyle w:val="IntenseEmphasis"/>
                <w:i w:val="0"/>
                <w:iCs w:val="0"/>
                <w:color w:val="auto"/>
              </w:rPr>
              <w:t>DD/YYYY</w:t>
            </w:r>
            <w:r w:rsidRPr="008B7AC4">
              <w:rPr>
                <w:rStyle w:val="IntenseEmphasis"/>
                <w:i w:val="0"/>
                <w:iCs w:val="0"/>
                <w:color w:val="auto"/>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3B43C77F" w:rsidR="001847CB" w:rsidRPr="001847CB" w:rsidRDefault="001847CB" w:rsidP="00D133A4">
            <w:pPr>
              <w:rPr>
                <w:rFonts w:cs="Arial"/>
                <w:bCs w:val="0"/>
                <w:szCs w:val="20"/>
              </w:rPr>
            </w:pPr>
            <w:r>
              <w:rPr>
                <w:rFonts w:cs="Arial"/>
                <w:b w:val="0"/>
                <w:szCs w:val="20"/>
              </w:rPr>
              <w:t>Testing</w:t>
            </w: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29D975CB" w:rsidR="00E44AF5" w:rsidRPr="001847CB" w:rsidRDefault="001847CB" w:rsidP="00D133A4">
            <w:pPr>
              <w:rPr>
                <w:rFonts w:cs="Arial"/>
                <w:b w:val="0"/>
                <w:bCs w:val="0"/>
                <w:szCs w:val="20"/>
              </w:rPr>
            </w:pPr>
            <w:r w:rsidRPr="001847CB">
              <w:rPr>
                <w:rFonts w:cs="Arial"/>
                <w:b w:val="0"/>
                <w:bCs w:val="0"/>
                <w:szCs w:val="20"/>
              </w:rPr>
              <w:t>Documentation</w:t>
            </w: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2C84F92" w:rsidR="00E44AF5" w:rsidRPr="00073C36" w:rsidRDefault="001847CB" w:rsidP="00D133A4">
            <w:pPr>
              <w:rPr>
                <w:rFonts w:cs="Arial"/>
                <w:b w:val="0"/>
                <w:szCs w:val="20"/>
              </w:rPr>
            </w:pPr>
            <w:r>
              <w:rPr>
                <w:rFonts w:cs="Arial"/>
                <w:b w:val="0"/>
                <w:szCs w:val="20"/>
              </w:rPr>
              <w:t>Go Live Support</w:t>
            </w: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B5DBE">
      <w:headerReference w:type="default" r:id="rId41"/>
      <w:footerReference w:type="default" r:id="rId42"/>
      <w:headerReference w:type="first" r:id="rId43"/>
      <w:footerReference w:type="first" r:id="rId44"/>
      <w:pgSz w:w="15840" w:h="12240" w:orient="landscape"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Cather Cheese" w:date="2022-03-21T12:38:00Z" w:initials="CC">
    <w:p w14:paraId="0C7BFE80" w14:textId="4396C188" w:rsidR="00E706AC" w:rsidRDefault="00E706AC">
      <w:pPr>
        <w:pStyle w:val="CommentText"/>
      </w:pPr>
      <w:r>
        <w:rPr>
          <w:rStyle w:val="CommentReference"/>
        </w:rPr>
        <w:annotationRef/>
      </w:r>
      <w:r>
        <w:t xml:space="preserve">Update table of Contents </w:t>
      </w:r>
    </w:p>
  </w:comment>
  <w:comment w:id="21" w:author="Cather Cheese" w:date="2022-03-21T12:39:00Z" w:initials="CC">
    <w:p w14:paraId="098B59D3" w14:textId="29783F01" w:rsidR="00E706AC" w:rsidRDefault="00E706AC">
      <w:pPr>
        <w:pStyle w:val="CommentText"/>
      </w:pPr>
      <w:r>
        <w:rPr>
          <w:rStyle w:val="CommentReference"/>
        </w:rPr>
        <w:annotationRef/>
      </w:r>
      <w:r>
        <w:t xml:space="preserve">Try </w:t>
      </w:r>
      <w:r w:rsidR="00062941">
        <w:t xml:space="preserve">to avoid </w:t>
      </w:r>
      <w:r w:rsidR="00F629E4">
        <w:t>personal</w:t>
      </w:r>
      <w:r w:rsidR="00A601AE">
        <w:t xml:space="preserve"> </w:t>
      </w:r>
      <w:r w:rsidR="00A601AE">
        <w:t xml:space="preserve">generalization </w:t>
      </w:r>
      <w:r w:rsidR="00F629E4">
        <w:t xml:space="preserve"> </w:t>
      </w:r>
      <w:r w:rsidR="00062941">
        <w:t>pronouns like</w:t>
      </w:r>
      <w:r w:rsidR="00F629E4">
        <w:t xml:space="preserve"> “WE”</w:t>
      </w:r>
      <w:r w:rsidR="00062941">
        <w:t xml:space="preserve"> </w:t>
      </w:r>
      <w:r>
        <w:t>in a business document</w:t>
      </w:r>
      <w:r w:rsidR="00062941">
        <w:t xml:space="preserve"> unless in </w:t>
      </w:r>
      <w:r w:rsidR="00062941">
        <w:t>a agreement between people.  R</w:t>
      </w:r>
      <w:r>
        <w:t xml:space="preserve">eplace this with </w:t>
      </w:r>
      <w:r w:rsidR="00062941">
        <w:t>Gabriella</w:t>
      </w:r>
      <w:r>
        <w:t xml:space="preserve"> </w:t>
      </w:r>
      <w:r w:rsidR="000911A5">
        <w:t>White IT</w:t>
      </w:r>
      <w:r w:rsidR="00062941">
        <w:t xml:space="preserve"> team , The tech team</w:t>
      </w:r>
      <w:r w:rsidR="00390998">
        <w:t xml:space="preserve">, or </w:t>
      </w:r>
      <w:r w:rsidR="00062941">
        <w:t xml:space="preserve">something </w:t>
      </w:r>
      <w:r w:rsidR="00A601AE">
        <w:t>or just Create a window service .. the tech doc is instructional</w:t>
      </w:r>
    </w:p>
  </w:comment>
  <w:comment w:id="23" w:author="Cather Cheese" w:date="2022-03-21T12:49:00Z" w:initials="CC">
    <w:p w14:paraId="69C7C191" w14:textId="0718A9ED" w:rsidR="00390998" w:rsidRDefault="00390998">
      <w:pPr>
        <w:pStyle w:val="CommentText"/>
      </w:pPr>
      <w:r>
        <w:rPr>
          <w:rStyle w:val="CommentReference"/>
        </w:rPr>
        <w:annotationRef/>
      </w:r>
      <w:r>
        <w:t>End it here</w:t>
      </w:r>
    </w:p>
  </w:comment>
  <w:comment w:id="24" w:author="Cather Cheese" w:date="2022-03-21T12:50:00Z" w:initials="CC">
    <w:p w14:paraId="583B9EE5" w14:textId="796EC987" w:rsidR="00390998" w:rsidRDefault="00390998">
      <w:pPr>
        <w:pStyle w:val="CommentText"/>
      </w:pPr>
      <w:r>
        <w:rPr>
          <w:rStyle w:val="CommentReference"/>
        </w:rPr>
        <w:annotationRef/>
      </w:r>
      <w:r>
        <w:t xml:space="preserve">Delete that and start a </w:t>
      </w:r>
      <w:r>
        <w:t xml:space="preserve">new sentences with “It will also” </w:t>
      </w:r>
    </w:p>
  </w:comment>
  <w:comment w:id="22" w:author="Cather Cheese" w:date="2022-03-21T12:48:00Z" w:initials="CC">
    <w:p w14:paraId="53429C25" w14:textId="0654442A" w:rsidR="00390998" w:rsidRDefault="00390998">
      <w:pPr>
        <w:pStyle w:val="CommentText"/>
      </w:pPr>
      <w:r>
        <w:rPr>
          <w:rStyle w:val="CommentReference"/>
        </w:rPr>
        <w:annotationRef/>
      </w:r>
      <w:r>
        <w:t>This sentence is running, try breaking it up.</w:t>
      </w:r>
    </w:p>
  </w:comment>
  <w:comment w:id="25" w:author="Cather Cheese" w:date="2022-03-21T12:53:00Z" w:initials="CC">
    <w:p w14:paraId="4F82557A" w14:textId="2D5D91A5" w:rsidR="000911A5" w:rsidRDefault="000911A5">
      <w:pPr>
        <w:pStyle w:val="CommentText"/>
      </w:pPr>
      <w:r>
        <w:rPr>
          <w:rStyle w:val="CommentReference"/>
        </w:rPr>
        <w:annotationRef/>
      </w:r>
      <w:r>
        <w:t xml:space="preserve">Replace “We” with the service or process </w:t>
      </w:r>
    </w:p>
  </w:comment>
  <w:comment w:id="26" w:author="Cather Cheese" w:date="2022-03-21T12:57:00Z" w:initials="CC">
    <w:p w14:paraId="792DD469" w14:textId="05B36E55" w:rsidR="00C521B6" w:rsidRDefault="00C521B6">
      <w:pPr>
        <w:pStyle w:val="CommentText"/>
      </w:pPr>
      <w:r>
        <w:rPr>
          <w:rStyle w:val="CommentReference"/>
        </w:rPr>
        <w:annotationRef/>
      </w:r>
      <w:r>
        <w:t xml:space="preserve">This needs to be listed in the term and definition section </w:t>
      </w:r>
    </w:p>
  </w:comment>
  <w:comment w:id="27" w:author="Cather Cheese" w:date="2022-03-21T12:58:00Z" w:initials="CC">
    <w:p w14:paraId="4F9C5618" w14:textId="19C9A3B9" w:rsidR="00C521B6" w:rsidRPr="00C521B6" w:rsidRDefault="00C521B6">
      <w:pPr>
        <w:pStyle w:val="CommentText"/>
      </w:pPr>
      <w:r>
        <w:rPr>
          <w:rStyle w:val="CommentReference"/>
        </w:rPr>
        <w:annotationRef/>
      </w:r>
      <w:r>
        <w:t xml:space="preserve">Delete </w:t>
      </w:r>
    </w:p>
  </w:comment>
  <w:comment w:id="28" w:author="Cather Cheese" w:date="2022-03-21T12:59:00Z" w:initials="CC">
    <w:p w14:paraId="0196B337" w14:textId="7F6D5B7C" w:rsidR="00C521B6" w:rsidRDefault="00C521B6">
      <w:pPr>
        <w:pStyle w:val="CommentText"/>
      </w:pPr>
      <w:r>
        <w:rPr>
          <w:rStyle w:val="CommentReference"/>
        </w:rPr>
        <w:annotationRef/>
      </w:r>
      <w:r>
        <w:t xml:space="preserve">The process </w:t>
      </w:r>
      <w:r>
        <w:t>replace “we”</w:t>
      </w:r>
    </w:p>
  </w:comment>
  <w:comment w:id="29" w:author="Cather Cheese" w:date="2022-03-21T13:01:00Z" w:initials="CC">
    <w:p w14:paraId="65D92257" w14:textId="5018DB65" w:rsidR="00C521B6" w:rsidRDefault="00C521B6">
      <w:pPr>
        <w:pStyle w:val="CommentText"/>
      </w:pPr>
      <w:r>
        <w:rPr>
          <w:rStyle w:val="CommentReference"/>
        </w:rPr>
        <w:annotationRef/>
      </w:r>
      <w:r>
        <w:t xml:space="preserve">Replace with the </w:t>
      </w:r>
    </w:p>
  </w:comment>
  <w:comment w:id="30" w:author="Cather Cheese" w:date="2022-03-21T13:02:00Z" w:initials="CC">
    <w:p w14:paraId="39264BBD" w14:textId="2CE9E337" w:rsidR="00D013E7" w:rsidRDefault="00D013E7">
      <w:pPr>
        <w:pStyle w:val="CommentText"/>
      </w:pPr>
      <w:r>
        <w:rPr>
          <w:rStyle w:val="CommentReference"/>
        </w:rPr>
        <w:annotationRef/>
      </w:r>
      <w:r>
        <w:t xml:space="preserve">Remove </w:t>
      </w:r>
    </w:p>
  </w:comment>
  <w:comment w:id="31" w:author="Cather Cheese" w:date="2022-03-21T13:03:00Z" w:initials="CC">
    <w:p w14:paraId="23BE8741" w14:textId="67500315" w:rsidR="00D013E7" w:rsidRDefault="00D013E7">
      <w:pPr>
        <w:pStyle w:val="CommentText"/>
      </w:pPr>
      <w:r>
        <w:rPr>
          <w:rStyle w:val="CommentReference"/>
        </w:rPr>
        <w:annotationRef/>
      </w:r>
      <w:r>
        <w:t>The process or service will</w:t>
      </w:r>
    </w:p>
  </w:comment>
  <w:comment w:id="32" w:author="Cather Cheese" w:date="2022-03-21T13:03:00Z" w:initials="CC">
    <w:p w14:paraId="03931F2A" w14:textId="72D17755" w:rsidR="00D013E7" w:rsidRDefault="00D013E7">
      <w:pPr>
        <w:pStyle w:val="CommentText"/>
      </w:pPr>
      <w:r>
        <w:rPr>
          <w:rStyle w:val="CommentReference"/>
        </w:rPr>
        <w:annotationRef/>
      </w:r>
      <w:r>
        <w:t>Add to term and definition section</w:t>
      </w:r>
    </w:p>
  </w:comment>
  <w:comment w:id="33" w:author="Dondi Colgrove" w:date="2022-03-21T17:03:00Z" w:initials="DC">
    <w:p w14:paraId="711AFBA0" w14:textId="1666D9DD" w:rsidR="0028088B" w:rsidRDefault="0028088B">
      <w:pPr>
        <w:pStyle w:val="CommentText"/>
      </w:pPr>
      <w:r>
        <w:rPr>
          <w:rStyle w:val="CommentReference"/>
        </w:rPr>
        <w:annotationRef/>
      </w:r>
      <w:r>
        <w:t xml:space="preserve">This is a </w:t>
      </w:r>
      <w:r w:rsidR="000C23D0">
        <w:t xml:space="preserve">title </w:t>
      </w:r>
      <w:r>
        <w:t xml:space="preserve">to a specific </w:t>
      </w:r>
      <w:r>
        <w:t>dll file and not an abbreviation or term.</w:t>
      </w:r>
    </w:p>
  </w:comment>
  <w:comment w:id="34" w:author="Cather Cheese" w:date="2022-03-21T13:04:00Z" w:initials="CC">
    <w:p w14:paraId="68DBF395" w14:textId="57BA5415" w:rsidR="00D013E7" w:rsidRDefault="00D013E7">
      <w:pPr>
        <w:pStyle w:val="CommentText"/>
      </w:pPr>
      <w:r>
        <w:rPr>
          <w:rStyle w:val="CommentReference"/>
        </w:rPr>
        <w:annotationRef/>
      </w:r>
      <w:r>
        <w:t xml:space="preserve">Try rewording this sentence for clarity </w:t>
      </w:r>
    </w:p>
  </w:comment>
  <w:comment w:id="35" w:author="Cather Cheese" w:date="2022-03-21T13:07:00Z" w:initials="CC">
    <w:p w14:paraId="585AC165" w14:textId="21774DFE" w:rsidR="00F629E4" w:rsidRDefault="00F629E4">
      <w:pPr>
        <w:pStyle w:val="CommentText"/>
      </w:pPr>
      <w:r>
        <w:rPr>
          <w:rStyle w:val="CommentReference"/>
        </w:rPr>
        <w:annotationRef/>
      </w:r>
      <w:r>
        <w:t>Maybe add information after settings for clarity</w:t>
      </w:r>
    </w:p>
  </w:comment>
  <w:comment w:id="36" w:author="Cather Cheese" w:date="2022-03-21T13:09:00Z" w:initials="CC">
    <w:p w14:paraId="6835C630" w14:textId="77777777" w:rsidR="00CB1088" w:rsidRDefault="00CB1088" w:rsidP="00CB1088">
      <w:pPr>
        <w:pStyle w:val="CommentText"/>
      </w:pPr>
      <w:r>
        <w:rPr>
          <w:rStyle w:val="CommentReference"/>
        </w:rPr>
        <w:annotationRef/>
      </w:r>
      <w:r>
        <w:t xml:space="preserve">Indent example to stand out </w:t>
      </w:r>
    </w:p>
  </w:comment>
  <w:comment w:id="69" w:author="Cather Cheese" w:date="2022-03-21T13:22:00Z" w:initials="CC">
    <w:p w14:paraId="295117A9" w14:textId="48240A19" w:rsidR="00B66434" w:rsidRDefault="00B66434">
      <w:pPr>
        <w:pStyle w:val="CommentText"/>
      </w:pPr>
      <w:r>
        <w:rPr>
          <w:rStyle w:val="CommentReference"/>
        </w:rPr>
        <w:annotationRef/>
      </w:r>
      <w:r>
        <w:t xml:space="preserve">Need to list name of appendices </w:t>
      </w:r>
    </w:p>
  </w:comment>
  <w:comment w:id="71" w:author="Cather Cheese" w:date="2022-03-21T13:23:00Z" w:initials="CC">
    <w:p w14:paraId="29A43959" w14:textId="68EF46FE" w:rsidR="00B66434" w:rsidRDefault="00B66434">
      <w:pPr>
        <w:pStyle w:val="CommentText"/>
      </w:pPr>
      <w:r>
        <w:rPr>
          <w:rStyle w:val="CommentReference"/>
        </w:rPr>
        <w:annotationRef/>
      </w:r>
      <w:r>
        <w:t xml:space="preserve">Need </w:t>
      </w:r>
      <w:r>
        <w:t xml:space="preserve">a  descript item list for each task to comple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BFE80" w15:done="1"/>
  <w15:commentEx w15:paraId="098B59D3" w15:done="1"/>
  <w15:commentEx w15:paraId="69C7C191" w15:done="1"/>
  <w15:commentEx w15:paraId="583B9EE5" w15:done="1"/>
  <w15:commentEx w15:paraId="53429C25" w15:done="1"/>
  <w15:commentEx w15:paraId="4F82557A" w15:done="1"/>
  <w15:commentEx w15:paraId="792DD469" w15:done="1"/>
  <w15:commentEx w15:paraId="4F9C5618" w15:done="1"/>
  <w15:commentEx w15:paraId="0196B337" w15:done="1"/>
  <w15:commentEx w15:paraId="65D92257" w15:done="1"/>
  <w15:commentEx w15:paraId="39264BBD" w15:done="1"/>
  <w15:commentEx w15:paraId="23BE8741" w15:done="1"/>
  <w15:commentEx w15:paraId="03931F2A" w15:done="1"/>
  <w15:commentEx w15:paraId="711AFBA0" w15:paraIdParent="03931F2A" w15:done="1"/>
  <w15:commentEx w15:paraId="68DBF395" w15:done="1"/>
  <w15:commentEx w15:paraId="585AC165" w15:done="1"/>
  <w15:commentEx w15:paraId="6835C630" w15:done="1"/>
  <w15:commentEx w15:paraId="295117A9" w15:done="1"/>
  <w15:commentEx w15:paraId="29A4395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F055" w16cex:dateUtc="2022-03-21T17:38:00Z"/>
  <w16cex:commentExtensible w16cex:durableId="25E2F088" w16cex:dateUtc="2022-03-21T17:39:00Z"/>
  <w16cex:commentExtensible w16cex:durableId="25E2F2E4" w16cex:dateUtc="2022-03-21T17:49:00Z"/>
  <w16cex:commentExtensible w16cex:durableId="25E2F302" w16cex:dateUtc="2022-03-21T17:50:00Z"/>
  <w16cex:commentExtensible w16cex:durableId="25E2F2A4" w16cex:dateUtc="2022-03-21T17:48:00Z"/>
  <w16cex:commentExtensible w16cex:durableId="25E2F3BD" w16cex:dateUtc="2022-03-21T17:53:00Z"/>
  <w16cex:commentExtensible w16cex:durableId="25E2F4A5" w16cex:dateUtc="2022-03-21T17:57:00Z"/>
  <w16cex:commentExtensible w16cex:durableId="25E2F4DA" w16cex:dateUtc="2022-03-21T17:58:00Z"/>
  <w16cex:commentExtensible w16cex:durableId="25E2F51E" w16cex:dateUtc="2022-03-21T17:59:00Z"/>
  <w16cex:commentExtensible w16cex:durableId="25E2F58C" w16cex:dateUtc="2022-03-21T18:01:00Z"/>
  <w16cex:commentExtensible w16cex:durableId="25E2F5CD" w16cex:dateUtc="2022-03-21T18:02:00Z"/>
  <w16cex:commentExtensible w16cex:durableId="25E2F606" w16cex:dateUtc="2022-03-21T18:03:00Z"/>
  <w16cex:commentExtensible w16cex:durableId="25E2F62D" w16cex:dateUtc="2022-03-21T18:03:00Z"/>
  <w16cex:commentExtensible w16cex:durableId="25E32E6D" w16cex:dateUtc="2022-03-21T22:03:00Z"/>
  <w16cex:commentExtensible w16cex:durableId="25E2F663" w16cex:dateUtc="2022-03-21T18:04:00Z"/>
  <w16cex:commentExtensible w16cex:durableId="25E2F6F9" w16cex:dateUtc="2022-03-21T18:07:00Z"/>
  <w16cex:commentExtensible w16cex:durableId="25E2F7A7" w16cex:dateUtc="2022-03-21T18:09:00Z"/>
  <w16cex:commentExtensible w16cex:durableId="25E2FA8E" w16cex:dateUtc="2022-03-21T18:22:00Z"/>
  <w16cex:commentExtensible w16cex:durableId="25E2FAD2" w16cex:dateUtc="2022-03-2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BFE80" w16cid:durableId="25E2F055"/>
  <w16cid:commentId w16cid:paraId="098B59D3" w16cid:durableId="25E2F088"/>
  <w16cid:commentId w16cid:paraId="69C7C191" w16cid:durableId="25E2F2E4"/>
  <w16cid:commentId w16cid:paraId="583B9EE5" w16cid:durableId="25E2F302"/>
  <w16cid:commentId w16cid:paraId="53429C25" w16cid:durableId="25E2F2A4"/>
  <w16cid:commentId w16cid:paraId="4F82557A" w16cid:durableId="25E2F3BD"/>
  <w16cid:commentId w16cid:paraId="792DD469" w16cid:durableId="25E2F4A5"/>
  <w16cid:commentId w16cid:paraId="4F9C5618" w16cid:durableId="25E2F4DA"/>
  <w16cid:commentId w16cid:paraId="0196B337" w16cid:durableId="25E2F51E"/>
  <w16cid:commentId w16cid:paraId="65D92257" w16cid:durableId="25E2F58C"/>
  <w16cid:commentId w16cid:paraId="39264BBD" w16cid:durableId="25E2F5CD"/>
  <w16cid:commentId w16cid:paraId="23BE8741" w16cid:durableId="25E2F606"/>
  <w16cid:commentId w16cid:paraId="03931F2A" w16cid:durableId="25E2F62D"/>
  <w16cid:commentId w16cid:paraId="711AFBA0" w16cid:durableId="25E32E6D"/>
  <w16cid:commentId w16cid:paraId="68DBF395" w16cid:durableId="25E2F663"/>
  <w16cid:commentId w16cid:paraId="585AC165" w16cid:durableId="25E2F6F9"/>
  <w16cid:commentId w16cid:paraId="6835C630" w16cid:durableId="25E2F7A7"/>
  <w16cid:commentId w16cid:paraId="295117A9" w16cid:durableId="25E2FA8E"/>
  <w16cid:commentId w16cid:paraId="29A43959" w16cid:durableId="25E2FA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8EBCA" w14:textId="77777777" w:rsidR="00D50108" w:rsidRDefault="00D50108" w:rsidP="00137EE2">
      <w:r>
        <w:separator/>
      </w:r>
    </w:p>
  </w:endnote>
  <w:endnote w:type="continuationSeparator" w:id="0">
    <w:p w14:paraId="725E9766" w14:textId="77777777" w:rsidR="00D50108" w:rsidRDefault="00D50108" w:rsidP="00137EE2">
      <w:r>
        <w:continuationSeparator/>
      </w:r>
    </w:p>
  </w:endnote>
  <w:endnote w:type="continuationNotice" w:id="1">
    <w:p w14:paraId="7220C7A7" w14:textId="77777777" w:rsidR="00D50108" w:rsidRDefault="00D501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51973608"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9C0028">
      <w:rPr>
        <w:noProof/>
        <w:sz w:val="18"/>
        <w:szCs w:val="18"/>
      </w:rPr>
      <w:t>April 29,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26051" w14:textId="77777777" w:rsidR="00D50108" w:rsidRDefault="00D50108" w:rsidP="00137EE2">
      <w:r>
        <w:separator/>
      </w:r>
    </w:p>
  </w:footnote>
  <w:footnote w:type="continuationSeparator" w:id="0">
    <w:p w14:paraId="49F2484C" w14:textId="77777777" w:rsidR="00D50108" w:rsidRDefault="00D50108" w:rsidP="00137EE2">
      <w:r>
        <w:continuationSeparator/>
      </w:r>
    </w:p>
  </w:footnote>
  <w:footnote w:type="continuationNotice" w:id="1">
    <w:p w14:paraId="33FAABD4" w14:textId="77777777" w:rsidR="00D50108" w:rsidRDefault="00D501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D70DAE7A31334537A62E26C667841EB6"/>
      </w:placeholder>
      <w:temporary/>
      <w:showingPlcHdr/>
      <w15:appearance w15:val="hidden"/>
    </w:sdtPr>
    <w:sdtEndPr/>
    <w:sdtContent>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sdtContent>
  </w:sdt>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434"/>
    <w:multiLevelType w:val="hybridMultilevel"/>
    <w:tmpl w:val="3CC00136"/>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hybridMultilevel"/>
    <w:tmpl w:val="22628DEC"/>
    <w:lvl w:ilvl="0" w:tplc="26EECEDC">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F1B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83DD5"/>
    <w:multiLevelType w:val="hybridMultilevel"/>
    <w:tmpl w:val="9920EA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707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84D9B"/>
    <w:multiLevelType w:val="hybridMultilevel"/>
    <w:tmpl w:val="D38C48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D26E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D237D7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36041DA"/>
    <w:multiLevelType w:val="hybridMultilevel"/>
    <w:tmpl w:val="0F742FC6"/>
    <w:lvl w:ilvl="0" w:tplc="6D1653A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30"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17872D2"/>
    <w:multiLevelType w:val="hybridMultilevel"/>
    <w:tmpl w:val="8A1612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D4D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7E3B1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8B53E6E"/>
    <w:multiLevelType w:val="hybridMultilevel"/>
    <w:tmpl w:val="6DF0F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F0F9F"/>
    <w:multiLevelType w:val="hybridMultilevel"/>
    <w:tmpl w:val="01F8F7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9"/>
  </w:num>
  <w:num w:numId="4">
    <w:abstractNumId w:val="2"/>
  </w:num>
  <w:num w:numId="5">
    <w:abstractNumId w:val="6"/>
  </w:num>
  <w:num w:numId="6">
    <w:abstractNumId w:val="5"/>
  </w:num>
  <w:num w:numId="7">
    <w:abstractNumId w:val="36"/>
  </w:num>
  <w:num w:numId="8">
    <w:abstractNumId w:val="12"/>
  </w:num>
  <w:num w:numId="9">
    <w:abstractNumId w:val="10"/>
  </w:num>
  <w:num w:numId="10">
    <w:abstractNumId w:val="25"/>
  </w:num>
  <w:num w:numId="11">
    <w:abstractNumId w:val="18"/>
  </w:num>
  <w:num w:numId="12">
    <w:abstractNumId w:val="13"/>
  </w:num>
  <w:num w:numId="13">
    <w:abstractNumId w:val="4"/>
  </w:num>
  <w:num w:numId="14">
    <w:abstractNumId w:val="15"/>
  </w:num>
  <w:num w:numId="15">
    <w:abstractNumId w:val="20"/>
  </w:num>
  <w:num w:numId="16">
    <w:abstractNumId w:val="1"/>
  </w:num>
  <w:num w:numId="17">
    <w:abstractNumId w:val="21"/>
  </w:num>
  <w:num w:numId="18">
    <w:abstractNumId w:val="33"/>
  </w:num>
  <w:num w:numId="19">
    <w:abstractNumId w:val="30"/>
  </w:num>
  <w:num w:numId="20">
    <w:abstractNumId w:val="23"/>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7"/>
  </w:num>
  <w:num w:numId="24">
    <w:abstractNumId w:val="9"/>
  </w:num>
  <w:num w:numId="25">
    <w:abstractNumId w:val="3"/>
  </w:num>
  <w:num w:numId="26">
    <w:abstractNumId w:val="38"/>
  </w:num>
  <w:num w:numId="27">
    <w:abstractNumId w:val="34"/>
  </w:num>
  <w:num w:numId="28">
    <w:abstractNumId w:val="26"/>
  </w:num>
  <w:num w:numId="29">
    <w:abstractNumId w:val="26"/>
    <w:lvlOverride w:ilvl="0">
      <w:startOverride w:val="1"/>
    </w:lvlOverride>
  </w:num>
  <w:num w:numId="30">
    <w:abstractNumId w:val="17"/>
  </w:num>
  <w:num w:numId="31">
    <w:abstractNumId w:val="27"/>
  </w:num>
  <w:num w:numId="32">
    <w:abstractNumId w:val="16"/>
  </w:num>
  <w:num w:numId="33">
    <w:abstractNumId w:val="37"/>
  </w:num>
  <w:num w:numId="34">
    <w:abstractNumId w:val="8"/>
  </w:num>
  <w:num w:numId="35">
    <w:abstractNumId w:val="31"/>
  </w:num>
  <w:num w:numId="36">
    <w:abstractNumId w:val="22"/>
  </w:num>
  <w:num w:numId="37">
    <w:abstractNumId w:val="32"/>
  </w:num>
  <w:num w:numId="38">
    <w:abstractNumId w:val="14"/>
  </w:num>
  <w:num w:numId="39">
    <w:abstractNumId w:val="35"/>
  </w:num>
  <w:num w:numId="40">
    <w:abstractNumId w:val="0"/>
  </w:num>
  <w:num w:numId="41">
    <w:abstractNumId w:val="2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 Cheese">
    <w15:presenceInfo w15:providerId="AD" w15:userId="S::CatherC@summerclassics.com::5c081634-c8e9-4e07-bb75-96d61c92f8b4"/>
  </w15:person>
  <w15:person w15:author="Dondi Colgrove">
    <w15:presenceInfo w15:providerId="AD" w15:userId="S::DondiC@summerclassics.com::1a8eacb0-9f37-4979-9f47-3b77b9c9e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0021"/>
    <w:rsid w:val="00002B23"/>
    <w:rsid w:val="00002B38"/>
    <w:rsid w:val="00003A4D"/>
    <w:rsid w:val="00003CDB"/>
    <w:rsid w:val="00005763"/>
    <w:rsid w:val="00006645"/>
    <w:rsid w:val="00007FE8"/>
    <w:rsid w:val="00012C4E"/>
    <w:rsid w:val="0001324B"/>
    <w:rsid w:val="00014AA7"/>
    <w:rsid w:val="00014EE5"/>
    <w:rsid w:val="00015C4F"/>
    <w:rsid w:val="000165FE"/>
    <w:rsid w:val="00020704"/>
    <w:rsid w:val="00020947"/>
    <w:rsid w:val="000213EC"/>
    <w:rsid w:val="00021906"/>
    <w:rsid w:val="000228E9"/>
    <w:rsid w:val="000238BE"/>
    <w:rsid w:val="00026C46"/>
    <w:rsid w:val="00031A4D"/>
    <w:rsid w:val="00034CCF"/>
    <w:rsid w:val="000350E7"/>
    <w:rsid w:val="000351FE"/>
    <w:rsid w:val="000364C7"/>
    <w:rsid w:val="00037CEF"/>
    <w:rsid w:val="00040677"/>
    <w:rsid w:val="0004078D"/>
    <w:rsid w:val="00040D3C"/>
    <w:rsid w:val="000411E0"/>
    <w:rsid w:val="000427CD"/>
    <w:rsid w:val="000445D6"/>
    <w:rsid w:val="000448C2"/>
    <w:rsid w:val="00045204"/>
    <w:rsid w:val="0004756C"/>
    <w:rsid w:val="00047F7C"/>
    <w:rsid w:val="000504DB"/>
    <w:rsid w:val="000539B7"/>
    <w:rsid w:val="00054FCC"/>
    <w:rsid w:val="000558FF"/>
    <w:rsid w:val="00055A00"/>
    <w:rsid w:val="000567A3"/>
    <w:rsid w:val="00057838"/>
    <w:rsid w:val="0006042B"/>
    <w:rsid w:val="00060555"/>
    <w:rsid w:val="000608E7"/>
    <w:rsid w:val="00061BFB"/>
    <w:rsid w:val="0006204C"/>
    <w:rsid w:val="00062941"/>
    <w:rsid w:val="000629A9"/>
    <w:rsid w:val="00062DBE"/>
    <w:rsid w:val="00063D89"/>
    <w:rsid w:val="0006409F"/>
    <w:rsid w:val="00064183"/>
    <w:rsid w:val="000646F1"/>
    <w:rsid w:val="0006512B"/>
    <w:rsid w:val="0006547E"/>
    <w:rsid w:val="00065F66"/>
    <w:rsid w:val="00066584"/>
    <w:rsid w:val="0006786A"/>
    <w:rsid w:val="00067A2A"/>
    <w:rsid w:val="00070157"/>
    <w:rsid w:val="00070B5D"/>
    <w:rsid w:val="000712C5"/>
    <w:rsid w:val="00071AAF"/>
    <w:rsid w:val="00071D58"/>
    <w:rsid w:val="00073515"/>
    <w:rsid w:val="000738F3"/>
    <w:rsid w:val="00073935"/>
    <w:rsid w:val="00073C36"/>
    <w:rsid w:val="00073DDF"/>
    <w:rsid w:val="000744A1"/>
    <w:rsid w:val="000745EE"/>
    <w:rsid w:val="000752C9"/>
    <w:rsid w:val="0007586B"/>
    <w:rsid w:val="00075A20"/>
    <w:rsid w:val="00075EBD"/>
    <w:rsid w:val="00076AB1"/>
    <w:rsid w:val="00076E73"/>
    <w:rsid w:val="0007733F"/>
    <w:rsid w:val="000778C3"/>
    <w:rsid w:val="0008179C"/>
    <w:rsid w:val="0008197A"/>
    <w:rsid w:val="00081DCA"/>
    <w:rsid w:val="00082A32"/>
    <w:rsid w:val="00082C02"/>
    <w:rsid w:val="000846F7"/>
    <w:rsid w:val="00084A07"/>
    <w:rsid w:val="000867FC"/>
    <w:rsid w:val="00086A3E"/>
    <w:rsid w:val="00086F07"/>
    <w:rsid w:val="0008721E"/>
    <w:rsid w:val="0009033D"/>
    <w:rsid w:val="000911A5"/>
    <w:rsid w:val="00092AB6"/>
    <w:rsid w:val="00092D86"/>
    <w:rsid w:val="000932E4"/>
    <w:rsid w:val="0009420F"/>
    <w:rsid w:val="000950AC"/>
    <w:rsid w:val="00095B26"/>
    <w:rsid w:val="000A0F31"/>
    <w:rsid w:val="000A10CB"/>
    <w:rsid w:val="000A1584"/>
    <w:rsid w:val="000A1F6D"/>
    <w:rsid w:val="000A326A"/>
    <w:rsid w:val="000A37A1"/>
    <w:rsid w:val="000A44BA"/>
    <w:rsid w:val="000A5022"/>
    <w:rsid w:val="000A59DE"/>
    <w:rsid w:val="000A709E"/>
    <w:rsid w:val="000B00FD"/>
    <w:rsid w:val="000B0A8D"/>
    <w:rsid w:val="000B2463"/>
    <w:rsid w:val="000B4A4C"/>
    <w:rsid w:val="000B58DB"/>
    <w:rsid w:val="000B5A6F"/>
    <w:rsid w:val="000B5C97"/>
    <w:rsid w:val="000B5DBE"/>
    <w:rsid w:val="000B6DB9"/>
    <w:rsid w:val="000B7130"/>
    <w:rsid w:val="000B7C03"/>
    <w:rsid w:val="000C0587"/>
    <w:rsid w:val="000C23D0"/>
    <w:rsid w:val="000C26F5"/>
    <w:rsid w:val="000C349A"/>
    <w:rsid w:val="000C3B6B"/>
    <w:rsid w:val="000C4301"/>
    <w:rsid w:val="000C49A9"/>
    <w:rsid w:val="000C52DD"/>
    <w:rsid w:val="000C6577"/>
    <w:rsid w:val="000C73BA"/>
    <w:rsid w:val="000C75F9"/>
    <w:rsid w:val="000C7D35"/>
    <w:rsid w:val="000D0D9B"/>
    <w:rsid w:val="000D143B"/>
    <w:rsid w:val="000D21C7"/>
    <w:rsid w:val="000D3F3F"/>
    <w:rsid w:val="000D40F2"/>
    <w:rsid w:val="000D43F5"/>
    <w:rsid w:val="000D488C"/>
    <w:rsid w:val="000D57C6"/>
    <w:rsid w:val="000D5856"/>
    <w:rsid w:val="000D5E3B"/>
    <w:rsid w:val="000D6AAC"/>
    <w:rsid w:val="000D6CE4"/>
    <w:rsid w:val="000D7CD0"/>
    <w:rsid w:val="000E0F7C"/>
    <w:rsid w:val="000E1718"/>
    <w:rsid w:val="000E1FA7"/>
    <w:rsid w:val="000E2EB0"/>
    <w:rsid w:val="000E3134"/>
    <w:rsid w:val="000E3579"/>
    <w:rsid w:val="000E3BAF"/>
    <w:rsid w:val="000E3D77"/>
    <w:rsid w:val="000E5D23"/>
    <w:rsid w:val="000E65DE"/>
    <w:rsid w:val="000E6899"/>
    <w:rsid w:val="000E6EDF"/>
    <w:rsid w:val="000F1471"/>
    <w:rsid w:val="000F1600"/>
    <w:rsid w:val="000F17AD"/>
    <w:rsid w:val="000F18DA"/>
    <w:rsid w:val="000F1CD1"/>
    <w:rsid w:val="000F2546"/>
    <w:rsid w:val="000F2BD3"/>
    <w:rsid w:val="000F3637"/>
    <w:rsid w:val="000F3F67"/>
    <w:rsid w:val="000F445A"/>
    <w:rsid w:val="000F5884"/>
    <w:rsid w:val="000F6F6D"/>
    <w:rsid w:val="000F7BF8"/>
    <w:rsid w:val="001005BD"/>
    <w:rsid w:val="00100B2E"/>
    <w:rsid w:val="00102A11"/>
    <w:rsid w:val="00102CBE"/>
    <w:rsid w:val="00102D35"/>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175D2"/>
    <w:rsid w:val="001201D0"/>
    <w:rsid w:val="00120C6D"/>
    <w:rsid w:val="001211A1"/>
    <w:rsid w:val="0012255B"/>
    <w:rsid w:val="00124C7F"/>
    <w:rsid w:val="001250F8"/>
    <w:rsid w:val="00125464"/>
    <w:rsid w:val="00125567"/>
    <w:rsid w:val="00127F50"/>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B3A"/>
    <w:rsid w:val="00137EE2"/>
    <w:rsid w:val="00140875"/>
    <w:rsid w:val="001410D2"/>
    <w:rsid w:val="0014126D"/>
    <w:rsid w:val="0014160D"/>
    <w:rsid w:val="00141ACE"/>
    <w:rsid w:val="00142A90"/>
    <w:rsid w:val="00142F00"/>
    <w:rsid w:val="00143552"/>
    <w:rsid w:val="00144093"/>
    <w:rsid w:val="001443D9"/>
    <w:rsid w:val="00144C24"/>
    <w:rsid w:val="00144EE2"/>
    <w:rsid w:val="00144F40"/>
    <w:rsid w:val="00146482"/>
    <w:rsid w:val="00146A26"/>
    <w:rsid w:val="00146A41"/>
    <w:rsid w:val="00146D3E"/>
    <w:rsid w:val="00146FF7"/>
    <w:rsid w:val="00150273"/>
    <w:rsid w:val="001502E1"/>
    <w:rsid w:val="00150CBB"/>
    <w:rsid w:val="00152177"/>
    <w:rsid w:val="00152EDE"/>
    <w:rsid w:val="0015372F"/>
    <w:rsid w:val="00160448"/>
    <w:rsid w:val="00160FDA"/>
    <w:rsid w:val="0016130C"/>
    <w:rsid w:val="00161938"/>
    <w:rsid w:val="001622BA"/>
    <w:rsid w:val="001624D1"/>
    <w:rsid w:val="001628E3"/>
    <w:rsid w:val="00164ADD"/>
    <w:rsid w:val="001661F7"/>
    <w:rsid w:val="00166B26"/>
    <w:rsid w:val="00170036"/>
    <w:rsid w:val="00170427"/>
    <w:rsid w:val="00171D4A"/>
    <w:rsid w:val="0017340B"/>
    <w:rsid w:val="00173659"/>
    <w:rsid w:val="001741D0"/>
    <w:rsid w:val="001759FE"/>
    <w:rsid w:val="00176301"/>
    <w:rsid w:val="00177AD7"/>
    <w:rsid w:val="001802B9"/>
    <w:rsid w:val="00181102"/>
    <w:rsid w:val="0018159F"/>
    <w:rsid w:val="00182B45"/>
    <w:rsid w:val="00183503"/>
    <w:rsid w:val="00183684"/>
    <w:rsid w:val="00183F2D"/>
    <w:rsid w:val="001847CB"/>
    <w:rsid w:val="001847F3"/>
    <w:rsid w:val="00184959"/>
    <w:rsid w:val="00184C7C"/>
    <w:rsid w:val="00184CCE"/>
    <w:rsid w:val="00185530"/>
    <w:rsid w:val="0018710E"/>
    <w:rsid w:val="001900C1"/>
    <w:rsid w:val="00190EA9"/>
    <w:rsid w:val="001912D3"/>
    <w:rsid w:val="00191561"/>
    <w:rsid w:val="001917F7"/>
    <w:rsid w:val="00191999"/>
    <w:rsid w:val="0019225F"/>
    <w:rsid w:val="001924FE"/>
    <w:rsid w:val="001927FF"/>
    <w:rsid w:val="00192BE9"/>
    <w:rsid w:val="00192E81"/>
    <w:rsid w:val="001941BB"/>
    <w:rsid w:val="001946F9"/>
    <w:rsid w:val="00194C2E"/>
    <w:rsid w:val="00195397"/>
    <w:rsid w:val="00195714"/>
    <w:rsid w:val="00196817"/>
    <w:rsid w:val="0019781C"/>
    <w:rsid w:val="001A359E"/>
    <w:rsid w:val="001A3800"/>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5E60"/>
    <w:rsid w:val="001B6A95"/>
    <w:rsid w:val="001C02DF"/>
    <w:rsid w:val="001C0C82"/>
    <w:rsid w:val="001C1884"/>
    <w:rsid w:val="001C1C81"/>
    <w:rsid w:val="001C1E4C"/>
    <w:rsid w:val="001C2BC6"/>
    <w:rsid w:val="001C41E3"/>
    <w:rsid w:val="001C5B59"/>
    <w:rsid w:val="001C6D6C"/>
    <w:rsid w:val="001D0525"/>
    <w:rsid w:val="001D052B"/>
    <w:rsid w:val="001D071B"/>
    <w:rsid w:val="001D0A58"/>
    <w:rsid w:val="001D1F4E"/>
    <w:rsid w:val="001D2268"/>
    <w:rsid w:val="001D233E"/>
    <w:rsid w:val="001D3289"/>
    <w:rsid w:val="001D394B"/>
    <w:rsid w:val="001D3A47"/>
    <w:rsid w:val="001D3CBE"/>
    <w:rsid w:val="001D6505"/>
    <w:rsid w:val="001D73B2"/>
    <w:rsid w:val="001E13A1"/>
    <w:rsid w:val="001E1F6A"/>
    <w:rsid w:val="001E26B4"/>
    <w:rsid w:val="001E2BF4"/>
    <w:rsid w:val="001E31E4"/>
    <w:rsid w:val="001E332F"/>
    <w:rsid w:val="001E3B56"/>
    <w:rsid w:val="001E3EAA"/>
    <w:rsid w:val="001E4BA2"/>
    <w:rsid w:val="001E5D90"/>
    <w:rsid w:val="001E63A1"/>
    <w:rsid w:val="001E6E91"/>
    <w:rsid w:val="001E727A"/>
    <w:rsid w:val="001E750B"/>
    <w:rsid w:val="001E76CB"/>
    <w:rsid w:val="001E772C"/>
    <w:rsid w:val="001E78CC"/>
    <w:rsid w:val="001F0E43"/>
    <w:rsid w:val="001F2605"/>
    <w:rsid w:val="001F295A"/>
    <w:rsid w:val="001F2E30"/>
    <w:rsid w:val="001F3101"/>
    <w:rsid w:val="001F333C"/>
    <w:rsid w:val="001F4F3E"/>
    <w:rsid w:val="001F5263"/>
    <w:rsid w:val="001F5541"/>
    <w:rsid w:val="001F56F3"/>
    <w:rsid w:val="001F57B2"/>
    <w:rsid w:val="001F5A57"/>
    <w:rsid w:val="001F7065"/>
    <w:rsid w:val="00200127"/>
    <w:rsid w:val="00200907"/>
    <w:rsid w:val="00201598"/>
    <w:rsid w:val="00201743"/>
    <w:rsid w:val="002026B4"/>
    <w:rsid w:val="00203665"/>
    <w:rsid w:val="00204B95"/>
    <w:rsid w:val="0020526D"/>
    <w:rsid w:val="00205765"/>
    <w:rsid w:val="00205B0A"/>
    <w:rsid w:val="002064F4"/>
    <w:rsid w:val="002067E4"/>
    <w:rsid w:val="00207336"/>
    <w:rsid w:val="002079C1"/>
    <w:rsid w:val="00210286"/>
    <w:rsid w:val="0021059B"/>
    <w:rsid w:val="0021115B"/>
    <w:rsid w:val="00211212"/>
    <w:rsid w:val="002134D1"/>
    <w:rsid w:val="00214DFF"/>
    <w:rsid w:val="0021593D"/>
    <w:rsid w:val="00215CFB"/>
    <w:rsid w:val="00216D3D"/>
    <w:rsid w:val="00220085"/>
    <w:rsid w:val="002206DF"/>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86C"/>
    <w:rsid w:val="00232F03"/>
    <w:rsid w:val="0023358D"/>
    <w:rsid w:val="00233FCF"/>
    <w:rsid w:val="002344C8"/>
    <w:rsid w:val="00234781"/>
    <w:rsid w:val="00234DCA"/>
    <w:rsid w:val="0023531A"/>
    <w:rsid w:val="0023732B"/>
    <w:rsid w:val="00240883"/>
    <w:rsid w:val="00240928"/>
    <w:rsid w:val="00241CB8"/>
    <w:rsid w:val="002429DE"/>
    <w:rsid w:val="002435A0"/>
    <w:rsid w:val="00243C5B"/>
    <w:rsid w:val="00244F11"/>
    <w:rsid w:val="0024576F"/>
    <w:rsid w:val="00245D8C"/>
    <w:rsid w:val="002464B0"/>
    <w:rsid w:val="00246BF2"/>
    <w:rsid w:val="00247F6E"/>
    <w:rsid w:val="00250D60"/>
    <w:rsid w:val="0025403E"/>
    <w:rsid w:val="00254AE6"/>
    <w:rsid w:val="00255370"/>
    <w:rsid w:val="00255DD1"/>
    <w:rsid w:val="0026022A"/>
    <w:rsid w:val="0026036C"/>
    <w:rsid w:val="002603C4"/>
    <w:rsid w:val="002605BD"/>
    <w:rsid w:val="00260A51"/>
    <w:rsid w:val="00261669"/>
    <w:rsid w:val="00261DDD"/>
    <w:rsid w:val="00262158"/>
    <w:rsid w:val="00262CB4"/>
    <w:rsid w:val="00264DBD"/>
    <w:rsid w:val="00265060"/>
    <w:rsid w:val="00265514"/>
    <w:rsid w:val="00266058"/>
    <w:rsid w:val="002667CE"/>
    <w:rsid w:val="00266C2A"/>
    <w:rsid w:val="0026733B"/>
    <w:rsid w:val="00267847"/>
    <w:rsid w:val="00267B7D"/>
    <w:rsid w:val="00267D89"/>
    <w:rsid w:val="00270EDB"/>
    <w:rsid w:val="00272285"/>
    <w:rsid w:val="00275021"/>
    <w:rsid w:val="00275F3E"/>
    <w:rsid w:val="0027676A"/>
    <w:rsid w:val="00276F29"/>
    <w:rsid w:val="00277CCF"/>
    <w:rsid w:val="002802EF"/>
    <w:rsid w:val="002802F9"/>
    <w:rsid w:val="0028088B"/>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2B5"/>
    <w:rsid w:val="002949BA"/>
    <w:rsid w:val="0029616C"/>
    <w:rsid w:val="002968FA"/>
    <w:rsid w:val="00297221"/>
    <w:rsid w:val="00297320"/>
    <w:rsid w:val="002A0408"/>
    <w:rsid w:val="002A09DD"/>
    <w:rsid w:val="002A0D7F"/>
    <w:rsid w:val="002A1385"/>
    <w:rsid w:val="002A2235"/>
    <w:rsid w:val="002A34DB"/>
    <w:rsid w:val="002A3592"/>
    <w:rsid w:val="002A411C"/>
    <w:rsid w:val="002A4333"/>
    <w:rsid w:val="002A4525"/>
    <w:rsid w:val="002A5BE5"/>
    <w:rsid w:val="002B1095"/>
    <w:rsid w:val="002B2190"/>
    <w:rsid w:val="002B2CE0"/>
    <w:rsid w:val="002B2D2F"/>
    <w:rsid w:val="002B3DE1"/>
    <w:rsid w:val="002B521D"/>
    <w:rsid w:val="002B5E4E"/>
    <w:rsid w:val="002B5EBA"/>
    <w:rsid w:val="002B790B"/>
    <w:rsid w:val="002C000C"/>
    <w:rsid w:val="002C02BD"/>
    <w:rsid w:val="002C1258"/>
    <w:rsid w:val="002C1353"/>
    <w:rsid w:val="002C13D7"/>
    <w:rsid w:val="002C35A7"/>
    <w:rsid w:val="002C3FB9"/>
    <w:rsid w:val="002C4A0C"/>
    <w:rsid w:val="002C4D76"/>
    <w:rsid w:val="002C5CDA"/>
    <w:rsid w:val="002C5E27"/>
    <w:rsid w:val="002C5EBC"/>
    <w:rsid w:val="002C6A76"/>
    <w:rsid w:val="002C73F2"/>
    <w:rsid w:val="002D11C7"/>
    <w:rsid w:val="002D15CD"/>
    <w:rsid w:val="002D1F95"/>
    <w:rsid w:val="002D2743"/>
    <w:rsid w:val="002D3172"/>
    <w:rsid w:val="002D4581"/>
    <w:rsid w:val="002D4C74"/>
    <w:rsid w:val="002D4CA0"/>
    <w:rsid w:val="002D4E66"/>
    <w:rsid w:val="002D5E61"/>
    <w:rsid w:val="002D6608"/>
    <w:rsid w:val="002D6821"/>
    <w:rsid w:val="002D69FA"/>
    <w:rsid w:val="002D6C94"/>
    <w:rsid w:val="002D7053"/>
    <w:rsid w:val="002D74D1"/>
    <w:rsid w:val="002D786A"/>
    <w:rsid w:val="002E058B"/>
    <w:rsid w:val="002E07D7"/>
    <w:rsid w:val="002E1605"/>
    <w:rsid w:val="002E22B5"/>
    <w:rsid w:val="002E2359"/>
    <w:rsid w:val="002E42D8"/>
    <w:rsid w:val="002E4922"/>
    <w:rsid w:val="002E4FB3"/>
    <w:rsid w:val="002E64FD"/>
    <w:rsid w:val="002E653B"/>
    <w:rsid w:val="002E690C"/>
    <w:rsid w:val="002E77AE"/>
    <w:rsid w:val="002F046F"/>
    <w:rsid w:val="002F14DB"/>
    <w:rsid w:val="002F27ED"/>
    <w:rsid w:val="002F3E03"/>
    <w:rsid w:val="002F41A2"/>
    <w:rsid w:val="002F493C"/>
    <w:rsid w:val="002F4AA3"/>
    <w:rsid w:val="002F4BBC"/>
    <w:rsid w:val="002F538F"/>
    <w:rsid w:val="002F5648"/>
    <w:rsid w:val="002F58D4"/>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ADC"/>
    <w:rsid w:val="00317C6C"/>
    <w:rsid w:val="00320AEC"/>
    <w:rsid w:val="00321C5B"/>
    <w:rsid w:val="0032311C"/>
    <w:rsid w:val="0032403E"/>
    <w:rsid w:val="00325A1D"/>
    <w:rsid w:val="0032749E"/>
    <w:rsid w:val="00327604"/>
    <w:rsid w:val="003276AF"/>
    <w:rsid w:val="00327871"/>
    <w:rsid w:val="00327BF0"/>
    <w:rsid w:val="00327F3B"/>
    <w:rsid w:val="00330539"/>
    <w:rsid w:val="0033162E"/>
    <w:rsid w:val="00331CA2"/>
    <w:rsid w:val="00331D30"/>
    <w:rsid w:val="00333C59"/>
    <w:rsid w:val="0033519F"/>
    <w:rsid w:val="0033532A"/>
    <w:rsid w:val="00336566"/>
    <w:rsid w:val="00336896"/>
    <w:rsid w:val="00337A86"/>
    <w:rsid w:val="0034060A"/>
    <w:rsid w:val="00340FB1"/>
    <w:rsid w:val="003438F9"/>
    <w:rsid w:val="00343BAA"/>
    <w:rsid w:val="00343CED"/>
    <w:rsid w:val="00344637"/>
    <w:rsid w:val="003454E3"/>
    <w:rsid w:val="00345D66"/>
    <w:rsid w:val="0034660B"/>
    <w:rsid w:val="003466B8"/>
    <w:rsid w:val="003474BA"/>
    <w:rsid w:val="00351607"/>
    <w:rsid w:val="00352D18"/>
    <w:rsid w:val="003530E6"/>
    <w:rsid w:val="003555CE"/>
    <w:rsid w:val="003572CB"/>
    <w:rsid w:val="003574FC"/>
    <w:rsid w:val="003575A6"/>
    <w:rsid w:val="00361E5E"/>
    <w:rsid w:val="003631F6"/>
    <w:rsid w:val="00363853"/>
    <w:rsid w:val="003640A4"/>
    <w:rsid w:val="0036424B"/>
    <w:rsid w:val="003649AD"/>
    <w:rsid w:val="00364CC9"/>
    <w:rsid w:val="003659A6"/>
    <w:rsid w:val="00366008"/>
    <w:rsid w:val="00367814"/>
    <w:rsid w:val="00371023"/>
    <w:rsid w:val="00371A87"/>
    <w:rsid w:val="003722E7"/>
    <w:rsid w:val="00372630"/>
    <w:rsid w:val="003731A9"/>
    <w:rsid w:val="003732A9"/>
    <w:rsid w:val="00374CFD"/>
    <w:rsid w:val="0037501F"/>
    <w:rsid w:val="00376647"/>
    <w:rsid w:val="00376C48"/>
    <w:rsid w:val="00376F4F"/>
    <w:rsid w:val="003771C6"/>
    <w:rsid w:val="003772CC"/>
    <w:rsid w:val="00377FC3"/>
    <w:rsid w:val="00383171"/>
    <w:rsid w:val="00383624"/>
    <w:rsid w:val="00383B2B"/>
    <w:rsid w:val="00383F3A"/>
    <w:rsid w:val="00385170"/>
    <w:rsid w:val="003858F2"/>
    <w:rsid w:val="00385A9F"/>
    <w:rsid w:val="00385AE2"/>
    <w:rsid w:val="003866DA"/>
    <w:rsid w:val="0038688D"/>
    <w:rsid w:val="00386CA1"/>
    <w:rsid w:val="00390998"/>
    <w:rsid w:val="00391726"/>
    <w:rsid w:val="00391B7C"/>
    <w:rsid w:val="00392628"/>
    <w:rsid w:val="0039283C"/>
    <w:rsid w:val="0039291D"/>
    <w:rsid w:val="0039478A"/>
    <w:rsid w:val="00394BA3"/>
    <w:rsid w:val="00395D48"/>
    <w:rsid w:val="0039662D"/>
    <w:rsid w:val="00396A9F"/>
    <w:rsid w:val="003A061B"/>
    <w:rsid w:val="003A0BD4"/>
    <w:rsid w:val="003A12E4"/>
    <w:rsid w:val="003A15D4"/>
    <w:rsid w:val="003A19FC"/>
    <w:rsid w:val="003A1A1A"/>
    <w:rsid w:val="003A1AE8"/>
    <w:rsid w:val="003A2D5D"/>
    <w:rsid w:val="003A2DB9"/>
    <w:rsid w:val="003A463B"/>
    <w:rsid w:val="003A4FBE"/>
    <w:rsid w:val="003A7D0F"/>
    <w:rsid w:val="003B03DC"/>
    <w:rsid w:val="003B04B9"/>
    <w:rsid w:val="003B0C62"/>
    <w:rsid w:val="003B196A"/>
    <w:rsid w:val="003B2218"/>
    <w:rsid w:val="003B26BC"/>
    <w:rsid w:val="003B2AEB"/>
    <w:rsid w:val="003B41A5"/>
    <w:rsid w:val="003B4466"/>
    <w:rsid w:val="003B502A"/>
    <w:rsid w:val="003B5299"/>
    <w:rsid w:val="003B6295"/>
    <w:rsid w:val="003B6B6A"/>
    <w:rsid w:val="003B6B9A"/>
    <w:rsid w:val="003B6D8A"/>
    <w:rsid w:val="003B784C"/>
    <w:rsid w:val="003B7F0A"/>
    <w:rsid w:val="003C08B6"/>
    <w:rsid w:val="003C092B"/>
    <w:rsid w:val="003C1BB2"/>
    <w:rsid w:val="003C1ECC"/>
    <w:rsid w:val="003C1FCC"/>
    <w:rsid w:val="003C2696"/>
    <w:rsid w:val="003C2E02"/>
    <w:rsid w:val="003C4608"/>
    <w:rsid w:val="003C5337"/>
    <w:rsid w:val="003C547C"/>
    <w:rsid w:val="003C672E"/>
    <w:rsid w:val="003C6811"/>
    <w:rsid w:val="003C6E3A"/>
    <w:rsid w:val="003D113E"/>
    <w:rsid w:val="003D1304"/>
    <w:rsid w:val="003D15F7"/>
    <w:rsid w:val="003D26E7"/>
    <w:rsid w:val="003D2929"/>
    <w:rsid w:val="003D6A57"/>
    <w:rsid w:val="003D6C39"/>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DB8"/>
    <w:rsid w:val="003F1F4A"/>
    <w:rsid w:val="003F2129"/>
    <w:rsid w:val="003F229C"/>
    <w:rsid w:val="003F4C05"/>
    <w:rsid w:val="003F4F97"/>
    <w:rsid w:val="003F6298"/>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160B0"/>
    <w:rsid w:val="00422A97"/>
    <w:rsid w:val="00422AEC"/>
    <w:rsid w:val="00423D37"/>
    <w:rsid w:val="004254E6"/>
    <w:rsid w:val="004260C3"/>
    <w:rsid w:val="00426C0D"/>
    <w:rsid w:val="00427556"/>
    <w:rsid w:val="004301DE"/>
    <w:rsid w:val="004302EE"/>
    <w:rsid w:val="00431596"/>
    <w:rsid w:val="00431946"/>
    <w:rsid w:val="004345EB"/>
    <w:rsid w:val="004348C7"/>
    <w:rsid w:val="0043497B"/>
    <w:rsid w:val="004356F8"/>
    <w:rsid w:val="0043665C"/>
    <w:rsid w:val="00436AB5"/>
    <w:rsid w:val="00436EE7"/>
    <w:rsid w:val="00437D5C"/>
    <w:rsid w:val="00441C01"/>
    <w:rsid w:val="00442548"/>
    <w:rsid w:val="00442C57"/>
    <w:rsid w:val="004448CB"/>
    <w:rsid w:val="0044523E"/>
    <w:rsid w:val="00445FFC"/>
    <w:rsid w:val="00446905"/>
    <w:rsid w:val="00446F4C"/>
    <w:rsid w:val="0044710B"/>
    <w:rsid w:val="004526DC"/>
    <w:rsid w:val="0045290A"/>
    <w:rsid w:val="0045340B"/>
    <w:rsid w:val="00455FA6"/>
    <w:rsid w:val="00456040"/>
    <w:rsid w:val="00456BCD"/>
    <w:rsid w:val="00461227"/>
    <w:rsid w:val="00461461"/>
    <w:rsid w:val="004615A7"/>
    <w:rsid w:val="00461A66"/>
    <w:rsid w:val="00462059"/>
    <w:rsid w:val="004622CF"/>
    <w:rsid w:val="00463EED"/>
    <w:rsid w:val="00464878"/>
    <w:rsid w:val="004654CE"/>
    <w:rsid w:val="00465817"/>
    <w:rsid w:val="004666F8"/>
    <w:rsid w:val="004678BC"/>
    <w:rsid w:val="00470297"/>
    <w:rsid w:val="0047130B"/>
    <w:rsid w:val="00471365"/>
    <w:rsid w:val="00471471"/>
    <w:rsid w:val="00471DBB"/>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4960"/>
    <w:rsid w:val="0048535F"/>
    <w:rsid w:val="004857F7"/>
    <w:rsid w:val="00485D3D"/>
    <w:rsid w:val="004867EC"/>
    <w:rsid w:val="004869A7"/>
    <w:rsid w:val="00490840"/>
    <w:rsid w:val="00490FB9"/>
    <w:rsid w:val="004924D1"/>
    <w:rsid w:val="0049338F"/>
    <w:rsid w:val="00494A9C"/>
    <w:rsid w:val="00494F37"/>
    <w:rsid w:val="00495364"/>
    <w:rsid w:val="004954DF"/>
    <w:rsid w:val="0049556A"/>
    <w:rsid w:val="004956A1"/>
    <w:rsid w:val="004966A6"/>
    <w:rsid w:val="004968FF"/>
    <w:rsid w:val="00497144"/>
    <w:rsid w:val="004A05C8"/>
    <w:rsid w:val="004A13D2"/>
    <w:rsid w:val="004A1DAE"/>
    <w:rsid w:val="004A24C1"/>
    <w:rsid w:val="004A25E7"/>
    <w:rsid w:val="004A392A"/>
    <w:rsid w:val="004A4833"/>
    <w:rsid w:val="004A5E72"/>
    <w:rsid w:val="004A674E"/>
    <w:rsid w:val="004A73AD"/>
    <w:rsid w:val="004B0D6D"/>
    <w:rsid w:val="004B1341"/>
    <w:rsid w:val="004B2612"/>
    <w:rsid w:val="004B2954"/>
    <w:rsid w:val="004B7414"/>
    <w:rsid w:val="004B75D0"/>
    <w:rsid w:val="004B772F"/>
    <w:rsid w:val="004B78D7"/>
    <w:rsid w:val="004C01A4"/>
    <w:rsid w:val="004C04D0"/>
    <w:rsid w:val="004C1C02"/>
    <w:rsid w:val="004C2537"/>
    <w:rsid w:val="004C32B8"/>
    <w:rsid w:val="004C36E4"/>
    <w:rsid w:val="004C4E7A"/>
    <w:rsid w:val="004C688C"/>
    <w:rsid w:val="004C7EE3"/>
    <w:rsid w:val="004D030E"/>
    <w:rsid w:val="004D08E3"/>
    <w:rsid w:val="004D0C3A"/>
    <w:rsid w:val="004D12AF"/>
    <w:rsid w:val="004D16BE"/>
    <w:rsid w:val="004D2C3B"/>
    <w:rsid w:val="004D3030"/>
    <w:rsid w:val="004D32AF"/>
    <w:rsid w:val="004D3BD2"/>
    <w:rsid w:val="004D4363"/>
    <w:rsid w:val="004D4C9D"/>
    <w:rsid w:val="004D52F0"/>
    <w:rsid w:val="004D5B4B"/>
    <w:rsid w:val="004D686B"/>
    <w:rsid w:val="004D71AE"/>
    <w:rsid w:val="004D7458"/>
    <w:rsid w:val="004D79AA"/>
    <w:rsid w:val="004E1256"/>
    <w:rsid w:val="004E19F6"/>
    <w:rsid w:val="004E39AB"/>
    <w:rsid w:val="004E57E3"/>
    <w:rsid w:val="004E6C5C"/>
    <w:rsid w:val="004E6DB1"/>
    <w:rsid w:val="004E6DF1"/>
    <w:rsid w:val="004E6F16"/>
    <w:rsid w:val="004E7FB5"/>
    <w:rsid w:val="004F1839"/>
    <w:rsid w:val="004F3847"/>
    <w:rsid w:val="004F3BCF"/>
    <w:rsid w:val="004F4EF7"/>
    <w:rsid w:val="004F56E8"/>
    <w:rsid w:val="004F6179"/>
    <w:rsid w:val="004F6FEA"/>
    <w:rsid w:val="004F7265"/>
    <w:rsid w:val="005005A5"/>
    <w:rsid w:val="00500F5F"/>
    <w:rsid w:val="00501C06"/>
    <w:rsid w:val="00501DC7"/>
    <w:rsid w:val="00502065"/>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4AB9"/>
    <w:rsid w:val="0052535F"/>
    <w:rsid w:val="00525439"/>
    <w:rsid w:val="00525780"/>
    <w:rsid w:val="005258B9"/>
    <w:rsid w:val="00525B9F"/>
    <w:rsid w:val="005261FE"/>
    <w:rsid w:val="00526E8D"/>
    <w:rsid w:val="00527496"/>
    <w:rsid w:val="005274E6"/>
    <w:rsid w:val="00532B6E"/>
    <w:rsid w:val="00532CD5"/>
    <w:rsid w:val="005369D8"/>
    <w:rsid w:val="00536A6E"/>
    <w:rsid w:val="0053754A"/>
    <w:rsid w:val="00537F89"/>
    <w:rsid w:val="0054058D"/>
    <w:rsid w:val="005410E7"/>
    <w:rsid w:val="0054204E"/>
    <w:rsid w:val="00542F26"/>
    <w:rsid w:val="00543C92"/>
    <w:rsid w:val="005440FF"/>
    <w:rsid w:val="0054506A"/>
    <w:rsid w:val="00545DF0"/>
    <w:rsid w:val="0054747B"/>
    <w:rsid w:val="0054752D"/>
    <w:rsid w:val="00550A6E"/>
    <w:rsid w:val="005526AD"/>
    <w:rsid w:val="00552C21"/>
    <w:rsid w:val="0055300E"/>
    <w:rsid w:val="005538DF"/>
    <w:rsid w:val="005541EE"/>
    <w:rsid w:val="00554D7D"/>
    <w:rsid w:val="00555DB2"/>
    <w:rsid w:val="00556DAD"/>
    <w:rsid w:val="00561066"/>
    <w:rsid w:val="005623FF"/>
    <w:rsid w:val="005625A8"/>
    <w:rsid w:val="005626C9"/>
    <w:rsid w:val="0056319B"/>
    <w:rsid w:val="00563D38"/>
    <w:rsid w:val="005642FB"/>
    <w:rsid w:val="005647E6"/>
    <w:rsid w:val="00564DBD"/>
    <w:rsid w:val="00564E75"/>
    <w:rsid w:val="0056660D"/>
    <w:rsid w:val="00567017"/>
    <w:rsid w:val="00572706"/>
    <w:rsid w:val="00572B8C"/>
    <w:rsid w:val="0057327B"/>
    <w:rsid w:val="00573BBF"/>
    <w:rsid w:val="00575EC8"/>
    <w:rsid w:val="005766BA"/>
    <w:rsid w:val="00576D91"/>
    <w:rsid w:val="0057755D"/>
    <w:rsid w:val="00577EC3"/>
    <w:rsid w:val="005804AC"/>
    <w:rsid w:val="0058065B"/>
    <w:rsid w:val="00580BCB"/>
    <w:rsid w:val="0058308E"/>
    <w:rsid w:val="00584322"/>
    <w:rsid w:val="00584EB1"/>
    <w:rsid w:val="005861FD"/>
    <w:rsid w:val="005867D4"/>
    <w:rsid w:val="005873C0"/>
    <w:rsid w:val="00587C5C"/>
    <w:rsid w:val="00590324"/>
    <w:rsid w:val="0059082F"/>
    <w:rsid w:val="0059087C"/>
    <w:rsid w:val="005913BF"/>
    <w:rsid w:val="00591627"/>
    <w:rsid w:val="00591E81"/>
    <w:rsid w:val="00592BF4"/>
    <w:rsid w:val="00592ED9"/>
    <w:rsid w:val="00594C98"/>
    <w:rsid w:val="00594CAF"/>
    <w:rsid w:val="00595B82"/>
    <w:rsid w:val="00595FA7"/>
    <w:rsid w:val="005961F4"/>
    <w:rsid w:val="00596800"/>
    <w:rsid w:val="005A26AF"/>
    <w:rsid w:val="005A2E7D"/>
    <w:rsid w:val="005A3E07"/>
    <w:rsid w:val="005A44F8"/>
    <w:rsid w:val="005A4757"/>
    <w:rsid w:val="005A690B"/>
    <w:rsid w:val="005B0054"/>
    <w:rsid w:val="005B00D4"/>
    <w:rsid w:val="005B0313"/>
    <w:rsid w:val="005B12E3"/>
    <w:rsid w:val="005B2CBB"/>
    <w:rsid w:val="005B37AE"/>
    <w:rsid w:val="005B3AA4"/>
    <w:rsid w:val="005B44C9"/>
    <w:rsid w:val="005B5383"/>
    <w:rsid w:val="005B702C"/>
    <w:rsid w:val="005C0ADE"/>
    <w:rsid w:val="005C1186"/>
    <w:rsid w:val="005C322C"/>
    <w:rsid w:val="005C37E9"/>
    <w:rsid w:val="005C4DE0"/>
    <w:rsid w:val="005C5112"/>
    <w:rsid w:val="005C5B2A"/>
    <w:rsid w:val="005C5C26"/>
    <w:rsid w:val="005C5FA6"/>
    <w:rsid w:val="005C6505"/>
    <w:rsid w:val="005C6D41"/>
    <w:rsid w:val="005D058D"/>
    <w:rsid w:val="005D0D5B"/>
    <w:rsid w:val="005D18F9"/>
    <w:rsid w:val="005D2A76"/>
    <w:rsid w:val="005D2D40"/>
    <w:rsid w:val="005D3213"/>
    <w:rsid w:val="005D40A3"/>
    <w:rsid w:val="005D4272"/>
    <w:rsid w:val="005D44D7"/>
    <w:rsid w:val="005D4C4F"/>
    <w:rsid w:val="005D53AA"/>
    <w:rsid w:val="005D5518"/>
    <w:rsid w:val="005D63B2"/>
    <w:rsid w:val="005D6584"/>
    <w:rsid w:val="005E02C3"/>
    <w:rsid w:val="005E1DF4"/>
    <w:rsid w:val="005E2969"/>
    <w:rsid w:val="005E469D"/>
    <w:rsid w:val="005E46DF"/>
    <w:rsid w:val="005E4C91"/>
    <w:rsid w:val="005E534E"/>
    <w:rsid w:val="005E5D84"/>
    <w:rsid w:val="005E64F6"/>
    <w:rsid w:val="005E663F"/>
    <w:rsid w:val="005E6C15"/>
    <w:rsid w:val="005E70AA"/>
    <w:rsid w:val="005E7EDD"/>
    <w:rsid w:val="005F03FF"/>
    <w:rsid w:val="005F0757"/>
    <w:rsid w:val="005F10F2"/>
    <w:rsid w:val="005F27EE"/>
    <w:rsid w:val="005F3617"/>
    <w:rsid w:val="005F383F"/>
    <w:rsid w:val="005F3D63"/>
    <w:rsid w:val="005F6290"/>
    <w:rsid w:val="005F6397"/>
    <w:rsid w:val="005F6C9C"/>
    <w:rsid w:val="00600542"/>
    <w:rsid w:val="006007F2"/>
    <w:rsid w:val="00600851"/>
    <w:rsid w:val="00600A00"/>
    <w:rsid w:val="00600AAB"/>
    <w:rsid w:val="006010FA"/>
    <w:rsid w:val="00601D05"/>
    <w:rsid w:val="00602223"/>
    <w:rsid w:val="00602DC6"/>
    <w:rsid w:val="00603BC0"/>
    <w:rsid w:val="00604043"/>
    <w:rsid w:val="00604DAE"/>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5A09"/>
    <w:rsid w:val="00625C6B"/>
    <w:rsid w:val="006265F4"/>
    <w:rsid w:val="00627375"/>
    <w:rsid w:val="006275FE"/>
    <w:rsid w:val="006300C7"/>
    <w:rsid w:val="00630256"/>
    <w:rsid w:val="00630AFE"/>
    <w:rsid w:val="00631CAA"/>
    <w:rsid w:val="006322A8"/>
    <w:rsid w:val="00632DC7"/>
    <w:rsid w:val="0063589A"/>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15AF"/>
    <w:rsid w:val="00651693"/>
    <w:rsid w:val="00652C95"/>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10E"/>
    <w:rsid w:val="00670860"/>
    <w:rsid w:val="00670D00"/>
    <w:rsid w:val="0067229A"/>
    <w:rsid w:val="00672811"/>
    <w:rsid w:val="00672F7D"/>
    <w:rsid w:val="00677014"/>
    <w:rsid w:val="00677B52"/>
    <w:rsid w:val="006802CF"/>
    <w:rsid w:val="0068056B"/>
    <w:rsid w:val="0068072E"/>
    <w:rsid w:val="006807C4"/>
    <w:rsid w:val="006807C5"/>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629"/>
    <w:rsid w:val="006A17CA"/>
    <w:rsid w:val="006A2000"/>
    <w:rsid w:val="006A20FA"/>
    <w:rsid w:val="006A2478"/>
    <w:rsid w:val="006A4353"/>
    <w:rsid w:val="006A50C2"/>
    <w:rsid w:val="006A65C6"/>
    <w:rsid w:val="006A747E"/>
    <w:rsid w:val="006A7B71"/>
    <w:rsid w:val="006A7F31"/>
    <w:rsid w:val="006B0734"/>
    <w:rsid w:val="006B0D3D"/>
    <w:rsid w:val="006B0E99"/>
    <w:rsid w:val="006B1194"/>
    <w:rsid w:val="006B16C5"/>
    <w:rsid w:val="006B224C"/>
    <w:rsid w:val="006B272C"/>
    <w:rsid w:val="006B35B3"/>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063"/>
    <w:rsid w:val="006C70F3"/>
    <w:rsid w:val="006C76A3"/>
    <w:rsid w:val="006D0272"/>
    <w:rsid w:val="006D08B6"/>
    <w:rsid w:val="006D10AB"/>
    <w:rsid w:val="006D18D2"/>
    <w:rsid w:val="006D224F"/>
    <w:rsid w:val="006D2348"/>
    <w:rsid w:val="006D25B3"/>
    <w:rsid w:val="006D2C7D"/>
    <w:rsid w:val="006D2D0F"/>
    <w:rsid w:val="006D35C3"/>
    <w:rsid w:val="006D5579"/>
    <w:rsid w:val="006D6C47"/>
    <w:rsid w:val="006D7F5A"/>
    <w:rsid w:val="006E095E"/>
    <w:rsid w:val="006E2286"/>
    <w:rsid w:val="006E246E"/>
    <w:rsid w:val="006E293D"/>
    <w:rsid w:val="006E2C91"/>
    <w:rsid w:val="006E342E"/>
    <w:rsid w:val="006E48D4"/>
    <w:rsid w:val="006E5A03"/>
    <w:rsid w:val="006E709C"/>
    <w:rsid w:val="006E79C1"/>
    <w:rsid w:val="006F00A3"/>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101B"/>
    <w:rsid w:val="00712DB1"/>
    <w:rsid w:val="00713095"/>
    <w:rsid w:val="00713C94"/>
    <w:rsid w:val="0071416A"/>
    <w:rsid w:val="007148BB"/>
    <w:rsid w:val="0071499C"/>
    <w:rsid w:val="00715B60"/>
    <w:rsid w:val="00715BEB"/>
    <w:rsid w:val="00715CF4"/>
    <w:rsid w:val="007160E4"/>
    <w:rsid w:val="007168F3"/>
    <w:rsid w:val="00717524"/>
    <w:rsid w:val="00717B64"/>
    <w:rsid w:val="00717B65"/>
    <w:rsid w:val="0072139B"/>
    <w:rsid w:val="00722034"/>
    <w:rsid w:val="00722670"/>
    <w:rsid w:val="0072270E"/>
    <w:rsid w:val="0072360C"/>
    <w:rsid w:val="00723DF9"/>
    <w:rsid w:val="00724311"/>
    <w:rsid w:val="00730047"/>
    <w:rsid w:val="007301B7"/>
    <w:rsid w:val="007314AB"/>
    <w:rsid w:val="007318B2"/>
    <w:rsid w:val="00733295"/>
    <w:rsid w:val="007348DB"/>
    <w:rsid w:val="00734ECA"/>
    <w:rsid w:val="007358D0"/>
    <w:rsid w:val="007363E0"/>
    <w:rsid w:val="007400F0"/>
    <w:rsid w:val="00740209"/>
    <w:rsid w:val="00741A67"/>
    <w:rsid w:val="00743784"/>
    <w:rsid w:val="007444A3"/>
    <w:rsid w:val="00744552"/>
    <w:rsid w:val="00745D07"/>
    <w:rsid w:val="007506A5"/>
    <w:rsid w:val="00750B82"/>
    <w:rsid w:val="007523EB"/>
    <w:rsid w:val="00752875"/>
    <w:rsid w:val="00752A29"/>
    <w:rsid w:val="00752E39"/>
    <w:rsid w:val="00753697"/>
    <w:rsid w:val="00754110"/>
    <w:rsid w:val="00754DDF"/>
    <w:rsid w:val="00756D16"/>
    <w:rsid w:val="00757260"/>
    <w:rsid w:val="00757540"/>
    <w:rsid w:val="0076071D"/>
    <w:rsid w:val="00761D7F"/>
    <w:rsid w:val="00761EAA"/>
    <w:rsid w:val="007623E7"/>
    <w:rsid w:val="00762ACC"/>
    <w:rsid w:val="00762B93"/>
    <w:rsid w:val="00762F5B"/>
    <w:rsid w:val="00762F95"/>
    <w:rsid w:val="007630A4"/>
    <w:rsid w:val="00763723"/>
    <w:rsid w:val="00763ED4"/>
    <w:rsid w:val="0076433B"/>
    <w:rsid w:val="0076460E"/>
    <w:rsid w:val="0076480D"/>
    <w:rsid w:val="0076490F"/>
    <w:rsid w:val="00764C65"/>
    <w:rsid w:val="007653E9"/>
    <w:rsid w:val="00765535"/>
    <w:rsid w:val="00765606"/>
    <w:rsid w:val="00765731"/>
    <w:rsid w:val="007659E2"/>
    <w:rsid w:val="00766F44"/>
    <w:rsid w:val="007679B6"/>
    <w:rsid w:val="00767DC8"/>
    <w:rsid w:val="00767EDE"/>
    <w:rsid w:val="00770392"/>
    <w:rsid w:val="00770C0B"/>
    <w:rsid w:val="007718EF"/>
    <w:rsid w:val="00773EE5"/>
    <w:rsid w:val="00774D2B"/>
    <w:rsid w:val="0077570C"/>
    <w:rsid w:val="00775809"/>
    <w:rsid w:val="007759CB"/>
    <w:rsid w:val="0077675D"/>
    <w:rsid w:val="00776B9B"/>
    <w:rsid w:val="0077715D"/>
    <w:rsid w:val="00777D20"/>
    <w:rsid w:val="007801A1"/>
    <w:rsid w:val="007807BB"/>
    <w:rsid w:val="0078207B"/>
    <w:rsid w:val="007827BE"/>
    <w:rsid w:val="007827D7"/>
    <w:rsid w:val="00782BA7"/>
    <w:rsid w:val="007838D7"/>
    <w:rsid w:val="007838F7"/>
    <w:rsid w:val="00785FA9"/>
    <w:rsid w:val="00786203"/>
    <w:rsid w:val="00786390"/>
    <w:rsid w:val="00786504"/>
    <w:rsid w:val="0078759C"/>
    <w:rsid w:val="007919CE"/>
    <w:rsid w:val="0079224B"/>
    <w:rsid w:val="007925E9"/>
    <w:rsid w:val="00792859"/>
    <w:rsid w:val="00792F2E"/>
    <w:rsid w:val="0079374B"/>
    <w:rsid w:val="00794437"/>
    <w:rsid w:val="00794B59"/>
    <w:rsid w:val="00794E5D"/>
    <w:rsid w:val="00795027"/>
    <w:rsid w:val="00795345"/>
    <w:rsid w:val="0079628D"/>
    <w:rsid w:val="00796306"/>
    <w:rsid w:val="00796892"/>
    <w:rsid w:val="0079721B"/>
    <w:rsid w:val="0079725A"/>
    <w:rsid w:val="007A040C"/>
    <w:rsid w:val="007A1405"/>
    <w:rsid w:val="007A16D0"/>
    <w:rsid w:val="007A1A12"/>
    <w:rsid w:val="007A20D9"/>
    <w:rsid w:val="007A29A9"/>
    <w:rsid w:val="007A2A4D"/>
    <w:rsid w:val="007A3214"/>
    <w:rsid w:val="007A418B"/>
    <w:rsid w:val="007A591E"/>
    <w:rsid w:val="007A63CB"/>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2D3"/>
    <w:rsid w:val="007C031F"/>
    <w:rsid w:val="007C07AA"/>
    <w:rsid w:val="007C0A45"/>
    <w:rsid w:val="007C0A76"/>
    <w:rsid w:val="007C0C83"/>
    <w:rsid w:val="007C1162"/>
    <w:rsid w:val="007C3685"/>
    <w:rsid w:val="007C3CE3"/>
    <w:rsid w:val="007C4659"/>
    <w:rsid w:val="007C5157"/>
    <w:rsid w:val="007C5CDB"/>
    <w:rsid w:val="007C6299"/>
    <w:rsid w:val="007C70CC"/>
    <w:rsid w:val="007D0864"/>
    <w:rsid w:val="007D1031"/>
    <w:rsid w:val="007D138C"/>
    <w:rsid w:val="007D1D76"/>
    <w:rsid w:val="007D32D3"/>
    <w:rsid w:val="007D3477"/>
    <w:rsid w:val="007D4B99"/>
    <w:rsid w:val="007D56CD"/>
    <w:rsid w:val="007D5A95"/>
    <w:rsid w:val="007D6ECD"/>
    <w:rsid w:val="007D6FD4"/>
    <w:rsid w:val="007D7922"/>
    <w:rsid w:val="007D792C"/>
    <w:rsid w:val="007D794D"/>
    <w:rsid w:val="007D7C27"/>
    <w:rsid w:val="007D7C40"/>
    <w:rsid w:val="007E065D"/>
    <w:rsid w:val="007E0E5F"/>
    <w:rsid w:val="007E36F6"/>
    <w:rsid w:val="007E3FB4"/>
    <w:rsid w:val="007E40F1"/>
    <w:rsid w:val="007E4265"/>
    <w:rsid w:val="007E47A9"/>
    <w:rsid w:val="007E63CC"/>
    <w:rsid w:val="007E6F6D"/>
    <w:rsid w:val="007E6F8E"/>
    <w:rsid w:val="007E7C40"/>
    <w:rsid w:val="007E7EF5"/>
    <w:rsid w:val="007F083E"/>
    <w:rsid w:val="007F0C24"/>
    <w:rsid w:val="007F180F"/>
    <w:rsid w:val="007F33BB"/>
    <w:rsid w:val="007F36B7"/>
    <w:rsid w:val="007F5503"/>
    <w:rsid w:val="007F6E17"/>
    <w:rsid w:val="007F7013"/>
    <w:rsid w:val="007F7772"/>
    <w:rsid w:val="007F7B3F"/>
    <w:rsid w:val="008022C3"/>
    <w:rsid w:val="0080363D"/>
    <w:rsid w:val="00803781"/>
    <w:rsid w:val="0080397A"/>
    <w:rsid w:val="008039AE"/>
    <w:rsid w:val="00803FA9"/>
    <w:rsid w:val="00804048"/>
    <w:rsid w:val="008075CF"/>
    <w:rsid w:val="00807BAA"/>
    <w:rsid w:val="00807D09"/>
    <w:rsid w:val="00810196"/>
    <w:rsid w:val="0081029F"/>
    <w:rsid w:val="008109E3"/>
    <w:rsid w:val="00810DE3"/>
    <w:rsid w:val="00810E96"/>
    <w:rsid w:val="00812732"/>
    <w:rsid w:val="00813ED7"/>
    <w:rsid w:val="008145AB"/>
    <w:rsid w:val="00814F2A"/>
    <w:rsid w:val="008163C4"/>
    <w:rsid w:val="00816D2E"/>
    <w:rsid w:val="00817338"/>
    <w:rsid w:val="00817FA0"/>
    <w:rsid w:val="0082021B"/>
    <w:rsid w:val="008204A6"/>
    <w:rsid w:val="00822FA8"/>
    <w:rsid w:val="008237FA"/>
    <w:rsid w:val="0082395F"/>
    <w:rsid w:val="008239E5"/>
    <w:rsid w:val="00823AF4"/>
    <w:rsid w:val="00825535"/>
    <w:rsid w:val="00826191"/>
    <w:rsid w:val="008275E7"/>
    <w:rsid w:val="00827E34"/>
    <w:rsid w:val="0083127C"/>
    <w:rsid w:val="00831968"/>
    <w:rsid w:val="00831CFB"/>
    <w:rsid w:val="00832134"/>
    <w:rsid w:val="008326E2"/>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1BDA"/>
    <w:rsid w:val="00851EA2"/>
    <w:rsid w:val="00852335"/>
    <w:rsid w:val="00852CE9"/>
    <w:rsid w:val="0085451D"/>
    <w:rsid w:val="00854AE4"/>
    <w:rsid w:val="00854F72"/>
    <w:rsid w:val="00854FFF"/>
    <w:rsid w:val="008551A6"/>
    <w:rsid w:val="00856152"/>
    <w:rsid w:val="0085707E"/>
    <w:rsid w:val="00857316"/>
    <w:rsid w:val="008574F5"/>
    <w:rsid w:val="00857F48"/>
    <w:rsid w:val="00857F6F"/>
    <w:rsid w:val="00862646"/>
    <w:rsid w:val="008626B1"/>
    <w:rsid w:val="00862CDF"/>
    <w:rsid w:val="008642D7"/>
    <w:rsid w:val="008654C8"/>
    <w:rsid w:val="008658EF"/>
    <w:rsid w:val="0086617B"/>
    <w:rsid w:val="00866484"/>
    <w:rsid w:val="0086751D"/>
    <w:rsid w:val="008675DA"/>
    <w:rsid w:val="00867C27"/>
    <w:rsid w:val="008701B1"/>
    <w:rsid w:val="0087028E"/>
    <w:rsid w:val="00871015"/>
    <w:rsid w:val="008710EA"/>
    <w:rsid w:val="0087131D"/>
    <w:rsid w:val="00871B8B"/>
    <w:rsid w:val="0087382B"/>
    <w:rsid w:val="00873CB2"/>
    <w:rsid w:val="008746BB"/>
    <w:rsid w:val="00874A05"/>
    <w:rsid w:val="00877552"/>
    <w:rsid w:val="008777BD"/>
    <w:rsid w:val="00877805"/>
    <w:rsid w:val="0087790F"/>
    <w:rsid w:val="00877FC6"/>
    <w:rsid w:val="00880435"/>
    <w:rsid w:val="00881EF6"/>
    <w:rsid w:val="00883CED"/>
    <w:rsid w:val="00883EEA"/>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528"/>
    <w:rsid w:val="00895C75"/>
    <w:rsid w:val="0089624B"/>
    <w:rsid w:val="00896AB0"/>
    <w:rsid w:val="008A0EAF"/>
    <w:rsid w:val="008A1824"/>
    <w:rsid w:val="008A2385"/>
    <w:rsid w:val="008A24CB"/>
    <w:rsid w:val="008A2B6A"/>
    <w:rsid w:val="008A2BFF"/>
    <w:rsid w:val="008A2C06"/>
    <w:rsid w:val="008A2F86"/>
    <w:rsid w:val="008A359E"/>
    <w:rsid w:val="008A4558"/>
    <w:rsid w:val="008A4E7D"/>
    <w:rsid w:val="008A516C"/>
    <w:rsid w:val="008A5716"/>
    <w:rsid w:val="008A65CD"/>
    <w:rsid w:val="008A7C77"/>
    <w:rsid w:val="008A7FFE"/>
    <w:rsid w:val="008B03A3"/>
    <w:rsid w:val="008B0939"/>
    <w:rsid w:val="008B1096"/>
    <w:rsid w:val="008B2054"/>
    <w:rsid w:val="008B2252"/>
    <w:rsid w:val="008B31B3"/>
    <w:rsid w:val="008B3396"/>
    <w:rsid w:val="008B495A"/>
    <w:rsid w:val="008B4F20"/>
    <w:rsid w:val="008B591D"/>
    <w:rsid w:val="008B65DD"/>
    <w:rsid w:val="008B7128"/>
    <w:rsid w:val="008B7AC4"/>
    <w:rsid w:val="008C1726"/>
    <w:rsid w:val="008C2DCE"/>
    <w:rsid w:val="008C505B"/>
    <w:rsid w:val="008C589D"/>
    <w:rsid w:val="008C653C"/>
    <w:rsid w:val="008C667B"/>
    <w:rsid w:val="008C6CC5"/>
    <w:rsid w:val="008C73B9"/>
    <w:rsid w:val="008D07C3"/>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B8C"/>
    <w:rsid w:val="008D7C1C"/>
    <w:rsid w:val="008E0B5C"/>
    <w:rsid w:val="008E176C"/>
    <w:rsid w:val="008E1F28"/>
    <w:rsid w:val="008E2147"/>
    <w:rsid w:val="008E3142"/>
    <w:rsid w:val="008E35A8"/>
    <w:rsid w:val="008E4623"/>
    <w:rsid w:val="008E4959"/>
    <w:rsid w:val="008E53D1"/>
    <w:rsid w:val="008E56B9"/>
    <w:rsid w:val="008E5C03"/>
    <w:rsid w:val="008E5CC4"/>
    <w:rsid w:val="008E658A"/>
    <w:rsid w:val="008E6DF0"/>
    <w:rsid w:val="008E7275"/>
    <w:rsid w:val="008E7583"/>
    <w:rsid w:val="008F01C4"/>
    <w:rsid w:val="008F20AA"/>
    <w:rsid w:val="008F20B1"/>
    <w:rsid w:val="008F259F"/>
    <w:rsid w:val="008F35F8"/>
    <w:rsid w:val="008F453A"/>
    <w:rsid w:val="008F493F"/>
    <w:rsid w:val="008F6EEB"/>
    <w:rsid w:val="008F72EB"/>
    <w:rsid w:val="008F7F58"/>
    <w:rsid w:val="00900509"/>
    <w:rsid w:val="00901926"/>
    <w:rsid w:val="009019D6"/>
    <w:rsid w:val="00902868"/>
    <w:rsid w:val="00902947"/>
    <w:rsid w:val="00902BFE"/>
    <w:rsid w:val="00902D44"/>
    <w:rsid w:val="00903079"/>
    <w:rsid w:val="00903A86"/>
    <w:rsid w:val="00903DB5"/>
    <w:rsid w:val="00904AE0"/>
    <w:rsid w:val="00904C1D"/>
    <w:rsid w:val="00905119"/>
    <w:rsid w:val="00906501"/>
    <w:rsid w:val="009075FF"/>
    <w:rsid w:val="00907A2F"/>
    <w:rsid w:val="00912D36"/>
    <w:rsid w:val="00913E37"/>
    <w:rsid w:val="00914EF8"/>
    <w:rsid w:val="0091516A"/>
    <w:rsid w:val="00915F3E"/>
    <w:rsid w:val="00916B88"/>
    <w:rsid w:val="00917904"/>
    <w:rsid w:val="00917B70"/>
    <w:rsid w:val="00920634"/>
    <w:rsid w:val="0092064F"/>
    <w:rsid w:val="00920C67"/>
    <w:rsid w:val="00921A7B"/>
    <w:rsid w:val="0092228A"/>
    <w:rsid w:val="00922DDF"/>
    <w:rsid w:val="00925161"/>
    <w:rsid w:val="00925A37"/>
    <w:rsid w:val="00925AB1"/>
    <w:rsid w:val="0092602D"/>
    <w:rsid w:val="009272E4"/>
    <w:rsid w:val="0092739A"/>
    <w:rsid w:val="00930500"/>
    <w:rsid w:val="00930569"/>
    <w:rsid w:val="0093085C"/>
    <w:rsid w:val="00930DB3"/>
    <w:rsid w:val="00930F7A"/>
    <w:rsid w:val="0093136F"/>
    <w:rsid w:val="00931805"/>
    <w:rsid w:val="00931DDC"/>
    <w:rsid w:val="00932F5D"/>
    <w:rsid w:val="00934512"/>
    <w:rsid w:val="009361DE"/>
    <w:rsid w:val="00936794"/>
    <w:rsid w:val="00937119"/>
    <w:rsid w:val="009376D8"/>
    <w:rsid w:val="00937FE2"/>
    <w:rsid w:val="00942BE5"/>
    <w:rsid w:val="00942CD9"/>
    <w:rsid w:val="0094400F"/>
    <w:rsid w:val="009447BC"/>
    <w:rsid w:val="009463BD"/>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86"/>
    <w:rsid w:val="009635CD"/>
    <w:rsid w:val="00964854"/>
    <w:rsid w:val="009649CD"/>
    <w:rsid w:val="00965451"/>
    <w:rsid w:val="00965769"/>
    <w:rsid w:val="00965CA7"/>
    <w:rsid w:val="00965F2D"/>
    <w:rsid w:val="00971186"/>
    <w:rsid w:val="009717AE"/>
    <w:rsid w:val="00971D65"/>
    <w:rsid w:val="00971F71"/>
    <w:rsid w:val="009733F7"/>
    <w:rsid w:val="00974007"/>
    <w:rsid w:val="00974C71"/>
    <w:rsid w:val="00975273"/>
    <w:rsid w:val="0097614E"/>
    <w:rsid w:val="009763FF"/>
    <w:rsid w:val="00976DD6"/>
    <w:rsid w:val="009773D1"/>
    <w:rsid w:val="009802FE"/>
    <w:rsid w:val="00980F45"/>
    <w:rsid w:val="00981D7B"/>
    <w:rsid w:val="009829CD"/>
    <w:rsid w:val="009830CE"/>
    <w:rsid w:val="00983E7F"/>
    <w:rsid w:val="0098454C"/>
    <w:rsid w:val="0098589F"/>
    <w:rsid w:val="00985C64"/>
    <w:rsid w:val="0098635F"/>
    <w:rsid w:val="009864E5"/>
    <w:rsid w:val="00987009"/>
    <w:rsid w:val="00987842"/>
    <w:rsid w:val="00990EFF"/>
    <w:rsid w:val="009912C4"/>
    <w:rsid w:val="00991BB2"/>
    <w:rsid w:val="00992779"/>
    <w:rsid w:val="0099318B"/>
    <w:rsid w:val="009938D4"/>
    <w:rsid w:val="0099396A"/>
    <w:rsid w:val="009940D1"/>
    <w:rsid w:val="00994AE7"/>
    <w:rsid w:val="00994C1F"/>
    <w:rsid w:val="009950A9"/>
    <w:rsid w:val="009960B9"/>
    <w:rsid w:val="00996137"/>
    <w:rsid w:val="00996290"/>
    <w:rsid w:val="00996851"/>
    <w:rsid w:val="009968A2"/>
    <w:rsid w:val="00996ADF"/>
    <w:rsid w:val="009978C2"/>
    <w:rsid w:val="00997A8A"/>
    <w:rsid w:val="009A02A5"/>
    <w:rsid w:val="009A0D20"/>
    <w:rsid w:val="009A1476"/>
    <w:rsid w:val="009A1DAB"/>
    <w:rsid w:val="009A20A3"/>
    <w:rsid w:val="009A2221"/>
    <w:rsid w:val="009A287F"/>
    <w:rsid w:val="009A3A49"/>
    <w:rsid w:val="009A488D"/>
    <w:rsid w:val="009A51AE"/>
    <w:rsid w:val="009A5B71"/>
    <w:rsid w:val="009B049F"/>
    <w:rsid w:val="009B0C73"/>
    <w:rsid w:val="009B28B8"/>
    <w:rsid w:val="009B314E"/>
    <w:rsid w:val="009B36D6"/>
    <w:rsid w:val="009B3A5A"/>
    <w:rsid w:val="009B4C6A"/>
    <w:rsid w:val="009B510D"/>
    <w:rsid w:val="009B529D"/>
    <w:rsid w:val="009B535A"/>
    <w:rsid w:val="009B5937"/>
    <w:rsid w:val="009B5A6A"/>
    <w:rsid w:val="009B6687"/>
    <w:rsid w:val="009B698A"/>
    <w:rsid w:val="009C0028"/>
    <w:rsid w:val="009C0CB2"/>
    <w:rsid w:val="009C10FC"/>
    <w:rsid w:val="009C1427"/>
    <w:rsid w:val="009C28D5"/>
    <w:rsid w:val="009C28DF"/>
    <w:rsid w:val="009C4370"/>
    <w:rsid w:val="009C438C"/>
    <w:rsid w:val="009C5C1A"/>
    <w:rsid w:val="009C6541"/>
    <w:rsid w:val="009C7266"/>
    <w:rsid w:val="009C7309"/>
    <w:rsid w:val="009C7539"/>
    <w:rsid w:val="009C7958"/>
    <w:rsid w:val="009C7B51"/>
    <w:rsid w:val="009D02E3"/>
    <w:rsid w:val="009D0477"/>
    <w:rsid w:val="009D1082"/>
    <w:rsid w:val="009D2899"/>
    <w:rsid w:val="009D35C6"/>
    <w:rsid w:val="009D4CC6"/>
    <w:rsid w:val="009D4D24"/>
    <w:rsid w:val="009D5535"/>
    <w:rsid w:val="009D697E"/>
    <w:rsid w:val="009D7388"/>
    <w:rsid w:val="009D73E3"/>
    <w:rsid w:val="009D7DC2"/>
    <w:rsid w:val="009E0188"/>
    <w:rsid w:val="009E08BA"/>
    <w:rsid w:val="009E09AC"/>
    <w:rsid w:val="009E10A5"/>
    <w:rsid w:val="009E119D"/>
    <w:rsid w:val="009E183F"/>
    <w:rsid w:val="009E1E08"/>
    <w:rsid w:val="009E2C5E"/>
    <w:rsid w:val="009E3F3F"/>
    <w:rsid w:val="009E4133"/>
    <w:rsid w:val="009E4E88"/>
    <w:rsid w:val="009E4EE9"/>
    <w:rsid w:val="009E5745"/>
    <w:rsid w:val="009E57D4"/>
    <w:rsid w:val="009E6652"/>
    <w:rsid w:val="009E6951"/>
    <w:rsid w:val="009E71D3"/>
    <w:rsid w:val="009E7BE5"/>
    <w:rsid w:val="009F1765"/>
    <w:rsid w:val="009F19C5"/>
    <w:rsid w:val="009F268B"/>
    <w:rsid w:val="009F3195"/>
    <w:rsid w:val="009F367C"/>
    <w:rsid w:val="009F371F"/>
    <w:rsid w:val="009F3CDB"/>
    <w:rsid w:val="009F4432"/>
    <w:rsid w:val="009F4449"/>
    <w:rsid w:val="009F49A4"/>
    <w:rsid w:val="009F5135"/>
    <w:rsid w:val="009F5369"/>
    <w:rsid w:val="009F6553"/>
    <w:rsid w:val="00A01A7A"/>
    <w:rsid w:val="00A02BD6"/>
    <w:rsid w:val="00A03101"/>
    <w:rsid w:val="00A0329C"/>
    <w:rsid w:val="00A036D1"/>
    <w:rsid w:val="00A041B2"/>
    <w:rsid w:val="00A0443B"/>
    <w:rsid w:val="00A04948"/>
    <w:rsid w:val="00A105B6"/>
    <w:rsid w:val="00A10A42"/>
    <w:rsid w:val="00A10F79"/>
    <w:rsid w:val="00A11394"/>
    <w:rsid w:val="00A129D8"/>
    <w:rsid w:val="00A13BF8"/>
    <w:rsid w:val="00A149C6"/>
    <w:rsid w:val="00A17CCE"/>
    <w:rsid w:val="00A17F65"/>
    <w:rsid w:val="00A20A37"/>
    <w:rsid w:val="00A20C0A"/>
    <w:rsid w:val="00A2114F"/>
    <w:rsid w:val="00A21B2B"/>
    <w:rsid w:val="00A22163"/>
    <w:rsid w:val="00A2217C"/>
    <w:rsid w:val="00A22602"/>
    <w:rsid w:val="00A23861"/>
    <w:rsid w:val="00A25D9C"/>
    <w:rsid w:val="00A26F3B"/>
    <w:rsid w:val="00A27224"/>
    <w:rsid w:val="00A27CB2"/>
    <w:rsid w:val="00A301D3"/>
    <w:rsid w:val="00A309A9"/>
    <w:rsid w:val="00A314DB"/>
    <w:rsid w:val="00A34473"/>
    <w:rsid w:val="00A344CF"/>
    <w:rsid w:val="00A34681"/>
    <w:rsid w:val="00A349AD"/>
    <w:rsid w:val="00A3517B"/>
    <w:rsid w:val="00A354C8"/>
    <w:rsid w:val="00A35C27"/>
    <w:rsid w:val="00A35FF3"/>
    <w:rsid w:val="00A363B4"/>
    <w:rsid w:val="00A40AB4"/>
    <w:rsid w:val="00A40EF0"/>
    <w:rsid w:val="00A41BB4"/>
    <w:rsid w:val="00A42124"/>
    <w:rsid w:val="00A4223E"/>
    <w:rsid w:val="00A43DA6"/>
    <w:rsid w:val="00A443AE"/>
    <w:rsid w:val="00A444C7"/>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1AE"/>
    <w:rsid w:val="00A6053E"/>
    <w:rsid w:val="00A60C8E"/>
    <w:rsid w:val="00A611E1"/>
    <w:rsid w:val="00A6135D"/>
    <w:rsid w:val="00A613F6"/>
    <w:rsid w:val="00A61E76"/>
    <w:rsid w:val="00A62198"/>
    <w:rsid w:val="00A63CCC"/>
    <w:rsid w:val="00A64609"/>
    <w:rsid w:val="00A64BA8"/>
    <w:rsid w:val="00A652A6"/>
    <w:rsid w:val="00A654AF"/>
    <w:rsid w:val="00A65637"/>
    <w:rsid w:val="00A65767"/>
    <w:rsid w:val="00A65EFA"/>
    <w:rsid w:val="00A65F72"/>
    <w:rsid w:val="00A66B22"/>
    <w:rsid w:val="00A66DA9"/>
    <w:rsid w:val="00A66E69"/>
    <w:rsid w:val="00A66F00"/>
    <w:rsid w:val="00A677BD"/>
    <w:rsid w:val="00A70443"/>
    <w:rsid w:val="00A7177F"/>
    <w:rsid w:val="00A722F8"/>
    <w:rsid w:val="00A72CAC"/>
    <w:rsid w:val="00A73101"/>
    <w:rsid w:val="00A735F7"/>
    <w:rsid w:val="00A73C04"/>
    <w:rsid w:val="00A74E79"/>
    <w:rsid w:val="00A75B65"/>
    <w:rsid w:val="00A763AC"/>
    <w:rsid w:val="00A77534"/>
    <w:rsid w:val="00A778E8"/>
    <w:rsid w:val="00A80770"/>
    <w:rsid w:val="00A81A15"/>
    <w:rsid w:val="00A82084"/>
    <w:rsid w:val="00A82A77"/>
    <w:rsid w:val="00A83CDD"/>
    <w:rsid w:val="00A84AC8"/>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5826"/>
    <w:rsid w:val="00A96BFE"/>
    <w:rsid w:val="00A96FBF"/>
    <w:rsid w:val="00A97DB7"/>
    <w:rsid w:val="00AA2021"/>
    <w:rsid w:val="00AA2F41"/>
    <w:rsid w:val="00AA32E8"/>
    <w:rsid w:val="00AA3469"/>
    <w:rsid w:val="00AA3904"/>
    <w:rsid w:val="00AA4722"/>
    <w:rsid w:val="00AA6931"/>
    <w:rsid w:val="00AA718F"/>
    <w:rsid w:val="00AA72BD"/>
    <w:rsid w:val="00AA7FA6"/>
    <w:rsid w:val="00AB0114"/>
    <w:rsid w:val="00AB0834"/>
    <w:rsid w:val="00AB2251"/>
    <w:rsid w:val="00AB2B88"/>
    <w:rsid w:val="00AB2F27"/>
    <w:rsid w:val="00AB3B50"/>
    <w:rsid w:val="00AB3D4F"/>
    <w:rsid w:val="00AB43EE"/>
    <w:rsid w:val="00AB546E"/>
    <w:rsid w:val="00AB5910"/>
    <w:rsid w:val="00AB6AA5"/>
    <w:rsid w:val="00AB7218"/>
    <w:rsid w:val="00AB7996"/>
    <w:rsid w:val="00AC0265"/>
    <w:rsid w:val="00AC02A3"/>
    <w:rsid w:val="00AC05AD"/>
    <w:rsid w:val="00AC108C"/>
    <w:rsid w:val="00AC1780"/>
    <w:rsid w:val="00AC21A2"/>
    <w:rsid w:val="00AC2594"/>
    <w:rsid w:val="00AC25E0"/>
    <w:rsid w:val="00AC2E9D"/>
    <w:rsid w:val="00AC2EF6"/>
    <w:rsid w:val="00AC367A"/>
    <w:rsid w:val="00AC58E1"/>
    <w:rsid w:val="00AC5C73"/>
    <w:rsid w:val="00AC5DA4"/>
    <w:rsid w:val="00AC727F"/>
    <w:rsid w:val="00AC730C"/>
    <w:rsid w:val="00AC732E"/>
    <w:rsid w:val="00AC793E"/>
    <w:rsid w:val="00AC7C0D"/>
    <w:rsid w:val="00AD0C7C"/>
    <w:rsid w:val="00AD14D6"/>
    <w:rsid w:val="00AD1DF0"/>
    <w:rsid w:val="00AD335E"/>
    <w:rsid w:val="00AD3642"/>
    <w:rsid w:val="00AD407B"/>
    <w:rsid w:val="00AD4316"/>
    <w:rsid w:val="00AD4B4D"/>
    <w:rsid w:val="00AD4B94"/>
    <w:rsid w:val="00AD5441"/>
    <w:rsid w:val="00AD65B3"/>
    <w:rsid w:val="00AD6726"/>
    <w:rsid w:val="00AE1248"/>
    <w:rsid w:val="00AE184E"/>
    <w:rsid w:val="00AE2695"/>
    <w:rsid w:val="00AE333C"/>
    <w:rsid w:val="00AE3691"/>
    <w:rsid w:val="00AE3DAC"/>
    <w:rsid w:val="00AE3E10"/>
    <w:rsid w:val="00AE3F54"/>
    <w:rsid w:val="00AE47E5"/>
    <w:rsid w:val="00AE4C59"/>
    <w:rsid w:val="00AE4FB3"/>
    <w:rsid w:val="00AE5292"/>
    <w:rsid w:val="00AE5B12"/>
    <w:rsid w:val="00AE6337"/>
    <w:rsid w:val="00AE6570"/>
    <w:rsid w:val="00AE6C33"/>
    <w:rsid w:val="00AE71D0"/>
    <w:rsid w:val="00AE7B53"/>
    <w:rsid w:val="00AF012C"/>
    <w:rsid w:val="00AF0434"/>
    <w:rsid w:val="00AF057A"/>
    <w:rsid w:val="00AF2857"/>
    <w:rsid w:val="00AF2A09"/>
    <w:rsid w:val="00AF32BD"/>
    <w:rsid w:val="00AF37C8"/>
    <w:rsid w:val="00AF38CE"/>
    <w:rsid w:val="00AF3CA3"/>
    <w:rsid w:val="00AF6415"/>
    <w:rsid w:val="00AF66E4"/>
    <w:rsid w:val="00AF6FCB"/>
    <w:rsid w:val="00AF7617"/>
    <w:rsid w:val="00B00E3D"/>
    <w:rsid w:val="00B01EE5"/>
    <w:rsid w:val="00B020AD"/>
    <w:rsid w:val="00B02F77"/>
    <w:rsid w:val="00B035B1"/>
    <w:rsid w:val="00B03E8F"/>
    <w:rsid w:val="00B0487B"/>
    <w:rsid w:val="00B04883"/>
    <w:rsid w:val="00B053C0"/>
    <w:rsid w:val="00B06AAB"/>
    <w:rsid w:val="00B07B92"/>
    <w:rsid w:val="00B1073B"/>
    <w:rsid w:val="00B107FA"/>
    <w:rsid w:val="00B10D36"/>
    <w:rsid w:val="00B1173C"/>
    <w:rsid w:val="00B12B86"/>
    <w:rsid w:val="00B13C72"/>
    <w:rsid w:val="00B148EE"/>
    <w:rsid w:val="00B213EF"/>
    <w:rsid w:val="00B23792"/>
    <w:rsid w:val="00B23D3F"/>
    <w:rsid w:val="00B23E85"/>
    <w:rsid w:val="00B242DA"/>
    <w:rsid w:val="00B243F3"/>
    <w:rsid w:val="00B246D1"/>
    <w:rsid w:val="00B24836"/>
    <w:rsid w:val="00B24B88"/>
    <w:rsid w:val="00B25E11"/>
    <w:rsid w:val="00B26A5D"/>
    <w:rsid w:val="00B2706A"/>
    <w:rsid w:val="00B27892"/>
    <w:rsid w:val="00B27C16"/>
    <w:rsid w:val="00B31106"/>
    <w:rsid w:val="00B3115E"/>
    <w:rsid w:val="00B31262"/>
    <w:rsid w:val="00B318E6"/>
    <w:rsid w:val="00B31BD4"/>
    <w:rsid w:val="00B32231"/>
    <w:rsid w:val="00B3240A"/>
    <w:rsid w:val="00B32F47"/>
    <w:rsid w:val="00B32FB3"/>
    <w:rsid w:val="00B33152"/>
    <w:rsid w:val="00B335FC"/>
    <w:rsid w:val="00B34131"/>
    <w:rsid w:val="00B34607"/>
    <w:rsid w:val="00B371E3"/>
    <w:rsid w:val="00B378F7"/>
    <w:rsid w:val="00B37A96"/>
    <w:rsid w:val="00B37ADF"/>
    <w:rsid w:val="00B40C0C"/>
    <w:rsid w:val="00B4229D"/>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511"/>
    <w:rsid w:val="00B55BA4"/>
    <w:rsid w:val="00B5618A"/>
    <w:rsid w:val="00B562DC"/>
    <w:rsid w:val="00B60CC9"/>
    <w:rsid w:val="00B611F9"/>
    <w:rsid w:val="00B6135F"/>
    <w:rsid w:val="00B6233C"/>
    <w:rsid w:val="00B62686"/>
    <w:rsid w:val="00B6370C"/>
    <w:rsid w:val="00B639A2"/>
    <w:rsid w:val="00B63D61"/>
    <w:rsid w:val="00B64287"/>
    <w:rsid w:val="00B643A8"/>
    <w:rsid w:val="00B647D3"/>
    <w:rsid w:val="00B648F5"/>
    <w:rsid w:val="00B649C4"/>
    <w:rsid w:val="00B65045"/>
    <w:rsid w:val="00B65A40"/>
    <w:rsid w:val="00B66434"/>
    <w:rsid w:val="00B66507"/>
    <w:rsid w:val="00B66991"/>
    <w:rsid w:val="00B66F9E"/>
    <w:rsid w:val="00B6745D"/>
    <w:rsid w:val="00B67F03"/>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277"/>
    <w:rsid w:val="00B837DC"/>
    <w:rsid w:val="00B83A72"/>
    <w:rsid w:val="00B83EF0"/>
    <w:rsid w:val="00B85375"/>
    <w:rsid w:val="00B85965"/>
    <w:rsid w:val="00B8628B"/>
    <w:rsid w:val="00B871D3"/>
    <w:rsid w:val="00B87849"/>
    <w:rsid w:val="00B90F8F"/>
    <w:rsid w:val="00B9143E"/>
    <w:rsid w:val="00B9250E"/>
    <w:rsid w:val="00B94D33"/>
    <w:rsid w:val="00B94D6C"/>
    <w:rsid w:val="00B96165"/>
    <w:rsid w:val="00B968B3"/>
    <w:rsid w:val="00B96C74"/>
    <w:rsid w:val="00B97C44"/>
    <w:rsid w:val="00B97FC5"/>
    <w:rsid w:val="00BA0809"/>
    <w:rsid w:val="00BA0A14"/>
    <w:rsid w:val="00BA2D68"/>
    <w:rsid w:val="00BA3F95"/>
    <w:rsid w:val="00BA56E9"/>
    <w:rsid w:val="00BA5972"/>
    <w:rsid w:val="00BA6453"/>
    <w:rsid w:val="00BB0B89"/>
    <w:rsid w:val="00BB31ED"/>
    <w:rsid w:val="00BB3677"/>
    <w:rsid w:val="00BB3C87"/>
    <w:rsid w:val="00BB5616"/>
    <w:rsid w:val="00BB5B21"/>
    <w:rsid w:val="00BB647A"/>
    <w:rsid w:val="00BB7155"/>
    <w:rsid w:val="00BB783C"/>
    <w:rsid w:val="00BC02B3"/>
    <w:rsid w:val="00BC0691"/>
    <w:rsid w:val="00BC0A92"/>
    <w:rsid w:val="00BC236C"/>
    <w:rsid w:val="00BC23E0"/>
    <w:rsid w:val="00BC2550"/>
    <w:rsid w:val="00BC3561"/>
    <w:rsid w:val="00BC3899"/>
    <w:rsid w:val="00BC42A9"/>
    <w:rsid w:val="00BC46FB"/>
    <w:rsid w:val="00BC4A4E"/>
    <w:rsid w:val="00BC4FE6"/>
    <w:rsid w:val="00BC590B"/>
    <w:rsid w:val="00BC6040"/>
    <w:rsid w:val="00BC681D"/>
    <w:rsid w:val="00BC6D8E"/>
    <w:rsid w:val="00BC78C6"/>
    <w:rsid w:val="00BD07CD"/>
    <w:rsid w:val="00BD0AD9"/>
    <w:rsid w:val="00BD19AC"/>
    <w:rsid w:val="00BD19CE"/>
    <w:rsid w:val="00BD1FF4"/>
    <w:rsid w:val="00BD29C8"/>
    <w:rsid w:val="00BD2BA6"/>
    <w:rsid w:val="00BD314B"/>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0AA8"/>
    <w:rsid w:val="00BF0ABA"/>
    <w:rsid w:val="00BF1704"/>
    <w:rsid w:val="00BF1A48"/>
    <w:rsid w:val="00BF1DE0"/>
    <w:rsid w:val="00BF2866"/>
    <w:rsid w:val="00BF2EA7"/>
    <w:rsid w:val="00BF3015"/>
    <w:rsid w:val="00BF3677"/>
    <w:rsid w:val="00BF401A"/>
    <w:rsid w:val="00BF4409"/>
    <w:rsid w:val="00BF4971"/>
    <w:rsid w:val="00BF4DC3"/>
    <w:rsid w:val="00BF50C7"/>
    <w:rsid w:val="00BF6F7D"/>
    <w:rsid w:val="00C000A5"/>
    <w:rsid w:val="00C00E45"/>
    <w:rsid w:val="00C0346C"/>
    <w:rsid w:val="00C03D27"/>
    <w:rsid w:val="00C05697"/>
    <w:rsid w:val="00C066A0"/>
    <w:rsid w:val="00C1033F"/>
    <w:rsid w:val="00C1088B"/>
    <w:rsid w:val="00C10CD7"/>
    <w:rsid w:val="00C11060"/>
    <w:rsid w:val="00C11490"/>
    <w:rsid w:val="00C12375"/>
    <w:rsid w:val="00C12ED5"/>
    <w:rsid w:val="00C14105"/>
    <w:rsid w:val="00C15339"/>
    <w:rsid w:val="00C159C6"/>
    <w:rsid w:val="00C162CC"/>
    <w:rsid w:val="00C16A5F"/>
    <w:rsid w:val="00C17460"/>
    <w:rsid w:val="00C17B9F"/>
    <w:rsid w:val="00C209FD"/>
    <w:rsid w:val="00C22871"/>
    <w:rsid w:val="00C22C4D"/>
    <w:rsid w:val="00C23950"/>
    <w:rsid w:val="00C239C1"/>
    <w:rsid w:val="00C25B72"/>
    <w:rsid w:val="00C30E1B"/>
    <w:rsid w:val="00C31298"/>
    <w:rsid w:val="00C325A2"/>
    <w:rsid w:val="00C3322E"/>
    <w:rsid w:val="00C332E4"/>
    <w:rsid w:val="00C33EED"/>
    <w:rsid w:val="00C3536E"/>
    <w:rsid w:val="00C357DD"/>
    <w:rsid w:val="00C3583B"/>
    <w:rsid w:val="00C36BEA"/>
    <w:rsid w:val="00C36CCE"/>
    <w:rsid w:val="00C37E41"/>
    <w:rsid w:val="00C42185"/>
    <w:rsid w:val="00C44A43"/>
    <w:rsid w:val="00C45AE2"/>
    <w:rsid w:val="00C45E5B"/>
    <w:rsid w:val="00C46BC5"/>
    <w:rsid w:val="00C4735E"/>
    <w:rsid w:val="00C51980"/>
    <w:rsid w:val="00C521B6"/>
    <w:rsid w:val="00C52DB1"/>
    <w:rsid w:val="00C540BC"/>
    <w:rsid w:val="00C54CC5"/>
    <w:rsid w:val="00C55113"/>
    <w:rsid w:val="00C55531"/>
    <w:rsid w:val="00C567C2"/>
    <w:rsid w:val="00C573AB"/>
    <w:rsid w:val="00C57A52"/>
    <w:rsid w:val="00C616EC"/>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A6A"/>
    <w:rsid w:val="00C71F01"/>
    <w:rsid w:val="00C7277C"/>
    <w:rsid w:val="00C72D47"/>
    <w:rsid w:val="00C73006"/>
    <w:rsid w:val="00C73765"/>
    <w:rsid w:val="00C74807"/>
    <w:rsid w:val="00C74C6C"/>
    <w:rsid w:val="00C74DBE"/>
    <w:rsid w:val="00C75AF5"/>
    <w:rsid w:val="00C7660D"/>
    <w:rsid w:val="00C76C10"/>
    <w:rsid w:val="00C77E83"/>
    <w:rsid w:val="00C81AA4"/>
    <w:rsid w:val="00C81DAD"/>
    <w:rsid w:val="00C834A8"/>
    <w:rsid w:val="00C8395A"/>
    <w:rsid w:val="00C8396F"/>
    <w:rsid w:val="00C83B7F"/>
    <w:rsid w:val="00C85D12"/>
    <w:rsid w:val="00C85EEE"/>
    <w:rsid w:val="00C90035"/>
    <w:rsid w:val="00C901AF"/>
    <w:rsid w:val="00C90D82"/>
    <w:rsid w:val="00C9207E"/>
    <w:rsid w:val="00C922B6"/>
    <w:rsid w:val="00C92534"/>
    <w:rsid w:val="00C9312B"/>
    <w:rsid w:val="00C956D1"/>
    <w:rsid w:val="00C95795"/>
    <w:rsid w:val="00C961E4"/>
    <w:rsid w:val="00C961FF"/>
    <w:rsid w:val="00CA2076"/>
    <w:rsid w:val="00CA4291"/>
    <w:rsid w:val="00CA6CB2"/>
    <w:rsid w:val="00CA7473"/>
    <w:rsid w:val="00CA78B9"/>
    <w:rsid w:val="00CB0070"/>
    <w:rsid w:val="00CB019D"/>
    <w:rsid w:val="00CB1088"/>
    <w:rsid w:val="00CB1996"/>
    <w:rsid w:val="00CB2339"/>
    <w:rsid w:val="00CB279A"/>
    <w:rsid w:val="00CB2A70"/>
    <w:rsid w:val="00CB2CFB"/>
    <w:rsid w:val="00CB307B"/>
    <w:rsid w:val="00CB3F46"/>
    <w:rsid w:val="00CB50BB"/>
    <w:rsid w:val="00CB5367"/>
    <w:rsid w:val="00CB5A80"/>
    <w:rsid w:val="00CB7AFD"/>
    <w:rsid w:val="00CB7DC5"/>
    <w:rsid w:val="00CB7FE4"/>
    <w:rsid w:val="00CC07E3"/>
    <w:rsid w:val="00CC0E6B"/>
    <w:rsid w:val="00CC1B46"/>
    <w:rsid w:val="00CC2872"/>
    <w:rsid w:val="00CC2B48"/>
    <w:rsid w:val="00CC2B7B"/>
    <w:rsid w:val="00CC3179"/>
    <w:rsid w:val="00CC349C"/>
    <w:rsid w:val="00CC3587"/>
    <w:rsid w:val="00CC3751"/>
    <w:rsid w:val="00CC4094"/>
    <w:rsid w:val="00CC4699"/>
    <w:rsid w:val="00CC556D"/>
    <w:rsid w:val="00CC569F"/>
    <w:rsid w:val="00CC5CA7"/>
    <w:rsid w:val="00CC6122"/>
    <w:rsid w:val="00CC6636"/>
    <w:rsid w:val="00CC6873"/>
    <w:rsid w:val="00CC6877"/>
    <w:rsid w:val="00CC6F80"/>
    <w:rsid w:val="00CD0742"/>
    <w:rsid w:val="00CD1F09"/>
    <w:rsid w:val="00CD2E41"/>
    <w:rsid w:val="00CD316E"/>
    <w:rsid w:val="00CD3C4F"/>
    <w:rsid w:val="00CD4399"/>
    <w:rsid w:val="00CD4610"/>
    <w:rsid w:val="00CD4685"/>
    <w:rsid w:val="00CD4A17"/>
    <w:rsid w:val="00CD511B"/>
    <w:rsid w:val="00CD51FC"/>
    <w:rsid w:val="00CD5823"/>
    <w:rsid w:val="00CD6330"/>
    <w:rsid w:val="00CE1289"/>
    <w:rsid w:val="00CE1E34"/>
    <w:rsid w:val="00CE2657"/>
    <w:rsid w:val="00CE36CD"/>
    <w:rsid w:val="00CE45DB"/>
    <w:rsid w:val="00CE5C40"/>
    <w:rsid w:val="00CE607A"/>
    <w:rsid w:val="00CE6779"/>
    <w:rsid w:val="00CE6C72"/>
    <w:rsid w:val="00CE7E88"/>
    <w:rsid w:val="00CF07DA"/>
    <w:rsid w:val="00CF1AF6"/>
    <w:rsid w:val="00CF1D4F"/>
    <w:rsid w:val="00CF29DA"/>
    <w:rsid w:val="00CF3C9E"/>
    <w:rsid w:val="00CF42B1"/>
    <w:rsid w:val="00CF53F7"/>
    <w:rsid w:val="00CF5CFE"/>
    <w:rsid w:val="00CF5D78"/>
    <w:rsid w:val="00CF5FBD"/>
    <w:rsid w:val="00CF6406"/>
    <w:rsid w:val="00CF702E"/>
    <w:rsid w:val="00CF7577"/>
    <w:rsid w:val="00CF7FF2"/>
    <w:rsid w:val="00D0046D"/>
    <w:rsid w:val="00D013E7"/>
    <w:rsid w:val="00D0141B"/>
    <w:rsid w:val="00D01B54"/>
    <w:rsid w:val="00D02379"/>
    <w:rsid w:val="00D02E90"/>
    <w:rsid w:val="00D02EA8"/>
    <w:rsid w:val="00D04429"/>
    <w:rsid w:val="00D04947"/>
    <w:rsid w:val="00D04B91"/>
    <w:rsid w:val="00D05AA5"/>
    <w:rsid w:val="00D05B37"/>
    <w:rsid w:val="00D0698A"/>
    <w:rsid w:val="00D07900"/>
    <w:rsid w:val="00D1050F"/>
    <w:rsid w:val="00D12F96"/>
    <w:rsid w:val="00D13162"/>
    <w:rsid w:val="00D134D0"/>
    <w:rsid w:val="00D1380F"/>
    <w:rsid w:val="00D13B7E"/>
    <w:rsid w:val="00D13F08"/>
    <w:rsid w:val="00D14439"/>
    <w:rsid w:val="00D14D90"/>
    <w:rsid w:val="00D157D1"/>
    <w:rsid w:val="00D167C2"/>
    <w:rsid w:val="00D17B35"/>
    <w:rsid w:val="00D20BA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4707A"/>
    <w:rsid w:val="00D4777B"/>
    <w:rsid w:val="00D47E7E"/>
    <w:rsid w:val="00D50108"/>
    <w:rsid w:val="00D509BF"/>
    <w:rsid w:val="00D50B64"/>
    <w:rsid w:val="00D54BBE"/>
    <w:rsid w:val="00D55366"/>
    <w:rsid w:val="00D57E81"/>
    <w:rsid w:val="00D6121F"/>
    <w:rsid w:val="00D61534"/>
    <w:rsid w:val="00D620CE"/>
    <w:rsid w:val="00D626D3"/>
    <w:rsid w:val="00D62703"/>
    <w:rsid w:val="00D63D4A"/>
    <w:rsid w:val="00D65D06"/>
    <w:rsid w:val="00D65F49"/>
    <w:rsid w:val="00D66065"/>
    <w:rsid w:val="00D6647B"/>
    <w:rsid w:val="00D67FC8"/>
    <w:rsid w:val="00D70446"/>
    <w:rsid w:val="00D704BF"/>
    <w:rsid w:val="00D71699"/>
    <w:rsid w:val="00D71C5B"/>
    <w:rsid w:val="00D745D7"/>
    <w:rsid w:val="00D74F33"/>
    <w:rsid w:val="00D767FA"/>
    <w:rsid w:val="00D80AFA"/>
    <w:rsid w:val="00D80EC1"/>
    <w:rsid w:val="00D8112F"/>
    <w:rsid w:val="00D81E3A"/>
    <w:rsid w:val="00D85C56"/>
    <w:rsid w:val="00D86E41"/>
    <w:rsid w:val="00D901FE"/>
    <w:rsid w:val="00D904E2"/>
    <w:rsid w:val="00D91F50"/>
    <w:rsid w:val="00D928F5"/>
    <w:rsid w:val="00D92964"/>
    <w:rsid w:val="00D94312"/>
    <w:rsid w:val="00D94B4B"/>
    <w:rsid w:val="00D94EA3"/>
    <w:rsid w:val="00D952FF"/>
    <w:rsid w:val="00D957FC"/>
    <w:rsid w:val="00D96153"/>
    <w:rsid w:val="00D96156"/>
    <w:rsid w:val="00D9670A"/>
    <w:rsid w:val="00DA15CF"/>
    <w:rsid w:val="00DA23EE"/>
    <w:rsid w:val="00DA26AE"/>
    <w:rsid w:val="00DA2CE9"/>
    <w:rsid w:val="00DA4689"/>
    <w:rsid w:val="00DA49EA"/>
    <w:rsid w:val="00DA5DD5"/>
    <w:rsid w:val="00DA71E7"/>
    <w:rsid w:val="00DB0064"/>
    <w:rsid w:val="00DB098C"/>
    <w:rsid w:val="00DB1C7B"/>
    <w:rsid w:val="00DB26BE"/>
    <w:rsid w:val="00DB2985"/>
    <w:rsid w:val="00DB2C4F"/>
    <w:rsid w:val="00DB3BC7"/>
    <w:rsid w:val="00DB4EDF"/>
    <w:rsid w:val="00DB67F1"/>
    <w:rsid w:val="00DB7468"/>
    <w:rsid w:val="00DC07B2"/>
    <w:rsid w:val="00DC0978"/>
    <w:rsid w:val="00DC353E"/>
    <w:rsid w:val="00DC474B"/>
    <w:rsid w:val="00DC507C"/>
    <w:rsid w:val="00DC561F"/>
    <w:rsid w:val="00DC5716"/>
    <w:rsid w:val="00DC5EF2"/>
    <w:rsid w:val="00DD02FA"/>
    <w:rsid w:val="00DD053B"/>
    <w:rsid w:val="00DD0820"/>
    <w:rsid w:val="00DD0CA8"/>
    <w:rsid w:val="00DD123F"/>
    <w:rsid w:val="00DD13AD"/>
    <w:rsid w:val="00DD2BB6"/>
    <w:rsid w:val="00DD4521"/>
    <w:rsid w:val="00DD4FEB"/>
    <w:rsid w:val="00DD5027"/>
    <w:rsid w:val="00DD54FA"/>
    <w:rsid w:val="00DD66AA"/>
    <w:rsid w:val="00DD6DC8"/>
    <w:rsid w:val="00DD6F5A"/>
    <w:rsid w:val="00DD70C2"/>
    <w:rsid w:val="00DD7A38"/>
    <w:rsid w:val="00DD7C4D"/>
    <w:rsid w:val="00DE0F98"/>
    <w:rsid w:val="00DE13FE"/>
    <w:rsid w:val="00DE1984"/>
    <w:rsid w:val="00DE22EA"/>
    <w:rsid w:val="00DE2C13"/>
    <w:rsid w:val="00DE302F"/>
    <w:rsid w:val="00DE3C9F"/>
    <w:rsid w:val="00DE436B"/>
    <w:rsid w:val="00DE4984"/>
    <w:rsid w:val="00DE5787"/>
    <w:rsid w:val="00DF03C2"/>
    <w:rsid w:val="00DF0F36"/>
    <w:rsid w:val="00DF17E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077F3"/>
    <w:rsid w:val="00E1021A"/>
    <w:rsid w:val="00E103F2"/>
    <w:rsid w:val="00E10C65"/>
    <w:rsid w:val="00E10E1D"/>
    <w:rsid w:val="00E1228A"/>
    <w:rsid w:val="00E12D8A"/>
    <w:rsid w:val="00E12E5F"/>
    <w:rsid w:val="00E13694"/>
    <w:rsid w:val="00E136AE"/>
    <w:rsid w:val="00E1374C"/>
    <w:rsid w:val="00E15531"/>
    <w:rsid w:val="00E15BA3"/>
    <w:rsid w:val="00E15F0B"/>
    <w:rsid w:val="00E17505"/>
    <w:rsid w:val="00E1788F"/>
    <w:rsid w:val="00E21388"/>
    <w:rsid w:val="00E214DF"/>
    <w:rsid w:val="00E21659"/>
    <w:rsid w:val="00E21F8E"/>
    <w:rsid w:val="00E22820"/>
    <w:rsid w:val="00E2321D"/>
    <w:rsid w:val="00E23310"/>
    <w:rsid w:val="00E237A0"/>
    <w:rsid w:val="00E23BAE"/>
    <w:rsid w:val="00E2697D"/>
    <w:rsid w:val="00E2793A"/>
    <w:rsid w:val="00E279A2"/>
    <w:rsid w:val="00E3072E"/>
    <w:rsid w:val="00E30C68"/>
    <w:rsid w:val="00E30C6D"/>
    <w:rsid w:val="00E30FBF"/>
    <w:rsid w:val="00E324CD"/>
    <w:rsid w:val="00E33748"/>
    <w:rsid w:val="00E338FA"/>
    <w:rsid w:val="00E3442D"/>
    <w:rsid w:val="00E34430"/>
    <w:rsid w:val="00E34F1A"/>
    <w:rsid w:val="00E3550A"/>
    <w:rsid w:val="00E36175"/>
    <w:rsid w:val="00E36747"/>
    <w:rsid w:val="00E36A7A"/>
    <w:rsid w:val="00E4134E"/>
    <w:rsid w:val="00E4202D"/>
    <w:rsid w:val="00E42B69"/>
    <w:rsid w:val="00E4493D"/>
    <w:rsid w:val="00E44AF5"/>
    <w:rsid w:val="00E457BC"/>
    <w:rsid w:val="00E4666C"/>
    <w:rsid w:val="00E469CB"/>
    <w:rsid w:val="00E50091"/>
    <w:rsid w:val="00E50119"/>
    <w:rsid w:val="00E50229"/>
    <w:rsid w:val="00E5040E"/>
    <w:rsid w:val="00E51022"/>
    <w:rsid w:val="00E512D9"/>
    <w:rsid w:val="00E51515"/>
    <w:rsid w:val="00E51B4C"/>
    <w:rsid w:val="00E51FAD"/>
    <w:rsid w:val="00E51FB5"/>
    <w:rsid w:val="00E5404A"/>
    <w:rsid w:val="00E54523"/>
    <w:rsid w:val="00E54F39"/>
    <w:rsid w:val="00E55DE8"/>
    <w:rsid w:val="00E602EE"/>
    <w:rsid w:val="00E604FC"/>
    <w:rsid w:val="00E60B61"/>
    <w:rsid w:val="00E617B7"/>
    <w:rsid w:val="00E61D79"/>
    <w:rsid w:val="00E623DE"/>
    <w:rsid w:val="00E64FD2"/>
    <w:rsid w:val="00E65177"/>
    <w:rsid w:val="00E653B2"/>
    <w:rsid w:val="00E65445"/>
    <w:rsid w:val="00E6592F"/>
    <w:rsid w:val="00E66C48"/>
    <w:rsid w:val="00E67B14"/>
    <w:rsid w:val="00E700FB"/>
    <w:rsid w:val="00E701B0"/>
    <w:rsid w:val="00E706AC"/>
    <w:rsid w:val="00E70BA1"/>
    <w:rsid w:val="00E71269"/>
    <w:rsid w:val="00E71D84"/>
    <w:rsid w:val="00E7256C"/>
    <w:rsid w:val="00E729CC"/>
    <w:rsid w:val="00E72E72"/>
    <w:rsid w:val="00E73021"/>
    <w:rsid w:val="00E73C65"/>
    <w:rsid w:val="00E74182"/>
    <w:rsid w:val="00E742B8"/>
    <w:rsid w:val="00E74F30"/>
    <w:rsid w:val="00E76127"/>
    <w:rsid w:val="00E766B7"/>
    <w:rsid w:val="00E8055D"/>
    <w:rsid w:val="00E808D8"/>
    <w:rsid w:val="00E80A4F"/>
    <w:rsid w:val="00E8290F"/>
    <w:rsid w:val="00E82922"/>
    <w:rsid w:val="00E83B73"/>
    <w:rsid w:val="00E84319"/>
    <w:rsid w:val="00E847CE"/>
    <w:rsid w:val="00E8503E"/>
    <w:rsid w:val="00E86A7D"/>
    <w:rsid w:val="00E90EB8"/>
    <w:rsid w:val="00E91BA0"/>
    <w:rsid w:val="00E927DF"/>
    <w:rsid w:val="00E92D6B"/>
    <w:rsid w:val="00E9362A"/>
    <w:rsid w:val="00E93DD9"/>
    <w:rsid w:val="00E95887"/>
    <w:rsid w:val="00E962F8"/>
    <w:rsid w:val="00E9658C"/>
    <w:rsid w:val="00E96DA0"/>
    <w:rsid w:val="00E97240"/>
    <w:rsid w:val="00E97E0F"/>
    <w:rsid w:val="00EA0A3C"/>
    <w:rsid w:val="00EA16C5"/>
    <w:rsid w:val="00EA6448"/>
    <w:rsid w:val="00EA6A35"/>
    <w:rsid w:val="00EA718C"/>
    <w:rsid w:val="00EA756E"/>
    <w:rsid w:val="00EA7952"/>
    <w:rsid w:val="00EB08BC"/>
    <w:rsid w:val="00EB1CCC"/>
    <w:rsid w:val="00EB1EFA"/>
    <w:rsid w:val="00EB2E37"/>
    <w:rsid w:val="00EB33DB"/>
    <w:rsid w:val="00EB375C"/>
    <w:rsid w:val="00EB4DCC"/>
    <w:rsid w:val="00EB52A4"/>
    <w:rsid w:val="00EB5405"/>
    <w:rsid w:val="00EB66F7"/>
    <w:rsid w:val="00EC0855"/>
    <w:rsid w:val="00EC1DC7"/>
    <w:rsid w:val="00EC27D2"/>
    <w:rsid w:val="00EC312F"/>
    <w:rsid w:val="00EC4946"/>
    <w:rsid w:val="00EC5AC2"/>
    <w:rsid w:val="00EC6028"/>
    <w:rsid w:val="00EC6E91"/>
    <w:rsid w:val="00EC7377"/>
    <w:rsid w:val="00EC7EE0"/>
    <w:rsid w:val="00ED0622"/>
    <w:rsid w:val="00ED0803"/>
    <w:rsid w:val="00ED1B54"/>
    <w:rsid w:val="00ED3C77"/>
    <w:rsid w:val="00ED3F2A"/>
    <w:rsid w:val="00ED4AE0"/>
    <w:rsid w:val="00ED710A"/>
    <w:rsid w:val="00ED7D31"/>
    <w:rsid w:val="00EE1702"/>
    <w:rsid w:val="00EE2321"/>
    <w:rsid w:val="00EE2337"/>
    <w:rsid w:val="00EE3315"/>
    <w:rsid w:val="00EE4554"/>
    <w:rsid w:val="00EE496B"/>
    <w:rsid w:val="00EF009E"/>
    <w:rsid w:val="00EF0B63"/>
    <w:rsid w:val="00EF0FE5"/>
    <w:rsid w:val="00EF1B8B"/>
    <w:rsid w:val="00EF1CB5"/>
    <w:rsid w:val="00EF1F41"/>
    <w:rsid w:val="00EF37D6"/>
    <w:rsid w:val="00EF3A57"/>
    <w:rsid w:val="00EF49D8"/>
    <w:rsid w:val="00EF4CFA"/>
    <w:rsid w:val="00EF5626"/>
    <w:rsid w:val="00EF6172"/>
    <w:rsid w:val="00EF71BD"/>
    <w:rsid w:val="00EF7AE7"/>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20BB"/>
    <w:rsid w:val="00F13660"/>
    <w:rsid w:val="00F149B0"/>
    <w:rsid w:val="00F1552C"/>
    <w:rsid w:val="00F15F3E"/>
    <w:rsid w:val="00F16CF9"/>
    <w:rsid w:val="00F20618"/>
    <w:rsid w:val="00F20E32"/>
    <w:rsid w:val="00F21115"/>
    <w:rsid w:val="00F227EB"/>
    <w:rsid w:val="00F235D8"/>
    <w:rsid w:val="00F23CA1"/>
    <w:rsid w:val="00F23F09"/>
    <w:rsid w:val="00F24038"/>
    <w:rsid w:val="00F24952"/>
    <w:rsid w:val="00F24BD1"/>
    <w:rsid w:val="00F24D66"/>
    <w:rsid w:val="00F24D8A"/>
    <w:rsid w:val="00F25DBB"/>
    <w:rsid w:val="00F26044"/>
    <w:rsid w:val="00F26585"/>
    <w:rsid w:val="00F30DB6"/>
    <w:rsid w:val="00F315EA"/>
    <w:rsid w:val="00F33377"/>
    <w:rsid w:val="00F33C8A"/>
    <w:rsid w:val="00F34682"/>
    <w:rsid w:val="00F36848"/>
    <w:rsid w:val="00F371AD"/>
    <w:rsid w:val="00F4050E"/>
    <w:rsid w:val="00F405D5"/>
    <w:rsid w:val="00F4097E"/>
    <w:rsid w:val="00F41C23"/>
    <w:rsid w:val="00F42E81"/>
    <w:rsid w:val="00F43225"/>
    <w:rsid w:val="00F43C4A"/>
    <w:rsid w:val="00F43E59"/>
    <w:rsid w:val="00F44EE3"/>
    <w:rsid w:val="00F45A2D"/>
    <w:rsid w:val="00F46210"/>
    <w:rsid w:val="00F46D45"/>
    <w:rsid w:val="00F4793D"/>
    <w:rsid w:val="00F47A1F"/>
    <w:rsid w:val="00F5071A"/>
    <w:rsid w:val="00F5071B"/>
    <w:rsid w:val="00F5078B"/>
    <w:rsid w:val="00F518CE"/>
    <w:rsid w:val="00F52B0F"/>
    <w:rsid w:val="00F52BF2"/>
    <w:rsid w:val="00F52DC1"/>
    <w:rsid w:val="00F543C4"/>
    <w:rsid w:val="00F5482A"/>
    <w:rsid w:val="00F551A0"/>
    <w:rsid w:val="00F555EC"/>
    <w:rsid w:val="00F564CA"/>
    <w:rsid w:val="00F56752"/>
    <w:rsid w:val="00F575D2"/>
    <w:rsid w:val="00F579EB"/>
    <w:rsid w:val="00F57DEF"/>
    <w:rsid w:val="00F57F04"/>
    <w:rsid w:val="00F57FEB"/>
    <w:rsid w:val="00F60165"/>
    <w:rsid w:val="00F60C52"/>
    <w:rsid w:val="00F60F26"/>
    <w:rsid w:val="00F622BA"/>
    <w:rsid w:val="00F629E4"/>
    <w:rsid w:val="00F62ABB"/>
    <w:rsid w:val="00F6343C"/>
    <w:rsid w:val="00F63650"/>
    <w:rsid w:val="00F6434B"/>
    <w:rsid w:val="00F64C83"/>
    <w:rsid w:val="00F651F4"/>
    <w:rsid w:val="00F6599D"/>
    <w:rsid w:val="00F66566"/>
    <w:rsid w:val="00F66D6C"/>
    <w:rsid w:val="00F709FD"/>
    <w:rsid w:val="00F71AA4"/>
    <w:rsid w:val="00F71B64"/>
    <w:rsid w:val="00F724DB"/>
    <w:rsid w:val="00F72536"/>
    <w:rsid w:val="00F7253F"/>
    <w:rsid w:val="00F733D9"/>
    <w:rsid w:val="00F748F9"/>
    <w:rsid w:val="00F7599F"/>
    <w:rsid w:val="00F75CA5"/>
    <w:rsid w:val="00F77CDD"/>
    <w:rsid w:val="00F80224"/>
    <w:rsid w:val="00F803CD"/>
    <w:rsid w:val="00F80803"/>
    <w:rsid w:val="00F81B0D"/>
    <w:rsid w:val="00F81F05"/>
    <w:rsid w:val="00F81F42"/>
    <w:rsid w:val="00F83264"/>
    <w:rsid w:val="00F836AC"/>
    <w:rsid w:val="00F84AA0"/>
    <w:rsid w:val="00F8569C"/>
    <w:rsid w:val="00F8695D"/>
    <w:rsid w:val="00F86BC8"/>
    <w:rsid w:val="00F86BCE"/>
    <w:rsid w:val="00F87964"/>
    <w:rsid w:val="00F87D50"/>
    <w:rsid w:val="00F87D9D"/>
    <w:rsid w:val="00F910C8"/>
    <w:rsid w:val="00F92C30"/>
    <w:rsid w:val="00F94118"/>
    <w:rsid w:val="00F95675"/>
    <w:rsid w:val="00F95AFB"/>
    <w:rsid w:val="00F95E0B"/>
    <w:rsid w:val="00F97203"/>
    <w:rsid w:val="00FA1B5D"/>
    <w:rsid w:val="00FA2206"/>
    <w:rsid w:val="00FA3811"/>
    <w:rsid w:val="00FA390A"/>
    <w:rsid w:val="00FA3C8B"/>
    <w:rsid w:val="00FA4BCE"/>
    <w:rsid w:val="00FA4DC5"/>
    <w:rsid w:val="00FA531C"/>
    <w:rsid w:val="00FA5822"/>
    <w:rsid w:val="00FA71AF"/>
    <w:rsid w:val="00FA77FE"/>
    <w:rsid w:val="00FA7F57"/>
    <w:rsid w:val="00FB0FB7"/>
    <w:rsid w:val="00FB130C"/>
    <w:rsid w:val="00FB1443"/>
    <w:rsid w:val="00FB2312"/>
    <w:rsid w:val="00FB30F8"/>
    <w:rsid w:val="00FB4CA8"/>
    <w:rsid w:val="00FB5323"/>
    <w:rsid w:val="00FB554C"/>
    <w:rsid w:val="00FB682D"/>
    <w:rsid w:val="00FB68F4"/>
    <w:rsid w:val="00FB6C71"/>
    <w:rsid w:val="00FB7A57"/>
    <w:rsid w:val="00FC0ECC"/>
    <w:rsid w:val="00FC153D"/>
    <w:rsid w:val="00FC19CA"/>
    <w:rsid w:val="00FC3CE9"/>
    <w:rsid w:val="00FC418D"/>
    <w:rsid w:val="00FC52FB"/>
    <w:rsid w:val="00FC5AF5"/>
    <w:rsid w:val="00FC5C13"/>
    <w:rsid w:val="00FC5D36"/>
    <w:rsid w:val="00FC656E"/>
    <w:rsid w:val="00FC6E3F"/>
    <w:rsid w:val="00FC7523"/>
    <w:rsid w:val="00FC78C7"/>
    <w:rsid w:val="00FC7BD3"/>
    <w:rsid w:val="00FC7D42"/>
    <w:rsid w:val="00FD00C2"/>
    <w:rsid w:val="00FD086F"/>
    <w:rsid w:val="00FD0B0D"/>
    <w:rsid w:val="00FD1131"/>
    <w:rsid w:val="00FD2068"/>
    <w:rsid w:val="00FD285E"/>
    <w:rsid w:val="00FD2B28"/>
    <w:rsid w:val="00FD418C"/>
    <w:rsid w:val="00FD4290"/>
    <w:rsid w:val="00FD4847"/>
    <w:rsid w:val="00FD4F0E"/>
    <w:rsid w:val="00FE0128"/>
    <w:rsid w:val="00FE0370"/>
    <w:rsid w:val="00FE1558"/>
    <w:rsid w:val="00FE2586"/>
    <w:rsid w:val="00FE3A37"/>
    <w:rsid w:val="00FE478A"/>
    <w:rsid w:val="00FE4A89"/>
    <w:rsid w:val="00FF02E2"/>
    <w:rsid w:val="00FF1177"/>
    <w:rsid w:val="00FF289F"/>
    <w:rsid w:val="00FF2EE0"/>
    <w:rsid w:val="00FF383F"/>
    <w:rsid w:val="00FF3D1A"/>
    <w:rsid w:val="00FF623A"/>
    <w:rsid w:val="00FF7CC3"/>
    <w:rsid w:val="381205BE"/>
    <w:rsid w:val="5175D968"/>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CD5823"/>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CD5823"/>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16413121">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21156338">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2289533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06276855">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hyperlink" Target="https://dev.azure.com/GWC/GWC-Apps/_git/Development%20Resources?path=%2FLibraries%20or%20References&amp;version=GBmain" TargetMode="External"/><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diagrams.ne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ev.azure.com/GWC/GWC-Apps/_git/Development%20Resources?path=%2FLibraries%20or%20References&amp;version=GBmain" TargetMode="External"/><Relationship Id="rId35" Type="http://schemas.openxmlformats.org/officeDocument/2006/relationships/image" Target="media/image18.33D5B120"/><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microsoft.com/office/2011/relationships/people" Target="people.xml"/><Relationship Id="rId20" Type="http://schemas.openxmlformats.org/officeDocument/2006/relationships/image" Target="media/image5.png"/><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25.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0DAE7A31334537A62E26C667841EB6"/>
        <w:category>
          <w:name w:val="General"/>
          <w:gallery w:val="placeholder"/>
        </w:category>
        <w:types>
          <w:type w:val="bbPlcHdr"/>
        </w:types>
        <w:behaviors>
          <w:behavior w:val="content"/>
        </w:behaviors>
        <w:guid w:val="{ABBA12B6-E620-40AE-AD08-14E1D84B5442}"/>
      </w:docPartPr>
      <w:docPartBody>
        <w:p w:rsidR="00A07220" w:rsidRDefault="00A07220" w:rsidP="00A07220">
          <w:pPr>
            <w:pStyle w:val="D70DAE7A31334537A62E26C667841EB61"/>
          </w:pPr>
          <w:r>
            <w:rPr>
              <w:noProof/>
            </w:rPr>
            <w:drawing>
              <wp:inline distT="0" distB="0" distL="0" distR="0" wp14:anchorId="14AD63D2" wp14:editId="14AD63D3">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678313" cy="1503292"/>
                        </a:xfrm>
                        <a:prstGeom prst="rect">
                          <a:avLst/>
                        </a:prstGeom>
                      </pic:spPr>
                    </pic:pic>
                  </a:graphicData>
                </a:graphic>
              </wp:inline>
            </w:drawing>
          </w: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5E0"/>
    <w:rsid w:val="000105E0"/>
    <w:rsid w:val="006104FA"/>
    <w:rsid w:val="00907D93"/>
    <w:rsid w:val="009276DF"/>
    <w:rsid w:val="00A07220"/>
    <w:rsid w:val="00AF22E4"/>
    <w:rsid w:val="00AF26CB"/>
    <w:rsid w:val="00D2311B"/>
    <w:rsid w:val="00F6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220"/>
    <w:rPr>
      <w:color w:val="808080"/>
    </w:rPr>
  </w:style>
  <w:style w:type="paragraph" w:customStyle="1" w:styleId="D70DAE7A31334537A62E26C667841EB61">
    <w:name w:val="D70DAE7A31334537A62E26C667841EB61"/>
    <w:rsid w:val="00A07220"/>
    <w:pPr>
      <w:tabs>
        <w:tab w:val="center" w:pos="4680"/>
        <w:tab w:val="right" w:pos="9360"/>
      </w:tabs>
    </w:pPr>
    <w:rPr>
      <w:rFonts w:ascii="Verdana" w:eastAsia="Times New Roman" w:hAnsi="Verdana"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57C6C299EBD548A3F121E53C12A9FA" ma:contentTypeVersion="13" ma:contentTypeDescription="Create a new document." ma:contentTypeScope="" ma:versionID="4a7ec52ffb3ba5f9b0471ce1ce3f02ff">
  <xsd:schema xmlns:xsd="http://www.w3.org/2001/XMLSchema" xmlns:xs="http://www.w3.org/2001/XMLSchema" xmlns:p="http://schemas.microsoft.com/office/2006/metadata/properties" xmlns:ns3="b842f1ff-a6c9-4e88-a56e-c6a14d71e693" xmlns:ns4="803af779-30fb-4cef-8642-de114364a3cf" targetNamespace="http://schemas.microsoft.com/office/2006/metadata/properties" ma:root="true" ma:fieldsID="e9f9f03525ac44ca1a39d66f0a9a5eef" ns3:_="" ns4:_="">
    <xsd:import namespace="b842f1ff-a6c9-4e88-a56e-c6a14d71e693"/>
    <xsd:import namespace="803af779-30fb-4cef-8642-de114364a3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42f1ff-a6c9-4e88-a56e-c6a14d71e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3af779-30fb-4cef-8642-de114364a3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3.xml><?xml version="1.0" encoding="utf-8"?>
<ds:datastoreItem xmlns:ds="http://schemas.openxmlformats.org/officeDocument/2006/customXml" ds:itemID="{7FEC028D-A434-4397-8B2D-F454C78CF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42f1ff-a6c9-4e88-a56e-c6a14d71e693"/>
    <ds:schemaRef ds:uri="803af779-30fb-4cef-8642-de114364a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3670</Words>
  <Characters>20920</Characters>
  <Application>Microsoft Office Word</Application>
  <DocSecurity>4</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1</CharactersWithSpaces>
  <SharedDoc>false</SharedDoc>
  <HLinks>
    <vt:vector size="252" baseType="variant">
      <vt:variant>
        <vt:i4>4325405</vt:i4>
      </vt:variant>
      <vt:variant>
        <vt:i4>243</vt:i4>
      </vt:variant>
      <vt:variant>
        <vt:i4>0</vt:i4>
      </vt:variant>
      <vt:variant>
        <vt:i4>5</vt:i4>
      </vt:variant>
      <vt:variant>
        <vt:lpwstr>https://int-apim.lpl-cloud.com/int/fshcatalog/product/products/v1/search?last-update=0000000000000&amp;range=*-25&amp;type=products&amp;fields=code,itemSeasons,price,parentCode</vt:lpwstr>
      </vt:variant>
      <vt:variant>
        <vt:lpwstr/>
      </vt:variant>
      <vt:variant>
        <vt:i4>524294</vt:i4>
      </vt:variant>
      <vt:variant>
        <vt:i4>240</vt:i4>
      </vt:variant>
      <vt:variant>
        <vt:i4>0</vt:i4>
      </vt:variant>
      <vt:variant>
        <vt:i4>5</vt:i4>
      </vt:variant>
      <vt:variant>
        <vt:lpwstr>https://iapim.lcloud.com/int/fshcatalog/category/categories/v1/search?range=0-499</vt:lpwstr>
      </vt:variant>
      <vt:variant>
        <vt:lpwstr/>
      </vt:variant>
      <vt:variant>
        <vt:i4>7995519</vt:i4>
      </vt:variant>
      <vt:variant>
        <vt:i4>237</vt:i4>
      </vt:variant>
      <vt:variant>
        <vt:i4>0</vt:i4>
      </vt:variant>
      <vt:variant>
        <vt:i4>5</vt:i4>
      </vt:variant>
      <vt:variant>
        <vt:lpwstr>https://int-apim.lpl-cloud.com/int/fshcatalog/</vt:lpwstr>
      </vt:variant>
      <vt:variant>
        <vt:lpwstr/>
      </vt:variant>
      <vt:variant>
        <vt:i4>1835058</vt:i4>
      </vt:variant>
      <vt:variant>
        <vt:i4>230</vt:i4>
      </vt:variant>
      <vt:variant>
        <vt:i4>0</vt:i4>
      </vt:variant>
      <vt:variant>
        <vt:i4>5</vt:i4>
      </vt:variant>
      <vt:variant>
        <vt:lpwstr/>
      </vt:variant>
      <vt:variant>
        <vt:lpwstr>_Toc535813336</vt:lpwstr>
      </vt:variant>
      <vt:variant>
        <vt:i4>1835058</vt:i4>
      </vt:variant>
      <vt:variant>
        <vt:i4>224</vt:i4>
      </vt:variant>
      <vt:variant>
        <vt:i4>0</vt:i4>
      </vt:variant>
      <vt:variant>
        <vt:i4>5</vt:i4>
      </vt:variant>
      <vt:variant>
        <vt:lpwstr/>
      </vt:variant>
      <vt:variant>
        <vt:lpwstr>_Toc535813335</vt:lpwstr>
      </vt:variant>
      <vt:variant>
        <vt:i4>1835058</vt:i4>
      </vt:variant>
      <vt:variant>
        <vt:i4>218</vt:i4>
      </vt:variant>
      <vt:variant>
        <vt:i4>0</vt:i4>
      </vt:variant>
      <vt:variant>
        <vt:i4>5</vt:i4>
      </vt:variant>
      <vt:variant>
        <vt:lpwstr/>
      </vt:variant>
      <vt:variant>
        <vt:lpwstr>_Toc535813334</vt:lpwstr>
      </vt:variant>
      <vt:variant>
        <vt:i4>1835058</vt:i4>
      </vt:variant>
      <vt:variant>
        <vt:i4>212</vt:i4>
      </vt:variant>
      <vt:variant>
        <vt:i4>0</vt:i4>
      </vt:variant>
      <vt:variant>
        <vt:i4>5</vt:i4>
      </vt:variant>
      <vt:variant>
        <vt:lpwstr/>
      </vt:variant>
      <vt:variant>
        <vt:lpwstr>_Toc535813333</vt:lpwstr>
      </vt:variant>
      <vt:variant>
        <vt:i4>1835058</vt:i4>
      </vt:variant>
      <vt:variant>
        <vt:i4>206</vt:i4>
      </vt:variant>
      <vt:variant>
        <vt:i4>0</vt:i4>
      </vt:variant>
      <vt:variant>
        <vt:i4>5</vt:i4>
      </vt:variant>
      <vt:variant>
        <vt:lpwstr/>
      </vt:variant>
      <vt:variant>
        <vt:lpwstr>_Toc535813332</vt:lpwstr>
      </vt:variant>
      <vt:variant>
        <vt:i4>1835058</vt:i4>
      </vt:variant>
      <vt:variant>
        <vt:i4>200</vt:i4>
      </vt:variant>
      <vt:variant>
        <vt:i4>0</vt:i4>
      </vt:variant>
      <vt:variant>
        <vt:i4>5</vt:i4>
      </vt:variant>
      <vt:variant>
        <vt:lpwstr/>
      </vt:variant>
      <vt:variant>
        <vt:lpwstr>_Toc535813331</vt:lpwstr>
      </vt:variant>
      <vt:variant>
        <vt:i4>1835058</vt:i4>
      </vt:variant>
      <vt:variant>
        <vt:i4>194</vt:i4>
      </vt:variant>
      <vt:variant>
        <vt:i4>0</vt:i4>
      </vt:variant>
      <vt:variant>
        <vt:i4>5</vt:i4>
      </vt:variant>
      <vt:variant>
        <vt:lpwstr/>
      </vt:variant>
      <vt:variant>
        <vt:lpwstr>_Toc535813330</vt:lpwstr>
      </vt:variant>
      <vt:variant>
        <vt:i4>1900594</vt:i4>
      </vt:variant>
      <vt:variant>
        <vt:i4>188</vt:i4>
      </vt:variant>
      <vt:variant>
        <vt:i4>0</vt:i4>
      </vt:variant>
      <vt:variant>
        <vt:i4>5</vt:i4>
      </vt:variant>
      <vt:variant>
        <vt:lpwstr/>
      </vt:variant>
      <vt:variant>
        <vt:lpwstr>_Toc535813329</vt:lpwstr>
      </vt:variant>
      <vt:variant>
        <vt:i4>1900594</vt:i4>
      </vt:variant>
      <vt:variant>
        <vt:i4>182</vt:i4>
      </vt:variant>
      <vt:variant>
        <vt:i4>0</vt:i4>
      </vt:variant>
      <vt:variant>
        <vt:i4>5</vt:i4>
      </vt:variant>
      <vt:variant>
        <vt:lpwstr/>
      </vt:variant>
      <vt:variant>
        <vt:lpwstr>_Toc535813328</vt:lpwstr>
      </vt:variant>
      <vt:variant>
        <vt:i4>1900594</vt:i4>
      </vt:variant>
      <vt:variant>
        <vt:i4>176</vt:i4>
      </vt:variant>
      <vt:variant>
        <vt:i4>0</vt:i4>
      </vt:variant>
      <vt:variant>
        <vt:i4>5</vt:i4>
      </vt:variant>
      <vt:variant>
        <vt:lpwstr/>
      </vt:variant>
      <vt:variant>
        <vt:lpwstr>_Toc535813327</vt:lpwstr>
      </vt:variant>
      <vt:variant>
        <vt:i4>1900594</vt:i4>
      </vt:variant>
      <vt:variant>
        <vt:i4>170</vt:i4>
      </vt:variant>
      <vt:variant>
        <vt:i4>0</vt:i4>
      </vt:variant>
      <vt:variant>
        <vt:i4>5</vt:i4>
      </vt:variant>
      <vt:variant>
        <vt:lpwstr/>
      </vt:variant>
      <vt:variant>
        <vt:lpwstr>_Toc535813326</vt:lpwstr>
      </vt:variant>
      <vt:variant>
        <vt:i4>1900594</vt:i4>
      </vt:variant>
      <vt:variant>
        <vt:i4>164</vt:i4>
      </vt:variant>
      <vt:variant>
        <vt:i4>0</vt:i4>
      </vt:variant>
      <vt:variant>
        <vt:i4>5</vt:i4>
      </vt:variant>
      <vt:variant>
        <vt:lpwstr/>
      </vt:variant>
      <vt:variant>
        <vt:lpwstr>_Toc535813325</vt:lpwstr>
      </vt:variant>
      <vt:variant>
        <vt:i4>1900594</vt:i4>
      </vt:variant>
      <vt:variant>
        <vt:i4>158</vt:i4>
      </vt:variant>
      <vt:variant>
        <vt:i4>0</vt:i4>
      </vt:variant>
      <vt:variant>
        <vt:i4>5</vt:i4>
      </vt:variant>
      <vt:variant>
        <vt:lpwstr/>
      </vt:variant>
      <vt:variant>
        <vt:lpwstr>_Toc535813324</vt:lpwstr>
      </vt:variant>
      <vt:variant>
        <vt:i4>1900594</vt:i4>
      </vt:variant>
      <vt:variant>
        <vt:i4>152</vt:i4>
      </vt:variant>
      <vt:variant>
        <vt:i4>0</vt:i4>
      </vt:variant>
      <vt:variant>
        <vt:i4>5</vt:i4>
      </vt:variant>
      <vt:variant>
        <vt:lpwstr/>
      </vt:variant>
      <vt:variant>
        <vt:lpwstr>_Toc535813323</vt:lpwstr>
      </vt:variant>
      <vt:variant>
        <vt:i4>1900594</vt:i4>
      </vt:variant>
      <vt:variant>
        <vt:i4>146</vt:i4>
      </vt:variant>
      <vt:variant>
        <vt:i4>0</vt:i4>
      </vt:variant>
      <vt:variant>
        <vt:i4>5</vt:i4>
      </vt:variant>
      <vt:variant>
        <vt:lpwstr/>
      </vt:variant>
      <vt:variant>
        <vt:lpwstr>_Toc535813322</vt:lpwstr>
      </vt:variant>
      <vt:variant>
        <vt:i4>1900594</vt:i4>
      </vt:variant>
      <vt:variant>
        <vt:i4>140</vt:i4>
      </vt:variant>
      <vt:variant>
        <vt:i4>0</vt:i4>
      </vt:variant>
      <vt:variant>
        <vt:i4>5</vt:i4>
      </vt:variant>
      <vt:variant>
        <vt:lpwstr/>
      </vt:variant>
      <vt:variant>
        <vt:lpwstr>_Toc535813321</vt:lpwstr>
      </vt:variant>
      <vt:variant>
        <vt:i4>1900594</vt:i4>
      </vt:variant>
      <vt:variant>
        <vt:i4>134</vt:i4>
      </vt:variant>
      <vt:variant>
        <vt:i4>0</vt:i4>
      </vt:variant>
      <vt:variant>
        <vt:i4>5</vt:i4>
      </vt:variant>
      <vt:variant>
        <vt:lpwstr/>
      </vt:variant>
      <vt:variant>
        <vt:lpwstr>_Toc535813320</vt:lpwstr>
      </vt:variant>
      <vt:variant>
        <vt:i4>1966130</vt:i4>
      </vt:variant>
      <vt:variant>
        <vt:i4>128</vt:i4>
      </vt:variant>
      <vt:variant>
        <vt:i4>0</vt:i4>
      </vt:variant>
      <vt:variant>
        <vt:i4>5</vt:i4>
      </vt:variant>
      <vt:variant>
        <vt:lpwstr/>
      </vt:variant>
      <vt:variant>
        <vt:lpwstr>_Toc535813319</vt:lpwstr>
      </vt:variant>
      <vt:variant>
        <vt:i4>1966130</vt:i4>
      </vt:variant>
      <vt:variant>
        <vt:i4>122</vt:i4>
      </vt:variant>
      <vt:variant>
        <vt:i4>0</vt:i4>
      </vt:variant>
      <vt:variant>
        <vt:i4>5</vt:i4>
      </vt:variant>
      <vt:variant>
        <vt:lpwstr/>
      </vt:variant>
      <vt:variant>
        <vt:lpwstr>_Toc535813318</vt:lpwstr>
      </vt:variant>
      <vt:variant>
        <vt:i4>1966130</vt:i4>
      </vt:variant>
      <vt:variant>
        <vt:i4>116</vt:i4>
      </vt:variant>
      <vt:variant>
        <vt:i4>0</vt:i4>
      </vt:variant>
      <vt:variant>
        <vt:i4>5</vt:i4>
      </vt:variant>
      <vt:variant>
        <vt:lpwstr/>
      </vt:variant>
      <vt:variant>
        <vt:lpwstr>_Toc535813317</vt:lpwstr>
      </vt:variant>
      <vt:variant>
        <vt:i4>1966130</vt:i4>
      </vt:variant>
      <vt:variant>
        <vt:i4>110</vt:i4>
      </vt:variant>
      <vt:variant>
        <vt:i4>0</vt:i4>
      </vt:variant>
      <vt:variant>
        <vt:i4>5</vt:i4>
      </vt:variant>
      <vt:variant>
        <vt:lpwstr/>
      </vt:variant>
      <vt:variant>
        <vt:lpwstr>_Toc535813316</vt:lpwstr>
      </vt:variant>
      <vt:variant>
        <vt:i4>1966130</vt:i4>
      </vt:variant>
      <vt:variant>
        <vt:i4>104</vt:i4>
      </vt:variant>
      <vt:variant>
        <vt:i4>0</vt:i4>
      </vt:variant>
      <vt:variant>
        <vt:i4>5</vt:i4>
      </vt:variant>
      <vt:variant>
        <vt:lpwstr/>
      </vt:variant>
      <vt:variant>
        <vt:lpwstr>_Toc535813315</vt:lpwstr>
      </vt:variant>
      <vt:variant>
        <vt:i4>1966130</vt:i4>
      </vt:variant>
      <vt:variant>
        <vt:i4>98</vt:i4>
      </vt:variant>
      <vt:variant>
        <vt:i4>0</vt:i4>
      </vt:variant>
      <vt:variant>
        <vt:i4>5</vt:i4>
      </vt:variant>
      <vt:variant>
        <vt:lpwstr/>
      </vt:variant>
      <vt:variant>
        <vt:lpwstr>_Toc535813314</vt:lpwstr>
      </vt:variant>
      <vt:variant>
        <vt:i4>1966130</vt:i4>
      </vt:variant>
      <vt:variant>
        <vt:i4>92</vt:i4>
      </vt:variant>
      <vt:variant>
        <vt:i4>0</vt:i4>
      </vt:variant>
      <vt:variant>
        <vt:i4>5</vt:i4>
      </vt:variant>
      <vt:variant>
        <vt:lpwstr/>
      </vt:variant>
      <vt:variant>
        <vt:lpwstr>_Toc535813313</vt:lpwstr>
      </vt:variant>
      <vt:variant>
        <vt:i4>1966130</vt:i4>
      </vt:variant>
      <vt:variant>
        <vt:i4>86</vt:i4>
      </vt:variant>
      <vt:variant>
        <vt:i4>0</vt:i4>
      </vt:variant>
      <vt:variant>
        <vt:i4>5</vt:i4>
      </vt:variant>
      <vt:variant>
        <vt:lpwstr/>
      </vt:variant>
      <vt:variant>
        <vt:lpwstr>_Toc535813312</vt:lpwstr>
      </vt:variant>
      <vt:variant>
        <vt:i4>1966130</vt:i4>
      </vt:variant>
      <vt:variant>
        <vt:i4>80</vt:i4>
      </vt:variant>
      <vt:variant>
        <vt:i4>0</vt:i4>
      </vt:variant>
      <vt:variant>
        <vt:i4>5</vt:i4>
      </vt:variant>
      <vt:variant>
        <vt:lpwstr/>
      </vt:variant>
      <vt:variant>
        <vt:lpwstr>_Toc535813311</vt:lpwstr>
      </vt:variant>
      <vt:variant>
        <vt:i4>1966130</vt:i4>
      </vt:variant>
      <vt:variant>
        <vt:i4>74</vt:i4>
      </vt:variant>
      <vt:variant>
        <vt:i4>0</vt:i4>
      </vt:variant>
      <vt:variant>
        <vt:i4>5</vt:i4>
      </vt:variant>
      <vt:variant>
        <vt:lpwstr/>
      </vt:variant>
      <vt:variant>
        <vt:lpwstr>_Toc535813310</vt:lpwstr>
      </vt:variant>
      <vt:variant>
        <vt:i4>2031666</vt:i4>
      </vt:variant>
      <vt:variant>
        <vt:i4>68</vt:i4>
      </vt:variant>
      <vt:variant>
        <vt:i4>0</vt:i4>
      </vt:variant>
      <vt:variant>
        <vt:i4>5</vt:i4>
      </vt:variant>
      <vt:variant>
        <vt:lpwstr/>
      </vt:variant>
      <vt:variant>
        <vt:lpwstr>_Toc535813309</vt:lpwstr>
      </vt:variant>
      <vt:variant>
        <vt:i4>2031666</vt:i4>
      </vt:variant>
      <vt:variant>
        <vt:i4>62</vt:i4>
      </vt:variant>
      <vt:variant>
        <vt:i4>0</vt:i4>
      </vt:variant>
      <vt:variant>
        <vt:i4>5</vt:i4>
      </vt:variant>
      <vt:variant>
        <vt:lpwstr/>
      </vt:variant>
      <vt:variant>
        <vt:lpwstr>_Toc535813308</vt:lpwstr>
      </vt:variant>
      <vt:variant>
        <vt:i4>2031666</vt:i4>
      </vt:variant>
      <vt:variant>
        <vt:i4>56</vt:i4>
      </vt:variant>
      <vt:variant>
        <vt:i4>0</vt:i4>
      </vt:variant>
      <vt:variant>
        <vt:i4>5</vt:i4>
      </vt:variant>
      <vt:variant>
        <vt:lpwstr/>
      </vt:variant>
      <vt:variant>
        <vt:lpwstr>_Toc535813307</vt:lpwstr>
      </vt:variant>
      <vt:variant>
        <vt:i4>2031666</vt:i4>
      </vt:variant>
      <vt:variant>
        <vt:i4>50</vt:i4>
      </vt:variant>
      <vt:variant>
        <vt:i4>0</vt:i4>
      </vt:variant>
      <vt:variant>
        <vt:i4>5</vt:i4>
      </vt:variant>
      <vt:variant>
        <vt:lpwstr/>
      </vt:variant>
      <vt:variant>
        <vt:lpwstr>_Toc535813306</vt:lpwstr>
      </vt:variant>
      <vt:variant>
        <vt:i4>2031666</vt:i4>
      </vt:variant>
      <vt:variant>
        <vt:i4>44</vt:i4>
      </vt:variant>
      <vt:variant>
        <vt:i4>0</vt:i4>
      </vt:variant>
      <vt:variant>
        <vt:i4>5</vt:i4>
      </vt:variant>
      <vt:variant>
        <vt:lpwstr/>
      </vt:variant>
      <vt:variant>
        <vt:lpwstr>_Toc535813305</vt:lpwstr>
      </vt:variant>
      <vt:variant>
        <vt:i4>2031666</vt:i4>
      </vt:variant>
      <vt:variant>
        <vt:i4>38</vt:i4>
      </vt:variant>
      <vt:variant>
        <vt:i4>0</vt:i4>
      </vt:variant>
      <vt:variant>
        <vt:i4>5</vt:i4>
      </vt:variant>
      <vt:variant>
        <vt:lpwstr/>
      </vt:variant>
      <vt:variant>
        <vt:lpwstr>_Toc535813304</vt:lpwstr>
      </vt:variant>
      <vt:variant>
        <vt:i4>2031666</vt:i4>
      </vt:variant>
      <vt:variant>
        <vt:i4>32</vt:i4>
      </vt:variant>
      <vt:variant>
        <vt:i4>0</vt:i4>
      </vt:variant>
      <vt:variant>
        <vt:i4>5</vt:i4>
      </vt:variant>
      <vt:variant>
        <vt:lpwstr/>
      </vt:variant>
      <vt:variant>
        <vt:lpwstr>_Toc535813303</vt:lpwstr>
      </vt:variant>
      <vt:variant>
        <vt:i4>2031666</vt:i4>
      </vt:variant>
      <vt:variant>
        <vt:i4>26</vt:i4>
      </vt:variant>
      <vt:variant>
        <vt:i4>0</vt:i4>
      </vt:variant>
      <vt:variant>
        <vt:i4>5</vt:i4>
      </vt:variant>
      <vt:variant>
        <vt:lpwstr/>
      </vt:variant>
      <vt:variant>
        <vt:lpwstr>_Toc535813302</vt:lpwstr>
      </vt:variant>
      <vt:variant>
        <vt:i4>2031666</vt:i4>
      </vt:variant>
      <vt:variant>
        <vt:i4>20</vt:i4>
      </vt:variant>
      <vt:variant>
        <vt:i4>0</vt:i4>
      </vt:variant>
      <vt:variant>
        <vt:i4>5</vt:i4>
      </vt:variant>
      <vt:variant>
        <vt:lpwstr/>
      </vt:variant>
      <vt:variant>
        <vt:lpwstr>_Toc535813301</vt:lpwstr>
      </vt:variant>
      <vt:variant>
        <vt:i4>2031666</vt:i4>
      </vt:variant>
      <vt:variant>
        <vt:i4>14</vt:i4>
      </vt:variant>
      <vt:variant>
        <vt:i4>0</vt:i4>
      </vt:variant>
      <vt:variant>
        <vt:i4>5</vt:i4>
      </vt:variant>
      <vt:variant>
        <vt:lpwstr/>
      </vt:variant>
      <vt:variant>
        <vt:lpwstr>_Toc535813300</vt:lpwstr>
      </vt:variant>
      <vt:variant>
        <vt:i4>1441843</vt:i4>
      </vt:variant>
      <vt:variant>
        <vt:i4>8</vt:i4>
      </vt:variant>
      <vt:variant>
        <vt:i4>0</vt:i4>
      </vt:variant>
      <vt:variant>
        <vt:i4>5</vt:i4>
      </vt:variant>
      <vt:variant>
        <vt:lpwstr/>
      </vt:variant>
      <vt:variant>
        <vt:lpwstr>_Toc535813299</vt:lpwstr>
      </vt:variant>
      <vt:variant>
        <vt:i4>1441843</vt:i4>
      </vt:variant>
      <vt:variant>
        <vt:i4>2</vt:i4>
      </vt:variant>
      <vt:variant>
        <vt:i4>0</vt:i4>
      </vt:variant>
      <vt:variant>
        <vt:i4>5</vt:i4>
      </vt:variant>
      <vt:variant>
        <vt:lpwstr/>
      </vt:variant>
      <vt:variant>
        <vt:lpwstr>_Toc53581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di Colgrove</dc:creator>
  <cp:keywords/>
  <dc:description/>
  <cp:lastModifiedBy>Justin Pope</cp:lastModifiedBy>
  <cp:revision>2</cp:revision>
  <cp:lastPrinted>2022-03-21T16:51:00Z</cp:lastPrinted>
  <dcterms:created xsi:type="dcterms:W3CDTF">2022-04-29T15:01:00Z</dcterms:created>
  <dcterms:modified xsi:type="dcterms:W3CDTF">2022-04-2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7C6C299EBD548A3F121E53C12A9FA</vt:lpwstr>
  </property>
  <property fmtid="{D5CDD505-2E9C-101B-9397-08002B2CF9AE}" pid="3" name="AuthorIds_UIVersion_7680">
    <vt:lpwstr>6</vt:lpwstr>
  </property>
</Properties>
</file>